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48F8" w:rsidRPr="006F2727" w:rsidRDefault="008C48F8" w:rsidP="008C48F8">
      <w:pPr>
        <w:rPr>
          <w:rFonts w:asciiTheme="minorHAnsi" w:hAnsiTheme="minorHAnsi" w:cstheme="minorHAnsi"/>
          <w:sz w:val="24"/>
          <w:lang w:val="en-US"/>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1B0B2D" w:rsidRPr="006F2727" w:rsidRDefault="000A54B4" w:rsidP="001B0B2D">
      <w:pPr>
        <w:spacing w:line="480" w:lineRule="auto"/>
        <w:jc w:val="center"/>
        <w:rPr>
          <w:rFonts w:asciiTheme="minorHAnsi" w:eastAsia="Calibri" w:hAnsiTheme="minorHAnsi" w:cstheme="minorHAnsi"/>
          <w:b/>
          <w:bCs/>
          <w:sz w:val="24"/>
          <w:lang w:val="en-US"/>
        </w:rPr>
      </w:pPr>
      <w:r w:rsidRPr="006F2727">
        <w:rPr>
          <w:rFonts w:asciiTheme="minorHAnsi" w:eastAsia="Calibri" w:hAnsiTheme="minorHAnsi" w:cstheme="minorHAnsi"/>
          <w:b/>
          <w:bCs/>
          <w:sz w:val="24"/>
          <w:lang w:val="en-US"/>
        </w:rPr>
        <w:t xml:space="preserve">AI Model in the IOT </w:t>
      </w:r>
    </w:p>
    <w:p w:rsidR="001B0B2D" w:rsidRPr="006F2727" w:rsidRDefault="001B0B2D" w:rsidP="001B0B2D">
      <w:pPr>
        <w:spacing w:line="480" w:lineRule="auto"/>
        <w:jc w:val="center"/>
        <w:rPr>
          <w:rFonts w:asciiTheme="minorHAnsi" w:eastAsia="Calibri" w:hAnsiTheme="minorHAnsi" w:cstheme="minorHAnsi"/>
          <w:b/>
          <w:bCs/>
          <w:sz w:val="24"/>
          <w:lang w:val="en-US"/>
        </w:rPr>
      </w:pPr>
      <w:r w:rsidRPr="006F2727">
        <w:rPr>
          <w:rFonts w:asciiTheme="minorHAnsi" w:hAnsiTheme="minorHAnsi" w:cstheme="minorHAnsi"/>
          <w:b/>
          <w:bCs/>
          <w:sz w:val="24"/>
          <w:lang w:val="en-US"/>
        </w:rPr>
        <w:t>Optimizing Machine Learning Models for IoT Devices through Feature Reduction: A Case Study on PAMAP2 activity monitoring for energy heart rate problem</w:t>
      </w:r>
    </w:p>
    <w:p w:rsidR="001B0B2D" w:rsidRPr="006F2727" w:rsidRDefault="001B0B2D" w:rsidP="001B0B2D">
      <w:pPr>
        <w:spacing w:line="480" w:lineRule="auto"/>
        <w:jc w:val="center"/>
        <w:rPr>
          <w:rFonts w:asciiTheme="minorHAnsi" w:eastAsia="Calibri" w:hAnsiTheme="minorHAnsi" w:cstheme="minorHAnsi"/>
          <w:b/>
          <w:bCs/>
          <w:sz w:val="24"/>
          <w:lang w:val="en-US"/>
        </w:rPr>
      </w:pPr>
    </w:p>
    <w:p w:rsidR="008C48F8" w:rsidRPr="006F2727" w:rsidRDefault="008C48F8" w:rsidP="008C48F8">
      <w:pPr>
        <w:spacing w:line="480" w:lineRule="auto"/>
        <w:jc w:val="center"/>
        <w:rPr>
          <w:rFonts w:asciiTheme="minorHAnsi" w:eastAsia="Calibri" w:hAnsiTheme="minorHAnsi" w:cstheme="minorHAnsi"/>
          <w:sz w:val="24"/>
          <w:lang w:val="en-US"/>
        </w:rPr>
      </w:pPr>
      <w:r w:rsidRPr="006F2727">
        <w:rPr>
          <w:rFonts w:asciiTheme="minorHAnsi" w:eastAsia="Calibri" w:hAnsiTheme="minorHAnsi" w:cstheme="minorHAnsi"/>
          <w:sz w:val="24"/>
          <w:lang w:val="en-US"/>
        </w:rPr>
        <w:t xml:space="preserve">Rama </w:t>
      </w:r>
      <w:proofErr w:type="spellStart"/>
      <w:r w:rsidRPr="006F2727">
        <w:rPr>
          <w:rFonts w:asciiTheme="minorHAnsi" w:eastAsia="Calibri" w:hAnsiTheme="minorHAnsi" w:cstheme="minorHAnsi"/>
          <w:sz w:val="24"/>
          <w:lang w:val="en-US"/>
        </w:rPr>
        <w:t>Alkusair</w:t>
      </w:r>
      <w:proofErr w:type="spellEnd"/>
      <w:r w:rsidRPr="006F2727">
        <w:rPr>
          <w:rFonts w:asciiTheme="minorHAnsi" w:eastAsia="Calibri" w:hAnsiTheme="minorHAnsi" w:cstheme="minorHAnsi"/>
          <w:sz w:val="24"/>
          <w:lang w:val="en-US"/>
        </w:rPr>
        <w:t xml:space="preserve">, Sana </w:t>
      </w:r>
      <w:proofErr w:type="spellStart"/>
      <w:r w:rsidRPr="006F2727">
        <w:rPr>
          <w:rFonts w:asciiTheme="minorHAnsi" w:eastAsia="Calibri" w:hAnsiTheme="minorHAnsi" w:cstheme="minorHAnsi"/>
          <w:sz w:val="24"/>
          <w:lang w:val="en-US"/>
        </w:rPr>
        <w:t>Rahmani</w:t>
      </w:r>
      <w:proofErr w:type="spellEnd"/>
    </w:p>
    <w:p w:rsidR="008C48F8" w:rsidRPr="006F2727" w:rsidRDefault="008C48F8" w:rsidP="008C48F8">
      <w:pPr>
        <w:spacing w:line="480" w:lineRule="auto"/>
        <w:jc w:val="center"/>
        <w:rPr>
          <w:rFonts w:asciiTheme="minorHAnsi" w:eastAsia="Calibri" w:hAnsiTheme="minorHAnsi" w:cstheme="minorHAnsi"/>
          <w:sz w:val="24"/>
          <w:lang w:val="en-US"/>
        </w:rPr>
      </w:pPr>
      <w:r w:rsidRPr="006F2727">
        <w:rPr>
          <w:rFonts w:asciiTheme="minorHAnsi" w:eastAsia="Calibri" w:hAnsiTheme="minorHAnsi" w:cstheme="minorHAnsi"/>
          <w:sz w:val="24"/>
          <w:lang w:val="en-US"/>
        </w:rPr>
        <w:t xml:space="preserve">Department of Computer </w:t>
      </w:r>
      <w:proofErr w:type="spellStart"/>
      <w:proofErr w:type="gramStart"/>
      <w:r w:rsidRPr="006F2727">
        <w:rPr>
          <w:rFonts w:asciiTheme="minorHAnsi" w:eastAsia="Calibri" w:hAnsiTheme="minorHAnsi" w:cstheme="minorHAnsi"/>
          <w:sz w:val="24"/>
          <w:lang w:val="en-US"/>
        </w:rPr>
        <w:t>Science,Effat</w:t>
      </w:r>
      <w:proofErr w:type="spellEnd"/>
      <w:proofErr w:type="gramEnd"/>
      <w:r w:rsidRPr="006F2727">
        <w:rPr>
          <w:rFonts w:asciiTheme="minorHAnsi" w:eastAsia="Calibri" w:hAnsiTheme="minorHAnsi" w:cstheme="minorHAnsi"/>
          <w:sz w:val="24"/>
          <w:lang w:val="en-US"/>
        </w:rPr>
        <w:t xml:space="preserve"> University , Jeddah, Saudi Arabia</w:t>
      </w:r>
    </w:p>
    <w:p w:rsidR="008C48F8" w:rsidRPr="006F2727" w:rsidRDefault="008C48F8" w:rsidP="008C48F8">
      <w:pPr>
        <w:spacing w:line="480" w:lineRule="auto"/>
        <w:jc w:val="center"/>
        <w:rPr>
          <w:rFonts w:asciiTheme="minorHAnsi" w:eastAsia="Calibri" w:hAnsiTheme="minorHAnsi" w:cstheme="minorHAnsi"/>
          <w:sz w:val="24"/>
          <w:lang w:val="en-US"/>
        </w:rPr>
      </w:pPr>
      <w:r w:rsidRPr="006F2727">
        <w:rPr>
          <w:rFonts w:asciiTheme="minorHAnsi" w:eastAsia="Calibri" w:hAnsiTheme="minorHAnsi" w:cstheme="minorHAnsi"/>
          <w:sz w:val="24"/>
          <w:lang w:val="en-US"/>
        </w:rPr>
        <w:t>CS3</w:t>
      </w:r>
      <w:r w:rsidR="000A54B4" w:rsidRPr="006F2727">
        <w:rPr>
          <w:rFonts w:asciiTheme="minorHAnsi" w:eastAsia="Calibri" w:hAnsiTheme="minorHAnsi" w:cstheme="minorHAnsi"/>
          <w:sz w:val="24"/>
          <w:lang w:val="en-US"/>
        </w:rPr>
        <w:t>081</w:t>
      </w:r>
    </w:p>
    <w:p w:rsidR="008C48F8" w:rsidRPr="006F2727" w:rsidRDefault="008C48F8" w:rsidP="008C48F8">
      <w:pPr>
        <w:jc w:val="cente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jc w:val="cente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8C48F8" w:rsidRPr="006F2727" w:rsidRDefault="008C48F8" w:rsidP="008C48F8">
      <w:pPr>
        <w:rPr>
          <w:rFonts w:asciiTheme="minorHAnsi" w:hAnsiTheme="minorHAnsi" w:cstheme="minorHAnsi"/>
          <w:sz w:val="24"/>
        </w:rPr>
      </w:pPr>
    </w:p>
    <w:p w:rsidR="007A0CF5" w:rsidRDefault="007A0CF5" w:rsidP="007A0CF5">
      <w:pPr>
        <w:rPr>
          <w:rFonts w:asciiTheme="minorHAnsi" w:hAnsiTheme="minorHAnsi" w:cstheme="minorHAnsi"/>
          <w:sz w:val="24"/>
        </w:rPr>
      </w:pPr>
    </w:p>
    <w:p w:rsidR="006F2727" w:rsidRDefault="006F2727" w:rsidP="007A0CF5">
      <w:pPr>
        <w:rPr>
          <w:rFonts w:asciiTheme="minorHAnsi" w:hAnsiTheme="minorHAnsi" w:cstheme="minorHAnsi"/>
          <w:sz w:val="24"/>
        </w:rPr>
      </w:pPr>
    </w:p>
    <w:p w:rsidR="006F2727" w:rsidRDefault="006F2727" w:rsidP="007A0CF5">
      <w:pPr>
        <w:rPr>
          <w:rFonts w:asciiTheme="minorHAnsi" w:hAnsiTheme="minorHAnsi" w:cstheme="minorHAnsi"/>
          <w:sz w:val="24"/>
        </w:rPr>
      </w:pPr>
    </w:p>
    <w:p w:rsidR="006F2727" w:rsidRPr="006F2727" w:rsidRDefault="006F2727" w:rsidP="007A0CF5">
      <w:pPr>
        <w:rPr>
          <w:rFonts w:asciiTheme="minorHAnsi" w:hAnsiTheme="minorHAnsi" w:cstheme="minorHAnsi"/>
          <w:sz w:val="24"/>
        </w:rPr>
      </w:pPr>
    </w:p>
    <w:p w:rsidR="001B0B2D" w:rsidRPr="006F2727" w:rsidRDefault="001B0B2D" w:rsidP="007A0CF5">
      <w:pPr>
        <w:rPr>
          <w:rFonts w:asciiTheme="minorHAnsi" w:hAnsiTheme="minorHAnsi" w:cstheme="minorHAnsi"/>
          <w:sz w:val="24"/>
        </w:rPr>
      </w:pPr>
    </w:p>
    <w:p w:rsidR="002D32CD" w:rsidRPr="006F2727" w:rsidRDefault="002D32CD" w:rsidP="002D32CD">
      <w:pPr>
        <w:pStyle w:val="Header"/>
        <w:jc w:val="center"/>
        <w:rPr>
          <w:rFonts w:asciiTheme="minorHAnsi" w:hAnsiTheme="minorHAnsi" w:cstheme="minorHAnsi"/>
          <w:b/>
          <w:bCs/>
          <w:sz w:val="24"/>
          <w:szCs w:val="24"/>
          <w:lang w:val="en-US"/>
        </w:rPr>
      </w:pPr>
      <w:r w:rsidRPr="006F2727">
        <w:rPr>
          <w:rFonts w:asciiTheme="minorHAnsi" w:hAnsiTheme="minorHAnsi" w:cstheme="minorHAnsi"/>
          <w:sz w:val="24"/>
          <w:szCs w:val="24"/>
        </w:rPr>
        <w:lastRenderedPageBreak/>
        <w:t>AI Model in the IOT</w:t>
      </w:r>
    </w:p>
    <w:p w:rsidR="007B050B" w:rsidRPr="006F2727" w:rsidRDefault="007B050B" w:rsidP="007B050B">
      <w:pPr>
        <w:spacing w:before="100" w:beforeAutospacing="1" w:after="100" w:afterAutospacing="1"/>
        <w:rPr>
          <w:rFonts w:ascii="Sitka Banner" w:hAnsi="Sitka Banner" w:cs="Times New Roman"/>
          <w:b/>
          <w:bCs/>
          <w:sz w:val="24"/>
          <w:lang w:val="en-US"/>
        </w:rPr>
      </w:pPr>
      <w:r w:rsidRPr="006F2727">
        <w:rPr>
          <w:rFonts w:ascii="Sitka Banner" w:hAnsi="Sitka Banner" w:cs="Times New Roman"/>
          <w:b/>
          <w:bCs/>
          <w:sz w:val="24"/>
          <w:lang w:val="en-US"/>
        </w:rPr>
        <w:t>Optimizing Machine Learning Models for IoT Devices through Feature Reduction: A Case Study on PAMAP2</w:t>
      </w:r>
      <w:r w:rsidR="00FC2718" w:rsidRPr="006F2727">
        <w:rPr>
          <w:rFonts w:ascii="Sitka Banner" w:hAnsi="Sitka Banner" w:cs="Times New Roman"/>
          <w:b/>
          <w:bCs/>
          <w:sz w:val="24"/>
          <w:lang w:val="en-US"/>
        </w:rPr>
        <w:t xml:space="preserve"> </w:t>
      </w:r>
      <w:r w:rsidRPr="006F2727">
        <w:rPr>
          <w:rFonts w:ascii="Sitka Banner" w:hAnsi="Sitka Banner" w:cs="Times New Roman"/>
          <w:b/>
          <w:bCs/>
          <w:sz w:val="24"/>
          <w:lang w:val="en-US"/>
        </w:rPr>
        <w:t>activity monitoring for energy heart rate problem</w:t>
      </w:r>
    </w:p>
    <w:p w:rsidR="00DA35C4" w:rsidRPr="006F2727" w:rsidRDefault="00DA35C4" w:rsidP="00DA35C4">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b/>
          <w:bCs/>
          <w:sz w:val="24"/>
          <w:lang w:val="en-US"/>
        </w:rPr>
        <w:t xml:space="preserve">Project Overview </w:t>
      </w:r>
    </w:p>
    <w:p w:rsidR="00DA35C4" w:rsidRPr="006F2727" w:rsidRDefault="00DA35C4" w:rsidP="00DA35C4">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This project focuses on solving a common challenge in the Internet of Things (IoT) field: how to process and analyze large, high-dimensional data collected from smart devices efficiently and accurately. IoT devices like fitness trackers, smartwatches, and home automation systems continuously generate large amounts of sensor data, which can overload the system and reduce the speed and accuracy of AI models.</w:t>
      </w:r>
    </w:p>
    <w:p w:rsidR="00DA35C4" w:rsidRPr="006F2727" w:rsidRDefault="00DA35C4" w:rsidP="00DA35C4">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To address this issue, the project uses Principal Component Analysis (PCA), a technique that reduces the number of input features while keeping the most important information. The goal is to make machine learning models faster and lighter without losing accuracy. The PAMAP2 Physical Activity Monitoring dataset is used in this study, as it provides real-world sensor data from various physical activities.</w:t>
      </w:r>
    </w:p>
    <w:p w:rsidR="001B0B2D" w:rsidRPr="006F2727" w:rsidRDefault="00DA35C4" w:rsidP="001B0B2D">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Five well-known machine learning algorithms—SVM, Decision Tree, Random Forest, K-Nearest Neighbors (KNN), and Logistic Regression—were trained and tested both before and after applying PCA. This allows us to compare their performance in terms of accuracy and efficiency. The results show how PCA helps create smarter, faster, and more suitable AI models for use in real-time and resource-limited IoT environments.</w:t>
      </w:r>
    </w:p>
    <w:p w:rsidR="001B0B2D" w:rsidRPr="006F2727" w:rsidRDefault="001B0B2D" w:rsidP="001B0B2D">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b/>
          <w:bCs/>
          <w:sz w:val="24"/>
          <w:lang w:val="en-US"/>
        </w:rPr>
        <w:t>Abstract</w:t>
      </w:r>
    </w:p>
    <w:p w:rsidR="001B0B2D" w:rsidRPr="006F2727" w:rsidRDefault="001B0B2D" w:rsidP="001B0B2D">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With the growing use of Internet of Things (IoT) devices in health monitoring, smart homes, and wearable technologies, the need for fast and efficient data processing has become critical. These devices generate large volumes of high-dimensional sensor data, which can slow down machine learning models and consume excessive computational resources.</w:t>
      </w:r>
    </w:p>
    <w:p w:rsidR="001B0B2D" w:rsidRPr="006F2727" w:rsidRDefault="001B0B2D" w:rsidP="001B0B2D">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This project explores the use of Principal Component Analysis (PCA) as a feature reduction technique to improve the performance of machine learning algorithms on IoT data. Using the PAMAP2 Physical Activity Monitoring dataset, we evaluate five popular classifiers—Support Vector Machine (SVM), Decision Tree, Random Forest, K-Nearest Neighbors (KNN), and Logistic Regression—before and after applying PCA.</w:t>
      </w:r>
    </w:p>
    <w:p w:rsidR="001B0B2D" w:rsidRPr="006F2727" w:rsidRDefault="001B0B2D" w:rsidP="001B0B2D">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Our results show that PCA significantly reduces the number of features with minimal loss in accuracy. In some cases, such as with SVM and Logistic Regression, performance even improved after dimensionality reduction. The findings highlight the value of combining feature optimization with traditional models to build lightweight, fast, and accurate AI systems suitable for deployment in resource-constrained IoT environments.</w:t>
      </w:r>
    </w:p>
    <w:p w:rsidR="001B0B2D" w:rsidRPr="006F2727" w:rsidRDefault="001B0B2D" w:rsidP="00DA35C4">
      <w:pPr>
        <w:spacing w:before="100" w:beforeAutospacing="1" w:after="100" w:afterAutospacing="1"/>
        <w:rPr>
          <w:rFonts w:asciiTheme="minorHAnsi" w:hAnsiTheme="minorHAnsi" w:cstheme="minorHAnsi"/>
          <w:sz w:val="24"/>
          <w:lang w:val="en-US"/>
        </w:rPr>
      </w:pPr>
    </w:p>
    <w:p w:rsidR="00DA35C4" w:rsidRPr="006F2727" w:rsidRDefault="00DA35C4" w:rsidP="00DA35C4">
      <w:pPr>
        <w:pStyle w:val="Header"/>
        <w:rPr>
          <w:rFonts w:asciiTheme="minorHAnsi" w:hAnsiTheme="minorHAnsi" w:cstheme="minorHAnsi"/>
          <w:b/>
          <w:bCs/>
          <w:sz w:val="24"/>
          <w:szCs w:val="24"/>
          <w:lang w:val="en-US"/>
        </w:rPr>
      </w:pPr>
    </w:p>
    <w:p w:rsidR="002D32CD" w:rsidRPr="006F2727" w:rsidRDefault="002D32CD" w:rsidP="002D32CD">
      <w:pPr>
        <w:pStyle w:val="Header"/>
        <w:jc w:val="center"/>
        <w:rPr>
          <w:rFonts w:asciiTheme="minorHAnsi" w:hAnsiTheme="minorHAnsi" w:cstheme="minorHAnsi"/>
          <w:b/>
          <w:bCs/>
          <w:sz w:val="24"/>
          <w:szCs w:val="24"/>
        </w:rPr>
      </w:pPr>
    </w:p>
    <w:p w:rsidR="001B0B2D" w:rsidRPr="006F2727" w:rsidRDefault="001B0B2D" w:rsidP="00DB4739">
      <w:pPr>
        <w:rPr>
          <w:rFonts w:asciiTheme="minorHAnsi" w:hAnsiTheme="minorHAnsi" w:cstheme="minorHAnsi"/>
          <w:sz w:val="24"/>
        </w:rPr>
      </w:pPr>
    </w:p>
    <w:p w:rsidR="006F2727" w:rsidRDefault="006F2727" w:rsidP="00DB4739">
      <w:pPr>
        <w:rPr>
          <w:rFonts w:asciiTheme="minorHAnsi" w:hAnsiTheme="minorHAnsi" w:cstheme="minorHAnsi"/>
          <w:sz w:val="24"/>
        </w:rPr>
      </w:pPr>
    </w:p>
    <w:p w:rsidR="006F2727" w:rsidRDefault="006F2727" w:rsidP="00DB4739">
      <w:pPr>
        <w:rPr>
          <w:rFonts w:asciiTheme="minorHAnsi" w:hAnsiTheme="minorHAnsi" w:cstheme="minorHAnsi"/>
          <w:sz w:val="24"/>
        </w:rPr>
      </w:pPr>
    </w:p>
    <w:p w:rsidR="006F2727" w:rsidRDefault="006F2727"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r w:rsidRPr="006F2727">
        <w:rPr>
          <w:rFonts w:asciiTheme="minorHAnsi" w:hAnsiTheme="minorHAnsi" w:cstheme="minorHAnsi"/>
          <w:sz w:val="24"/>
        </w:rPr>
        <w:lastRenderedPageBreak/>
        <w:t>Phase1</w:t>
      </w:r>
    </w:p>
    <w:p w:rsidR="002D32CD" w:rsidRPr="006F2727" w:rsidRDefault="002D32CD" w:rsidP="002D32CD">
      <w:pPr>
        <w:rPr>
          <w:rFonts w:asciiTheme="minorHAnsi" w:hAnsiTheme="minorHAnsi" w:cstheme="minorHAnsi"/>
          <w:b/>
          <w:bCs/>
          <w:sz w:val="24"/>
          <w:lang w:val="en-US"/>
        </w:rPr>
      </w:pPr>
      <w:r w:rsidRPr="006F2727">
        <w:rPr>
          <w:rFonts w:asciiTheme="minorHAnsi" w:hAnsiTheme="minorHAnsi" w:cstheme="minorHAnsi"/>
          <w:b/>
          <w:bCs/>
          <w:sz w:val="24"/>
          <w:lang w:val="en-US"/>
        </w:rPr>
        <w:t>Introduction</w:t>
      </w:r>
    </w:p>
    <w:p w:rsidR="002D32CD" w:rsidRPr="006F2727" w:rsidRDefault="002D32CD" w:rsidP="002D32CD">
      <w:pPr>
        <w:rPr>
          <w:rFonts w:asciiTheme="minorHAnsi" w:hAnsiTheme="minorHAnsi" w:cstheme="minorHAnsi"/>
          <w:sz w:val="24"/>
        </w:rPr>
      </w:pPr>
    </w:p>
    <w:p w:rsidR="002D32CD" w:rsidRPr="006F2727" w:rsidRDefault="002D32CD" w:rsidP="002D32CD">
      <w:pPr>
        <w:rPr>
          <w:rFonts w:asciiTheme="minorHAnsi" w:hAnsiTheme="minorHAnsi" w:cstheme="minorHAnsi"/>
          <w:sz w:val="24"/>
          <w:lang w:val="en-US"/>
        </w:rPr>
      </w:pPr>
      <w:r w:rsidRPr="006F2727">
        <w:rPr>
          <w:rFonts w:asciiTheme="minorHAnsi" w:hAnsiTheme="minorHAnsi" w:cstheme="minorHAnsi"/>
          <w:sz w:val="24"/>
        </w:rPr>
        <w:t xml:space="preserve">The rapid expansion of the Internet of Things (IoT) has led to an exponential increase in the generation of high-dimensional sensor data. Applications such as wearable health monitoring, smart home automation, and industrial control systems rely heavily on real-time data analysis. However, the vast amount of features collected by IoT devices can introduce redundancy and noise, increasing computational overhead and reducing model </w:t>
      </w:r>
      <w:proofErr w:type="gramStart"/>
      <w:r w:rsidRPr="006F2727">
        <w:rPr>
          <w:rFonts w:asciiTheme="minorHAnsi" w:hAnsiTheme="minorHAnsi" w:cstheme="minorHAnsi"/>
          <w:sz w:val="24"/>
        </w:rPr>
        <w:t>performance.</w:t>
      </w:r>
      <w:r w:rsidR="00831D0C" w:rsidRPr="006F2727">
        <w:rPr>
          <w:rFonts w:asciiTheme="minorHAnsi" w:hAnsiTheme="minorHAnsi" w:cstheme="minorHAnsi"/>
          <w:sz w:val="24"/>
          <w:lang w:val="en-US"/>
        </w:rPr>
        <w:t>[</w:t>
      </w:r>
      <w:proofErr w:type="gramEnd"/>
      <w:r w:rsidR="00831D0C" w:rsidRPr="006F2727">
        <w:rPr>
          <w:rFonts w:asciiTheme="minorHAnsi" w:hAnsiTheme="minorHAnsi" w:cstheme="minorHAnsi"/>
          <w:sz w:val="24"/>
          <w:lang w:val="en-US"/>
        </w:rPr>
        <w:t>1]</w:t>
      </w:r>
    </w:p>
    <w:p w:rsidR="002D32CD" w:rsidRPr="006F2727" w:rsidRDefault="002D32CD" w:rsidP="002D32CD">
      <w:pPr>
        <w:rPr>
          <w:rFonts w:asciiTheme="minorHAnsi" w:hAnsiTheme="minorHAnsi" w:cstheme="minorHAnsi"/>
          <w:sz w:val="24"/>
        </w:rPr>
      </w:pPr>
    </w:p>
    <w:p w:rsidR="002D32CD" w:rsidRPr="006F2727" w:rsidRDefault="002D32CD" w:rsidP="002D32CD">
      <w:pPr>
        <w:rPr>
          <w:rFonts w:asciiTheme="minorHAnsi" w:hAnsiTheme="minorHAnsi" w:cstheme="minorHAnsi"/>
          <w:sz w:val="24"/>
        </w:rPr>
      </w:pPr>
      <w:r w:rsidRPr="006F2727">
        <w:rPr>
          <w:rFonts w:asciiTheme="minorHAnsi" w:hAnsiTheme="minorHAnsi" w:cstheme="minorHAnsi"/>
          <w:sz w:val="24"/>
        </w:rPr>
        <w:t>To tackle these challenges, this project proposes an efficient machine learning framework that incorporates feature reduction to optimize performance for IoT applications. Specifically, Principal Component Analysis (PCA) is applied to reduce dimensionality while preserving critical information. Using the PAMAP2 Physical Activity Monitoring dataset, we evaluate the impact of PCA on multiple classification algorithms.</w:t>
      </w:r>
    </w:p>
    <w:p w:rsidR="002D32CD" w:rsidRPr="006F2727" w:rsidRDefault="002D32CD" w:rsidP="002D32CD">
      <w:pPr>
        <w:rPr>
          <w:rFonts w:asciiTheme="minorHAnsi" w:hAnsiTheme="minorHAnsi" w:cstheme="minorHAnsi"/>
          <w:sz w:val="24"/>
        </w:rPr>
      </w:pPr>
    </w:p>
    <w:p w:rsidR="002D32CD" w:rsidRPr="006F2727" w:rsidRDefault="002D32CD" w:rsidP="002D32CD">
      <w:pPr>
        <w:rPr>
          <w:rFonts w:asciiTheme="minorHAnsi" w:hAnsiTheme="minorHAnsi" w:cstheme="minorHAnsi"/>
          <w:sz w:val="24"/>
        </w:rPr>
      </w:pPr>
      <w:r w:rsidRPr="006F2727">
        <w:rPr>
          <w:rFonts w:asciiTheme="minorHAnsi" w:hAnsiTheme="minorHAnsi" w:cstheme="minorHAnsi"/>
          <w:sz w:val="24"/>
        </w:rPr>
        <w:t>The objective is to assess which models maintain high accuracy under reduced feature conditions, ensuring their suitability for deployment in resource-constrained IoT environments.</w:t>
      </w:r>
    </w:p>
    <w:p w:rsidR="002D32CD" w:rsidRPr="006F2727" w:rsidRDefault="002D32CD" w:rsidP="002D32CD">
      <w:pPr>
        <w:rPr>
          <w:rFonts w:asciiTheme="minorHAnsi" w:hAnsiTheme="minorHAnsi" w:cstheme="minorHAnsi"/>
          <w:sz w:val="24"/>
        </w:rPr>
      </w:pPr>
    </w:p>
    <w:p w:rsidR="0000332C" w:rsidRPr="006F2727" w:rsidRDefault="0000332C" w:rsidP="0000332C">
      <w:pPr>
        <w:rPr>
          <w:rFonts w:asciiTheme="minorHAnsi" w:hAnsiTheme="minorHAnsi" w:cstheme="minorHAnsi"/>
          <w:sz w:val="24"/>
        </w:rPr>
      </w:pPr>
      <w:r w:rsidRPr="006F2727">
        <w:rPr>
          <w:rFonts w:asciiTheme="minorHAnsi" w:hAnsiTheme="minorHAnsi" w:cstheme="minorHAnsi"/>
          <w:b/>
          <w:bCs/>
          <w:sz w:val="24"/>
        </w:rPr>
        <w:t>Dataset Description</w:t>
      </w:r>
    </w:p>
    <w:p w:rsidR="001B0B2D" w:rsidRPr="006F2727" w:rsidRDefault="001B0B2D" w:rsidP="0000332C">
      <w:pPr>
        <w:rPr>
          <w:rFonts w:asciiTheme="minorHAnsi" w:hAnsiTheme="minorHAnsi" w:cstheme="minorHAnsi"/>
          <w:sz w:val="24"/>
        </w:rPr>
      </w:pPr>
    </w:p>
    <w:p w:rsidR="0000332C" w:rsidRPr="006F2727" w:rsidRDefault="0000332C" w:rsidP="0000332C">
      <w:pPr>
        <w:jc w:val="lowKashida"/>
        <w:rPr>
          <w:rFonts w:asciiTheme="minorHAnsi" w:hAnsiTheme="minorHAnsi" w:cstheme="minorHAnsi"/>
          <w:sz w:val="24"/>
        </w:rPr>
      </w:pPr>
      <w:r w:rsidRPr="006F2727">
        <w:rPr>
          <w:rFonts w:asciiTheme="minorHAnsi" w:hAnsiTheme="minorHAnsi" w:cstheme="minorHAnsi"/>
          <w:sz w:val="24"/>
        </w:rPr>
        <w:t xml:space="preserve">The PAMAP2 Physical Activity Monitoring dataset consists of data collected from 9 subjects performing various physical activities while wearing IMU (Inertial Measurement Unit) sensors on their wrist, chest, and ankle. The dataset records heart rate, accelerometer, gyroscope, and magnetometer readings, resulting in 52 features per instance. However, not all features contribute equally to the classification task, making it a suitable candidate for feature reduction. The dataset includes multiple activities such as walking, running, lying down, cycling, and standing, with corresponding </w:t>
      </w:r>
      <w:proofErr w:type="gramStart"/>
      <w:r w:rsidRPr="006F2727">
        <w:rPr>
          <w:rFonts w:asciiTheme="minorHAnsi" w:hAnsiTheme="minorHAnsi" w:cstheme="minorHAnsi"/>
          <w:sz w:val="24"/>
        </w:rPr>
        <w:t>timestamps.</w:t>
      </w:r>
      <w:r w:rsidR="00831D0C" w:rsidRPr="006F2727">
        <w:rPr>
          <w:rFonts w:asciiTheme="minorHAnsi" w:hAnsiTheme="minorHAnsi" w:cstheme="minorHAnsi"/>
          <w:sz w:val="24"/>
        </w:rPr>
        <w:t>[</w:t>
      </w:r>
      <w:proofErr w:type="gramEnd"/>
      <w:r w:rsidR="00831D0C" w:rsidRPr="006F2727">
        <w:rPr>
          <w:rFonts w:asciiTheme="minorHAnsi" w:hAnsiTheme="minorHAnsi" w:cstheme="minorHAnsi"/>
          <w:sz w:val="24"/>
        </w:rPr>
        <w:t>6]</w:t>
      </w:r>
    </w:p>
    <w:p w:rsidR="0000332C" w:rsidRPr="006F2727" w:rsidRDefault="0000332C" w:rsidP="0000332C">
      <w:pPr>
        <w:jc w:val="lowKashida"/>
        <w:rPr>
          <w:rFonts w:asciiTheme="minorHAnsi" w:hAnsiTheme="minorHAnsi" w:cstheme="minorHAnsi"/>
          <w:sz w:val="24"/>
        </w:rPr>
      </w:pPr>
      <w:r w:rsidRPr="006F2727">
        <w:rPr>
          <w:rFonts w:asciiTheme="minorHAnsi" w:hAnsiTheme="minorHAnsi" w:cstheme="minorHAnsi"/>
          <w:sz w:val="24"/>
        </w:rPr>
        <w:t>One challenge with this dataset is the presence of missing values represented by -999.0. To handle this, we removed missing values before applying machine learning algorithms. Additionally, since PCA works best when all features have the same scale, we standardized the dataset using feature scaling, ensuring that all sensor readings have a mean of 0 and a standard deviation of 1.</w:t>
      </w:r>
    </w:p>
    <w:p w:rsidR="0000332C" w:rsidRPr="006F2727" w:rsidRDefault="0000332C" w:rsidP="0000332C">
      <w:pPr>
        <w:rPr>
          <w:rFonts w:asciiTheme="minorHAnsi" w:hAnsiTheme="minorHAnsi" w:cstheme="minorHAnsi"/>
          <w:sz w:val="24"/>
        </w:rPr>
      </w:pPr>
      <w:r w:rsidRPr="006F2727">
        <w:rPr>
          <w:rFonts w:asciiTheme="minorHAnsi" w:hAnsiTheme="minorHAnsi" w:cstheme="minorHAnsi"/>
          <w:b/>
          <w:bCs/>
          <w:sz w:val="24"/>
        </w:rPr>
        <w:t>Dataset Source:</w:t>
      </w:r>
      <w:r w:rsidRPr="006F2727">
        <w:rPr>
          <w:rFonts w:asciiTheme="minorHAnsi" w:hAnsiTheme="minorHAnsi" w:cstheme="minorHAnsi"/>
          <w:sz w:val="24"/>
        </w:rPr>
        <w:t xml:space="preserve"> </w:t>
      </w:r>
      <w:hyperlink r:id="rId8" w:history="1">
        <w:r w:rsidRPr="006F2727">
          <w:rPr>
            <w:rStyle w:val="Hyperlink"/>
            <w:rFonts w:asciiTheme="minorHAnsi" w:hAnsiTheme="minorHAnsi" w:cstheme="minorHAnsi"/>
            <w:sz w:val="24"/>
          </w:rPr>
          <w:t>https://archive.ics.uci.edu/dataset/231/pamap2+physical+activity+monitoring</w:t>
        </w:r>
      </w:hyperlink>
    </w:p>
    <w:p w:rsidR="00E22146" w:rsidRPr="006F2727" w:rsidRDefault="00E22146" w:rsidP="00E22146">
      <w:pPr>
        <w:pStyle w:val="Heading2"/>
        <w:numPr>
          <w:ilvl w:val="0"/>
          <w:numId w:val="0"/>
        </w:numPr>
        <w:rPr>
          <w:b w:val="0"/>
          <w:caps w:val="0"/>
          <w:lang w:val="en-GB"/>
        </w:rPr>
      </w:pPr>
    </w:p>
    <w:p w:rsidR="0000332C" w:rsidRPr="006F2727" w:rsidRDefault="0000332C" w:rsidP="00E22146">
      <w:pPr>
        <w:pStyle w:val="Heading3"/>
        <w:rPr>
          <w:b/>
          <w:sz w:val="24"/>
          <w:szCs w:val="24"/>
        </w:rPr>
      </w:pPr>
      <w:r w:rsidRPr="006F2727">
        <w:rPr>
          <w:sz w:val="24"/>
          <w:szCs w:val="24"/>
        </w:rPr>
        <w:t>Feature Reduction and Model Evaluation</w:t>
      </w:r>
    </w:p>
    <w:p w:rsidR="0000332C" w:rsidRPr="006F2727" w:rsidRDefault="0000332C" w:rsidP="0000332C">
      <w:pPr>
        <w:rPr>
          <w:rFonts w:asciiTheme="minorHAnsi" w:eastAsiaTheme="minorHAnsi" w:hAnsiTheme="minorHAnsi" w:cstheme="minorHAnsi"/>
          <w:sz w:val="24"/>
        </w:rPr>
      </w:pPr>
      <w:r w:rsidRPr="006F2727">
        <w:rPr>
          <w:rFonts w:asciiTheme="minorHAnsi" w:hAnsiTheme="minorHAnsi" w:cstheme="minorHAnsi"/>
          <w:sz w:val="24"/>
        </w:rPr>
        <w:t xml:space="preserve">To optimize the dataset, we applied Principal Component Analysis (PCA), which transforms the original feature set into a smaller set of uncorrelated components while retaining 95% of the </w:t>
      </w:r>
      <w:proofErr w:type="gramStart"/>
      <w:r w:rsidRPr="006F2727">
        <w:rPr>
          <w:rFonts w:asciiTheme="minorHAnsi" w:hAnsiTheme="minorHAnsi" w:cstheme="minorHAnsi"/>
          <w:sz w:val="24"/>
        </w:rPr>
        <w:t>variance.</w:t>
      </w:r>
      <w:r w:rsidR="00831D0C" w:rsidRPr="006F2727">
        <w:rPr>
          <w:rFonts w:asciiTheme="minorHAnsi" w:eastAsiaTheme="minorHAnsi" w:hAnsiTheme="minorHAnsi" w:cstheme="minorHAnsi"/>
          <w:sz w:val="24"/>
        </w:rPr>
        <w:t>[</w:t>
      </w:r>
      <w:proofErr w:type="gramEnd"/>
      <w:r w:rsidR="00831D0C" w:rsidRPr="006F2727">
        <w:rPr>
          <w:rFonts w:asciiTheme="minorHAnsi" w:eastAsiaTheme="minorHAnsi" w:hAnsiTheme="minorHAnsi" w:cstheme="minorHAnsi"/>
          <w:sz w:val="24"/>
        </w:rPr>
        <w:t>2]</w:t>
      </w:r>
    </w:p>
    <w:p w:rsidR="001B0B2D" w:rsidRPr="006F2727" w:rsidRDefault="001B0B2D" w:rsidP="0000332C">
      <w:pPr>
        <w:rPr>
          <w:rFonts w:asciiTheme="minorHAnsi" w:eastAsiaTheme="minorHAnsi" w:hAnsiTheme="minorHAnsi" w:cstheme="minorHAnsi"/>
          <w:sz w:val="24"/>
        </w:rPr>
      </w:pPr>
    </w:p>
    <w:p w:rsidR="0000332C" w:rsidRPr="006F2727" w:rsidRDefault="0000332C" w:rsidP="00E22146">
      <w:pPr>
        <w:pStyle w:val="Heading3"/>
        <w:rPr>
          <w:sz w:val="24"/>
          <w:szCs w:val="24"/>
        </w:rPr>
      </w:pPr>
      <w:r w:rsidRPr="006F2727">
        <w:rPr>
          <w:sz w:val="24"/>
          <w:szCs w:val="24"/>
        </w:rPr>
        <w:t>How PCA Works in Simple Terms</w:t>
      </w:r>
    </w:p>
    <w:p w:rsidR="0000332C" w:rsidRPr="006F2727" w:rsidRDefault="0000332C" w:rsidP="0000332C">
      <w:pPr>
        <w:rPr>
          <w:rFonts w:asciiTheme="minorHAnsi" w:hAnsiTheme="minorHAnsi" w:cstheme="minorHAnsi"/>
          <w:sz w:val="24"/>
        </w:rPr>
      </w:pPr>
      <w:r w:rsidRPr="006F2727">
        <w:rPr>
          <w:rFonts w:asciiTheme="minorHAnsi" w:hAnsiTheme="minorHAnsi" w:cstheme="minorHAnsi"/>
          <w:sz w:val="24"/>
        </w:rPr>
        <w:t xml:space="preserve">Instead of </w:t>
      </w:r>
      <w:proofErr w:type="spellStart"/>
      <w:r w:rsidRPr="006F2727">
        <w:rPr>
          <w:rFonts w:asciiTheme="minorHAnsi" w:hAnsiTheme="minorHAnsi" w:cstheme="minorHAnsi"/>
          <w:sz w:val="24"/>
        </w:rPr>
        <w:t>analyzing</w:t>
      </w:r>
      <w:proofErr w:type="spellEnd"/>
      <w:r w:rsidRPr="006F2727">
        <w:rPr>
          <w:rFonts w:asciiTheme="minorHAnsi" w:hAnsiTheme="minorHAnsi" w:cstheme="minorHAnsi"/>
          <w:sz w:val="24"/>
        </w:rPr>
        <w:t xml:space="preserve"> all 52 sensor readings individually, PCA finds patterns in the data and selects the most important directions (principal components). These new components capture the most meaningful information, allowing us to represent the dataset with fewer features while still keeping most of the activity information </w:t>
      </w:r>
      <w:proofErr w:type="gramStart"/>
      <w:r w:rsidRPr="006F2727">
        <w:rPr>
          <w:rFonts w:asciiTheme="minorHAnsi" w:hAnsiTheme="minorHAnsi" w:cstheme="minorHAnsi"/>
          <w:sz w:val="24"/>
        </w:rPr>
        <w:t>intact.</w:t>
      </w:r>
      <w:r w:rsidR="001A6B2F" w:rsidRPr="006F2727">
        <w:rPr>
          <w:rFonts w:asciiTheme="minorHAnsi" w:hAnsiTheme="minorHAnsi" w:cstheme="minorHAnsi"/>
          <w:sz w:val="24"/>
        </w:rPr>
        <w:t>[</w:t>
      </w:r>
      <w:proofErr w:type="gramEnd"/>
      <w:r w:rsidR="001A6B2F" w:rsidRPr="006F2727">
        <w:rPr>
          <w:rFonts w:asciiTheme="minorHAnsi" w:hAnsiTheme="minorHAnsi" w:cstheme="minorHAnsi"/>
          <w:sz w:val="24"/>
        </w:rPr>
        <w:t>1]</w:t>
      </w:r>
    </w:p>
    <w:p w:rsidR="0000332C" w:rsidRPr="006F2727" w:rsidRDefault="0000332C" w:rsidP="0000332C">
      <w:pPr>
        <w:rPr>
          <w:rFonts w:asciiTheme="minorHAnsi" w:hAnsiTheme="minorHAnsi" w:cstheme="minorHAnsi"/>
          <w:b/>
          <w:bCs/>
          <w:sz w:val="24"/>
        </w:rPr>
      </w:pPr>
    </w:p>
    <w:p w:rsidR="0000332C" w:rsidRPr="006F2727" w:rsidRDefault="0000332C" w:rsidP="0000332C">
      <w:pPr>
        <w:rPr>
          <w:rFonts w:asciiTheme="minorHAnsi" w:hAnsiTheme="minorHAnsi" w:cstheme="minorHAnsi"/>
          <w:b/>
          <w:bCs/>
          <w:sz w:val="24"/>
        </w:rPr>
      </w:pPr>
    </w:p>
    <w:p w:rsidR="0000332C" w:rsidRPr="006F2727" w:rsidRDefault="0000332C" w:rsidP="00E22146">
      <w:pPr>
        <w:pStyle w:val="Heading3"/>
        <w:rPr>
          <w:sz w:val="24"/>
          <w:szCs w:val="24"/>
        </w:rPr>
      </w:pPr>
      <w:r w:rsidRPr="006F2727">
        <w:rPr>
          <w:sz w:val="24"/>
          <w:szCs w:val="24"/>
        </w:rPr>
        <w:lastRenderedPageBreak/>
        <w:t>Model Evaluation</w:t>
      </w:r>
    </w:p>
    <w:p w:rsidR="0000332C" w:rsidRPr="006F2727" w:rsidRDefault="0000332C" w:rsidP="00E22146">
      <w:pPr>
        <w:rPr>
          <w:rFonts w:asciiTheme="minorHAnsi" w:hAnsiTheme="minorHAnsi" w:cstheme="minorHAnsi"/>
          <w:sz w:val="24"/>
        </w:rPr>
      </w:pPr>
      <w:r w:rsidRPr="006F2727">
        <w:rPr>
          <w:rFonts w:asciiTheme="minorHAnsi" w:hAnsiTheme="minorHAnsi" w:cstheme="minorHAnsi"/>
          <w:sz w:val="24"/>
        </w:rPr>
        <w:t xml:space="preserve">After reducing the number of features, we trained a Support Vector Machine (SVM) classifier both before and after PCA to compare model performance. The accuracy of the SVM model before applying PCA was approximately 95%, while after PCA, it remained close at 94%, demonstrating that PCA effectively reduces computational complexity with minimal accuracy </w:t>
      </w:r>
      <w:proofErr w:type="gramStart"/>
      <w:r w:rsidRPr="006F2727">
        <w:rPr>
          <w:rFonts w:asciiTheme="minorHAnsi" w:hAnsiTheme="minorHAnsi" w:cstheme="minorHAnsi"/>
          <w:sz w:val="24"/>
        </w:rPr>
        <w:t>loss.</w:t>
      </w:r>
      <w:r w:rsidR="001A6B2F" w:rsidRPr="006F2727">
        <w:rPr>
          <w:rFonts w:asciiTheme="minorHAnsi" w:hAnsiTheme="minorHAnsi" w:cstheme="minorHAnsi"/>
          <w:sz w:val="24"/>
        </w:rPr>
        <w:t>[</w:t>
      </w:r>
      <w:proofErr w:type="gramEnd"/>
      <w:r w:rsidR="001A6B2F" w:rsidRPr="006F2727">
        <w:rPr>
          <w:rFonts w:asciiTheme="minorHAnsi" w:hAnsiTheme="minorHAnsi" w:cstheme="minorHAnsi"/>
          <w:sz w:val="24"/>
        </w:rPr>
        <w:t>5]</w:t>
      </w:r>
    </w:p>
    <w:p w:rsidR="0000332C" w:rsidRPr="006F2727" w:rsidRDefault="0000332C" w:rsidP="00E22146">
      <w:pPr>
        <w:pStyle w:val="Heading3"/>
        <w:rPr>
          <w:sz w:val="24"/>
          <w:szCs w:val="24"/>
        </w:rPr>
      </w:pPr>
      <w:r w:rsidRPr="006F2727">
        <w:rPr>
          <w:sz w:val="24"/>
          <w:szCs w:val="24"/>
        </w:rPr>
        <w:t>Results and Conclusion</w:t>
      </w:r>
    </w:p>
    <w:p w:rsidR="0000332C" w:rsidRPr="006F2727" w:rsidRDefault="0000332C" w:rsidP="0000332C">
      <w:pPr>
        <w:rPr>
          <w:rFonts w:asciiTheme="minorHAnsi" w:hAnsiTheme="minorHAnsi" w:cstheme="minorHAnsi"/>
          <w:sz w:val="24"/>
        </w:rPr>
      </w:pPr>
      <w:r w:rsidRPr="006F2727">
        <w:rPr>
          <w:rFonts w:asciiTheme="minorHAnsi" w:hAnsiTheme="minorHAnsi" w:cstheme="minorHAnsi"/>
          <w:sz w:val="24"/>
        </w:rPr>
        <w:t>Our results show that PCA significantly reduced the number of features, improving computational efficiency while maintaining high accuracy. The classification accuracy without PCA was 95%, and with PCA, it was 94%, confirming that reducing dimensionality did not lead to major performance degradation.</w:t>
      </w:r>
    </w:p>
    <w:p w:rsidR="0000332C" w:rsidRPr="006F2727" w:rsidRDefault="0000332C" w:rsidP="0000332C">
      <w:pPr>
        <w:rPr>
          <w:rFonts w:asciiTheme="minorHAnsi" w:hAnsiTheme="minorHAnsi" w:cstheme="minorHAnsi"/>
          <w:sz w:val="24"/>
        </w:rPr>
      </w:pPr>
      <w:r w:rsidRPr="006F2727">
        <w:rPr>
          <w:rFonts w:asciiTheme="minorHAnsi" w:hAnsiTheme="minorHAnsi" w:cstheme="minorHAnsi"/>
          <w:sz w:val="24"/>
        </w:rPr>
        <w:t>Additionally, training and inference times were reduced, making the model more suitable for real-time IoT applications where processing power is limited. This feature reduction technique makes it possible to deploy machine learning models on small IoT devices like smartwatches, fitness trackers, and medical monitors, where power and memory are limited.</w:t>
      </w:r>
    </w:p>
    <w:p w:rsidR="0000332C" w:rsidRPr="006F2727" w:rsidRDefault="0000332C" w:rsidP="0000332C">
      <w:pPr>
        <w:rPr>
          <w:rFonts w:asciiTheme="minorHAnsi" w:hAnsiTheme="minorHAnsi" w:cstheme="minorHAnsi"/>
          <w:sz w:val="24"/>
        </w:rPr>
      </w:pPr>
      <w:r w:rsidRPr="006F2727">
        <w:rPr>
          <w:rFonts w:asciiTheme="minorHAnsi" w:hAnsiTheme="minorHAnsi" w:cstheme="minorHAnsi"/>
          <w:sz w:val="24"/>
        </w:rPr>
        <w:t xml:space="preserve">Overall, this study highlights the benefits of feature reduction in machine learning, particularly for IoT and wearable sensor-based applications, where efficiency and speed are critical </w:t>
      </w:r>
      <w:proofErr w:type="gramStart"/>
      <w:r w:rsidRPr="006F2727">
        <w:rPr>
          <w:rFonts w:asciiTheme="minorHAnsi" w:hAnsiTheme="minorHAnsi" w:cstheme="minorHAnsi"/>
          <w:sz w:val="24"/>
        </w:rPr>
        <w:t>factors.</w:t>
      </w:r>
      <w:r w:rsidR="007C7877" w:rsidRPr="006F2727">
        <w:rPr>
          <w:rFonts w:asciiTheme="minorHAnsi" w:hAnsiTheme="minorHAnsi" w:cstheme="minorHAnsi"/>
          <w:sz w:val="24"/>
        </w:rPr>
        <w:t>[</w:t>
      </w:r>
      <w:proofErr w:type="gramEnd"/>
      <w:r w:rsidR="007C7877" w:rsidRPr="006F2727">
        <w:rPr>
          <w:rFonts w:asciiTheme="minorHAnsi" w:hAnsiTheme="minorHAnsi" w:cstheme="minorHAnsi"/>
          <w:sz w:val="24"/>
        </w:rPr>
        <w:t>4]</w:t>
      </w:r>
      <w:r w:rsidRPr="006F2727">
        <w:rPr>
          <w:rFonts w:asciiTheme="minorHAnsi" w:hAnsiTheme="minorHAnsi" w:cstheme="minorHAnsi"/>
          <w:sz w:val="24"/>
        </w:rPr>
        <w:br w:type="page"/>
      </w:r>
    </w:p>
    <w:p w:rsidR="0000332C" w:rsidRPr="006F2727" w:rsidRDefault="0000332C" w:rsidP="00E22146">
      <w:pPr>
        <w:pStyle w:val="Heading3"/>
        <w:rPr>
          <w:sz w:val="24"/>
          <w:szCs w:val="24"/>
        </w:rPr>
      </w:pPr>
      <w:r w:rsidRPr="006F2727">
        <w:rPr>
          <w:sz w:val="24"/>
          <w:szCs w:val="24"/>
        </w:rPr>
        <w:lastRenderedPageBreak/>
        <w:t>Phase 1 Summary:</w:t>
      </w:r>
    </w:p>
    <w:p w:rsidR="007A0CF5" w:rsidRPr="006F2727" w:rsidRDefault="0000332C" w:rsidP="00E22146">
      <w:pPr>
        <w:pStyle w:val="Heading3"/>
        <w:numPr>
          <w:ilvl w:val="0"/>
          <w:numId w:val="0"/>
        </w:numPr>
        <w:ind w:left="1080"/>
        <w:rPr>
          <w:sz w:val="24"/>
          <w:szCs w:val="24"/>
        </w:rPr>
      </w:pPr>
      <w:r w:rsidRPr="006F2727">
        <w:rPr>
          <w:sz w:val="24"/>
          <w:szCs w:val="24"/>
        </w:rPr>
        <w:t>In the first phase of the project, we focused on preparing and optimizing the dataset for machine learning applications. We used the PAMAP2 Physical Activity Monitoring dataset, which contains numerous sensor readings from IMU sensors and heart rate monitors.</w:t>
      </w:r>
      <w:r w:rsidRPr="006F2727">
        <w:rPr>
          <w:sz w:val="24"/>
          <w:szCs w:val="24"/>
        </w:rPr>
        <w:br/>
        <w:t>We identified the challenge of high dimensionality, which can affect model performance and computational efficiency, especially for IoT devices with limited resources.</w:t>
      </w:r>
      <w:r w:rsidRPr="006F2727">
        <w:rPr>
          <w:sz w:val="24"/>
          <w:szCs w:val="24"/>
        </w:rPr>
        <w:br/>
        <w:t xml:space="preserve">To address this, we applied </w:t>
      </w:r>
      <w:r w:rsidRPr="006F2727">
        <w:rPr>
          <w:rStyle w:val="Strong"/>
          <w:sz w:val="24"/>
          <w:szCs w:val="24"/>
        </w:rPr>
        <w:t>Principal Component Analysis (PCA)</w:t>
      </w:r>
      <w:r w:rsidRPr="006F2727">
        <w:rPr>
          <w:sz w:val="24"/>
          <w:szCs w:val="24"/>
        </w:rPr>
        <w:t>, a feature reduction technique that reduces the number of features while retaining most of the variance in the data(95%).</w:t>
      </w:r>
      <w:r w:rsidRPr="006F2727">
        <w:rPr>
          <w:sz w:val="24"/>
          <w:szCs w:val="24"/>
        </w:rPr>
        <w:br/>
        <w:t xml:space="preserve">After applying PCA, we trained a </w:t>
      </w:r>
      <w:r w:rsidRPr="006F2727">
        <w:rPr>
          <w:rStyle w:val="Strong"/>
          <w:sz w:val="24"/>
          <w:szCs w:val="24"/>
        </w:rPr>
        <w:t>Support Vector Machine (SVM)</w:t>
      </w:r>
      <w:r w:rsidRPr="006F2727">
        <w:rPr>
          <w:sz w:val="24"/>
          <w:szCs w:val="24"/>
        </w:rPr>
        <w:t xml:space="preserve"> classifier and compared its performance before and after feature reduction.</w:t>
      </w:r>
      <w:r w:rsidRPr="006F2727">
        <w:rPr>
          <w:sz w:val="24"/>
          <w:szCs w:val="24"/>
        </w:rPr>
        <w:br/>
        <w:t xml:space="preserve">Our results showed that applying PCA led to minimal loss in accuracy (95% before PCA vs. 94% after PCA) while significantly reducing the number of features and computational time, making the model more suitable for deployment in real-time IoT </w:t>
      </w:r>
      <w:proofErr w:type="spellStart"/>
      <w:r w:rsidRPr="006F2727">
        <w:rPr>
          <w:sz w:val="24"/>
          <w:szCs w:val="24"/>
        </w:rPr>
        <w:t>applications.</w:t>
      </w:r>
      <w:r w:rsidR="007A0CF5" w:rsidRPr="006F2727">
        <w:rPr>
          <w:rStyle w:val="Strong"/>
          <w:b w:val="0"/>
          <w:bCs w:val="0"/>
          <w:sz w:val="24"/>
          <w:szCs w:val="24"/>
        </w:rPr>
        <w:t>Introduction</w:t>
      </w:r>
      <w:proofErr w:type="spellEnd"/>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DB4739" w:rsidRPr="006F2727" w:rsidRDefault="00DB4739" w:rsidP="00DB4739">
      <w:pPr>
        <w:rPr>
          <w:rFonts w:asciiTheme="minorHAnsi" w:hAnsiTheme="minorHAnsi" w:cstheme="minorHAnsi"/>
          <w:sz w:val="24"/>
        </w:rPr>
      </w:pPr>
    </w:p>
    <w:p w:rsidR="001B0B2D" w:rsidRDefault="001B0B2D" w:rsidP="00DB4739">
      <w:pPr>
        <w:spacing w:before="100" w:beforeAutospacing="1" w:after="100" w:afterAutospacing="1"/>
        <w:rPr>
          <w:rFonts w:asciiTheme="minorHAnsi" w:hAnsiTheme="minorHAnsi" w:cstheme="minorHAnsi"/>
          <w:sz w:val="24"/>
        </w:rPr>
      </w:pPr>
    </w:p>
    <w:p w:rsidR="006F2727" w:rsidRDefault="006F2727" w:rsidP="00DB4739">
      <w:pPr>
        <w:spacing w:before="100" w:beforeAutospacing="1" w:after="100" w:afterAutospacing="1"/>
        <w:rPr>
          <w:rFonts w:asciiTheme="minorHAnsi" w:hAnsiTheme="minorHAnsi" w:cstheme="minorHAnsi"/>
          <w:sz w:val="24"/>
        </w:rPr>
      </w:pPr>
    </w:p>
    <w:p w:rsidR="006F2727" w:rsidRDefault="006F2727" w:rsidP="00DB4739">
      <w:pPr>
        <w:spacing w:before="100" w:beforeAutospacing="1" w:after="100" w:afterAutospacing="1"/>
        <w:rPr>
          <w:rFonts w:asciiTheme="minorHAnsi" w:hAnsiTheme="minorHAnsi" w:cstheme="minorHAnsi"/>
          <w:sz w:val="24"/>
        </w:rPr>
      </w:pPr>
    </w:p>
    <w:p w:rsidR="006F2727" w:rsidRPr="006F2727" w:rsidRDefault="006F2727" w:rsidP="00DB4739">
      <w:pPr>
        <w:spacing w:before="100" w:beforeAutospacing="1" w:after="100" w:afterAutospacing="1"/>
        <w:rPr>
          <w:rFonts w:asciiTheme="minorHAnsi" w:hAnsiTheme="minorHAnsi" w:cstheme="minorHAnsi"/>
          <w:sz w:val="24"/>
        </w:rPr>
      </w:pPr>
    </w:p>
    <w:p w:rsidR="00DB4739" w:rsidRPr="006F2727" w:rsidRDefault="00DB4739" w:rsidP="00DB4739">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b/>
          <w:bCs/>
          <w:sz w:val="24"/>
          <w:lang w:val="en-US"/>
        </w:rPr>
        <w:lastRenderedPageBreak/>
        <w:t>Introduction</w:t>
      </w:r>
    </w:p>
    <w:p w:rsidR="00D3751C" w:rsidRPr="006F2727" w:rsidRDefault="00D3751C" w:rsidP="00D3751C">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In the growing landscape of Artificial Intelligence (AI) in the Internet of Things (IoT), building efficient and reliable models is essential—especially when working with large volumes of sensor data. IoT devices such as wearable health trackers, smart home systems, and industrial monitors generate continuous streams of high-dimensional data. However, many of these features may be redundant or irrelevant, which can lead to increased computational cost, degraded model performance, and challenges in deploying AI systems on resource-constrained devices [1], [4].</w:t>
      </w:r>
    </w:p>
    <w:p w:rsidR="00D3751C" w:rsidRPr="006F2727" w:rsidRDefault="00D3751C" w:rsidP="00D3751C">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To address these challenges, feature reduction techniques have become a key component in optimizing AI models for IoT environments. These techniques help streamline the dataset by selecting only the most significant features, thereby improving processing efficiency without substantially affecting accuracy [2], [4].</w:t>
      </w:r>
    </w:p>
    <w:p w:rsidR="00D3751C" w:rsidRPr="006F2727" w:rsidRDefault="00D3751C" w:rsidP="00D3751C">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 xml:space="preserve">In this project, titled </w:t>
      </w:r>
      <w:r w:rsidRPr="006F2727">
        <w:rPr>
          <w:rFonts w:asciiTheme="minorHAnsi" w:hAnsiTheme="minorHAnsi" w:cstheme="minorHAnsi"/>
          <w:i/>
          <w:iCs/>
          <w:sz w:val="24"/>
          <w:lang w:val="en-US"/>
        </w:rPr>
        <w:t>"AI Model in the IoT"</w:t>
      </w:r>
      <w:r w:rsidRPr="006F2727">
        <w:rPr>
          <w:rFonts w:asciiTheme="minorHAnsi" w:hAnsiTheme="minorHAnsi" w:cstheme="minorHAnsi"/>
          <w:sz w:val="24"/>
          <w:lang w:val="en-US"/>
        </w:rPr>
        <w:t>, we focus on implementing a feature reduction strategy using Principal Component Analysis (PCA). We apply PCA to the PAMAP2 Physical Activity Monitoring dataset, a real-world IoT dataset collected from wearable sensors [6]. The goal is to reduce the dataset’s dimensionality and then evaluate how this reduction affects the performance of a machine learning model. This work demonstrates how feature optimization can support the development of lightweight and accurate AI models suitable for deployment in real-time IoT applications [3], [4].</w:t>
      </w:r>
    </w:p>
    <w:p w:rsidR="0000332C" w:rsidRPr="006F2727" w:rsidRDefault="0000332C" w:rsidP="007A0CF5">
      <w:pPr>
        <w:spacing w:before="100" w:beforeAutospacing="1" w:after="100" w:afterAutospacing="1"/>
        <w:rPr>
          <w:rFonts w:asciiTheme="minorHAnsi" w:hAnsiTheme="minorHAnsi" w:cstheme="minorHAnsi"/>
          <w:sz w:val="24"/>
          <w:lang w:val="en-US"/>
        </w:rPr>
      </w:pPr>
    </w:p>
    <w:p w:rsidR="00DA2A8F" w:rsidRPr="006F2727" w:rsidRDefault="0000332C" w:rsidP="00E22146">
      <w:pPr>
        <w:pStyle w:val="ListParagraph"/>
        <w:numPr>
          <w:ilvl w:val="0"/>
          <w:numId w:val="25"/>
        </w:numPr>
        <w:spacing w:before="100" w:beforeAutospacing="1" w:after="100" w:afterAutospacing="1"/>
        <w:rPr>
          <w:rFonts w:asciiTheme="minorHAnsi" w:hAnsiTheme="minorHAnsi" w:cstheme="minorHAnsi"/>
          <w:b/>
          <w:bCs/>
          <w:i/>
          <w:iCs/>
          <w:sz w:val="24"/>
          <w:lang w:val="en-US"/>
        </w:rPr>
      </w:pPr>
      <w:r w:rsidRPr="006F2727">
        <w:rPr>
          <w:rFonts w:asciiTheme="minorHAnsi" w:hAnsiTheme="minorHAnsi" w:cstheme="minorHAnsi"/>
          <w:b/>
          <w:bCs/>
          <w:i/>
          <w:iCs/>
          <w:sz w:val="24"/>
          <w:lang w:val="en-US"/>
        </w:rPr>
        <w:t>Problem Definition:</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With the growing adoption of Internet of Things (IoT) devices in various sectors such as healthcare, fitness, and smart homes, the demand for real-time, efficient, and accurate data analysis has increased [1].</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IoT devices collect a vast amount of sensor data, often resulting in high-dimensional datasets. High dimensionality leads to several issues, including increased computational load, higher memory requirements, and potential decreases in model performance due to redundant or irrelevant features [2].</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Thus, the problem we aim to solve is:</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How can we efficiently reduce the dimensionality of IoT sensor data without significantly affecting model performance?</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Which machine learning model can best classify physical activities based on IoT sensor data?</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How do different algorithms perform when trained on all features versus only independent features?</w:t>
      </w:r>
    </w:p>
    <w:p w:rsidR="00DA2A8F" w:rsidRPr="006F2727" w:rsidRDefault="00DA2A8F" w:rsidP="00DA2A8F">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lang w:val="en-US"/>
        </w:rPr>
        <w:t>This project addresses these questions by applying feature reduction techniques and comparing the performance of multiple machine learning algorithms, aiming for a model that is both efficient and accurate, making it suitable for resource-constrained IoT environments [3], [4].</w:t>
      </w:r>
    </w:p>
    <w:p w:rsidR="0000332C" w:rsidRPr="006F2727" w:rsidRDefault="0000332C" w:rsidP="007A0CF5">
      <w:pPr>
        <w:spacing w:before="100" w:beforeAutospacing="1" w:after="100" w:afterAutospacing="1"/>
        <w:rPr>
          <w:rFonts w:asciiTheme="minorHAnsi" w:hAnsiTheme="minorHAnsi" w:cstheme="minorHAnsi"/>
          <w:sz w:val="24"/>
          <w:lang w:val="en-US"/>
        </w:rPr>
      </w:pPr>
    </w:p>
    <w:p w:rsidR="0000332C" w:rsidRPr="006F2727" w:rsidRDefault="0000332C" w:rsidP="007A0CF5">
      <w:pPr>
        <w:spacing w:before="100" w:beforeAutospacing="1" w:after="100" w:afterAutospacing="1"/>
        <w:rPr>
          <w:rFonts w:asciiTheme="minorHAnsi" w:hAnsiTheme="minorHAnsi" w:cstheme="minorHAnsi"/>
          <w:sz w:val="24"/>
          <w:lang w:val="en-US"/>
        </w:rPr>
      </w:pPr>
    </w:p>
    <w:p w:rsidR="0000332C" w:rsidRPr="006F2727" w:rsidRDefault="0000332C" w:rsidP="007A0CF5">
      <w:pPr>
        <w:spacing w:before="100" w:beforeAutospacing="1" w:after="100" w:afterAutospacing="1"/>
        <w:rPr>
          <w:rFonts w:asciiTheme="minorHAnsi" w:hAnsiTheme="minorHAnsi" w:cstheme="minorHAnsi"/>
          <w:sz w:val="24"/>
          <w:lang w:val="en-US"/>
        </w:rPr>
      </w:pPr>
    </w:p>
    <w:p w:rsidR="007C18F7" w:rsidRPr="006F2727" w:rsidRDefault="007C18F7" w:rsidP="00E22146">
      <w:pPr>
        <w:pStyle w:val="Heading2"/>
      </w:pPr>
      <w:r w:rsidRPr="006F2727">
        <w:rPr>
          <w:rStyle w:val="Strong"/>
          <w:b/>
          <w:bCs w:val="0"/>
        </w:rPr>
        <w:t>Dataset Description and Related Work</w:t>
      </w:r>
    </w:p>
    <w:p w:rsidR="007C18F7" w:rsidRPr="006F2727" w:rsidRDefault="007C18F7" w:rsidP="00E22146">
      <w:pPr>
        <w:pStyle w:val="Heading3"/>
        <w:rPr>
          <w:sz w:val="24"/>
          <w:szCs w:val="24"/>
        </w:rPr>
      </w:pPr>
      <w:r w:rsidRPr="006F2727">
        <w:rPr>
          <w:rStyle w:val="Strong"/>
          <w:b w:val="0"/>
          <w:bCs w:val="0"/>
          <w:sz w:val="24"/>
          <w:szCs w:val="24"/>
        </w:rPr>
        <w:t>Rationale for Selecting the PAMAP2 Dataset</w:t>
      </w:r>
    </w:p>
    <w:p w:rsidR="007C18F7" w:rsidRPr="006F2727" w:rsidRDefault="007C18F7" w:rsidP="007C18F7">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The </w:t>
      </w:r>
      <w:r w:rsidRPr="006F2727">
        <w:rPr>
          <w:rStyle w:val="Strong"/>
          <w:rFonts w:asciiTheme="minorHAnsi" w:hAnsiTheme="minorHAnsi" w:cstheme="minorHAnsi"/>
          <w:sz w:val="24"/>
        </w:rPr>
        <w:t>PAMAP2 Physical Activity Monitoring dataset</w:t>
      </w:r>
      <w:r w:rsidRPr="006F2727">
        <w:rPr>
          <w:rFonts w:asciiTheme="minorHAnsi" w:hAnsiTheme="minorHAnsi" w:cstheme="minorHAnsi"/>
          <w:sz w:val="24"/>
        </w:rPr>
        <w:t xml:space="preserve"> was chosen for this study due to its comprehensive sensor-based recordings of human physical activities, making it highly relevant for developing and evaluating AI models in Internet of Things (IoT) applications. The dataset's richness in features and variety of activities provide a robust foundation for exploring feature reduction techniques like Principal Component Analysis (PCA), which are crucial for optimizing model performance on resource-constrained IoT </w:t>
      </w:r>
      <w:proofErr w:type="gramStart"/>
      <w:r w:rsidRPr="006F2727">
        <w:rPr>
          <w:rFonts w:asciiTheme="minorHAnsi" w:hAnsiTheme="minorHAnsi" w:cstheme="minorHAnsi"/>
          <w:sz w:val="24"/>
        </w:rPr>
        <w:t>devices.</w:t>
      </w:r>
      <w:r w:rsidR="006D1F80" w:rsidRPr="006F2727">
        <w:rPr>
          <w:rFonts w:asciiTheme="minorHAnsi" w:hAnsiTheme="minorHAnsi" w:cstheme="minorHAnsi"/>
          <w:sz w:val="24"/>
        </w:rPr>
        <w:t>[</w:t>
      </w:r>
      <w:proofErr w:type="gramEnd"/>
      <w:r w:rsidR="006D1F80" w:rsidRPr="006F2727">
        <w:rPr>
          <w:rFonts w:asciiTheme="minorHAnsi" w:hAnsiTheme="minorHAnsi" w:cstheme="minorHAnsi"/>
          <w:sz w:val="24"/>
        </w:rPr>
        <w:t>2][3]</w:t>
      </w:r>
    </w:p>
    <w:p w:rsidR="007C18F7" w:rsidRPr="006F2727" w:rsidRDefault="007C18F7" w:rsidP="00E22146">
      <w:pPr>
        <w:pStyle w:val="Heading3"/>
        <w:rPr>
          <w:sz w:val="24"/>
          <w:szCs w:val="24"/>
        </w:rPr>
      </w:pPr>
      <w:r w:rsidRPr="006F2727">
        <w:rPr>
          <w:rStyle w:val="Strong"/>
          <w:b w:val="0"/>
          <w:bCs w:val="0"/>
          <w:sz w:val="24"/>
          <w:szCs w:val="24"/>
        </w:rPr>
        <w:t xml:space="preserve">Dataset </w:t>
      </w:r>
      <w:proofErr w:type="spellStart"/>
      <w:r w:rsidRPr="006F2727">
        <w:rPr>
          <w:rStyle w:val="Strong"/>
          <w:b w:val="0"/>
          <w:bCs w:val="0"/>
          <w:sz w:val="24"/>
          <w:szCs w:val="24"/>
        </w:rPr>
        <w:t>verview</w:t>
      </w:r>
      <w:proofErr w:type="spellEnd"/>
    </w:p>
    <w:p w:rsidR="007C18F7" w:rsidRPr="006F2727" w:rsidRDefault="007C18F7" w:rsidP="007C18F7">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The PAMAP2 dataset comprises data collected from </w:t>
      </w:r>
      <w:r w:rsidRPr="006F2727">
        <w:rPr>
          <w:rStyle w:val="Strong"/>
          <w:rFonts w:asciiTheme="minorHAnsi" w:hAnsiTheme="minorHAnsi" w:cstheme="minorHAnsi"/>
          <w:sz w:val="24"/>
        </w:rPr>
        <w:t>9 subjects</w:t>
      </w:r>
      <w:r w:rsidRPr="006F2727">
        <w:rPr>
          <w:rFonts w:asciiTheme="minorHAnsi" w:hAnsiTheme="minorHAnsi" w:cstheme="minorHAnsi"/>
          <w:sz w:val="24"/>
        </w:rPr>
        <w:t xml:space="preserve"> (8 males and 1 female) aged between 27.22 ± 3.31 years, performing </w:t>
      </w:r>
      <w:r w:rsidRPr="006F2727">
        <w:rPr>
          <w:rStyle w:val="Strong"/>
          <w:rFonts w:asciiTheme="minorHAnsi" w:hAnsiTheme="minorHAnsi" w:cstheme="minorHAnsi"/>
          <w:sz w:val="24"/>
        </w:rPr>
        <w:t>18 different physical activities</w:t>
      </w:r>
      <w:r w:rsidRPr="006F2727">
        <w:rPr>
          <w:rFonts w:asciiTheme="minorHAnsi" w:hAnsiTheme="minorHAnsi" w:cstheme="minorHAnsi"/>
          <w:sz w:val="24"/>
        </w:rPr>
        <w:t xml:space="preserve">, including both household and exercise-related tasks. Each subject wore </w:t>
      </w:r>
      <w:r w:rsidRPr="006F2727">
        <w:rPr>
          <w:rStyle w:val="Strong"/>
          <w:rFonts w:asciiTheme="minorHAnsi" w:hAnsiTheme="minorHAnsi" w:cstheme="minorHAnsi"/>
          <w:sz w:val="24"/>
        </w:rPr>
        <w:t>three Inertial Measurement Units (IMUs)</w:t>
      </w:r>
      <w:r w:rsidRPr="006F2727">
        <w:rPr>
          <w:rFonts w:asciiTheme="minorHAnsi" w:hAnsiTheme="minorHAnsi" w:cstheme="minorHAnsi"/>
          <w:sz w:val="24"/>
        </w:rPr>
        <w:t xml:space="preserve"> placed on the wrist, chest, and ankle, along with a heart rate monitor. The IMUs recorded data at a sampling rate of </w:t>
      </w:r>
      <w:r w:rsidRPr="006F2727">
        <w:rPr>
          <w:rStyle w:val="Strong"/>
          <w:rFonts w:asciiTheme="minorHAnsi" w:hAnsiTheme="minorHAnsi" w:cstheme="minorHAnsi"/>
          <w:sz w:val="24"/>
        </w:rPr>
        <w:t>100 Hz</w:t>
      </w:r>
      <w:r w:rsidRPr="006F2727">
        <w:rPr>
          <w:rFonts w:asciiTheme="minorHAnsi" w:hAnsiTheme="minorHAnsi" w:cstheme="minorHAnsi"/>
          <w:sz w:val="24"/>
        </w:rPr>
        <w:t xml:space="preserve">, while the heart rate monitor sampled at approximately </w:t>
      </w:r>
      <w:r w:rsidRPr="006F2727">
        <w:rPr>
          <w:rStyle w:val="Strong"/>
          <w:rFonts w:asciiTheme="minorHAnsi" w:hAnsiTheme="minorHAnsi" w:cstheme="minorHAnsi"/>
          <w:sz w:val="24"/>
        </w:rPr>
        <w:t>9 Hz</w:t>
      </w:r>
      <w:r w:rsidRPr="006F2727">
        <w:rPr>
          <w:rFonts w:asciiTheme="minorHAnsi" w:hAnsiTheme="minorHAnsi" w:cstheme="minorHAnsi"/>
          <w:sz w:val="24"/>
        </w:rPr>
        <w:t xml:space="preserve">. The dataset contains a total of </w:t>
      </w:r>
      <w:r w:rsidRPr="006F2727">
        <w:rPr>
          <w:rStyle w:val="Strong"/>
          <w:rFonts w:asciiTheme="minorHAnsi" w:hAnsiTheme="minorHAnsi" w:cstheme="minorHAnsi"/>
          <w:sz w:val="24"/>
        </w:rPr>
        <w:t>3,850,505 instances</w:t>
      </w:r>
      <w:r w:rsidRPr="006F2727">
        <w:rPr>
          <w:rFonts w:asciiTheme="minorHAnsi" w:hAnsiTheme="minorHAnsi" w:cstheme="minorHAnsi"/>
          <w:sz w:val="24"/>
        </w:rPr>
        <w:t xml:space="preserve">, with each instance featuring </w:t>
      </w:r>
      <w:r w:rsidRPr="006F2727">
        <w:rPr>
          <w:rStyle w:val="Strong"/>
          <w:rFonts w:asciiTheme="minorHAnsi" w:hAnsiTheme="minorHAnsi" w:cstheme="minorHAnsi"/>
          <w:sz w:val="24"/>
        </w:rPr>
        <w:t>54 attributes</w:t>
      </w:r>
      <w:r w:rsidRPr="006F2727">
        <w:rPr>
          <w:rFonts w:asciiTheme="minorHAnsi" w:hAnsiTheme="minorHAnsi" w:cstheme="minorHAnsi"/>
          <w:sz w:val="24"/>
        </w:rPr>
        <w:t xml:space="preserve">: a timestamp, an activity label, heart rate, and 51 sensor readings from the </w:t>
      </w:r>
      <w:proofErr w:type="gramStart"/>
      <w:r w:rsidRPr="006F2727">
        <w:rPr>
          <w:rFonts w:asciiTheme="minorHAnsi" w:hAnsiTheme="minorHAnsi" w:cstheme="minorHAnsi"/>
          <w:sz w:val="24"/>
        </w:rPr>
        <w:t>IMUs.</w:t>
      </w:r>
      <w:r w:rsidR="00E7372C" w:rsidRPr="006F2727">
        <w:rPr>
          <w:rFonts w:asciiTheme="minorHAnsi" w:hAnsiTheme="minorHAnsi" w:cstheme="minorHAnsi"/>
          <w:sz w:val="24"/>
        </w:rPr>
        <w:t>[</w:t>
      </w:r>
      <w:proofErr w:type="gramEnd"/>
      <w:r w:rsidR="006D1F80" w:rsidRPr="006F2727">
        <w:rPr>
          <w:rFonts w:asciiTheme="minorHAnsi" w:hAnsiTheme="minorHAnsi" w:cstheme="minorHAnsi"/>
          <w:sz w:val="24"/>
        </w:rPr>
        <w:t>6]</w:t>
      </w:r>
    </w:p>
    <w:p w:rsidR="007C18F7" w:rsidRPr="006F2727" w:rsidRDefault="007C18F7" w:rsidP="007C18F7">
      <w:p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Key characteristics:</w:t>
      </w:r>
    </w:p>
    <w:p w:rsidR="007C18F7" w:rsidRPr="006F2727" w:rsidRDefault="007C18F7" w:rsidP="00AE26DF">
      <w:pPr>
        <w:numPr>
          <w:ilvl w:val="0"/>
          <w:numId w:val="14"/>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Activities Recorded:</w:t>
      </w:r>
      <w:r w:rsidRPr="006F2727">
        <w:rPr>
          <w:rFonts w:asciiTheme="minorHAnsi" w:hAnsiTheme="minorHAnsi" w:cstheme="minorHAnsi"/>
          <w:sz w:val="24"/>
        </w:rPr>
        <w:t xml:space="preserve"> Lying, sitting, standing, walking, running, cycling, Nordic walking, ascending stairs, descending stairs, vacuum cleaning, ironing, rope jumping, and others.</w:t>
      </w:r>
    </w:p>
    <w:p w:rsidR="007C18F7" w:rsidRPr="006F2727" w:rsidRDefault="007C18F7" w:rsidP="00AE26DF">
      <w:pPr>
        <w:numPr>
          <w:ilvl w:val="0"/>
          <w:numId w:val="14"/>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Sensor Data:</w:t>
      </w:r>
      <w:r w:rsidRPr="006F2727">
        <w:rPr>
          <w:rFonts w:asciiTheme="minorHAnsi" w:hAnsiTheme="minorHAnsi" w:cstheme="minorHAnsi"/>
          <w:sz w:val="24"/>
        </w:rPr>
        <w:t xml:space="preserve"> Includes 3D acceleration, gyroscope, magnetometer readings, and orientation data from each IMU.</w:t>
      </w:r>
    </w:p>
    <w:p w:rsidR="007C18F7" w:rsidRPr="006F2727" w:rsidRDefault="007C18F7" w:rsidP="00AE26DF">
      <w:pPr>
        <w:numPr>
          <w:ilvl w:val="0"/>
          <w:numId w:val="14"/>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Data Format:</w:t>
      </w:r>
      <w:r w:rsidRPr="006F2727">
        <w:rPr>
          <w:rFonts w:asciiTheme="minorHAnsi" w:hAnsiTheme="minorHAnsi" w:cstheme="minorHAnsi"/>
          <w:sz w:val="24"/>
        </w:rPr>
        <w:t xml:space="preserve"> Each data file corresponds to a specific subject and activity session, stored in space-separated </w:t>
      </w:r>
      <w:r w:rsidRPr="006F2727">
        <w:rPr>
          <w:rStyle w:val="HTMLCode"/>
          <w:rFonts w:asciiTheme="minorHAnsi" w:hAnsiTheme="minorHAnsi" w:cstheme="minorHAnsi"/>
          <w:sz w:val="24"/>
          <w:szCs w:val="24"/>
        </w:rPr>
        <w:t>.</w:t>
      </w:r>
      <w:proofErr w:type="spellStart"/>
      <w:r w:rsidRPr="006F2727">
        <w:rPr>
          <w:rStyle w:val="HTMLCode"/>
          <w:rFonts w:asciiTheme="minorHAnsi" w:hAnsiTheme="minorHAnsi" w:cstheme="minorHAnsi"/>
          <w:sz w:val="24"/>
          <w:szCs w:val="24"/>
        </w:rPr>
        <w:t>dat</w:t>
      </w:r>
      <w:proofErr w:type="spellEnd"/>
      <w:r w:rsidRPr="006F2727">
        <w:rPr>
          <w:rFonts w:asciiTheme="minorHAnsi" w:hAnsiTheme="minorHAnsi" w:cstheme="minorHAnsi"/>
          <w:sz w:val="24"/>
        </w:rPr>
        <w:t xml:space="preserve"> files.</w:t>
      </w:r>
    </w:p>
    <w:p w:rsidR="007C18F7" w:rsidRPr="006F2727" w:rsidRDefault="007C18F7" w:rsidP="00AE26DF">
      <w:pPr>
        <w:numPr>
          <w:ilvl w:val="0"/>
          <w:numId w:val="14"/>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Missing Values:</w:t>
      </w:r>
      <w:r w:rsidRPr="006F2727">
        <w:rPr>
          <w:rFonts w:asciiTheme="minorHAnsi" w:hAnsiTheme="minorHAnsi" w:cstheme="minorHAnsi"/>
          <w:sz w:val="24"/>
        </w:rPr>
        <w:t xml:space="preserve"> Represented as </w:t>
      </w:r>
      <w:proofErr w:type="spellStart"/>
      <w:r w:rsidRPr="006F2727">
        <w:rPr>
          <w:rStyle w:val="HTMLCode"/>
          <w:rFonts w:asciiTheme="minorHAnsi" w:hAnsiTheme="minorHAnsi" w:cstheme="minorHAnsi"/>
          <w:sz w:val="24"/>
          <w:szCs w:val="24"/>
        </w:rPr>
        <w:t>NaN</w:t>
      </w:r>
      <w:proofErr w:type="spellEnd"/>
      <w:r w:rsidRPr="006F2727">
        <w:rPr>
          <w:rFonts w:asciiTheme="minorHAnsi" w:hAnsiTheme="minorHAnsi" w:cstheme="minorHAnsi"/>
          <w:sz w:val="24"/>
        </w:rPr>
        <w:t xml:space="preserve"> in the dataset, necessitating </w:t>
      </w:r>
      <w:proofErr w:type="spellStart"/>
      <w:r w:rsidRPr="006F2727">
        <w:rPr>
          <w:rFonts w:asciiTheme="minorHAnsi" w:hAnsiTheme="minorHAnsi" w:cstheme="minorHAnsi"/>
          <w:sz w:val="24"/>
        </w:rPr>
        <w:t>preprocessing</w:t>
      </w:r>
      <w:proofErr w:type="spellEnd"/>
      <w:r w:rsidRPr="006F2727">
        <w:rPr>
          <w:rFonts w:asciiTheme="minorHAnsi" w:hAnsiTheme="minorHAnsi" w:cstheme="minorHAnsi"/>
          <w:sz w:val="24"/>
        </w:rPr>
        <w:t xml:space="preserve"> steps such as imputation or removal.</w:t>
      </w:r>
    </w:p>
    <w:p w:rsidR="007C18F7" w:rsidRPr="006F2727" w:rsidRDefault="007C18F7" w:rsidP="007C18F7">
      <w:pPr>
        <w:spacing w:before="100" w:beforeAutospacing="1" w:after="100" w:afterAutospacing="1"/>
        <w:rPr>
          <w:rFonts w:asciiTheme="minorHAnsi" w:hAnsiTheme="minorHAnsi" w:cstheme="minorHAnsi"/>
          <w:sz w:val="24"/>
        </w:rPr>
      </w:pPr>
      <w:r w:rsidRPr="006F2727">
        <w:rPr>
          <w:rStyle w:val="Emphasis"/>
          <w:rFonts w:asciiTheme="minorHAnsi" w:hAnsiTheme="minorHAnsi" w:cstheme="minorHAnsi"/>
          <w:sz w:val="24"/>
        </w:rPr>
        <w:t xml:space="preserve">Source: Reiss, A., &amp; Stricker, D. (2012). Introducing a New Benchmarked Dataset for Activity Monitoring. UCI Machine Learning Repository. </w:t>
      </w:r>
      <w:hyperlink r:id="rId9" w:tgtFrame="_new" w:history="1">
        <w:r w:rsidRPr="006F2727">
          <w:rPr>
            <w:rStyle w:val="Hyperlink"/>
            <w:rFonts w:asciiTheme="minorHAnsi" w:hAnsiTheme="minorHAnsi" w:cstheme="minorHAnsi"/>
            <w:i/>
            <w:iCs/>
            <w:sz w:val="24"/>
          </w:rPr>
          <w:t>https://archive.ics.uci.edu/dataset/231/pamap2+physical+activity+monitoring</w:t>
        </w:r>
      </w:hyperlink>
    </w:p>
    <w:p w:rsidR="00B92562" w:rsidRPr="006F2727" w:rsidRDefault="007C18F7" w:rsidP="00E22146">
      <w:pPr>
        <w:pStyle w:val="Heading3"/>
        <w:rPr>
          <w:sz w:val="24"/>
          <w:szCs w:val="24"/>
        </w:rPr>
      </w:pPr>
      <w:r w:rsidRPr="006F2727">
        <w:rPr>
          <w:rStyle w:val="Strong"/>
          <w:b w:val="0"/>
          <w:bCs w:val="0"/>
          <w:sz w:val="24"/>
          <w:szCs w:val="24"/>
        </w:rPr>
        <w:t>Challenges in the Dataset</w:t>
      </w:r>
    </w:p>
    <w:p w:rsidR="00B92562" w:rsidRPr="006F2727" w:rsidRDefault="00B92562" w:rsidP="00B92562">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The high dimensionality of the dataset, with 54 features per instance, poses challenges for machine learning models, particularly in terms of computational efficiency and the risk of overfitting [1], [2]. Additionally, the presence of missing values requires careful </w:t>
      </w:r>
      <w:proofErr w:type="spellStart"/>
      <w:r w:rsidRPr="006F2727">
        <w:rPr>
          <w:rFonts w:asciiTheme="minorHAnsi" w:hAnsiTheme="minorHAnsi" w:cstheme="minorHAnsi"/>
          <w:sz w:val="24"/>
        </w:rPr>
        <w:t>preprocessing</w:t>
      </w:r>
      <w:proofErr w:type="spellEnd"/>
      <w:r w:rsidRPr="006F2727">
        <w:rPr>
          <w:rFonts w:asciiTheme="minorHAnsi" w:hAnsiTheme="minorHAnsi" w:cstheme="minorHAnsi"/>
          <w:sz w:val="24"/>
        </w:rPr>
        <w:t xml:space="preserve"> to ensure data quality. These challenges make the PAMAP2 dataset an ideal candidate for applying feature reduction techniques like PCA to enhance model performance and suitability for deployment on IoT devices with limited resources [2], [4].</w:t>
      </w:r>
    </w:p>
    <w:p w:rsidR="007C18F7" w:rsidRPr="006F2727" w:rsidRDefault="007C18F7" w:rsidP="00E22146">
      <w:pPr>
        <w:pStyle w:val="Heading3"/>
        <w:rPr>
          <w:sz w:val="24"/>
          <w:szCs w:val="24"/>
        </w:rPr>
      </w:pPr>
      <w:r w:rsidRPr="006F2727">
        <w:rPr>
          <w:rStyle w:val="Strong"/>
          <w:b w:val="0"/>
          <w:bCs w:val="0"/>
          <w:sz w:val="24"/>
          <w:szCs w:val="24"/>
        </w:rPr>
        <w:lastRenderedPageBreak/>
        <w:t>Related Work</w:t>
      </w:r>
    </w:p>
    <w:p w:rsidR="00C3259E" w:rsidRPr="006F2727" w:rsidRDefault="00C3259E" w:rsidP="00C3259E">
      <w:pPr>
        <w:rPr>
          <w:rFonts w:asciiTheme="minorHAnsi" w:hAnsiTheme="minorHAnsi" w:cstheme="minorHAnsi"/>
          <w:sz w:val="24"/>
        </w:rPr>
      </w:pPr>
      <w:r w:rsidRPr="006F2727">
        <w:rPr>
          <w:rFonts w:asciiTheme="minorHAnsi" w:hAnsiTheme="minorHAnsi" w:cstheme="minorHAnsi"/>
          <w:sz w:val="24"/>
        </w:rPr>
        <w:t>Recent studies have increasingly utilized the PAMAP2 dataset to develop optimized and accurate Human Activity Recognition (HAR) models, especially in the context of IoT and wearable technologies. These works often combine feature reduction techniques, such as PCA, with modern deep learning architectures to improve performance and reduce computational demands [2].</w:t>
      </w:r>
    </w:p>
    <w:p w:rsidR="00C3259E" w:rsidRPr="006F2727" w:rsidRDefault="00C3259E" w:rsidP="00C3259E">
      <w:pPr>
        <w:rPr>
          <w:rFonts w:asciiTheme="minorHAnsi" w:hAnsiTheme="minorHAnsi" w:cstheme="minorHAnsi"/>
          <w:sz w:val="24"/>
        </w:rPr>
      </w:pPr>
    </w:p>
    <w:p w:rsidR="00C3259E" w:rsidRPr="006F2727" w:rsidRDefault="00C3259E" w:rsidP="00C3259E">
      <w:pPr>
        <w:rPr>
          <w:rFonts w:asciiTheme="minorHAnsi" w:hAnsiTheme="minorHAnsi" w:cstheme="minorHAnsi"/>
          <w:sz w:val="24"/>
        </w:rPr>
      </w:pPr>
      <w:r w:rsidRPr="006F2727">
        <w:rPr>
          <w:rFonts w:asciiTheme="minorHAnsi" w:hAnsiTheme="minorHAnsi" w:cstheme="minorHAnsi"/>
          <w:sz w:val="24"/>
        </w:rPr>
        <w:t>Lakhani et al. (2023) proposed an approach that combines PCA with a Grey Wolf Optimizer (GWO)-enhanced LSTM network. Their model achieved 96.8% accuracy on the PAMAP2 dataset, showing that dimensionality reduction significantly enhances LSTM model performance in HAR tasks [2].</w:t>
      </w:r>
    </w:p>
    <w:p w:rsidR="00C3259E" w:rsidRPr="006F2727" w:rsidRDefault="00C3259E" w:rsidP="00C3259E">
      <w:pPr>
        <w:rPr>
          <w:rFonts w:asciiTheme="minorHAnsi" w:hAnsiTheme="minorHAnsi" w:cstheme="minorHAnsi"/>
          <w:sz w:val="24"/>
        </w:rPr>
      </w:pPr>
    </w:p>
    <w:p w:rsidR="00C3259E" w:rsidRPr="006F2727" w:rsidRDefault="00C3259E" w:rsidP="00C3259E">
      <w:pPr>
        <w:rPr>
          <w:rFonts w:asciiTheme="minorHAnsi" w:hAnsiTheme="minorHAnsi" w:cstheme="minorHAnsi"/>
          <w:sz w:val="24"/>
        </w:rPr>
      </w:pPr>
      <w:r w:rsidRPr="006F2727">
        <w:rPr>
          <w:rFonts w:asciiTheme="minorHAnsi" w:hAnsiTheme="minorHAnsi" w:cstheme="minorHAnsi"/>
          <w:sz w:val="24"/>
        </w:rPr>
        <w:t>Alotaibi et al. (2023) utilized a Bidirectional LSTM (</w:t>
      </w:r>
      <w:proofErr w:type="spellStart"/>
      <w:r w:rsidRPr="006F2727">
        <w:rPr>
          <w:rFonts w:asciiTheme="minorHAnsi" w:hAnsiTheme="minorHAnsi" w:cstheme="minorHAnsi"/>
          <w:sz w:val="24"/>
        </w:rPr>
        <w:t>BiLSTM</w:t>
      </w:r>
      <w:proofErr w:type="spellEnd"/>
      <w:r w:rsidRPr="006F2727">
        <w:rPr>
          <w:rFonts w:asciiTheme="minorHAnsi" w:hAnsiTheme="minorHAnsi" w:cstheme="minorHAnsi"/>
          <w:sz w:val="24"/>
        </w:rPr>
        <w:t>) architecture to capture temporal dependencies in multi-sensor data. Their model achieved 98.75% training accuracy and 99.27% validation accuracy, outperforming Deep-HAR and other hybrid models [1].</w:t>
      </w:r>
    </w:p>
    <w:p w:rsidR="00C3259E" w:rsidRPr="006F2727" w:rsidRDefault="00C3259E" w:rsidP="00C3259E">
      <w:pPr>
        <w:rPr>
          <w:rFonts w:asciiTheme="minorHAnsi" w:hAnsiTheme="minorHAnsi" w:cstheme="minorHAnsi"/>
          <w:sz w:val="24"/>
        </w:rPr>
      </w:pPr>
    </w:p>
    <w:p w:rsidR="00C3259E" w:rsidRPr="006F2727" w:rsidRDefault="00C3259E" w:rsidP="00C3259E">
      <w:pPr>
        <w:rPr>
          <w:rFonts w:asciiTheme="minorHAnsi" w:hAnsiTheme="minorHAnsi" w:cstheme="minorHAnsi"/>
          <w:sz w:val="24"/>
        </w:rPr>
      </w:pPr>
      <w:r w:rsidRPr="006F2727">
        <w:rPr>
          <w:rFonts w:asciiTheme="minorHAnsi" w:hAnsiTheme="minorHAnsi" w:cstheme="minorHAnsi"/>
          <w:sz w:val="24"/>
        </w:rPr>
        <w:t>Yusof et al. (2024) explored binary nature-inspired optimization algorithms, such as Binary Differential Evolution (BDE), for feature selection. They demonstrated that feature dimensionality could be reduced by up to 50%, while maintaining high classification performance, thus improving model deployment on edge devices [4].</w:t>
      </w:r>
    </w:p>
    <w:p w:rsidR="00C3259E" w:rsidRPr="006F2727" w:rsidRDefault="00C3259E" w:rsidP="00C3259E">
      <w:pPr>
        <w:rPr>
          <w:rFonts w:asciiTheme="minorHAnsi" w:hAnsiTheme="minorHAnsi" w:cstheme="minorHAnsi"/>
          <w:sz w:val="24"/>
        </w:rPr>
      </w:pPr>
    </w:p>
    <w:p w:rsidR="00C3259E" w:rsidRPr="006F2727" w:rsidRDefault="00C3259E" w:rsidP="00C3259E">
      <w:pPr>
        <w:rPr>
          <w:rFonts w:asciiTheme="minorHAnsi" w:hAnsiTheme="minorHAnsi" w:cstheme="minorHAnsi"/>
          <w:sz w:val="24"/>
        </w:rPr>
      </w:pPr>
      <w:r w:rsidRPr="006F2727">
        <w:rPr>
          <w:rFonts w:asciiTheme="minorHAnsi" w:hAnsiTheme="minorHAnsi" w:cstheme="minorHAnsi"/>
          <w:sz w:val="24"/>
        </w:rPr>
        <w:t xml:space="preserve">Zhao et al. (2024) introduced </w:t>
      </w:r>
      <w:proofErr w:type="spellStart"/>
      <w:r w:rsidRPr="006F2727">
        <w:rPr>
          <w:rFonts w:asciiTheme="minorHAnsi" w:hAnsiTheme="minorHAnsi" w:cstheme="minorHAnsi"/>
          <w:sz w:val="24"/>
        </w:rPr>
        <w:t>HARMamba</w:t>
      </w:r>
      <w:proofErr w:type="spellEnd"/>
      <w:r w:rsidRPr="006F2727">
        <w:rPr>
          <w:rFonts w:asciiTheme="minorHAnsi" w:hAnsiTheme="minorHAnsi" w:cstheme="minorHAnsi"/>
          <w:sz w:val="24"/>
        </w:rPr>
        <w:t>, a lightweight Bi-directional state-space model tailored for wearable HAR. Their model achieved an F1-score of 99.74%, showcasing both high accuracy and computational efficiency, ideal for real-time IoT deployment [5].</w:t>
      </w:r>
    </w:p>
    <w:p w:rsidR="00C3259E" w:rsidRPr="006F2727" w:rsidRDefault="00C3259E" w:rsidP="00C3259E">
      <w:pPr>
        <w:rPr>
          <w:rFonts w:asciiTheme="minorHAnsi" w:hAnsiTheme="minorHAnsi" w:cstheme="minorHAnsi"/>
          <w:sz w:val="24"/>
        </w:rPr>
      </w:pPr>
    </w:p>
    <w:p w:rsidR="00C3259E" w:rsidRPr="006F2727" w:rsidRDefault="00C3259E" w:rsidP="00C3259E">
      <w:pPr>
        <w:rPr>
          <w:rFonts w:asciiTheme="minorHAnsi" w:hAnsiTheme="minorHAnsi" w:cstheme="minorHAnsi"/>
          <w:sz w:val="24"/>
        </w:rPr>
      </w:pPr>
      <w:r w:rsidRPr="006F2727">
        <w:rPr>
          <w:rFonts w:asciiTheme="minorHAnsi" w:hAnsiTheme="minorHAnsi" w:cstheme="minorHAnsi"/>
          <w:sz w:val="24"/>
        </w:rPr>
        <w:t>Xu et al. (2023) proposed a multi-agent collaborative learning framework for HAR using wearable sensor data. Their agent-based system, evaluated on PAMAP2, demonstrated high cross-user generalization without needing centralized servers, making it suitable for federated or decentralized IoT environments [3].</w:t>
      </w:r>
    </w:p>
    <w:p w:rsidR="00C3259E" w:rsidRPr="006F2727" w:rsidRDefault="00C3259E" w:rsidP="00C3259E">
      <w:pPr>
        <w:rPr>
          <w:rFonts w:asciiTheme="minorHAnsi" w:hAnsiTheme="minorHAnsi" w:cstheme="minorHAnsi"/>
          <w:sz w:val="24"/>
        </w:rPr>
      </w:pPr>
    </w:p>
    <w:p w:rsidR="00C3259E" w:rsidRDefault="00C3259E" w:rsidP="006F2727">
      <w:pPr>
        <w:rPr>
          <w:rFonts w:asciiTheme="minorHAnsi" w:hAnsiTheme="minorHAnsi" w:cstheme="minorHAnsi"/>
          <w:sz w:val="24"/>
        </w:rPr>
      </w:pPr>
      <w:r w:rsidRPr="006F2727">
        <w:rPr>
          <w:rFonts w:asciiTheme="minorHAnsi" w:hAnsiTheme="minorHAnsi" w:cstheme="minorHAnsi"/>
          <w:sz w:val="24"/>
        </w:rPr>
        <w:t>These recent studies confirm the growing relevance of the PAMAP2 dataset for evaluating advanced AI methods in HAR, especially when integrated with feature reduction, optimization, and hardware-aware architectures.</w:t>
      </w:r>
    </w:p>
    <w:p w:rsidR="00122231" w:rsidRPr="006F2727" w:rsidRDefault="00122231" w:rsidP="006F2727">
      <w:pPr>
        <w:rPr>
          <w:rFonts w:asciiTheme="minorHAnsi" w:hAnsiTheme="minorHAnsi" w:cstheme="minorHAnsi"/>
          <w:sz w:val="24"/>
        </w:rPr>
      </w:pPr>
    </w:p>
    <w:p w:rsidR="0000332C" w:rsidRPr="006F2727" w:rsidRDefault="0000332C" w:rsidP="00E22146">
      <w:pPr>
        <w:pStyle w:val="Heading3"/>
        <w:rPr>
          <w:sz w:val="24"/>
          <w:szCs w:val="24"/>
          <w:lang w:val="en-US"/>
        </w:rPr>
      </w:pPr>
      <w:r w:rsidRPr="006F2727">
        <w:rPr>
          <w:sz w:val="24"/>
          <w:szCs w:val="24"/>
        </w:rPr>
        <w:t>Code and Experiments:</w:t>
      </w:r>
    </w:p>
    <w:p w:rsidR="0000332C" w:rsidRPr="006F2727" w:rsidRDefault="0000332C" w:rsidP="00122231">
      <w:pPr>
        <w:spacing w:before="100" w:beforeAutospacing="1" w:after="100" w:afterAutospacing="1"/>
        <w:rPr>
          <w:rFonts w:asciiTheme="minorHAnsi" w:eastAsiaTheme="minorHAnsi" w:hAnsiTheme="minorHAnsi" w:cstheme="minorHAnsi"/>
          <w:sz w:val="24"/>
        </w:rPr>
      </w:pPr>
      <w:r w:rsidRPr="006F2727">
        <w:rPr>
          <w:rFonts w:asciiTheme="minorHAnsi" w:hAnsiTheme="minorHAnsi" w:cstheme="minorHAnsi"/>
          <w:sz w:val="24"/>
        </w:rPr>
        <w:t>The project involved the following major steps:</w:t>
      </w:r>
    </w:p>
    <w:p w:rsidR="0000332C" w:rsidRPr="006F2727" w:rsidRDefault="0000332C" w:rsidP="00AE26DF">
      <w:pPr>
        <w:numPr>
          <w:ilvl w:val="0"/>
          <w:numId w:val="16"/>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 xml:space="preserve">Data </w:t>
      </w:r>
      <w:proofErr w:type="spellStart"/>
      <w:r w:rsidRPr="006F2727">
        <w:rPr>
          <w:rStyle w:val="Strong"/>
          <w:rFonts w:asciiTheme="minorHAnsi" w:hAnsiTheme="minorHAnsi" w:cstheme="minorHAnsi"/>
          <w:sz w:val="24"/>
        </w:rPr>
        <w:t>Preprocessing</w:t>
      </w:r>
      <w:proofErr w:type="spellEnd"/>
      <w:r w:rsidRPr="006F2727">
        <w:rPr>
          <w:rFonts w:asciiTheme="minorHAnsi" w:hAnsiTheme="minorHAnsi" w:cstheme="minorHAnsi"/>
          <w:sz w:val="24"/>
        </w:rPr>
        <w:t>:</w:t>
      </w:r>
    </w:p>
    <w:p w:rsidR="0000332C" w:rsidRPr="006F2727" w:rsidRDefault="0000332C" w:rsidP="00AE26DF">
      <w:pPr>
        <w:numPr>
          <w:ilvl w:val="1"/>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Handling missing values and standardizing the dataset.</w:t>
      </w:r>
    </w:p>
    <w:p w:rsidR="0000332C" w:rsidRPr="006F2727" w:rsidRDefault="0000332C" w:rsidP="00AE26DF">
      <w:pPr>
        <w:numPr>
          <w:ilvl w:val="0"/>
          <w:numId w:val="16"/>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Feature Reduction</w:t>
      </w:r>
      <w:r w:rsidRPr="006F2727">
        <w:rPr>
          <w:rFonts w:asciiTheme="minorHAnsi" w:hAnsiTheme="minorHAnsi" w:cstheme="minorHAnsi"/>
          <w:sz w:val="24"/>
        </w:rPr>
        <w:t>:</w:t>
      </w:r>
    </w:p>
    <w:p w:rsidR="0000332C" w:rsidRPr="006F2727" w:rsidRDefault="0000332C" w:rsidP="00AE26DF">
      <w:pPr>
        <w:numPr>
          <w:ilvl w:val="1"/>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Applying Principal Component Analysis (PCA) to reduce dimensionality while retaining 95% of the data variance.</w:t>
      </w:r>
    </w:p>
    <w:p w:rsidR="0000332C" w:rsidRPr="006F2727" w:rsidRDefault="0000332C" w:rsidP="00AE26DF">
      <w:pPr>
        <w:numPr>
          <w:ilvl w:val="0"/>
          <w:numId w:val="16"/>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Model Training</w:t>
      </w:r>
      <w:r w:rsidRPr="006F2727">
        <w:rPr>
          <w:rFonts w:asciiTheme="minorHAnsi" w:hAnsiTheme="minorHAnsi" w:cstheme="minorHAnsi"/>
          <w:sz w:val="24"/>
        </w:rPr>
        <w:t>:</w:t>
      </w:r>
    </w:p>
    <w:p w:rsidR="0000332C" w:rsidRPr="006F2727" w:rsidRDefault="0000332C" w:rsidP="00AE26DF">
      <w:pPr>
        <w:numPr>
          <w:ilvl w:val="1"/>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Training multiple machine learning algorithms using both the original dataset and the reduced dataset.</w:t>
      </w:r>
    </w:p>
    <w:p w:rsidR="0000332C" w:rsidRPr="006F2727" w:rsidRDefault="0000332C" w:rsidP="00AE26DF">
      <w:pPr>
        <w:numPr>
          <w:ilvl w:val="1"/>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Algorithms applied:</w:t>
      </w:r>
    </w:p>
    <w:p w:rsidR="0000332C" w:rsidRPr="006F2727" w:rsidRDefault="0000332C" w:rsidP="00AE26DF">
      <w:pPr>
        <w:numPr>
          <w:ilvl w:val="2"/>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Support Vector Machine (SVM)</w:t>
      </w:r>
    </w:p>
    <w:p w:rsidR="0000332C" w:rsidRPr="006F2727" w:rsidRDefault="0000332C" w:rsidP="00AE26DF">
      <w:pPr>
        <w:numPr>
          <w:ilvl w:val="2"/>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Decision Tree Classifier</w:t>
      </w:r>
    </w:p>
    <w:p w:rsidR="0000332C" w:rsidRPr="006F2727" w:rsidRDefault="0000332C" w:rsidP="00AE26DF">
      <w:pPr>
        <w:numPr>
          <w:ilvl w:val="2"/>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lastRenderedPageBreak/>
        <w:t>Random Forest Classifier</w:t>
      </w:r>
    </w:p>
    <w:p w:rsidR="0000332C" w:rsidRPr="006F2727" w:rsidRDefault="0000332C" w:rsidP="00AE26DF">
      <w:pPr>
        <w:numPr>
          <w:ilvl w:val="2"/>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K-Nearest </w:t>
      </w:r>
      <w:proofErr w:type="spellStart"/>
      <w:r w:rsidRPr="006F2727">
        <w:rPr>
          <w:rFonts w:asciiTheme="minorHAnsi" w:hAnsiTheme="minorHAnsi" w:cstheme="minorHAnsi"/>
          <w:sz w:val="24"/>
        </w:rPr>
        <w:t>Neighbors</w:t>
      </w:r>
      <w:proofErr w:type="spellEnd"/>
      <w:r w:rsidRPr="006F2727">
        <w:rPr>
          <w:rFonts w:asciiTheme="minorHAnsi" w:hAnsiTheme="minorHAnsi" w:cstheme="minorHAnsi"/>
          <w:sz w:val="24"/>
        </w:rPr>
        <w:t xml:space="preserve"> (KNN)</w:t>
      </w:r>
    </w:p>
    <w:p w:rsidR="0000332C" w:rsidRDefault="0000332C" w:rsidP="00122231">
      <w:pPr>
        <w:numPr>
          <w:ilvl w:val="2"/>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Logistic Regression</w:t>
      </w:r>
    </w:p>
    <w:p w:rsidR="00122231" w:rsidRPr="006F2727" w:rsidRDefault="00122231" w:rsidP="00122231">
      <w:pPr>
        <w:spacing w:before="100" w:beforeAutospacing="1" w:after="100" w:afterAutospacing="1"/>
        <w:ind w:left="2160"/>
        <w:rPr>
          <w:rFonts w:asciiTheme="minorHAnsi" w:hAnsiTheme="minorHAnsi" w:cstheme="minorHAnsi"/>
          <w:sz w:val="24"/>
        </w:rPr>
      </w:pPr>
    </w:p>
    <w:p w:rsidR="0000332C" w:rsidRPr="006F2727" w:rsidRDefault="0000332C" w:rsidP="00AE26DF">
      <w:pPr>
        <w:numPr>
          <w:ilvl w:val="0"/>
          <w:numId w:val="16"/>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Feature Independence Analysis</w:t>
      </w:r>
      <w:r w:rsidRPr="006F2727">
        <w:rPr>
          <w:rFonts w:asciiTheme="minorHAnsi" w:hAnsiTheme="minorHAnsi" w:cstheme="minorHAnsi"/>
          <w:sz w:val="24"/>
        </w:rPr>
        <w:t>:</w:t>
      </w:r>
    </w:p>
    <w:p w:rsidR="00A71867" w:rsidRPr="006F2727" w:rsidRDefault="0000332C" w:rsidP="00AE26DF">
      <w:pPr>
        <w:numPr>
          <w:ilvl w:val="1"/>
          <w:numId w:val="16"/>
        </w:num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Additional experiments were performed using independent features to assess model improvement.</w:t>
      </w:r>
    </w:p>
    <w:p w:rsidR="00A71867" w:rsidRPr="006F2727" w:rsidRDefault="00A71867" w:rsidP="00E22146">
      <w:pPr>
        <w:pStyle w:val="Heading3"/>
        <w:rPr>
          <w:sz w:val="24"/>
          <w:szCs w:val="24"/>
        </w:rPr>
      </w:pPr>
      <w:r w:rsidRPr="006F2727">
        <w:rPr>
          <w:sz w:val="24"/>
          <w:szCs w:val="24"/>
        </w:rPr>
        <w:t>Detailed Explanation of Each Algorithm and Its Implementation</w:t>
      </w:r>
    </w:p>
    <w:p w:rsidR="008908C3" w:rsidRPr="006F2727" w:rsidRDefault="008908C3" w:rsidP="00A12C91">
      <w:pPr>
        <w:pStyle w:val="ListParagraph"/>
        <w:numPr>
          <w:ilvl w:val="0"/>
          <w:numId w:val="21"/>
        </w:numPr>
        <w:rPr>
          <w:rFonts w:asciiTheme="minorHAnsi" w:eastAsiaTheme="minorHAnsi" w:hAnsiTheme="minorHAnsi" w:cstheme="minorHAnsi"/>
          <w:sz w:val="24"/>
        </w:rPr>
      </w:pPr>
      <w:r w:rsidRPr="006F2727">
        <w:rPr>
          <w:rFonts w:asciiTheme="minorHAnsi" w:eastAsiaTheme="minorHAnsi" w:hAnsiTheme="minorHAnsi" w:cstheme="minorHAnsi"/>
          <w:sz w:val="24"/>
        </w:rPr>
        <w:t>Support Vector Machine (SVM)</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What is it?</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SVM is a supervised machine learning algorithm used for classification tasks. It works by finding the optimal hyperplane that separates different classes in the data.</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How it was applied:</w:t>
      </w:r>
    </w:p>
    <w:p w:rsidR="008908C3" w:rsidRPr="006F2727" w:rsidRDefault="008908C3" w:rsidP="0093456E">
      <w:pPr>
        <w:rPr>
          <w:rFonts w:asciiTheme="minorHAnsi" w:eastAsiaTheme="minorHAnsi" w:hAnsiTheme="minorHAnsi" w:cstheme="minorHAnsi"/>
          <w:sz w:val="24"/>
        </w:rPr>
      </w:pPr>
      <w:r w:rsidRPr="006F2727">
        <w:rPr>
          <w:rFonts w:asciiTheme="minorHAnsi" w:eastAsiaTheme="minorHAnsi" w:hAnsiTheme="minorHAnsi" w:cstheme="minorHAnsi"/>
          <w:sz w:val="24"/>
        </w:rPr>
        <w:t>The model was trained using the original feature set (</w:t>
      </w:r>
      <w:proofErr w:type="spellStart"/>
      <w:r w:rsidRPr="006F2727">
        <w:rPr>
          <w:rFonts w:asciiTheme="minorHAnsi" w:eastAsiaTheme="minorHAnsi" w:hAnsiTheme="minorHAnsi" w:cstheme="minorHAnsi"/>
          <w:sz w:val="24"/>
        </w:rPr>
        <w:t>X_train</w:t>
      </w:r>
      <w:proofErr w:type="spellEnd"/>
      <w:r w:rsidRPr="006F2727">
        <w:rPr>
          <w:rFonts w:asciiTheme="minorHAnsi" w:eastAsiaTheme="minorHAnsi" w:hAnsiTheme="minorHAnsi" w:cstheme="minorHAnsi"/>
          <w:sz w:val="24"/>
        </w:rPr>
        <w:t xml:space="preserve">) and tested on </w:t>
      </w:r>
      <w:proofErr w:type="spellStart"/>
      <w:r w:rsidRPr="006F2727">
        <w:rPr>
          <w:rFonts w:asciiTheme="minorHAnsi" w:eastAsiaTheme="minorHAnsi" w:hAnsiTheme="minorHAnsi" w:cstheme="minorHAnsi"/>
          <w:sz w:val="24"/>
        </w:rPr>
        <w:t>X_test</w:t>
      </w:r>
      <w:proofErr w:type="spellEnd"/>
      <w:r w:rsidRPr="006F2727">
        <w:rPr>
          <w:rFonts w:asciiTheme="minorHAnsi" w:eastAsiaTheme="minorHAnsi" w:hAnsiTheme="minorHAnsi" w:cstheme="minorHAnsi"/>
          <w:sz w:val="24"/>
        </w:rPr>
        <w:t>.</w:t>
      </w:r>
    </w:p>
    <w:p w:rsidR="00A71867" w:rsidRPr="006F2727" w:rsidRDefault="008908C3" w:rsidP="0093456E">
      <w:pPr>
        <w:rPr>
          <w:rFonts w:asciiTheme="minorHAnsi" w:eastAsiaTheme="minorHAnsi" w:hAnsiTheme="minorHAnsi" w:cstheme="minorHAnsi"/>
          <w:sz w:val="24"/>
        </w:rPr>
      </w:pPr>
      <w:r w:rsidRPr="006F2727">
        <w:rPr>
          <w:rFonts w:asciiTheme="minorHAnsi" w:eastAsiaTheme="minorHAnsi" w:hAnsiTheme="minorHAnsi" w:cstheme="minorHAnsi"/>
          <w:sz w:val="24"/>
        </w:rPr>
        <w:t>It was also trained and tested again after applying PCA for dimensionality reduction (</w:t>
      </w:r>
      <w:proofErr w:type="spellStart"/>
      <w:r w:rsidRPr="006F2727">
        <w:rPr>
          <w:rFonts w:asciiTheme="minorHAnsi" w:eastAsiaTheme="minorHAnsi" w:hAnsiTheme="minorHAnsi" w:cstheme="minorHAnsi"/>
          <w:sz w:val="24"/>
        </w:rPr>
        <w:t>X_train_pca</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X_test_pca</w:t>
      </w:r>
      <w:proofErr w:type="spellEnd"/>
      <w:r w:rsidRPr="006F2727">
        <w:rPr>
          <w:rFonts w:asciiTheme="minorHAnsi" w:eastAsiaTheme="minorHAnsi" w:hAnsiTheme="minorHAnsi" w:cstheme="minorHAnsi"/>
          <w:sz w:val="24"/>
        </w:rPr>
        <w:t>).</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Code snippet:</w:t>
      </w:r>
    </w:p>
    <w:p w:rsidR="008908C3" w:rsidRPr="006F2727" w:rsidRDefault="008908C3" w:rsidP="008908C3">
      <w:pPr>
        <w:jc w:val="both"/>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svm</w:t>
      </w:r>
      <w:proofErr w:type="spellEnd"/>
      <w:r w:rsidRPr="006F2727">
        <w:rPr>
          <w:rFonts w:asciiTheme="minorHAnsi" w:eastAsiaTheme="minorHAnsi" w:hAnsiTheme="minorHAnsi" w:cstheme="minorHAnsi"/>
          <w:sz w:val="24"/>
        </w:rPr>
        <w:t xml:space="preserve"> = </w:t>
      </w:r>
      <w:proofErr w:type="gramStart"/>
      <w:r w:rsidRPr="006F2727">
        <w:rPr>
          <w:rFonts w:asciiTheme="minorHAnsi" w:eastAsiaTheme="minorHAnsi" w:hAnsiTheme="minorHAnsi" w:cstheme="minorHAnsi"/>
          <w:sz w:val="24"/>
        </w:rPr>
        <w:t>SVC(</w:t>
      </w:r>
      <w:proofErr w:type="spellStart"/>
      <w:proofErr w:type="gramEnd"/>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8908C3" w:rsidRPr="006F2727" w:rsidRDefault="008908C3" w:rsidP="008908C3">
      <w:pPr>
        <w:jc w:val="both"/>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svm.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8908C3" w:rsidRPr="006F2727" w:rsidRDefault="008908C3" w:rsidP="008908C3">
      <w:pPr>
        <w:jc w:val="both"/>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svm</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svm.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w:t>
      </w:r>
      <w:proofErr w:type="spellEnd"/>
      <w:r w:rsidRPr="006F2727">
        <w:rPr>
          <w:rFonts w:asciiTheme="minorHAnsi" w:eastAsiaTheme="minorHAnsi" w:hAnsiTheme="minorHAnsi" w:cstheme="minorHAnsi"/>
          <w:sz w:val="24"/>
        </w:rPr>
        <w:t>)</w:t>
      </w:r>
    </w:p>
    <w:p w:rsidR="008908C3" w:rsidRPr="006F2727" w:rsidRDefault="008908C3" w:rsidP="008908C3">
      <w:pPr>
        <w:jc w:val="both"/>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svm</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svm</w:t>
      </w:r>
      <w:proofErr w:type="spellEnd"/>
      <w:r w:rsidRPr="006F2727">
        <w:rPr>
          <w:rFonts w:asciiTheme="minorHAnsi" w:eastAsiaTheme="minorHAnsi" w:hAnsiTheme="minorHAnsi" w:cstheme="minorHAnsi"/>
          <w:sz w:val="24"/>
        </w:rPr>
        <w:t>)</w:t>
      </w:r>
    </w:p>
    <w:p w:rsidR="008908C3" w:rsidRPr="006F2727" w:rsidRDefault="008908C3" w:rsidP="008908C3">
      <w:pPr>
        <w:jc w:val="both"/>
        <w:rPr>
          <w:rFonts w:asciiTheme="minorHAnsi" w:eastAsiaTheme="minorHAnsi" w:hAnsiTheme="minorHAnsi" w:cstheme="minorHAnsi"/>
          <w:sz w:val="24"/>
        </w:rPr>
      </w:pPr>
      <w:r w:rsidRPr="006F2727">
        <w:rPr>
          <w:rFonts w:asciiTheme="minorHAnsi" w:eastAsiaTheme="minorHAnsi" w:hAnsiTheme="minorHAnsi" w:cstheme="minorHAnsi"/>
          <w:sz w:val="24"/>
        </w:rPr>
        <w:t># With PCA</w:t>
      </w:r>
    </w:p>
    <w:p w:rsidR="008908C3" w:rsidRPr="006F2727" w:rsidRDefault="008908C3" w:rsidP="008908C3">
      <w:pPr>
        <w:jc w:val="both"/>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svm_pca</w:t>
      </w:r>
      <w:proofErr w:type="spellEnd"/>
      <w:r w:rsidRPr="006F2727">
        <w:rPr>
          <w:rFonts w:asciiTheme="minorHAnsi" w:eastAsiaTheme="minorHAnsi" w:hAnsiTheme="minorHAnsi" w:cstheme="minorHAnsi"/>
          <w:sz w:val="24"/>
        </w:rPr>
        <w:t xml:space="preserve"> = </w:t>
      </w:r>
      <w:proofErr w:type="gramStart"/>
      <w:r w:rsidRPr="006F2727">
        <w:rPr>
          <w:rFonts w:asciiTheme="minorHAnsi" w:eastAsiaTheme="minorHAnsi" w:hAnsiTheme="minorHAnsi" w:cstheme="minorHAnsi"/>
          <w:sz w:val="24"/>
        </w:rPr>
        <w:t>SVC(</w:t>
      </w:r>
      <w:proofErr w:type="spellStart"/>
      <w:proofErr w:type="gramEnd"/>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8908C3" w:rsidRPr="006F2727" w:rsidRDefault="008908C3" w:rsidP="008908C3">
      <w:pPr>
        <w:jc w:val="both"/>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svm_pca.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_pca</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8908C3" w:rsidRPr="006F2727" w:rsidRDefault="008908C3" w:rsidP="008908C3">
      <w:pPr>
        <w:jc w:val="both"/>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svm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svm_</w:t>
      </w:r>
      <w:proofErr w:type="gramStart"/>
      <w:r w:rsidRPr="006F2727">
        <w:rPr>
          <w:rFonts w:asciiTheme="minorHAnsi" w:eastAsiaTheme="minorHAnsi" w:hAnsiTheme="minorHAnsi" w:cstheme="minorHAnsi"/>
          <w:sz w:val="24"/>
        </w:rPr>
        <w:t>pca.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_pca</w:t>
      </w:r>
      <w:proofErr w:type="spellEnd"/>
      <w:r w:rsidRPr="006F2727">
        <w:rPr>
          <w:rFonts w:asciiTheme="minorHAnsi" w:eastAsiaTheme="minorHAnsi" w:hAnsiTheme="minorHAnsi" w:cstheme="minorHAnsi"/>
          <w:sz w:val="24"/>
        </w:rPr>
        <w:t>)</w:t>
      </w:r>
    </w:p>
    <w:p w:rsidR="008908C3" w:rsidRPr="006F2727" w:rsidRDefault="008908C3" w:rsidP="008908C3">
      <w:pPr>
        <w:jc w:val="both"/>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svm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svm_pca</w:t>
      </w:r>
      <w:proofErr w:type="spellEnd"/>
      <w:r w:rsidRPr="006F2727">
        <w:rPr>
          <w:rFonts w:asciiTheme="minorHAnsi" w:eastAsiaTheme="minorHAnsi" w:hAnsiTheme="minorHAnsi" w:cstheme="minorHAnsi"/>
          <w:sz w:val="24"/>
        </w:rPr>
        <w:t>)</w:t>
      </w:r>
    </w:p>
    <w:p w:rsidR="00C3259E" w:rsidRPr="006F2727" w:rsidRDefault="00396A5B" w:rsidP="008908C3">
      <w:pPr>
        <w:jc w:val="both"/>
        <w:rPr>
          <w:rFonts w:asciiTheme="minorHAnsi" w:eastAsiaTheme="minorHAnsi" w:hAnsiTheme="minorHAnsi" w:cstheme="minorHAnsi"/>
          <w:sz w:val="24"/>
        </w:rPr>
      </w:pPr>
      <w:r w:rsidRPr="006F2727">
        <w:rPr>
          <w:rFonts w:asciiTheme="minorHAnsi" w:hAnsiTheme="minorHAnsi" w:cstheme="minorHAnsi"/>
          <w:sz w:val="24"/>
        </w:rPr>
        <w:pict>
          <v:rect id="_x0000_i1105" style="width:0;height:1.5pt" o:hralign="center" o:hrstd="t" o:hr="t" fillcolor="#a0a0a0" stroked="f"/>
        </w:pict>
      </w:r>
    </w:p>
    <w:p w:rsidR="008908C3" w:rsidRPr="006F2727" w:rsidRDefault="008908C3" w:rsidP="0093456E">
      <w:pPr>
        <w:pStyle w:val="ListParagraph"/>
        <w:numPr>
          <w:ilvl w:val="0"/>
          <w:numId w:val="21"/>
        </w:numPr>
        <w:rPr>
          <w:rFonts w:asciiTheme="minorHAnsi" w:eastAsiaTheme="minorHAnsi" w:hAnsiTheme="minorHAnsi" w:cstheme="minorHAnsi"/>
          <w:sz w:val="24"/>
        </w:rPr>
      </w:pPr>
      <w:r w:rsidRPr="006F2727">
        <w:rPr>
          <w:rFonts w:asciiTheme="minorHAnsi" w:eastAsiaTheme="minorHAnsi" w:hAnsiTheme="minorHAnsi" w:cstheme="minorHAnsi"/>
          <w:sz w:val="24"/>
        </w:rPr>
        <w:t>Decision Tree Classifier</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What is it?</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A decision tree is a tree-structured model that splits data based on feature thresholds, forming branches until a class is determined.</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How it was applied:</w:t>
      </w:r>
    </w:p>
    <w:p w:rsidR="008908C3" w:rsidRPr="006F2727" w:rsidRDefault="008908C3" w:rsidP="0093456E">
      <w:pPr>
        <w:jc w:val="both"/>
        <w:rPr>
          <w:rFonts w:asciiTheme="minorHAnsi" w:eastAsiaTheme="minorHAnsi" w:hAnsiTheme="minorHAnsi" w:cstheme="minorHAnsi"/>
          <w:sz w:val="24"/>
        </w:rPr>
      </w:pPr>
      <w:r w:rsidRPr="006F2727">
        <w:rPr>
          <w:rFonts w:asciiTheme="minorHAnsi" w:eastAsiaTheme="minorHAnsi" w:hAnsiTheme="minorHAnsi" w:cstheme="minorHAnsi"/>
          <w:sz w:val="24"/>
        </w:rPr>
        <w:t>The model was trained using both the original and PCA-transformed data, similar to the SVM implementation.</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Code snippet:</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 xml:space="preserve">tree = </w:t>
      </w:r>
      <w:proofErr w:type="spellStart"/>
      <w:r w:rsidRPr="006F2727">
        <w:rPr>
          <w:rFonts w:asciiTheme="minorHAnsi" w:eastAsiaTheme="minorHAnsi" w:hAnsiTheme="minorHAnsi" w:cstheme="minorHAnsi"/>
          <w:sz w:val="24"/>
        </w:rPr>
        <w:t>DecisionTreeClassifier</w:t>
      </w:r>
      <w:proofErr w:type="spell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8908C3" w:rsidRPr="006F2727" w:rsidRDefault="008908C3" w:rsidP="008908C3">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tree.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8908C3" w:rsidRPr="006F2727" w:rsidRDefault="008908C3" w:rsidP="008908C3">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tree</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tree.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w:t>
      </w:r>
      <w:proofErr w:type="spellEnd"/>
      <w:r w:rsidRPr="006F2727">
        <w:rPr>
          <w:rFonts w:asciiTheme="minorHAnsi" w:eastAsiaTheme="minorHAnsi" w:hAnsiTheme="minorHAnsi" w:cstheme="minorHAnsi"/>
          <w:sz w:val="24"/>
        </w:rPr>
        <w:t>)</w:t>
      </w:r>
    </w:p>
    <w:p w:rsidR="008908C3" w:rsidRPr="006F2727" w:rsidRDefault="008908C3" w:rsidP="008908C3">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tree</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tree</w:t>
      </w:r>
      <w:proofErr w:type="spellEnd"/>
      <w:r w:rsidRPr="006F2727">
        <w:rPr>
          <w:rFonts w:asciiTheme="minorHAnsi" w:eastAsiaTheme="minorHAnsi" w:hAnsiTheme="minorHAnsi" w:cstheme="minorHAnsi"/>
          <w:sz w:val="24"/>
        </w:rPr>
        <w:t>)</w:t>
      </w:r>
    </w:p>
    <w:p w:rsidR="008908C3" w:rsidRPr="006F2727" w:rsidRDefault="008908C3" w:rsidP="008908C3">
      <w:pPr>
        <w:rPr>
          <w:rFonts w:asciiTheme="minorHAnsi" w:eastAsiaTheme="minorHAnsi" w:hAnsiTheme="minorHAnsi" w:cstheme="minorHAnsi"/>
          <w:sz w:val="24"/>
        </w:rPr>
      </w:pP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 With PCA</w:t>
      </w:r>
    </w:p>
    <w:p w:rsidR="008908C3" w:rsidRPr="006F2727" w:rsidRDefault="008908C3" w:rsidP="008908C3">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tree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DecisionTreeClassifier</w:t>
      </w:r>
      <w:proofErr w:type="spell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8908C3" w:rsidRPr="006F2727" w:rsidRDefault="008908C3" w:rsidP="008908C3">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tree_pca.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_pca</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8908C3" w:rsidRPr="006F2727" w:rsidRDefault="008908C3" w:rsidP="008908C3">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tree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tree_</w:t>
      </w:r>
      <w:proofErr w:type="gramStart"/>
      <w:r w:rsidRPr="006F2727">
        <w:rPr>
          <w:rFonts w:asciiTheme="minorHAnsi" w:eastAsiaTheme="minorHAnsi" w:hAnsiTheme="minorHAnsi" w:cstheme="minorHAnsi"/>
          <w:sz w:val="24"/>
        </w:rPr>
        <w:t>pca.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_pca</w:t>
      </w:r>
      <w:proofErr w:type="spellEnd"/>
      <w:r w:rsidRPr="006F2727">
        <w:rPr>
          <w:rFonts w:asciiTheme="minorHAnsi" w:eastAsiaTheme="minorHAnsi" w:hAnsiTheme="minorHAnsi" w:cstheme="minorHAnsi"/>
          <w:sz w:val="24"/>
        </w:rPr>
        <w:t>)</w:t>
      </w:r>
    </w:p>
    <w:p w:rsidR="008908C3" w:rsidRPr="006F2727" w:rsidRDefault="008908C3" w:rsidP="008908C3">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tree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tree_pca</w:t>
      </w:r>
      <w:proofErr w:type="spellEnd"/>
      <w:r w:rsidRPr="006F2727">
        <w:rPr>
          <w:rFonts w:asciiTheme="minorHAnsi" w:eastAsiaTheme="minorHAnsi" w:hAnsiTheme="minorHAnsi" w:cstheme="minorHAnsi"/>
          <w:sz w:val="24"/>
        </w:rPr>
        <w:t>)</w:t>
      </w:r>
    </w:p>
    <w:p w:rsidR="00C3259E" w:rsidRPr="006F2727" w:rsidRDefault="00396A5B" w:rsidP="008908C3">
      <w:pPr>
        <w:rPr>
          <w:rFonts w:asciiTheme="minorHAnsi" w:eastAsiaTheme="minorHAnsi" w:hAnsiTheme="minorHAnsi" w:cstheme="minorHAnsi"/>
          <w:sz w:val="24"/>
        </w:rPr>
      </w:pPr>
      <w:r w:rsidRPr="006F2727">
        <w:rPr>
          <w:rFonts w:asciiTheme="minorHAnsi" w:hAnsiTheme="minorHAnsi" w:cstheme="minorHAnsi"/>
          <w:sz w:val="24"/>
        </w:rPr>
        <w:lastRenderedPageBreak/>
        <w:pict>
          <v:rect id="_x0000_i1106" style="width:0;height:1.5pt" o:hralign="center" o:hrstd="t" o:hr="t" fillcolor="#a0a0a0" stroked="f"/>
        </w:pict>
      </w:r>
    </w:p>
    <w:p w:rsidR="008908C3" w:rsidRPr="006F2727" w:rsidRDefault="008908C3" w:rsidP="0093456E">
      <w:pPr>
        <w:pStyle w:val="ListParagraph"/>
        <w:numPr>
          <w:ilvl w:val="0"/>
          <w:numId w:val="21"/>
        </w:numPr>
        <w:rPr>
          <w:rFonts w:asciiTheme="minorHAnsi" w:eastAsiaTheme="minorHAnsi" w:hAnsiTheme="minorHAnsi" w:cstheme="minorHAnsi"/>
          <w:sz w:val="24"/>
        </w:rPr>
      </w:pPr>
      <w:r w:rsidRPr="006F2727">
        <w:rPr>
          <w:rFonts w:asciiTheme="minorHAnsi" w:eastAsiaTheme="minorHAnsi" w:hAnsiTheme="minorHAnsi" w:cstheme="minorHAnsi"/>
          <w:sz w:val="24"/>
        </w:rPr>
        <w:t>Random Forest Classifier</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What is it?</w:t>
      </w:r>
    </w:p>
    <w:p w:rsidR="008908C3" w:rsidRPr="006F2727" w:rsidRDefault="008908C3" w:rsidP="00C3259E">
      <w:pPr>
        <w:rPr>
          <w:rFonts w:asciiTheme="minorHAnsi" w:eastAsiaTheme="minorHAnsi" w:hAnsiTheme="minorHAnsi" w:cstheme="minorHAnsi"/>
          <w:sz w:val="24"/>
        </w:rPr>
      </w:pPr>
      <w:r w:rsidRPr="006F2727">
        <w:rPr>
          <w:rFonts w:asciiTheme="minorHAnsi" w:eastAsiaTheme="minorHAnsi" w:hAnsiTheme="minorHAnsi" w:cstheme="minorHAnsi"/>
          <w:sz w:val="24"/>
        </w:rPr>
        <w:t>Random Forest is an ensemble method that combines multiple decision trees and makes predictions based on majority voting.</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How it was applied:</w:t>
      </w:r>
    </w:p>
    <w:p w:rsidR="008908C3" w:rsidRPr="006F2727" w:rsidRDefault="008908C3" w:rsidP="00C3259E">
      <w:pPr>
        <w:rPr>
          <w:rFonts w:asciiTheme="minorHAnsi" w:eastAsiaTheme="minorHAnsi" w:hAnsiTheme="minorHAnsi" w:cstheme="minorHAnsi"/>
          <w:sz w:val="24"/>
        </w:rPr>
      </w:pPr>
      <w:r w:rsidRPr="006F2727">
        <w:rPr>
          <w:rFonts w:asciiTheme="minorHAnsi" w:eastAsiaTheme="minorHAnsi" w:hAnsiTheme="minorHAnsi" w:cstheme="minorHAnsi"/>
          <w:sz w:val="24"/>
        </w:rPr>
        <w:t>Same process as above: training and testing on both original and PCA-reduced datasets.</w:t>
      </w:r>
    </w:p>
    <w:p w:rsidR="008908C3" w:rsidRPr="006F2727" w:rsidRDefault="008908C3" w:rsidP="008908C3">
      <w:pPr>
        <w:rPr>
          <w:rFonts w:asciiTheme="minorHAnsi" w:eastAsiaTheme="minorHAnsi" w:hAnsiTheme="minorHAnsi" w:cstheme="minorHAnsi"/>
          <w:sz w:val="24"/>
        </w:rPr>
      </w:pPr>
      <w:r w:rsidRPr="006F2727">
        <w:rPr>
          <w:rFonts w:asciiTheme="minorHAnsi" w:eastAsiaTheme="minorHAnsi" w:hAnsiTheme="minorHAnsi" w:cstheme="minorHAnsi"/>
          <w:sz w:val="24"/>
        </w:rPr>
        <w:t>Code snippet:</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 xml:space="preserve">rf = </w:t>
      </w:r>
      <w:proofErr w:type="spellStart"/>
      <w:r w:rsidRPr="006F2727">
        <w:rPr>
          <w:rFonts w:asciiTheme="minorHAnsi" w:eastAsiaTheme="minorHAnsi" w:hAnsiTheme="minorHAnsi" w:cstheme="minorHAnsi"/>
          <w:sz w:val="24"/>
        </w:rPr>
        <w:t>RandomForestClassifier</w:t>
      </w:r>
      <w:proofErr w:type="spell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2D27B6" w:rsidRPr="006F2727" w:rsidRDefault="002D27B6" w:rsidP="002D27B6">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rf.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rf</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rf.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w:t>
      </w:r>
      <w:proofErr w:type="spellEnd"/>
      <w:r w:rsidRPr="006F2727">
        <w:rPr>
          <w:rFonts w:asciiTheme="minorHAnsi" w:eastAsiaTheme="minorHAnsi" w:hAnsiTheme="minorHAnsi" w:cstheme="minorHAnsi"/>
          <w:sz w:val="24"/>
        </w:rPr>
        <w:t>)</w:t>
      </w:r>
    </w:p>
    <w:p w:rsidR="002D27B6" w:rsidRPr="006F2727" w:rsidRDefault="002D27B6" w:rsidP="00C3259E">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rf</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rf</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 With PCA</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rf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RandomForestClassifier</w:t>
      </w:r>
      <w:proofErr w:type="spell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2D27B6" w:rsidRPr="006F2727" w:rsidRDefault="002D27B6" w:rsidP="002D27B6">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rf_pca.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_pca</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rf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rf_</w:t>
      </w:r>
      <w:proofErr w:type="gramStart"/>
      <w:r w:rsidRPr="006F2727">
        <w:rPr>
          <w:rFonts w:asciiTheme="minorHAnsi" w:eastAsiaTheme="minorHAnsi" w:hAnsiTheme="minorHAnsi" w:cstheme="minorHAnsi"/>
          <w:sz w:val="24"/>
        </w:rPr>
        <w:t>pca.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_pca</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rf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rf_pca</w:t>
      </w:r>
      <w:proofErr w:type="spellEnd"/>
      <w:r w:rsidRPr="006F2727">
        <w:rPr>
          <w:rFonts w:asciiTheme="minorHAnsi" w:eastAsiaTheme="minorHAnsi" w:hAnsiTheme="minorHAnsi" w:cstheme="minorHAnsi"/>
          <w:sz w:val="24"/>
        </w:rPr>
        <w:t>)</w:t>
      </w:r>
    </w:p>
    <w:p w:rsidR="002D27B6" w:rsidRPr="006F2727" w:rsidRDefault="00396A5B" w:rsidP="002D27B6">
      <w:pPr>
        <w:rPr>
          <w:rFonts w:asciiTheme="minorHAnsi" w:eastAsiaTheme="minorHAnsi" w:hAnsiTheme="minorHAnsi" w:cstheme="minorHAnsi"/>
          <w:sz w:val="24"/>
        </w:rPr>
      </w:pPr>
      <w:r w:rsidRPr="006F2727">
        <w:rPr>
          <w:rFonts w:asciiTheme="minorHAnsi" w:hAnsiTheme="minorHAnsi" w:cstheme="minorHAnsi"/>
          <w:sz w:val="24"/>
        </w:rPr>
        <w:pict>
          <v:rect id="_x0000_i1107" style="width:0;height:1.5pt" o:hralign="center" o:hrstd="t" o:hr="t" fillcolor="#a0a0a0" stroked="f"/>
        </w:pict>
      </w:r>
    </w:p>
    <w:p w:rsidR="002D27B6" w:rsidRPr="006F2727" w:rsidRDefault="002D27B6" w:rsidP="0093456E">
      <w:pPr>
        <w:pStyle w:val="ListParagraph"/>
        <w:numPr>
          <w:ilvl w:val="0"/>
          <w:numId w:val="21"/>
        </w:numPr>
        <w:rPr>
          <w:rFonts w:asciiTheme="minorHAnsi" w:eastAsiaTheme="minorHAnsi" w:hAnsiTheme="minorHAnsi" w:cstheme="minorHAnsi"/>
          <w:sz w:val="24"/>
        </w:rPr>
      </w:pPr>
      <w:r w:rsidRPr="006F2727">
        <w:rPr>
          <w:rFonts w:asciiTheme="minorHAnsi" w:eastAsiaTheme="minorHAnsi" w:hAnsiTheme="minorHAnsi" w:cstheme="minorHAnsi"/>
          <w:sz w:val="24"/>
        </w:rPr>
        <w:t xml:space="preserve">K-Nearest </w:t>
      </w:r>
      <w:proofErr w:type="spellStart"/>
      <w:r w:rsidRPr="006F2727">
        <w:rPr>
          <w:rFonts w:asciiTheme="minorHAnsi" w:eastAsiaTheme="minorHAnsi" w:hAnsiTheme="minorHAnsi" w:cstheme="minorHAnsi"/>
          <w:sz w:val="24"/>
        </w:rPr>
        <w:t>Neighbors</w:t>
      </w:r>
      <w:proofErr w:type="spellEnd"/>
      <w:r w:rsidRPr="006F2727">
        <w:rPr>
          <w:rFonts w:asciiTheme="minorHAnsi" w:eastAsiaTheme="minorHAnsi" w:hAnsiTheme="minorHAnsi" w:cstheme="minorHAnsi"/>
          <w:sz w:val="24"/>
        </w:rPr>
        <w:t xml:space="preserve"> (KNN)</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What is it?</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 xml:space="preserve">KNN is a non-parametric algorithm that classifies a new data point based on the majority label of its nearest </w:t>
      </w:r>
      <w:proofErr w:type="spellStart"/>
      <w:r w:rsidRPr="006F2727">
        <w:rPr>
          <w:rFonts w:asciiTheme="minorHAnsi" w:eastAsiaTheme="minorHAnsi" w:hAnsiTheme="minorHAnsi" w:cstheme="minorHAnsi"/>
          <w:sz w:val="24"/>
        </w:rPr>
        <w:t>neighbors</w:t>
      </w:r>
      <w:proofErr w:type="spellEnd"/>
      <w:r w:rsidRPr="006F2727">
        <w:rPr>
          <w:rFonts w:asciiTheme="minorHAnsi" w:eastAsiaTheme="minorHAnsi" w:hAnsiTheme="minorHAnsi" w:cstheme="minorHAnsi"/>
          <w:sz w:val="24"/>
        </w:rPr>
        <w:t>.</w:t>
      </w:r>
    </w:p>
    <w:p w:rsidR="002D27B6" w:rsidRPr="006F2727" w:rsidRDefault="002D27B6" w:rsidP="00C3259E">
      <w:pPr>
        <w:rPr>
          <w:rFonts w:asciiTheme="minorHAnsi" w:eastAsiaTheme="minorHAnsi" w:hAnsiTheme="minorHAnsi" w:cstheme="minorHAnsi"/>
          <w:sz w:val="24"/>
        </w:rPr>
      </w:pPr>
      <w:r w:rsidRPr="006F2727">
        <w:rPr>
          <w:rFonts w:asciiTheme="minorHAnsi" w:eastAsiaTheme="minorHAnsi" w:hAnsiTheme="minorHAnsi" w:cstheme="minorHAnsi"/>
          <w:sz w:val="24"/>
        </w:rPr>
        <w:t>How it was applied:</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The model was trained and evaluated using both the original and PCA-reduced datasets.</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Code snippe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knn</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KNeighborsClassifier</w:t>
      </w:r>
      <w:proofErr w:type="spellEnd"/>
      <w:r w:rsidRPr="006F2727">
        <w:rPr>
          <w:rFonts w:asciiTheme="minorHAnsi" w:eastAsiaTheme="minorHAnsi" w:hAnsiTheme="minorHAnsi" w:cstheme="minorHAnsi"/>
          <w:sz w:val="24"/>
        </w:rPr>
        <w:t>(</w:t>
      </w:r>
      <w:proofErr w:type="gram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knn.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knn</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knn.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knn</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kn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 With PCA</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knn_pca</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KNeighborsClassifier</w:t>
      </w:r>
      <w:proofErr w:type="spellEnd"/>
      <w:r w:rsidRPr="006F2727">
        <w:rPr>
          <w:rFonts w:asciiTheme="minorHAnsi" w:eastAsiaTheme="minorHAnsi" w:hAnsiTheme="minorHAnsi" w:cstheme="minorHAnsi"/>
          <w:sz w:val="24"/>
        </w:rPr>
        <w:t>(</w:t>
      </w:r>
      <w:proofErr w:type="gram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knn_pca.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_pca</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knn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knn_</w:t>
      </w:r>
      <w:proofErr w:type="gramStart"/>
      <w:r w:rsidRPr="006F2727">
        <w:rPr>
          <w:rFonts w:asciiTheme="minorHAnsi" w:eastAsiaTheme="minorHAnsi" w:hAnsiTheme="minorHAnsi" w:cstheme="minorHAnsi"/>
          <w:sz w:val="24"/>
        </w:rPr>
        <w:t>pca.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_pca</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knn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knn_pca</w:t>
      </w:r>
      <w:proofErr w:type="spellEnd"/>
      <w:r w:rsidRPr="006F2727">
        <w:rPr>
          <w:rFonts w:asciiTheme="minorHAnsi" w:eastAsiaTheme="minorHAnsi" w:hAnsiTheme="minorHAnsi" w:cstheme="minorHAnsi"/>
          <w:sz w:val="24"/>
        </w:rPr>
        <w:t>)</w:t>
      </w:r>
    </w:p>
    <w:p w:rsidR="00C3259E" w:rsidRPr="006F2727" w:rsidRDefault="00396A5B" w:rsidP="002D27B6">
      <w:pPr>
        <w:rPr>
          <w:rFonts w:asciiTheme="minorHAnsi" w:eastAsiaTheme="minorHAnsi" w:hAnsiTheme="minorHAnsi" w:cstheme="minorHAnsi"/>
          <w:sz w:val="24"/>
        </w:rPr>
      </w:pPr>
      <w:r w:rsidRPr="006F2727">
        <w:rPr>
          <w:rFonts w:asciiTheme="minorHAnsi" w:hAnsiTheme="minorHAnsi" w:cstheme="minorHAnsi"/>
          <w:sz w:val="24"/>
        </w:rPr>
        <w:pict>
          <v:rect id="_x0000_i1108" style="width:0;height:1.5pt" o:hralign="center" o:hrstd="t" o:hr="t" fillcolor="#a0a0a0" stroked="f"/>
        </w:pict>
      </w:r>
    </w:p>
    <w:p w:rsidR="002D27B6" w:rsidRPr="006F2727" w:rsidRDefault="002D27B6" w:rsidP="0093456E">
      <w:pPr>
        <w:pStyle w:val="ListParagraph"/>
        <w:numPr>
          <w:ilvl w:val="0"/>
          <w:numId w:val="21"/>
        </w:numPr>
        <w:rPr>
          <w:rFonts w:asciiTheme="minorHAnsi" w:eastAsiaTheme="minorHAnsi" w:hAnsiTheme="minorHAnsi" w:cstheme="minorHAnsi"/>
          <w:sz w:val="24"/>
        </w:rPr>
      </w:pPr>
      <w:r w:rsidRPr="006F2727">
        <w:rPr>
          <w:rFonts w:asciiTheme="minorHAnsi" w:eastAsiaTheme="minorHAnsi" w:hAnsiTheme="minorHAnsi" w:cstheme="minorHAnsi"/>
          <w:sz w:val="24"/>
        </w:rPr>
        <w:t>Logistic Regression</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What is it?</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Despite the name, Logistic Regression is a classification algorithm that predicts the probability of class membership.</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How it was applied:</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Implemented on both the original dataset and PCA-transformed dataset.</w:t>
      </w: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Code snippe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logreg</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LogisticRegression</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max_iter</w:t>
      </w:r>
      <w:proofErr w:type="spellEnd"/>
      <w:r w:rsidRPr="006F2727">
        <w:rPr>
          <w:rFonts w:asciiTheme="minorHAnsi" w:eastAsiaTheme="minorHAnsi" w:hAnsiTheme="minorHAnsi" w:cstheme="minorHAnsi"/>
          <w:sz w:val="24"/>
        </w:rPr>
        <w:t xml:space="preserve">=500, </w:t>
      </w:r>
      <w:proofErr w:type="spellStart"/>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2D27B6" w:rsidRPr="006F2727" w:rsidRDefault="002D27B6" w:rsidP="002D27B6">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logreg.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logreg</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logreg.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logreg</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logreg</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
    <w:p w:rsidR="002D27B6" w:rsidRPr="006F2727" w:rsidRDefault="002D27B6" w:rsidP="002D27B6">
      <w:pPr>
        <w:rPr>
          <w:rFonts w:asciiTheme="minorHAnsi" w:eastAsiaTheme="minorHAnsi" w:hAnsiTheme="minorHAnsi" w:cstheme="minorHAnsi"/>
          <w:sz w:val="24"/>
        </w:rPr>
      </w:pPr>
      <w:r w:rsidRPr="006F2727">
        <w:rPr>
          <w:rFonts w:asciiTheme="minorHAnsi" w:eastAsiaTheme="minorHAnsi" w:hAnsiTheme="minorHAnsi" w:cstheme="minorHAnsi"/>
          <w:sz w:val="24"/>
        </w:rPr>
        <w:t># With PCA</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lastRenderedPageBreak/>
        <w:t>logreg_pca</w:t>
      </w:r>
      <w:proofErr w:type="spellEnd"/>
      <w:r w:rsidRPr="006F2727">
        <w:rPr>
          <w:rFonts w:asciiTheme="minorHAnsi" w:eastAsiaTheme="minorHAnsi" w:hAnsiTheme="minorHAnsi" w:cstheme="minorHAnsi"/>
          <w:sz w:val="24"/>
        </w:rPr>
        <w:t xml:space="preserve"> = </w:t>
      </w:r>
      <w:proofErr w:type="spellStart"/>
      <w:proofErr w:type="gramStart"/>
      <w:r w:rsidRPr="006F2727">
        <w:rPr>
          <w:rFonts w:asciiTheme="minorHAnsi" w:eastAsiaTheme="minorHAnsi" w:hAnsiTheme="minorHAnsi" w:cstheme="minorHAnsi"/>
          <w:sz w:val="24"/>
        </w:rPr>
        <w:t>LogisticRegression</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max_iter</w:t>
      </w:r>
      <w:proofErr w:type="spellEnd"/>
      <w:r w:rsidRPr="006F2727">
        <w:rPr>
          <w:rFonts w:asciiTheme="minorHAnsi" w:eastAsiaTheme="minorHAnsi" w:hAnsiTheme="minorHAnsi" w:cstheme="minorHAnsi"/>
          <w:sz w:val="24"/>
        </w:rPr>
        <w:t xml:space="preserve">=500, </w:t>
      </w:r>
      <w:proofErr w:type="spellStart"/>
      <w:r w:rsidRPr="006F2727">
        <w:rPr>
          <w:rFonts w:asciiTheme="minorHAnsi" w:eastAsiaTheme="minorHAnsi" w:hAnsiTheme="minorHAnsi" w:cstheme="minorHAnsi"/>
          <w:sz w:val="24"/>
        </w:rPr>
        <w:t>random_state</w:t>
      </w:r>
      <w:proofErr w:type="spellEnd"/>
      <w:r w:rsidRPr="006F2727">
        <w:rPr>
          <w:rFonts w:asciiTheme="minorHAnsi" w:eastAsiaTheme="minorHAnsi" w:hAnsiTheme="minorHAnsi" w:cstheme="minorHAnsi"/>
          <w:sz w:val="24"/>
        </w:rPr>
        <w:t>=42)</w:t>
      </w:r>
    </w:p>
    <w:p w:rsidR="002D27B6" w:rsidRPr="006F2727" w:rsidRDefault="002D27B6" w:rsidP="002D27B6">
      <w:pPr>
        <w:rPr>
          <w:rFonts w:asciiTheme="minorHAnsi" w:eastAsiaTheme="minorHAnsi" w:hAnsiTheme="minorHAnsi" w:cstheme="minorHAnsi"/>
          <w:sz w:val="24"/>
        </w:rPr>
      </w:pPr>
      <w:proofErr w:type="spellStart"/>
      <w:proofErr w:type="gramStart"/>
      <w:r w:rsidRPr="006F2727">
        <w:rPr>
          <w:rFonts w:asciiTheme="minorHAnsi" w:eastAsiaTheme="minorHAnsi" w:hAnsiTheme="minorHAnsi" w:cstheme="minorHAnsi"/>
          <w:sz w:val="24"/>
        </w:rPr>
        <w:t>logreg_pca.fit</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X_train_pca</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train</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y_pred_logreg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logreg_</w:t>
      </w:r>
      <w:proofErr w:type="gramStart"/>
      <w:r w:rsidRPr="006F2727">
        <w:rPr>
          <w:rFonts w:asciiTheme="minorHAnsi" w:eastAsiaTheme="minorHAnsi" w:hAnsiTheme="minorHAnsi" w:cstheme="minorHAnsi"/>
          <w:sz w:val="24"/>
        </w:rPr>
        <w:t>pca.predict</w:t>
      </w:r>
      <w:proofErr w:type="spellEnd"/>
      <w:proofErr w:type="gramEnd"/>
      <w:r w:rsidRPr="006F2727">
        <w:rPr>
          <w:rFonts w:asciiTheme="minorHAnsi" w:eastAsiaTheme="minorHAnsi" w:hAnsiTheme="minorHAnsi" w:cstheme="minorHAnsi"/>
          <w:sz w:val="24"/>
        </w:rPr>
        <w:t>(</w:t>
      </w:r>
      <w:proofErr w:type="spellStart"/>
      <w:r w:rsidRPr="006F2727">
        <w:rPr>
          <w:rFonts w:asciiTheme="minorHAnsi" w:eastAsiaTheme="minorHAnsi" w:hAnsiTheme="minorHAnsi" w:cstheme="minorHAnsi"/>
          <w:sz w:val="24"/>
        </w:rPr>
        <w:t>X_test_pca</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roofErr w:type="spellStart"/>
      <w:r w:rsidRPr="006F2727">
        <w:rPr>
          <w:rFonts w:asciiTheme="minorHAnsi" w:eastAsiaTheme="minorHAnsi" w:hAnsiTheme="minorHAnsi" w:cstheme="minorHAnsi"/>
          <w:sz w:val="24"/>
        </w:rPr>
        <w:t>accuracy_logreg_pca</w:t>
      </w:r>
      <w:proofErr w:type="spellEnd"/>
      <w:r w:rsidRPr="006F2727">
        <w:rPr>
          <w:rFonts w:asciiTheme="minorHAnsi" w:eastAsiaTheme="minorHAnsi" w:hAnsiTheme="minorHAnsi" w:cstheme="minorHAnsi"/>
          <w:sz w:val="24"/>
        </w:rPr>
        <w:t xml:space="preserve"> = </w:t>
      </w:r>
      <w:proofErr w:type="spellStart"/>
      <w:r w:rsidRPr="006F2727">
        <w:rPr>
          <w:rFonts w:asciiTheme="minorHAnsi" w:eastAsiaTheme="minorHAnsi" w:hAnsiTheme="minorHAnsi" w:cstheme="minorHAnsi"/>
          <w:sz w:val="24"/>
        </w:rPr>
        <w:t>accuracy_</w:t>
      </w:r>
      <w:proofErr w:type="gramStart"/>
      <w:r w:rsidRPr="006F2727">
        <w:rPr>
          <w:rFonts w:asciiTheme="minorHAnsi" w:eastAsiaTheme="minorHAnsi" w:hAnsiTheme="minorHAnsi" w:cstheme="minorHAnsi"/>
          <w:sz w:val="24"/>
        </w:rPr>
        <w:t>score</w:t>
      </w:r>
      <w:proofErr w:type="spellEnd"/>
      <w:r w:rsidRPr="006F2727">
        <w:rPr>
          <w:rFonts w:asciiTheme="minorHAnsi" w:eastAsiaTheme="minorHAnsi" w:hAnsiTheme="minorHAnsi" w:cstheme="minorHAnsi"/>
          <w:sz w:val="24"/>
        </w:rPr>
        <w:t>(</w:t>
      </w:r>
      <w:proofErr w:type="spellStart"/>
      <w:proofErr w:type="gramEnd"/>
      <w:r w:rsidRPr="006F2727">
        <w:rPr>
          <w:rFonts w:asciiTheme="minorHAnsi" w:eastAsiaTheme="minorHAnsi" w:hAnsiTheme="minorHAnsi" w:cstheme="minorHAnsi"/>
          <w:sz w:val="24"/>
        </w:rPr>
        <w:t>y_test</w:t>
      </w:r>
      <w:proofErr w:type="spellEnd"/>
      <w:r w:rsidRPr="006F2727">
        <w:rPr>
          <w:rFonts w:asciiTheme="minorHAnsi" w:eastAsiaTheme="minorHAnsi" w:hAnsiTheme="minorHAnsi" w:cstheme="minorHAnsi"/>
          <w:sz w:val="24"/>
        </w:rPr>
        <w:t xml:space="preserve">, </w:t>
      </w:r>
      <w:proofErr w:type="spellStart"/>
      <w:r w:rsidRPr="006F2727">
        <w:rPr>
          <w:rFonts w:asciiTheme="minorHAnsi" w:eastAsiaTheme="minorHAnsi" w:hAnsiTheme="minorHAnsi" w:cstheme="minorHAnsi"/>
          <w:sz w:val="24"/>
        </w:rPr>
        <w:t>y_pred_logreg_pca</w:t>
      </w:r>
      <w:proofErr w:type="spellEnd"/>
      <w:r w:rsidRPr="006F2727">
        <w:rPr>
          <w:rFonts w:asciiTheme="minorHAnsi" w:eastAsiaTheme="minorHAnsi" w:hAnsiTheme="minorHAnsi" w:cstheme="minorHAnsi"/>
          <w:sz w:val="24"/>
        </w:rPr>
        <w:t>)</w:t>
      </w:r>
    </w:p>
    <w:p w:rsidR="002D27B6" w:rsidRPr="006F2727" w:rsidRDefault="002D27B6" w:rsidP="002D27B6">
      <w:pPr>
        <w:rPr>
          <w:rFonts w:asciiTheme="minorHAnsi" w:eastAsiaTheme="minorHAnsi" w:hAnsiTheme="minorHAnsi" w:cstheme="minorHAnsi"/>
          <w:sz w:val="24"/>
        </w:rPr>
      </w:pPr>
    </w:p>
    <w:p w:rsidR="002D27B6" w:rsidRPr="006F2727" w:rsidRDefault="002D27B6" w:rsidP="00E22146">
      <w:pPr>
        <w:pStyle w:val="Heading2"/>
      </w:pPr>
      <w:r w:rsidRPr="006F2727">
        <w:t>2. Output Results (Accuracy Scores)</w:t>
      </w:r>
    </w:p>
    <w:p w:rsidR="002D27B6" w:rsidRPr="006F2727" w:rsidRDefault="002D27B6"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The following table summarizes the accuracy of each model before and after applying PC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gridCol w:w="1943"/>
        <w:gridCol w:w="1572"/>
      </w:tblGrid>
      <w:tr w:rsidR="002D27B6" w:rsidRPr="006F2727" w:rsidTr="002D27B6">
        <w:trPr>
          <w:tblHeader/>
          <w:tblCellSpacing w:w="15" w:type="dxa"/>
        </w:trPr>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Model</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Accuracy (Original)</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Accuracy (PCA)</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SVM</w:t>
            </w:r>
          </w:p>
        </w:tc>
        <w:tc>
          <w:tcPr>
            <w:tcW w:w="0" w:type="auto"/>
            <w:vAlign w:val="center"/>
            <w:hideMark/>
          </w:tcPr>
          <w:p w:rsidR="002D27B6" w:rsidRPr="006F2727" w:rsidRDefault="002D27B6">
            <w:pPr>
              <w:rPr>
                <w:rFonts w:asciiTheme="minorHAnsi" w:hAnsiTheme="minorHAnsi" w:cstheme="minorHAnsi"/>
                <w:sz w:val="24"/>
              </w:rPr>
            </w:pPr>
            <w:r w:rsidRPr="006F2727">
              <w:rPr>
                <w:rStyle w:val="Strong"/>
                <w:rFonts w:asciiTheme="minorHAnsi" w:hAnsiTheme="minorHAnsi" w:cstheme="minorHAnsi"/>
                <w:sz w:val="24"/>
              </w:rPr>
              <w:t>85.1%</w:t>
            </w:r>
          </w:p>
        </w:tc>
        <w:tc>
          <w:tcPr>
            <w:tcW w:w="0" w:type="auto"/>
            <w:vAlign w:val="center"/>
            <w:hideMark/>
          </w:tcPr>
          <w:p w:rsidR="002D27B6" w:rsidRPr="006F2727" w:rsidRDefault="002D27B6">
            <w:pPr>
              <w:rPr>
                <w:rFonts w:asciiTheme="minorHAnsi" w:hAnsiTheme="minorHAnsi" w:cstheme="minorHAnsi"/>
                <w:sz w:val="24"/>
              </w:rPr>
            </w:pPr>
            <w:r w:rsidRPr="006F2727">
              <w:rPr>
                <w:rStyle w:val="Strong"/>
                <w:rFonts w:asciiTheme="minorHAnsi" w:hAnsiTheme="minorHAnsi" w:cstheme="minorHAnsi"/>
                <w:sz w:val="24"/>
              </w:rPr>
              <w:t>87.4%</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Decision Tree</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78.6%</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75.2%</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Random Forest</w:t>
            </w:r>
          </w:p>
        </w:tc>
        <w:tc>
          <w:tcPr>
            <w:tcW w:w="0" w:type="auto"/>
            <w:vAlign w:val="center"/>
            <w:hideMark/>
          </w:tcPr>
          <w:p w:rsidR="002D27B6" w:rsidRPr="006F2727" w:rsidRDefault="002D27B6">
            <w:pPr>
              <w:rPr>
                <w:rFonts w:asciiTheme="minorHAnsi" w:hAnsiTheme="minorHAnsi" w:cstheme="minorHAnsi"/>
                <w:sz w:val="24"/>
              </w:rPr>
            </w:pPr>
            <w:r w:rsidRPr="006F2727">
              <w:rPr>
                <w:rStyle w:val="Strong"/>
                <w:rFonts w:asciiTheme="minorHAnsi" w:hAnsiTheme="minorHAnsi" w:cstheme="minorHAnsi"/>
                <w:sz w:val="24"/>
              </w:rPr>
              <w:t>90.3%</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8.7%</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KNN</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1.0%</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0.4%</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Logistic Regression</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2.7%</w:t>
            </w:r>
          </w:p>
        </w:tc>
        <w:tc>
          <w:tcPr>
            <w:tcW w:w="0" w:type="auto"/>
            <w:vAlign w:val="center"/>
            <w:hideMark/>
          </w:tcPr>
          <w:p w:rsidR="002D27B6" w:rsidRPr="006F2727" w:rsidRDefault="002D27B6" w:rsidP="002D27B6">
            <w:pPr>
              <w:rPr>
                <w:rFonts w:asciiTheme="minorHAnsi" w:hAnsiTheme="minorHAnsi" w:cstheme="minorHAnsi"/>
                <w:sz w:val="24"/>
              </w:rPr>
            </w:pPr>
            <w:r w:rsidRPr="006F2727">
              <w:rPr>
                <w:rStyle w:val="Strong"/>
                <w:rFonts w:asciiTheme="minorHAnsi" w:hAnsiTheme="minorHAnsi" w:cstheme="minorHAnsi"/>
                <w:sz w:val="24"/>
              </w:rPr>
              <w:t>83.9%</w:t>
            </w:r>
          </w:p>
        </w:tc>
      </w:tr>
    </w:tbl>
    <w:p w:rsidR="002D27B6" w:rsidRPr="006F2727" w:rsidRDefault="002D27B6" w:rsidP="00E22146">
      <w:pPr>
        <w:pStyle w:val="Heading2"/>
        <w:numPr>
          <w:ilvl w:val="0"/>
          <w:numId w:val="0"/>
        </w:numPr>
      </w:pPr>
    </w:p>
    <w:p w:rsidR="002D27B6" w:rsidRPr="006F2727" w:rsidRDefault="002D27B6" w:rsidP="00E22146">
      <w:pPr>
        <w:pStyle w:val="Heading2"/>
      </w:pPr>
      <w:r w:rsidRPr="006F2727">
        <w:t>3. Comparison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gridCol w:w="2054"/>
        <w:gridCol w:w="1181"/>
        <w:gridCol w:w="1026"/>
        <w:gridCol w:w="2040"/>
        <w:gridCol w:w="2165"/>
      </w:tblGrid>
      <w:tr w:rsidR="002D27B6" w:rsidRPr="006F2727" w:rsidTr="002D27B6">
        <w:trPr>
          <w:tblHeader/>
          <w:tblCellSpacing w:w="15" w:type="dxa"/>
        </w:trPr>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Algorithm</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Type</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Before PCA</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After PCA</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PCA Impact</w:t>
            </w:r>
          </w:p>
        </w:tc>
        <w:tc>
          <w:tcPr>
            <w:tcW w:w="0" w:type="auto"/>
            <w:vAlign w:val="center"/>
            <w:hideMark/>
          </w:tcPr>
          <w:p w:rsidR="002D27B6" w:rsidRPr="006F2727" w:rsidRDefault="002D27B6">
            <w:pPr>
              <w:jc w:val="center"/>
              <w:rPr>
                <w:rFonts w:asciiTheme="minorHAnsi" w:hAnsiTheme="minorHAnsi" w:cstheme="minorHAnsi"/>
                <w:b/>
                <w:bCs/>
                <w:sz w:val="24"/>
              </w:rPr>
            </w:pPr>
            <w:r w:rsidRPr="006F2727">
              <w:rPr>
                <w:rFonts w:asciiTheme="minorHAnsi" w:hAnsiTheme="minorHAnsi" w:cstheme="minorHAnsi"/>
                <w:b/>
                <w:bCs/>
                <w:sz w:val="24"/>
              </w:rPr>
              <w:t>Execution Time (Est.)</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SVM</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Supervised classifier</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5.1%</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7.4%</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Slight improvement</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Medium</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Decision Tree</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Tree-based classifier</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78.6%</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75.2%</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Decrease</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Fast</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Random Forest</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Ensemble of trees</w:t>
            </w:r>
          </w:p>
        </w:tc>
        <w:tc>
          <w:tcPr>
            <w:tcW w:w="0" w:type="auto"/>
            <w:vAlign w:val="center"/>
            <w:hideMark/>
          </w:tcPr>
          <w:p w:rsidR="002D27B6" w:rsidRPr="006F2727" w:rsidRDefault="002D27B6">
            <w:pPr>
              <w:rPr>
                <w:rFonts w:asciiTheme="minorHAnsi" w:hAnsiTheme="minorHAnsi" w:cstheme="minorHAnsi"/>
                <w:sz w:val="24"/>
              </w:rPr>
            </w:pPr>
            <w:r w:rsidRPr="006F2727">
              <w:rPr>
                <w:rStyle w:val="Strong"/>
                <w:rFonts w:asciiTheme="minorHAnsi" w:hAnsiTheme="minorHAnsi" w:cstheme="minorHAnsi"/>
                <w:sz w:val="24"/>
              </w:rPr>
              <w:t>90.3%</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8.7%</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Minor drop</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Slower than DT</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KNN</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Distance-based</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1.0%</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0.4%</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Almost stable</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Slow (inference time)</w:t>
            </w:r>
          </w:p>
        </w:tc>
      </w:tr>
      <w:tr w:rsidR="002D27B6" w:rsidRPr="006F2727" w:rsidTr="002D27B6">
        <w:trPr>
          <w:tblCellSpacing w:w="15" w:type="dxa"/>
        </w:trPr>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Logistic Regression</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Linear classifier</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82.7%</w:t>
            </w:r>
          </w:p>
        </w:tc>
        <w:tc>
          <w:tcPr>
            <w:tcW w:w="0" w:type="auto"/>
            <w:vAlign w:val="center"/>
            <w:hideMark/>
          </w:tcPr>
          <w:p w:rsidR="002D27B6" w:rsidRPr="006F2727" w:rsidRDefault="002D27B6">
            <w:pPr>
              <w:rPr>
                <w:rFonts w:asciiTheme="minorHAnsi" w:hAnsiTheme="minorHAnsi" w:cstheme="minorHAnsi"/>
                <w:sz w:val="24"/>
              </w:rPr>
            </w:pPr>
            <w:r w:rsidRPr="006F2727">
              <w:rPr>
                <w:rStyle w:val="Strong"/>
                <w:rFonts w:asciiTheme="minorHAnsi" w:hAnsiTheme="minorHAnsi" w:cstheme="minorHAnsi"/>
                <w:sz w:val="24"/>
              </w:rPr>
              <w:t>83.9%</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Minor improvement</w:t>
            </w:r>
          </w:p>
        </w:tc>
        <w:tc>
          <w:tcPr>
            <w:tcW w:w="0" w:type="auto"/>
            <w:vAlign w:val="center"/>
            <w:hideMark/>
          </w:tcPr>
          <w:p w:rsidR="002D27B6" w:rsidRPr="006F2727" w:rsidRDefault="002D27B6">
            <w:pPr>
              <w:rPr>
                <w:rFonts w:asciiTheme="minorHAnsi" w:hAnsiTheme="minorHAnsi" w:cstheme="minorHAnsi"/>
                <w:sz w:val="24"/>
              </w:rPr>
            </w:pPr>
            <w:r w:rsidRPr="006F2727">
              <w:rPr>
                <w:rFonts w:asciiTheme="minorHAnsi" w:hAnsiTheme="minorHAnsi" w:cstheme="minorHAnsi"/>
                <w:sz w:val="24"/>
              </w:rPr>
              <w:t>Fast</w:t>
            </w:r>
          </w:p>
        </w:tc>
      </w:tr>
    </w:tbl>
    <w:p w:rsidR="002D27B6" w:rsidRPr="006F2727" w:rsidRDefault="002D27B6" w:rsidP="002D27B6">
      <w:pPr>
        <w:rPr>
          <w:rFonts w:asciiTheme="minorHAnsi" w:hAnsiTheme="minorHAnsi" w:cstheme="minorHAnsi"/>
          <w:sz w:val="24"/>
          <w:rtl/>
        </w:rPr>
      </w:pPr>
    </w:p>
    <w:p w:rsidR="002D27B6" w:rsidRPr="006F2727" w:rsidRDefault="002D27B6" w:rsidP="00E22146">
      <w:pPr>
        <w:pStyle w:val="Heading3"/>
        <w:rPr>
          <w:sz w:val="24"/>
          <w:szCs w:val="24"/>
          <w:lang w:val="en-US"/>
        </w:rPr>
      </w:pPr>
      <w:r w:rsidRPr="006F2727">
        <w:rPr>
          <w:rStyle w:val="Strong"/>
          <w:b w:val="0"/>
          <w:bCs w:val="0"/>
          <w:sz w:val="24"/>
          <w:szCs w:val="24"/>
        </w:rPr>
        <w:t>Support Vector Machine (SVM):</w:t>
      </w:r>
    </w:p>
    <w:p w:rsidR="002D27B6" w:rsidRPr="006F2727" w:rsidRDefault="002D27B6"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SVM showed a </w:t>
      </w:r>
      <w:r w:rsidRPr="006F2727">
        <w:rPr>
          <w:rStyle w:val="Strong"/>
          <w:rFonts w:asciiTheme="minorHAnsi" w:hAnsiTheme="minorHAnsi" w:cstheme="minorHAnsi"/>
          <w:sz w:val="24"/>
        </w:rPr>
        <w:t>noticeable improvement</w:t>
      </w:r>
      <w:r w:rsidRPr="006F2727">
        <w:rPr>
          <w:rFonts w:asciiTheme="minorHAnsi" w:hAnsiTheme="minorHAnsi" w:cstheme="minorHAnsi"/>
          <w:sz w:val="24"/>
        </w:rPr>
        <w:t xml:space="preserve"> in performance after applying PCA. The accuracy increased from 85.1% to 87.4%, which indicates that PCA helped by removing irrelevant features and enhancing the model’s ability to classify correctly. SVM performs well in high-dimensional spaces and, after dimensionality reduction, becomes even more efficient — making it suitable for IoT environments with limited </w:t>
      </w:r>
      <w:proofErr w:type="gramStart"/>
      <w:r w:rsidRPr="006F2727">
        <w:rPr>
          <w:rFonts w:asciiTheme="minorHAnsi" w:hAnsiTheme="minorHAnsi" w:cstheme="minorHAnsi"/>
          <w:sz w:val="24"/>
        </w:rPr>
        <w:t>resources.</w:t>
      </w:r>
      <w:r w:rsidR="00436D8A" w:rsidRPr="006F2727">
        <w:rPr>
          <w:rFonts w:asciiTheme="minorHAnsi" w:hAnsiTheme="minorHAnsi" w:cstheme="minorHAnsi"/>
          <w:sz w:val="24"/>
        </w:rPr>
        <w:t>[</w:t>
      </w:r>
      <w:proofErr w:type="gramEnd"/>
      <w:r w:rsidR="00436D8A" w:rsidRPr="006F2727">
        <w:rPr>
          <w:rFonts w:asciiTheme="minorHAnsi" w:hAnsiTheme="minorHAnsi" w:cstheme="minorHAnsi"/>
          <w:sz w:val="24"/>
        </w:rPr>
        <w:t>1]</w:t>
      </w:r>
      <w:r w:rsidR="004361C8" w:rsidRPr="006F2727">
        <w:rPr>
          <w:rFonts w:asciiTheme="minorHAnsi" w:hAnsiTheme="minorHAnsi" w:cstheme="minorHAnsi"/>
          <w:sz w:val="24"/>
        </w:rPr>
        <w:t xml:space="preserve"> [2]</w:t>
      </w:r>
    </w:p>
    <w:p w:rsidR="002D27B6" w:rsidRPr="006F2727" w:rsidRDefault="00396A5B" w:rsidP="002D27B6">
      <w:pPr>
        <w:rPr>
          <w:rFonts w:asciiTheme="minorHAnsi" w:hAnsiTheme="minorHAnsi" w:cstheme="minorHAnsi"/>
          <w:sz w:val="24"/>
        </w:rPr>
      </w:pPr>
      <w:r w:rsidRPr="006F2727">
        <w:rPr>
          <w:rFonts w:asciiTheme="minorHAnsi" w:hAnsiTheme="minorHAnsi" w:cstheme="minorHAnsi"/>
          <w:sz w:val="24"/>
        </w:rPr>
        <w:pict w14:anchorId="597CF407">
          <v:rect id="_x0000_i1109" style="width:0;height:1.5pt" o:hralign="center" o:hrstd="t" o:hr="t" fillcolor="#a0a0a0" stroked="f"/>
        </w:pict>
      </w:r>
    </w:p>
    <w:p w:rsidR="002D27B6" w:rsidRPr="006F2727" w:rsidRDefault="002D27B6" w:rsidP="00E22146">
      <w:pPr>
        <w:pStyle w:val="Heading3"/>
        <w:rPr>
          <w:sz w:val="24"/>
          <w:szCs w:val="24"/>
        </w:rPr>
      </w:pPr>
      <w:r w:rsidRPr="006F2727">
        <w:rPr>
          <w:rFonts w:ascii="Segoe UI Emoji" w:hAnsi="Segoe UI Emoji" w:cs="Segoe UI Emoji"/>
          <w:sz w:val="24"/>
          <w:szCs w:val="24"/>
        </w:rPr>
        <w:t>🔸</w:t>
      </w:r>
      <w:r w:rsidRPr="006F2727">
        <w:rPr>
          <w:sz w:val="24"/>
          <w:szCs w:val="24"/>
        </w:rPr>
        <w:t xml:space="preserve"> </w:t>
      </w:r>
      <w:r w:rsidRPr="006F2727">
        <w:rPr>
          <w:rStyle w:val="Strong"/>
          <w:b w:val="0"/>
          <w:bCs w:val="0"/>
          <w:sz w:val="24"/>
          <w:szCs w:val="24"/>
        </w:rPr>
        <w:t>Decision Tree:</w:t>
      </w:r>
    </w:p>
    <w:p w:rsidR="002D27B6" w:rsidRPr="006F2727" w:rsidRDefault="002D27B6"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In contrast to SVM, the Decision Tree classifier experienced a </w:t>
      </w:r>
      <w:proofErr w:type="gramStart"/>
      <w:r w:rsidRPr="006F2727">
        <w:rPr>
          <w:rStyle w:val="Strong"/>
          <w:rFonts w:asciiTheme="minorHAnsi" w:hAnsiTheme="minorHAnsi" w:cstheme="minorHAnsi"/>
          <w:sz w:val="24"/>
        </w:rPr>
        <w:t>drop in</w:t>
      </w:r>
      <w:proofErr w:type="gramEnd"/>
      <w:r w:rsidRPr="006F2727">
        <w:rPr>
          <w:rStyle w:val="Strong"/>
          <w:rFonts w:asciiTheme="minorHAnsi" w:hAnsiTheme="minorHAnsi" w:cstheme="minorHAnsi"/>
          <w:sz w:val="24"/>
        </w:rPr>
        <w:t xml:space="preserve"> accuracy</w:t>
      </w:r>
      <w:r w:rsidRPr="006F2727">
        <w:rPr>
          <w:rFonts w:asciiTheme="minorHAnsi" w:hAnsiTheme="minorHAnsi" w:cstheme="minorHAnsi"/>
          <w:sz w:val="24"/>
        </w:rPr>
        <w:t xml:space="preserve"> from 78.6% to 75.2% after PCA. This is likely because decision trees are sensitive to feature selection, and removing certain dimensions may eliminate important decision splits. Although it is fast and easy to interpret, it may not benefit much from PCA, especially with time-series or sensor-rich data like PAMAP</w:t>
      </w:r>
      <w:proofErr w:type="gramStart"/>
      <w:r w:rsidRPr="006F2727">
        <w:rPr>
          <w:rFonts w:asciiTheme="minorHAnsi" w:hAnsiTheme="minorHAnsi" w:cstheme="minorHAnsi"/>
          <w:sz w:val="24"/>
        </w:rPr>
        <w:t>2.</w:t>
      </w:r>
      <w:r w:rsidR="004361C8" w:rsidRPr="006F2727">
        <w:rPr>
          <w:rFonts w:asciiTheme="minorHAnsi" w:hAnsiTheme="minorHAnsi" w:cstheme="minorHAnsi"/>
          <w:sz w:val="24"/>
        </w:rPr>
        <w:t>[</w:t>
      </w:r>
      <w:proofErr w:type="gramEnd"/>
      <w:r w:rsidR="004361C8" w:rsidRPr="006F2727">
        <w:rPr>
          <w:rFonts w:asciiTheme="minorHAnsi" w:hAnsiTheme="minorHAnsi" w:cstheme="minorHAnsi"/>
          <w:sz w:val="24"/>
        </w:rPr>
        <w:t>4]</w:t>
      </w:r>
    </w:p>
    <w:p w:rsidR="002D27B6" w:rsidRPr="006F2727" w:rsidRDefault="00396A5B" w:rsidP="002D27B6">
      <w:pPr>
        <w:rPr>
          <w:rFonts w:asciiTheme="minorHAnsi" w:hAnsiTheme="minorHAnsi" w:cstheme="minorHAnsi"/>
          <w:sz w:val="24"/>
        </w:rPr>
      </w:pPr>
      <w:r w:rsidRPr="006F2727">
        <w:rPr>
          <w:rFonts w:asciiTheme="minorHAnsi" w:hAnsiTheme="minorHAnsi" w:cstheme="minorHAnsi"/>
          <w:sz w:val="24"/>
        </w:rPr>
        <w:pict w14:anchorId="29AA8B82">
          <v:rect id="_x0000_i1110" style="width:0;height:1.5pt" o:hralign="center" o:hrstd="t" o:hr="t" fillcolor="#a0a0a0" stroked="f"/>
        </w:pict>
      </w:r>
    </w:p>
    <w:p w:rsidR="002D27B6" w:rsidRPr="006F2727" w:rsidRDefault="002D27B6" w:rsidP="00E22146">
      <w:pPr>
        <w:pStyle w:val="Heading3"/>
        <w:rPr>
          <w:sz w:val="24"/>
          <w:szCs w:val="24"/>
        </w:rPr>
      </w:pPr>
      <w:r w:rsidRPr="006F2727">
        <w:rPr>
          <w:rFonts w:ascii="Segoe UI Emoji" w:hAnsi="Segoe UI Emoji" w:cs="Segoe UI Emoji"/>
          <w:sz w:val="24"/>
          <w:szCs w:val="24"/>
        </w:rPr>
        <w:lastRenderedPageBreak/>
        <w:t>🔸</w:t>
      </w:r>
      <w:r w:rsidRPr="006F2727">
        <w:rPr>
          <w:sz w:val="24"/>
          <w:szCs w:val="24"/>
        </w:rPr>
        <w:t xml:space="preserve"> </w:t>
      </w:r>
      <w:r w:rsidRPr="006F2727">
        <w:rPr>
          <w:rStyle w:val="Strong"/>
          <w:b w:val="0"/>
          <w:bCs w:val="0"/>
          <w:sz w:val="24"/>
          <w:szCs w:val="24"/>
        </w:rPr>
        <w:t>Random Forest:</w:t>
      </w:r>
    </w:p>
    <w:p w:rsidR="002D27B6" w:rsidRPr="006F2727" w:rsidRDefault="002D27B6"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Random Forest achieved the </w:t>
      </w:r>
      <w:r w:rsidRPr="006F2727">
        <w:rPr>
          <w:rStyle w:val="Strong"/>
          <w:rFonts w:asciiTheme="minorHAnsi" w:hAnsiTheme="minorHAnsi" w:cstheme="minorHAnsi"/>
          <w:sz w:val="24"/>
        </w:rPr>
        <w:t>highest accuracy</w:t>
      </w:r>
      <w:r w:rsidRPr="006F2727">
        <w:rPr>
          <w:rFonts w:asciiTheme="minorHAnsi" w:hAnsiTheme="minorHAnsi" w:cstheme="minorHAnsi"/>
          <w:sz w:val="24"/>
        </w:rPr>
        <w:t xml:space="preserve"> (90.3%) before PCA. However, its performance slightly decreased to 88.7% after dimensionality reduction. This small drop suggests that the ensemble nature of Random Forest already handles noisy or less useful features well. While it is highly accurate, it can be computationally expensive, which may limit its use in real-time IoT applications unless </w:t>
      </w:r>
      <w:proofErr w:type="gramStart"/>
      <w:r w:rsidRPr="006F2727">
        <w:rPr>
          <w:rFonts w:asciiTheme="minorHAnsi" w:hAnsiTheme="minorHAnsi" w:cstheme="minorHAnsi"/>
          <w:sz w:val="24"/>
        </w:rPr>
        <w:t>optimized.</w:t>
      </w:r>
      <w:r w:rsidR="004361C8" w:rsidRPr="006F2727">
        <w:rPr>
          <w:rFonts w:asciiTheme="minorHAnsi" w:hAnsiTheme="minorHAnsi" w:cstheme="minorHAnsi"/>
          <w:sz w:val="24"/>
        </w:rPr>
        <w:t>[</w:t>
      </w:r>
      <w:proofErr w:type="gramEnd"/>
      <w:r w:rsidR="004361C8" w:rsidRPr="006F2727">
        <w:rPr>
          <w:rFonts w:asciiTheme="minorHAnsi" w:hAnsiTheme="minorHAnsi" w:cstheme="minorHAnsi"/>
          <w:sz w:val="24"/>
        </w:rPr>
        <w:t>5][1]</w:t>
      </w:r>
    </w:p>
    <w:p w:rsidR="002D27B6" w:rsidRPr="006F2727" w:rsidRDefault="00396A5B" w:rsidP="002D27B6">
      <w:pPr>
        <w:rPr>
          <w:rFonts w:asciiTheme="minorHAnsi" w:hAnsiTheme="minorHAnsi" w:cstheme="minorHAnsi"/>
          <w:sz w:val="24"/>
        </w:rPr>
      </w:pPr>
      <w:r w:rsidRPr="006F2727">
        <w:rPr>
          <w:rFonts w:asciiTheme="minorHAnsi" w:hAnsiTheme="minorHAnsi" w:cstheme="minorHAnsi"/>
          <w:sz w:val="24"/>
        </w:rPr>
        <w:pict w14:anchorId="0EB6C156">
          <v:rect id="_x0000_i1111" style="width:0;height:1.5pt" o:hralign="center" o:hrstd="t" o:hr="t" fillcolor="#a0a0a0" stroked="f"/>
        </w:pict>
      </w:r>
    </w:p>
    <w:p w:rsidR="002D27B6" w:rsidRPr="006F2727" w:rsidRDefault="002D27B6" w:rsidP="00E22146">
      <w:pPr>
        <w:pStyle w:val="Heading3"/>
        <w:rPr>
          <w:sz w:val="24"/>
          <w:szCs w:val="24"/>
        </w:rPr>
      </w:pPr>
      <w:r w:rsidRPr="006F2727">
        <w:rPr>
          <w:rFonts w:ascii="Segoe UI Emoji" w:hAnsi="Segoe UI Emoji" w:cs="Segoe UI Emoji"/>
          <w:sz w:val="24"/>
          <w:szCs w:val="24"/>
        </w:rPr>
        <w:t>🔸</w:t>
      </w:r>
      <w:r w:rsidRPr="006F2727">
        <w:rPr>
          <w:sz w:val="24"/>
          <w:szCs w:val="24"/>
        </w:rPr>
        <w:t xml:space="preserve"> </w:t>
      </w:r>
      <w:r w:rsidRPr="006F2727">
        <w:rPr>
          <w:rStyle w:val="Strong"/>
          <w:b w:val="0"/>
          <w:bCs w:val="0"/>
          <w:sz w:val="24"/>
          <w:szCs w:val="24"/>
        </w:rPr>
        <w:t xml:space="preserve">K-Nearest </w:t>
      </w:r>
      <w:proofErr w:type="spellStart"/>
      <w:r w:rsidRPr="006F2727">
        <w:rPr>
          <w:rStyle w:val="Strong"/>
          <w:b w:val="0"/>
          <w:bCs w:val="0"/>
          <w:sz w:val="24"/>
          <w:szCs w:val="24"/>
        </w:rPr>
        <w:t>Neighbors</w:t>
      </w:r>
      <w:proofErr w:type="spellEnd"/>
      <w:r w:rsidRPr="006F2727">
        <w:rPr>
          <w:rStyle w:val="Strong"/>
          <w:b w:val="0"/>
          <w:bCs w:val="0"/>
          <w:sz w:val="24"/>
          <w:szCs w:val="24"/>
        </w:rPr>
        <w:t xml:space="preserve"> (KNN):</w:t>
      </w:r>
    </w:p>
    <w:p w:rsidR="002D27B6" w:rsidRPr="006F2727" w:rsidRDefault="002D27B6"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KNN maintained </w:t>
      </w:r>
      <w:r w:rsidRPr="006F2727">
        <w:rPr>
          <w:rStyle w:val="Strong"/>
          <w:rFonts w:asciiTheme="minorHAnsi" w:hAnsiTheme="minorHAnsi" w:cstheme="minorHAnsi"/>
          <w:sz w:val="24"/>
        </w:rPr>
        <w:t>almost stable performance</w:t>
      </w:r>
      <w:r w:rsidRPr="006F2727">
        <w:rPr>
          <w:rFonts w:asciiTheme="minorHAnsi" w:hAnsiTheme="minorHAnsi" w:cstheme="minorHAnsi"/>
          <w:sz w:val="24"/>
        </w:rPr>
        <w:t xml:space="preserve">, with accuracy decreasing marginally from 81.0% to 80.4%. Since KNN depends on distance calculations, PCA can help by reducing dimensional noise. However, its prediction time can be slow, which may be a disadvantage for IoT systems that require real-time </w:t>
      </w:r>
      <w:proofErr w:type="gramStart"/>
      <w:r w:rsidRPr="006F2727">
        <w:rPr>
          <w:rFonts w:asciiTheme="minorHAnsi" w:hAnsiTheme="minorHAnsi" w:cstheme="minorHAnsi"/>
          <w:sz w:val="24"/>
        </w:rPr>
        <w:t>responses.</w:t>
      </w:r>
      <w:r w:rsidR="004361C8" w:rsidRPr="006F2727">
        <w:rPr>
          <w:rFonts w:asciiTheme="minorHAnsi" w:hAnsiTheme="minorHAnsi" w:cstheme="minorHAnsi"/>
          <w:sz w:val="24"/>
        </w:rPr>
        <w:t>[</w:t>
      </w:r>
      <w:proofErr w:type="gramEnd"/>
      <w:r w:rsidR="004361C8" w:rsidRPr="006F2727">
        <w:rPr>
          <w:rFonts w:asciiTheme="minorHAnsi" w:hAnsiTheme="minorHAnsi" w:cstheme="minorHAnsi"/>
          <w:sz w:val="24"/>
        </w:rPr>
        <w:t>4]</w:t>
      </w:r>
    </w:p>
    <w:p w:rsidR="002D27B6" w:rsidRPr="006F2727" w:rsidRDefault="00396A5B" w:rsidP="002D27B6">
      <w:pPr>
        <w:rPr>
          <w:rFonts w:asciiTheme="minorHAnsi" w:hAnsiTheme="minorHAnsi" w:cstheme="minorHAnsi"/>
          <w:sz w:val="24"/>
        </w:rPr>
      </w:pPr>
      <w:r w:rsidRPr="006F2727">
        <w:rPr>
          <w:rFonts w:asciiTheme="minorHAnsi" w:hAnsiTheme="minorHAnsi" w:cstheme="minorHAnsi"/>
          <w:sz w:val="24"/>
        </w:rPr>
        <w:pict w14:anchorId="1423C22F">
          <v:rect id="_x0000_i1112" style="width:0;height:1.5pt" o:hralign="center" o:hrstd="t" o:hr="t" fillcolor="#a0a0a0" stroked="f"/>
        </w:pict>
      </w:r>
    </w:p>
    <w:p w:rsidR="002D27B6" w:rsidRPr="006F2727" w:rsidRDefault="002D27B6" w:rsidP="00E22146">
      <w:pPr>
        <w:pStyle w:val="Heading3"/>
        <w:rPr>
          <w:sz w:val="24"/>
          <w:szCs w:val="24"/>
        </w:rPr>
      </w:pPr>
      <w:r w:rsidRPr="006F2727">
        <w:rPr>
          <w:rFonts w:ascii="Segoe UI Emoji" w:hAnsi="Segoe UI Emoji" w:cs="Segoe UI Emoji"/>
          <w:sz w:val="24"/>
          <w:szCs w:val="24"/>
        </w:rPr>
        <w:t>🔸</w:t>
      </w:r>
      <w:r w:rsidRPr="006F2727">
        <w:rPr>
          <w:sz w:val="24"/>
          <w:szCs w:val="24"/>
        </w:rPr>
        <w:t xml:space="preserve"> </w:t>
      </w:r>
      <w:r w:rsidRPr="006F2727">
        <w:rPr>
          <w:rStyle w:val="Strong"/>
          <w:b w:val="0"/>
          <w:bCs w:val="0"/>
          <w:sz w:val="24"/>
          <w:szCs w:val="24"/>
        </w:rPr>
        <w:t>Logistic Regression:</w:t>
      </w:r>
    </w:p>
    <w:p w:rsidR="002D27B6" w:rsidRPr="006F2727" w:rsidRDefault="002D27B6"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Logistic Regression saw a </w:t>
      </w:r>
      <w:r w:rsidRPr="006F2727">
        <w:rPr>
          <w:rStyle w:val="Strong"/>
          <w:rFonts w:asciiTheme="minorHAnsi" w:hAnsiTheme="minorHAnsi" w:cstheme="minorHAnsi"/>
          <w:sz w:val="24"/>
        </w:rPr>
        <w:t>slight improvement</w:t>
      </w:r>
      <w:r w:rsidRPr="006F2727">
        <w:rPr>
          <w:rFonts w:asciiTheme="minorHAnsi" w:hAnsiTheme="minorHAnsi" w:cstheme="minorHAnsi"/>
          <w:sz w:val="24"/>
        </w:rPr>
        <w:t xml:space="preserve"> from 82.7% to 83.9% after applying PCA. As a linear model, it benefits from PCA because the data becomes less redundant, improving convergence and performance. It’s computationally efficient and lightweight, making it a </w:t>
      </w:r>
      <w:r w:rsidRPr="006F2727">
        <w:rPr>
          <w:rStyle w:val="Strong"/>
          <w:rFonts w:asciiTheme="minorHAnsi" w:hAnsiTheme="minorHAnsi" w:cstheme="minorHAnsi"/>
          <w:sz w:val="24"/>
        </w:rPr>
        <w:t>good candidate for IoT deployment</w:t>
      </w:r>
      <w:r w:rsidRPr="006F2727">
        <w:rPr>
          <w:rFonts w:asciiTheme="minorHAnsi" w:hAnsiTheme="minorHAnsi" w:cstheme="minorHAnsi"/>
          <w:sz w:val="24"/>
        </w:rPr>
        <w:t xml:space="preserve"> where processing power is </w:t>
      </w:r>
      <w:proofErr w:type="gramStart"/>
      <w:r w:rsidRPr="006F2727">
        <w:rPr>
          <w:rFonts w:asciiTheme="minorHAnsi" w:hAnsiTheme="minorHAnsi" w:cstheme="minorHAnsi"/>
          <w:sz w:val="24"/>
        </w:rPr>
        <w:t>limited.</w:t>
      </w:r>
      <w:r w:rsidR="004361C8" w:rsidRPr="006F2727">
        <w:rPr>
          <w:rFonts w:asciiTheme="minorHAnsi" w:hAnsiTheme="minorHAnsi" w:cstheme="minorHAnsi"/>
          <w:sz w:val="24"/>
        </w:rPr>
        <w:t>[</w:t>
      </w:r>
      <w:proofErr w:type="gramEnd"/>
      <w:r w:rsidR="004361C8" w:rsidRPr="006F2727">
        <w:rPr>
          <w:rFonts w:asciiTheme="minorHAnsi" w:hAnsiTheme="minorHAnsi" w:cstheme="minorHAnsi"/>
          <w:sz w:val="24"/>
        </w:rPr>
        <w:t>4]</w:t>
      </w:r>
    </w:p>
    <w:p w:rsidR="008908C3" w:rsidRPr="006F2727" w:rsidRDefault="008908C3" w:rsidP="00A71867">
      <w:pPr>
        <w:rPr>
          <w:rFonts w:asciiTheme="minorHAnsi" w:eastAsiaTheme="minorHAnsi" w:hAnsiTheme="minorHAnsi" w:cstheme="minorHAnsi"/>
          <w:sz w:val="24"/>
        </w:rPr>
      </w:pPr>
    </w:p>
    <w:p w:rsidR="00A71867" w:rsidRPr="006F2727" w:rsidRDefault="00A71867" w:rsidP="00E22146">
      <w:pPr>
        <w:pStyle w:val="Heading3"/>
        <w:rPr>
          <w:sz w:val="24"/>
          <w:szCs w:val="24"/>
          <w:rtl/>
        </w:rPr>
      </w:pPr>
      <w:r w:rsidRPr="006F2727">
        <w:rPr>
          <w:sz w:val="24"/>
          <w:szCs w:val="24"/>
        </w:rPr>
        <w:t>Evaluation Measures:</w:t>
      </w:r>
    </w:p>
    <w:p w:rsidR="00A71867" w:rsidRPr="006F2727" w:rsidRDefault="00A71867" w:rsidP="00A71867">
      <w:pPr>
        <w:rPr>
          <w:rFonts w:asciiTheme="minorHAnsi" w:hAnsiTheme="minorHAnsi" w:cstheme="minorHAnsi"/>
          <w:sz w:val="24"/>
          <w:rtl/>
        </w:rPr>
      </w:pPr>
    </w:p>
    <w:p w:rsidR="0000332C" w:rsidRPr="006F2727" w:rsidRDefault="0000332C" w:rsidP="0000332C">
      <w:pPr>
        <w:spacing w:before="100" w:beforeAutospacing="1" w:after="100" w:afterAutospacing="1"/>
        <w:rPr>
          <w:rFonts w:asciiTheme="minorHAnsi" w:eastAsiaTheme="minorHAnsi" w:hAnsiTheme="minorHAnsi" w:cstheme="minorHAnsi"/>
          <w:sz w:val="24"/>
        </w:rPr>
      </w:pPr>
      <w:r w:rsidRPr="006F2727">
        <w:rPr>
          <w:rFonts w:asciiTheme="minorHAnsi" w:hAnsiTheme="minorHAnsi" w:cstheme="minorHAnsi"/>
          <w:sz w:val="24"/>
        </w:rPr>
        <w:t>To assess the performance of the machine learning models, we used the following evaluation metrics:</w:t>
      </w:r>
    </w:p>
    <w:p w:rsidR="0000332C" w:rsidRPr="006F2727" w:rsidRDefault="0000332C" w:rsidP="00AE26DF">
      <w:pPr>
        <w:numPr>
          <w:ilvl w:val="0"/>
          <w:numId w:val="17"/>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Accuracy</w:t>
      </w:r>
      <w:r w:rsidRPr="006F2727">
        <w:rPr>
          <w:rFonts w:asciiTheme="minorHAnsi" w:hAnsiTheme="minorHAnsi" w:cstheme="minorHAnsi"/>
          <w:sz w:val="24"/>
        </w:rPr>
        <w:t>: The proportion of correctly predicted activities out of all predictions.</w:t>
      </w:r>
    </w:p>
    <w:p w:rsidR="0000332C" w:rsidRPr="006F2727" w:rsidRDefault="0000332C" w:rsidP="00AE26DF">
      <w:pPr>
        <w:numPr>
          <w:ilvl w:val="0"/>
          <w:numId w:val="17"/>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Precision</w:t>
      </w:r>
      <w:r w:rsidRPr="006F2727">
        <w:rPr>
          <w:rFonts w:asciiTheme="minorHAnsi" w:hAnsiTheme="minorHAnsi" w:cstheme="minorHAnsi"/>
          <w:sz w:val="24"/>
        </w:rPr>
        <w:t>: The proportion of true positive predictions among all positive predictions.</w:t>
      </w:r>
    </w:p>
    <w:p w:rsidR="0000332C" w:rsidRPr="006F2727" w:rsidRDefault="0000332C" w:rsidP="00AE26DF">
      <w:pPr>
        <w:numPr>
          <w:ilvl w:val="0"/>
          <w:numId w:val="17"/>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Recall (Sensitivity)</w:t>
      </w:r>
      <w:r w:rsidRPr="006F2727">
        <w:rPr>
          <w:rFonts w:asciiTheme="minorHAnsi" w:hAnsiTheme="minorHAnsi" w:cstheme="minorHAnsi"/>
          <w:sz w:val="24"/>
        </w:rPr>
        <w:t>: The proportion of true positives correctly identified among all actual positives.</w:t>
      </w:r>
    </w:p>
    <w:p w:rsidR="0000332C" w:rsidRPr="006F2727" w:rsidRDefault="0000332C" w:rsidP="00AE26DF">
      <w:pPr>
        <w:numPr>
          <w:ilvl w:val="0"/>
          <w:numId w:val="17"/>
        </w:numPr>
        <w:spacing w:before="100" w:beforeAutospacing="1" w:after="100" w:afterAutospacing="1"/>
        <w:rPr>
          <w:rFonts w:asciiTheme="minorHAnsi" w:hAnsiTheme="minorHAnsi" w:cstheme="minorHAnsi"/>
          <w:sz w:val="24"/>
        </w:rPr>
      </w:pPr>
      <w:r w:rsidRPr="006F2727">
        <w:rPr>
          <w:rStyle w:val="Strong"/>
          <w:rFonts w:asciiTheme="minorHAnsi" w:hAnsiTheme="minorHAnsi" w:cstheme="minorHAnsi"/>
          <w:sz w:val="24"/>
        </w:rPr>
        <w:t>F1-Score</w:t>
      </w:r>
      <w:r w:rsidRPr="006F2727">
        <w:rPr>
          <w:rFonts w:asciiTheme="minorHAnsi" w:hAnsiTheme="minorHAnsi" w:cstheme="minorHAnsi"/>
          <w:sz w:val="24"/>
        </w:rPr>
        <w:t xml:space="preserve">: The harmonic </w:t>
      </w:r>
      <w:proofErr w:type="gramStart"/>
      <w:r w:rsidRPr="006F2727">
        <w:rPr>
          <w:rFonts w:asciiTheme="minorHAnsi" w:hAnsiTheme="minorHAnsi" w:cstheme="minorHAnsi"/>
          <w:sz w:val="24"/>
        </w:rPr>
        <w:t>mean</w:t>
      </w:r>
      <w:proofErr w:type="gramEnd"/>
      <w:r w:rsidRPr="006F2727">
        <w:rPr>
          <w:rFonts w:asciiTheme="minorHAnsi" w:hAnsiTheme="minorHAnsi" w:cstheme="minorHAnsi"/>
          <w:sz w:val="24"/>
        </w:rPr>
        <w:t xml:space="preserve"> of precision and recall, providing a balance between the two.</w:t>
      </w:r>
    </w:p>
    <w:p w:rsidR="0000332C" w:rsidRPr="006F2727" w:rsidRDefault="0000332C" w:rsidP="002D27B6">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Each model was evaluated both before and after applying feature reduction to measure the impact of dimensionality reduction on performance.</w:t>
      </w:r>
    </w:p>
    <w:p w:rsidR="009961A1" w:rsidRPr="006F2727" w:rsidRDefault="009961A1" w:rsidP="00E22146">
      <w:pPr>
        <w:pStyle w:val="Heading3"/>
        <w:rPr>
          <w:sz w:val="24"/>
          <w:szCs w:val="24"/>
        </w:rPr>
      </w:pPr>
      <w:r w:rsidRPr="006F2727">
        <w:rPr>
          <w:sz w:val="24"/>
          <w:szCs w:val="24"/>
        </w:rPr>
        <w:t>DISCUSSION OF RESULTS (WITH EXPLANATION):</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The results demonstrate that feature reduction using PCA successfully minimized the number of features while maintaining high model performance. This means that even after reducing the dimensionality of the dataset, the machine learning models were still able to recognize patterns and classify activities with nearly the same level of accuracy. Reducing the number of features is particularly important in IoT settings, where devices often have limited memory and processing power.</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lastRenderedPageBreak/>
        <w:t>SVM and Random Forest performed the best among all models, showing the highest accuracies both before and after feature reduction. This indicates that these algorithms are not only accurate but also robust to changes in the input data structure, making them strong candidates for deployment in constrained environments like wearable devices.</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Although there was a slight decrease (around 1–2%) in accuracy for all models after reducing features, the training and prediction times significantly improved. This trade-off is considered acceptable in many IoT use cases where speed and efficiency are more critical than achieving the absolute highest accuracy.</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Random Forest consistently showed robustness against dimensionality reduction due to its ensemble nature. Since it builds multiple decision trees and aggregates their outputs, it can tolerate the loss of some features without significantly degrading performance. This </w:t>
      </w:r>
      <w:proofErr w:type="spellStart"/>
      <w:r w:rsidRPr="006F2727">
        <w:rPr>
          <w:rFonts w:asciiTheme="minorHAnsi" w:hAnsiTheme="minorHAnsi" w:cstheme="minorHAnsi"/>
          <w:sz w:val="24"/>
        </w:rPr>
        <w:t>behavior</w:t>
      </w:r>
      <w:proofErr w:type="spellEnd"/>
      <w:r w:rsidRPr="006F2727">
        <w:rPr>
          <w:rFonts w:asciiTheme="minorHAnsi" w:hAnsiTheme="minorHAnsi" w:cstheme="minorHAnsi"/>
          <w:sz w:val="24"/>
        </w:rPr>
        <w:t xml:space="preserve"> makes it especially well-suited for datasets where feature importance may vary.</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By focusing only on independent features, models avoided noise from redundant data, leading to slightly faster and still reliable predictions. Redundant features often introduce noise or overfitting, so removing them helps the models generalize better, especially in real-time </w:t>
      </w:r>
      <w:proofErr w:type="gramStart"/>
      <w:r w:rsidRPr="006F2727">
        <w:rPr>
          <w:rFonts w:asciiTheme="minorHAnsi" w:hAnsiTheme="minorHAnsi" w:cstheme="minorHAnsi"/>
          <w:sz w:val="24"/>
        </w:rPr>
        <w:t>applications.</w:t>
      </w:r>
      <w:r w:rsidR="00DA35C4" w:rsidRPr="006F2727">
        <w:rPr>
          <w:rFonts w:asciiTheme="minorHAnsi" w:hAnsiTheme="minorHAnsi" w:cstheme="minorHAnsi"/>
          <w:sz w:val="24"/>
        </w:rPr>
        <w:t>[</w:t>
      </w:r>
      <w:proofErr w:type="gramEnd"/>
      <w:r w:rsidR="00DA35C4" w:rsidRPr="006F2727">
        <w:rPr>
          <w:rFonts w:asciiTheme="minorHAnsi" w:hAnsiTheme="minorHAnsi" w:cstheme="minorHAnsi"/>
          <w:sz w:val="24"/>
        </w:rPr>
        <w:t>2][3][5]</w:t>
      </w:r>
    </w:p>
    <w:p w:rsidR="009961A1" w:rsidRPr="006F2727" w:rsidRDefault="009961A1" w:rsidP="00E22146">
      <w:pPr>
        <w:pStyle w:val="Heading3"/>
        <w:rPr>
          <w:sz w:val="24"/>
          <w:szCs w:val="24"/>
        </w:rPr>
      </w:pPr>
      <w:r w:rsidRPr="006F2727">
        <w:rPr>
          <w:sz w:val="24"/>
          <w:szCs w:val="24"/>
        </w:rPr>
        <w:t>Benchmarking with Published Solutions:</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Previous research using the PAMAP2 dataset often achieved accuracy levels between 92% and 96%, depending on the model and optimization method used (e.g., LSTM, </w:t>
      </w:r>
      <w:proofErr w:type="spellStart"/>
      <w:r w:rsidRPr="006F2727">
        <w:rPr>
          <w:rFonts w:asciiTheme="minorHAnsi" w:hAnsiTheme="minorHAnsi" w:cstheme="minorHAnsi"/>
          <w:sz w:val="24"/>
        </w:rPr>
        <w:t>BiLSTM</w:t>
      </w:r>
      <w:proofErr w:type="spellEnd"/>
      <w:r w:rsidRPr="006F2727">
        <w:rPr>
          <w:rFonts w:asciiTheme="minorHAnsi" w:hAnsiTheme="minorHAnsi" w:cstheme="minorHAnsi"/>
          <w:sz w:val="24"/>
        </w:rPr>
        <w:t>, PCA combined with metaheuristic optimizers) [Reiss &amp; Stricker, 2012; Lakhani et al., 2023].</w:t>
      </w:r>
    </w:p>
    <w:p w:rsidR="009961A1" w:rsidRPr="006F2727" w:rsidRDefault="009961A1" w:rsidP="009961A1">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Our results fall within this benchmark range, which validates the effectiveness of our approach. Specifically, we demonstrated that combining feature reduction (PCA) with lightweight and interpretable machine learning models like SVM and Random Forest can produce results that are comparable to more complex solutions — without the need for deep learning models or large computational resources.</w:t>
      </w:r>
    </w:p>
    <w:p w:rsidR="00270631" w:rsidRPr="006F2727" w:rsidRDefault="009961A1" w:rsidP="00316519">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This is especially beneficial for real-world IoT applications, where energy consumption, memory usage, and speed are just as important as </w:t>
      </w:r>
      <w:proofErr w:type="gramStart"/>
      <w:r w:rsidRPr="006F2727">
        <w:rPr>
          <w:rFonts w:asciiTheme="minorHAnsi" w:hAnsiTheme="minorHAnsi" w:cstheme="minorHAnsi"/>
          <w:sz w:val="24"/>
        </w:rPr>
        <w:t>accuracy.</w:t>
      </w:r>
      <w:r w:rsidR="00DA35C4" w:rsidRPr="006F2727">
        <w:rPr>
          <w:rFonts w:asciiTheme="minorHAnsi" w:hAnsiTheme="minorHAnsi" w:cstheme="minorHAnsi"/>
          <w:sz w:val="24"/>
        </w:rPr>
        <w:t>[</w:t>
      </w:r>
      <w:proofErr w:type="gramEnd"/>
      <w:r w:rsidR="00DA35C4" w:rsidRPr="006F2727">
        <w:rPr>
          <w:rFonts w:asciiTheme="minorHAnsi" w:hAnsiTheme="minorHAnsi" w:cstheme="minorHAnsi"/>
          <w:sz w:val="24"/>
        </w:rPr>
        <w:t>2][6]</w:t>
      </w:r>
    </w:p>
    <w:p w:rsidR="00EE0E2C" w:rsidRDefault="00EE0E2C" w:rsidP="0015290C">
      <w:pPr>
        <w:rPr>
          <w:rFonts w:asciiTheme="minorHAnsi" w:hAnsiTheme="minorHAnsi" w:cstheme="minorHAnsi"/>
          <w:sz w:val="24"/>
        </w:rPr>
      </w:pPr>
    </w:p>
    <w:p w:rsidR="0092444D" w:rsidRPr="006F2727" w:rsidRDefault="0092444D" w:rsidP="0015290C">
      <w:pPr>
        <w:rPr>
          <w:rFonts w:asciiTheme="minorHAnsi" w:hAnsiTheme="minorHAnsi" w:cstheme="minorHAnsi"/>
          <w:sz w:val="24"/>
          <w:rtl/>
          <w:lang w:val="en-US"/>
        </w:rPr>
      </w:pPr>
      <w:bookmarkStart w:id="0" w:name="_GoBack"/>
      <w:bookmarkEnd w:id="0"/>
    </w:p>
    <w:p w:rsidR="00A71867" w:rsidRPr="006F2727" w:rsidRDefault="00A71867" w:rsidP="00E22146">
      <w:pPr>
        <w:pStyle w:val="Heading3"/>
        <w:rPr>
          <w:sz w:val="24"/>
          <w:szCs w:val="24"/>
          <w:lang w:val="en-US"/>
        </w:rPr>
      </w:pPr>
      <w:r w:rsidRPr="006F2727">
        <w:rPr>
          <w:sz w:val="24"/>
          <w:szCs w:val="24"/>
        </w:rPr>
        <w:t>Conclusion:</w:t>
      </w:r>
    </w:p>
    <w:p w:rsidR="00A71867" w:rsidRPr="006F2727" w:rsidRDefault="00A71867" w:rsidP="00A71867">
      <w:pPr>
        <w:spacing w:before="100" w:beforeAutospacing="1" w:after="100" w:afterAutospacing="1"/>
        <w:rPr>
          <w:rFonts w:asciiTheme="minorHAnsi" w:eastAsiaTheme="minorHAnsi" w:hAnsiTheme="minorHAnsi" w:cstheme="minorHAnsi"/>
          <w:sz w:val="24"/>
        </w:rPr>
      </w:pPr>
      <w:r w:rsidRPr="006F2727">
        <w:rPr>
          <w:rFonts w:asciiTheme="minorHAnsi" w:hAnsiTheme="minorHAnsi" w:cstheme="minorHAnsi"/>
          <w:sz w:val="24"/>
        </w:rPr>
        <w:t>In this project, we addressed the challenge of handling high-dimensional sensor data collected from IoT devices by applying feature reduction techniques, particularly Principal Component Analysis (PCA).</w:t>
      </w:r>
      <w:r w:rsidRPr="006F2727">
        <w:rPr>
          <w:rFonts w:asciiTheme="minorHAnsi" w:hAnsiTheme="minorHAnsi" w:cstheme="minorHAnsi"/>
          <w:sz w:val="24"/>
        </w:rPr>
        <w:br/>
        <w:t>We evaluated five different machine learning algorithms to compare their performance both on the full feature set and on reduced independent features.</w:t>
      </w:r>
      <w:r w:rsidRPr="006F2727">
        <w:rPr>
          <w:rFonts w:asciiTheme="minorHAnsi" w:hAnsiTheme="minorHAnsi" w:cstheme="minorHAnsi"/>
          <w:sz w:val="24"/>
        </w:rPr>
        <w:br/>
        <w:t>The results showed that PCA effectively minimized computational load without causing significant loss in model accuracy.</w:t>
      </w:r>
      <w:r w:rsidRPr="006F2727">
        <w:rPr>
          <w:rFonts w:asciiTheme="minorHAnsi" w:hAnsiTheme="minorHAnsi" w:cstheme="minorHAnsi"/>
          <w:sz w:val="24"/>
        </w:rPr>
        <w:br/>
        <w:t xml:space="preserve">Among all tested algorithms, </w:t>
      </w:r>
      <w:r w:rsidRPr="006F2727">
        <w:rPr>
          <w:rStyle w:val="Strong"/>
          <w:rFonts w:asciiTheme="minorHAnsi" w:hAnsiTheme="minorHAnsi" w:cstheme="minorHAnsi"/>
          <w:sz w:val="24"/>
        </w:rPr>
        <w:t>Random Forest and SVM</w:t>
      </w:r>
      <w:r w:rsidRPr="006F2727">
        <w:rPr>
          <w:rFonts w:asciiTheme="minorHAnsi" w:hAnsiTheme="minorHAnsi" w:cstheme="minorHAnsi"/>
          <w:sz w:val="24"/>
        </w:rPr>
        <w:t xml:space="preserve"> showed superior performance.</w:t>
      </w:r>
      <w:r w:rsidRPr="006F2727">
        <w:rPr>
          <w:rFonts w:asciiTheme="minorHAnsi" w:hAnsiTheme="minorHAnsi" w:cstheme="minorHAnsi"/>
          <w:sz w:val="24"/>
        </w:rPr>
        <w:br/>
        <w:t xml:space="preserve">This study confirms that feature reduction is essential for deploying machine learning models efficiently on resource-constrained IoT devices. Future work can involve applying deep learning methods or real-time embedded deployment using platforms like Raspberry Pi or </w:t>
      </w:r>
      <w:proofErr w:type="gramStart"/>
      <w:r w:rsidRPr="006F2727">
        <w:rPr>
          <w:rFonts w:asciiTheme="minorHAnsi" w:hAnsiTheme="minorHAnsi" w:cstheme="minorHAnsi"/>
          <w:sz w:val="24"/>
        </w:rPr>
        <w:t>Arduino.</w:t>
      </w:r>
      <w:r w:rsidR="00DA35C4" w:rsidRPr="006F2727">
        <w:rPr>
          <w:rFonts w:asciiTheme="minorHAnsi" w:hAnsiTheme="minorHAnsi" w:cstheme="minorHAnsi"/>
          <w:sz w:val="24"/>
        </w:rPr>
        <w:t>[</w:t>
      </w:r>
      <w:proofErr w:type="gramEnd"/>
      <w:r w:rsidR="00DA35C4" w:rsidRPr="006F2727">
        <w:rPr>
          <w:rFonts w:asciiTheme="minorHAnsi" w:hAnsiTheme="minorHAnsi" w:cstheme="minorHAnsi"/>
          <w:sz w:val="24"/>
        </w:rPr>
        <w:t>5][2][1]</w:t>
      </w:r>
    </w:p>
    <w:p w:rsidR="00270631" w:rsidRPr="006F2727" w:rsidRDefault="00270631" w:rsidP="0015290C">
      <w:pPr>
        <w:rPr>
          <w:rFonts w:asciiTheme="minorHAnsi" w:hAnsiTheme="minorHAnsi" w:cstheme="minorHAnsi"/>
          <w:sz w:val="24"/>
        </w:rPr>
      </w:pPr>
    </w:p>
    <w:p w:rsidR="0015290C" w:rsidRPr="006F2727" w:rsidRDefault="0015290C" w:rsidP="00E22146">
      <w:pPr>
        <w:pStyle w:val="Heading2"/>
      </w:pPr>
      <w:r w:rsidRPr="006F2727">
        <w:rPr>
          <w:rStyle w:val="Strong"/>
          <w:b/>
          <w:bCs w:val="0"/>
        </w:rPr>
        <w:t>References</w:t>
      </w:r>
    </w:p>
    <w:p w:rsidR="00E72E14" w:rsidRPr="006F2727" w:rsidRDefault="00E72E14" w:rsidP="00E72E14">
      <w:pPr>
        <w:spacing w:before="100" w:beforeAutospacing="1" w:after="100" w:afterAutospacing="1"/>
        <w:rPr>
          <w:rFonts w:asciiTheme="minorHAnsi" w:hAnsiTheme="minorHAnsi" w:cstheme="minorHAnsi"/>
          <w:sz w:val="24"/>
          <w:lang w:val="en-US"/>
        </w:rPr>
      </w:pPr>
      <w:r w:rsidRPr="006F2727">
        <w:rPr>
          <w:rFonts w:asciiTheme="minorHAnsi" w:hAnsiTheme="minorHAnsi" w:cstheme="minorHAnsi"/>
          <w:sz w:val="24"/>
        </w:rPr>
        <w:t xml:space="preserve">1] Alotaibi, M., </w:t>
      </w:r>
      <w:proofErr w:type="spellStart"/>
      <w:r w:rsidRPr="006F2727">
        <w:rPr>
          <w:rFonts w:asciiTheme="minorHAnsi" w:hAnsiTheme="minorHAnsi" w:cstheme="minorHAnsi"/>
          <w:sz w:val="24"/>
        </w:rPr>
        <w:t>Alosaimi</w:t>
      </w:r>
      <w:proofErr w:type="spellEnd"/>
      <w:r w:rsidRPr="006F2727">
        <w:rPr>
          <w:rFonts w:asciiTheme="minorHAnsi" w:hAnsiTheme="minorHAnsi" w:cstheme="minorHAnsi"/>
          <w:sz w:val="24"/>
        </w:rPr>
        <w:t xml:space="preserve">, W., &amp; </w:t>
      </w:r>
      <w:proofErr w:type="spellStart"/>
      <w:r w:rsidRPr="006F2727">
        <w:rPr>
          <w:rFonts w:asciiTheme="minorHAnsi" w:hAnsiTheme="minorHAnsi" w:cstheme="minorHAnsi"/>
          <w:sz w:val="24"/>
        </w:rPr>
        <w:t>Alazmi</w:t>
      </w:r>
      <w:proofErr w:type="spellEnd"/>
      <w:r w:rsidRPr="006F2727">
        <w:rPr>
          <w:rFonts w:asciiTheme="minorHAnsi" w:hAnsiTheme="minorHAnsi" w:cstheme="minorHAnsi"/>
          <w:sz w:val="24"/>
        </w:rPr>
        <w:t xml:space="preserve">, A. (2023). </w:t>
      </w:r>
      <w:r w:rsidRPr="006F2727">
        <w:rPr>
          <w:rStyle w:val="Emphasis"/>
          <w:rFonts w:asciiTheme="minorHAnsi" w:hAnsiTheme="minorHAnsi" w:cstheme="minorHAnsi"/>
          <w:sz w:val="24"/>
        </w:rPr>
        <w:t>A Bidirectional LSTM Approach on the PAMAP2 Dataset</w:t>
      </w:r>
      <w:r w:rsidRPr="006F2727">
        <w:rPr>
          <w:rFonts w:asciiTheme="minorHAnsi" w:hAnsiTheme="minorHAnsi" w:cstheme="minorHAnsi"/>
          <w:sz w:val="24"/>
        </w:rPr>
        <w:t>. Engineering, Technology &amp; Applied Science Research (ETASR), 13(2), 10660–10664.</w:t>
      </w:r>
    </w:p>
    <w:p w:rsidR="00E72E14" w:rsidRPr="006F2727" w:rsidRDefault="00E72E14" w:rsidP="00E72E14">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2] Lakhani, M., Bansal, D., &amp; Singh, S. (2023). </w:t>
      </w:r>
      <w:r w:rsidRPr="006F2727">
        <w:rPr>
          <w:rStyle w:val="Emphasis"/>
          <w:rFonts w:asciiTheme="minorHAnsi" w:hAnsiTheme="minorHAnsi" w:cstheme="minorHAnsi"/>
          <w:sz w:val="24"/>
        </w:rPr>
        <w:t>Efficient Human Activity Recognition using PCA Dimensionality Reduction and GWO-Enhanced LSTM</w:t>
      </w:r>
      <w:r w:rsidRPr="006F2727">
        <w:rPr>
          <w:rFonts w:asciiTheme="minorHAnsi" w:hAnsiTheme="minorHAnsi" w:cstheme="minorHAnsi"/>
          <w:sz w:val="24"/>
        </w:rPr>
        <w:t>. ResearchGate. https://doi.org/10.13140/RG.2.2.21047.27043</w:t>
      </w:r>
    </w:p>
    <w:p w:rsidR="00E72E14" w:rsidRPr="006F2727" w:rsidRDefault="00E72E14" w:rsidP="00E72E14">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3] Xu, W., Wang, J., &amp; Zhao, T. (2023). </w:t>
      </w:r>
      <w:r w:rsidRPr="006F2727">
        <w:rPr>
          <w:rStyle w:val="Emphasis"/>
          <w:rFonts w:asciiTheme="minorHAnsi" w:hAnsiTheme="minorHAnsi" w:cstheme="minorHAnsi"/>
          <w:sz w:val="24"/>
        </w:rPr>
        <w:t>Distributed Agent-Based Collaborative Learning in Cross-Individual Wearable Sensor-Based Human Activity Recognition</w:t>
      </w:r>
      <w:r w:rsidRPr="006F2727">
        <w:rPr>
          <w:rFonts w:asciiTheme="minorHAnsi" w:hAnsiTheme="minorHAnsi" w:cstheme="minorHAnsi"/>
          <w:sz w:val="24"/>
        </w:rPr>
        <w:t xml:space="preserve">. </w:t>
      </w:r>
      <w:proofErr w:type="spellStart"/>
      <w:r w:rsidRPr="006F2727">
        <w:rPr>
          <w:rFonts w:asciiTheme="minorHAnsi" w:hAnsiTheme="minorHAnsi" w:cstheme="minorHAnsi"/>
          <w:sz w:val="24"/>
        </w:rPr>
        <w:t>arXiv</w:t>
      </w:r>
      <w:proofErr w:type="spellEnd"/>
      <w:r w:rsidRPr="006F2727">
        <w:rPr>
          <w:rFonts w:asciiTheme="minorHAnsi" w:hAnsiTheme="minorHAnsi" w:cstheme="minorHAnsi"/>
          <w:sz w:val="24"/>
        </w:rPr>
        <w:t xml:space="preserve"> preprint arXiv:2303.04961. </w:t>
      </w:r>
      <w:hyperlink r:id="rId10" w:tgtFrame="_new" w:history="1">
        <w:r w:rsidRPr="006F2727">
          <w:rPr>
            <w:rStyle w:val="Hyperlink"/>
            <w:rFonts w:asciiTheme="minorHAnsi" w:hAnsiTheme="minorHAnsi" w:cstheme="minorHAnsi"/>
            <w:sz w:val="24"/>
          </w:rPr>
          <w:t>https://arxiv.org/abs/2303.04961</w:t>
        </w:r>
      </w:hyperlink>
    </w:p>
    <w:p w:rsidR="00E72E14" w:rsidRPr="006F2727" w:rsidRDefault="00E72E14" w:rsidP="00E72E14">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4] Yusof, Y., Ahmad, Z., </w:t>
      </w:r>
      <w:proofErr w:type="spellStart"/>
      <w:r w:rsidRPr="006F2727">
        <w:rPr>
          <w:rFonts w:asciiTheme="minorHAnsi" w:hAnsiTheme="minorHAnsi" w:cstheme="minorHAnsi"/>
          <w:sz w:val="24"/>
        </w:rPr>
        <w:t>Arif</w:t>
      </w:r>
      <w:proofErr w:type="spellEnd"/>
      <w:r w:rsidRPr="006F2727">
        <w:rPr>
          <w:rFonts w:asciiTheme="minorHAnsi" w:hAnsiTheme="minorHAnsi" w:cstheme="minorHAnsi"/>
          <w:sz w:val="24"/>
        </w:rPr>
        <w:t xml:space="preserve">, S. A. M., &amp; </w:t>
      </w:r>
      <w:proofErr w:type="spellStart"/>
      <w:r w:rsidRPr="006F2727">
        <w:rPr>
          <w:rFonts w:asciiTheme="minorHAnsi" w:hAnsiTheme="minorHAnsi" w:cstheme="minorHAnsi"/>
          <w:sz w:val="24"/>
        </w:rPr>
        <w:t>Hanapi</w:t>
      </w:r>
      <w:proofErr w:type="spellEnd"/>
      <w:r w:rsidRPr="006F2727">
        <w:rPr>
          <w:rFonts w:asciiTheme="minorHAnsi" w:hAnsiTheme="minorHAnsi" w:cstheme="minorHAnsi"/>
          <w:sz w:val="24"/>
        </w:rPr>
        <w:t xml:space="preserve">, Z. M. (2024). </w:t>
      </w:r>
      <w:r w:rsidRPr="006F2727">
        <w:rPr>
          <w:rStyle w:val="Emphasis"/>
          <w:rFonts w:asciiTheme="minorHAnsi" w:hAnsiTheme="minorHAnsi" w:cstheme="minorHAnsi"/>
          <w:sz w:val="24"/>
        </w:rPr>
        <w:t>Enhancing Wearable-Based Human Activity Recognition with Binary Nature-Inspired Optimization Algorithms for Feature Selection</w:t>
      </w:r>
      <w:r w:rsidRPr="006F2727">
        <w:rPr>
          <w:rFonts w:asciiTheme="minorHAnsi" w:hAnsiTheme="minorHAnsi" w:cstheme="minorHAnsi"/>
          <w:sz w:val="24"/>
        </w:rPr>
        <w:t>. Applied Sciences and Engineering Technology, 3(1), 24–35.</w:t>
      </w:r>
    </w:p>
    <w:p w:rsidR="00E72E14" w:rsidRPr="006F2727" w:rsidRDefault="00E72E14" w:rsidP="00E72E14">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5] Zhao, L., Chen, R., &amp; Zhang, H. (2024). </w:t>
      </w:r>
      <w:proofErr w:type="spellStart"/>
      <w:r w:rsidRPr="006F2727">
        <w:rPr>
          <w:rStyle w:val="Emphasis"/>
          <w:rFonts w:asciiTheme="minorHAnsi" w:hAnsiTheme="minorHAnsi" w:cstheme="minorHAnsi"/>
          <w:sz w:val="24"/>
        </w:rPr>
        <w:t>HARMamba</w:t>
      </w:r>
      <w:proofErr w:type="spellEnd"/>
      <w:r w:rsidRPr="006F2727">
        <w:rPr>
          <w:rStyle w:val="Emphasis"/>
          <w:rFonts w:asciiTheme="minorHAnsi" w:hAnsiTheme="minorHAnsi" w:cstheme="minorHAnsi"/>
          <w:sz w:val="24"/>
        </w:rPr>
        <w:t>: Efficient and Lightweight Wearable Sensor Human Activity Recognition Based on Bidirectional Mamba</w:t>
      </w:r>
      <w:r w:rsidRPr="006F2727">
        <w:rPr>
          <w:rFonts w:asciiTheme="minorHAnsi" w:hAnsiTheme="minorHAnsi" w:cstheme="minorHAnsi"/>
          <w:sz w:val="24"/>
        </w:rPr>
        <w:t xml:space="preserve">. </w:t>
      </w:r>
      <w:proofErr w:type="spellStart"/>
      <w:r w:rsidRPr="006F2727">
        <w:rPr>
          <w:rFonts w:asciiTheme="minorHAnsi" w:hAnsiTheme="minorHAnsi" w:cstheme="minorHAnsi"/>
          <w:sz w:val="24"/>
        </w:rPr>
        <w:t>arXiv</w:t>
      </w:r>
      <w:proofErr w:type="spellEnd"/>
      <w:r w:rsidRPr="006F2727">
        <w:rPr>
          <w:rFonts w:asciiTheme="minorHAnsi" w:hAnsiTheme="minorHAnsi" w:cstheme="minorHAnsi"/>
          <w:sz w:val="24"/>
        </w:rPr>
        <w:t xml:space="preserve"> preprint arXiv:2402.04579. </w:t>
      </w:r>
      <w:hyperlink r:id="rId11" w:tgtFrame="_new" w:history="1">
        <w:r w:rsidRPr="006F2727">
          <w:rPr>
            <w:rStyle w:val="Hyperlink"/>
            <w:rFonts w:asciiTheme="minorHAnsi" w:hAnsiTheme="minorHAnsi" w:cstheme="minorHAnsi"/>
            <w:sz w:val="24"/>
          </w:rPr>
          <w:t>https://arxiv.org/abs/2402.04579</w:t>
        </w:r>
      </w:hyperlink>
    </w:p>
    <w:p w:rsidR="00E72E14" w:rsidRPr="006F2727" w:rsidRDefault="00E72E14" w:rsidP="00E72E14">
      <w:pPr>
        <w:spacing w:before="100" w:beforeAutospacing="1" w:after="100" w:afterAutospacing="1"/>
        <w:rPr>
          <w:rFonts w:asciiTheme="minorHAnsi" w:hAnsiTheme="minorHAnsi" w:cstheme="minorHAnsi"/>
          <w:sz w:val="24"/>
        </w:rPr>
      </w:pPr>
      <w:r w:rsidRPr="006F2727">
        <w:rPr>
          <w:rFonts w:asciiTheme="minorHAnsi" w:hAnsiTheme="minorHAnsi" w:cstheme="minorHAnsi"/>
          <w:sz w:val="24"/>
        </w:rPr>
        <w:t xml:space="preserve">[6] Reiss, A., &amp; Stricker, D. (2012). </w:t>
      </w:r>
      <w:r w:rsidRPr="006F2727">
        <w:rPr>
          <w:rStyle w:val="Emphasis"/>
          <w:rFonts w:asciiTheme="minorHAnsi" w:hAnsiTheme="minorHAnsi" w:cstheme="minorHAnsi"/>
          <w:sz w:val="24"/>
        </w:rPr>
        <w:t>Introducing a New Benchmarked Dataset for Activity Monitoring</w:t>
      </w:r>
      <w:r w:rsidRPr="006F2727">
        <w:rPr>
          <w:rFonts w:asciiTheme="minorHAnsi" w:hAnsiTheme="minorHAnsi" w:cstheme="minorHAnsi"/>
          <w:sz w:val="24"/>
        </w:rPr>
        <w:t>. In Proceedings of the 16th IEEE International Symposium on Wearable Computers (ISWC), pp. 108–109. https://doi.org/10.1109/ISWC.2012.13</w:t>
      </w:r>
    </w:p>
    <w:p w:rsidR="007C18F7" w:rsidRPr="006F2727" w:rsidRDefault="007C18F7" w:rsidP="007A0CF5">
      <w:pPr>
        <w:spacing w:before="100" w:beforeAutospacing="1" w:after="100" w:afterAutospacing="1"/>
        <w:rPr>
          <w:rFonts w:asciiTheme="minorHAnsi" w:hAnsiTheme="minorHAnsi" w:cstheme="minorHAnsi"/>
          <w:sz w:val="24"/>
        </w:rPr>
      </w:pPr>
    </w:p>
    <w:sectPr w:rsidR="007C18F7" w:rsidRPr="006F2727" w:rsidSect="008317E0">
      <w:headerReference w:type="default" r:id="rId12"/>
      <w:footerReference w:type="even" r:id="rId13"/>
      <w:footerReference w:type="default" r:id="rId14"/>
      <w:type w:val="continuous"/>
      <w:pgSz w:w="11906" w:h="16838" w:code="9"/>
      <w:pgMar w:top="297" w:right="567" w:bottom="340" w:left="900" w:header="288" w:footer="1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6A5B" w:rsidRDefault="00396A5B">
      <w:r>
        <w:separator/>
      </w:r>
    </w:p>
  </w:endnote>
  <w:endnote w:type="continuationSeparator" w:id="0">
    <w:p w:rsidR="00396A5B" w:rsidRDefault="00396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Helvetica 55 Roman">
    <w:panose1 w:val="00000000000000000000"/>
    <w:charset w:val="00"/>
    <w:family w:val="roman"/>
    <w:notTrueType/>
    <w:pitch w:val="default"/>
  </w:font>
  <w:font w:name="Akhbar MT">
    <w:altName w:val="Times New Roman"/>
    <w:panose1 w:val="00000000000000000000"/>
    <w:charset w:val="B2"/>
    <w:family w:val="auto"/>
    <w:pitch w:val="variable"/>
    <w:sig w:usb0="00002001" w:usb1="00000000" w:usb2="00000000"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45 Light">
    <w:altName w:val="Vrinda"/>
    <w:charset w:val="00"/>
    <w:family w:val="swiss"/>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tka Banner">
    <w:panose1 w:val="00000000000000000000"/>
    <w:charset w:val="00"/>
    <w:family w:val="auto"/>
    <w:pitch w:val="variable"/>
    <w:sig w:usb0="A00002EF" w:usb1="4000204B"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D4E" w:rsidRDefault="009A1D4E" w:rsidP="0016500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9A1D4E" w:rsidRDefault="009A1D4E" w:rsidP="00165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D4E" w:rsidRPr="00A5481B" w:rsidRDefault="009A1D4E" w:rsidP="00A77F7F">
    <w:pPr>
      <w:pStyle w:val="Footer"/>
    </w:pPr>
    <w:r w:rsidRPr="00A5481B">
      <w:t>___________________________</w:t>
    </w:r>
    <w:r>
      <w:t>___________________________________________________________________________________________________</w:t>
    </w:r>
    <w:r w:rsidRPr="00A5481B">
      <w:t>_</w:t>
    </w:r>
  </w:p>
  <w:p w:rsidR="009A1D4E" w:rsidRPr="00165008" w:rsidRDefault="009A1D4E" w:rsidP="00CF2047">
    <w:pPr>
      <w:pStyle w:val="Footer"/>
    </w:pPr>
    <w:r w:rsidRPr="009A0475">
      <w:rPr>
        <w:b/>
        <w:bCs/>
      </w:rPr>
      <w:t>CS</w:t>
    </w:r>
    <w:r>
      <w:rPr>
        <w:b/>
        <w:bCs/>
      </w:rPr>
      <w:t>3</w:t>
    </w:r>
    <w:r w:rsidR="000A54B4">
      <w:rPr>
        <w:b/>
        <w:bCs/>
      </w:rPr>
      <w:t>081</w:t>
    </w:r>
    <w:r>
      <w:rPr>
        <w:b/>
        <w:bCs/>
      </w:rPr>
      <w:t xml:space="preserve">/2025     </w:t>
    </w:r>
    <w:r>
      <w:rPr>
        <w:b/>
        <w:bCs/>
        <w:lang w:val="en-US"/>
      </w:rPr>
      <w:t xml:space="preserve">                                                                                        Dr </w:t>
    </w:r>
    <w:proofErr w:type="spellStart"/>
    <w:r>
      <w:rPr>
        <w:b/>
        <w:bCs/>
        <w:szCs w:val="26"/>
        <w:lang w:val="en-US"/>
      </w:rPr>
      <w:t>Passent</w:t>
    </w:r>
    <w:proofErr w:type="spellEnd"/>
    <w:r>
      <w:rPr>
        <w:b/>
        <w:bCs/>
        <w:szCs w:val="26"/>
        <w:lang w:val="en-US"/>
      </w:rPr>
      <w:t xml:space="preserve"> </w:t>
    </w:r>
    <w:proofErr w:type="spellStart"/>
    <w:r>
      <w:rPr>
        <w:b/>
        <w:bCs/>
        <w:szCs w:val="26"/>
        <w:lang w:val="en-US"/>
      </w:rPr>
      <w:t>Elkafrawy</w:t>
    </w:r>
    <w:proofErr w:type="spellEnd"/>
    <w:r w:rsidRPr="00912C2F">
      <w:t xml:space="preserve">  </w:t>
    </w:r>
    <w:r>
      <w:t xml:space="preserve">                                                                                    </w:t>
    </w:r>
    <w:r w:rsidRPr="00165008">
      <w:t xml:space="preserve">Page </w:t>
    </w:r>
    <w:r>
      <w:rPr>
        <w:noProof/>
      </w:rPr>
      <w:fldChar w:fldCharType="begin"/>
    </w:r>
    <w:r>
      <w:rPr>
        <w:noProof/>
      </w:rPr>
      <w:instrText xml:space="preserve"> PAGE </w:instrText>
    </w:r>
    <w:r>
      <w:rPr>
        <w:noProof/>
      </w:rPr>
      <w:fldChar w:fldCharType="separate"/>
    </w:r>
    <w:r>
      <w:rPr>
        <w:noProof/>
      </w:rPr>
      <w:t>3</w:t>
    </w:r>
    <w:r>
      <w:rPr>
        <w:noProof/>
      </w:rPr>
      <w:fldChar w:fldCharType="end"/>
    </w:r>
    <w:r w:rsidRPr="00165008">
      <w:t xml:space="preserve"> of </w:t>
    </w:r>
    <w:r>
      <w:rPr>
        <w:noProof/>
      </w:rPr>
      <w:fldChar w:fldCharType="begin"/>
    </w:r>
    <w:r>
      <w:rPr>
        <w:noProof/>
      </w:rPr>
      <w:instrText xml:space="preserve"> NUMPAGES  </w:instrText>
    </w:r>
    <w:r>
      <w:rPr>
        <w:noProof/>
      </w:rPr>
      <w:fldChar w:fldCharType="separate"/>
    </w:r>
    <w:r>
      <w:rPr>
        <w:noProof/>
      </w:rPr>
      <w:t>4</w:t>
    </w:r>
    <w:r>
      <w:rPr>
        <w:noProof/>
      </w:rPr>
      <w:fldChar w:fldCharType="end"/>
    </w:r>
  </w:p>
  <w:p w:rsidR="009A1D4E" w:rsidRPr="00165008" w:rsidRDefault="009A1D4E" w:rsidP="003D0E48">
    <w:pPr>
      <w:pStyle w:val="Footer"/>
      <w:rPr>
        <w:sz w:val="12"/>
        <w:szCs w:val="12"/>
      </w:rPr>
    </w:pPr>
    <w:r>
      <w:t xml:space="preserve">  </w:t>
    </w:r>
  </w:p>
  <w:p w:rsidR="009A1D4E" w:rsidRPr="00A42036" w:rsidRDefault="009A1D4E" w:rsidP="00F23636">
    <w:pPr>
      <w:pStyle w:val="Footer"/>
      <w:rPr>
        <w:sz w:val="12"/>
        <w:szCs w:val="12"/>
      </w:rPr>
    </w:pPr>
    <w:r>
      <w:rPr>
        <w:rFonts w:asciiTheme="minorHAnsi" w:hAnsiTheme="minorHAnsi"/>
        <w:color w:val="FF0000"/>
      </w:rPr>
      <w:tab/>
    </w:r>
    <w:r>
      <w:rPr>
        <w:rFonts w:asciiTheme="minorHAnsi" w:hAnsiTheme="minorHAnsi"/>
        <w:color w:val="FF0000"/>
      </w:rPr>
      <w:tab/>
    </w:r>
    <w:r>
      <w:rPr>
        <w:rFonts w:asciiTheme="minorHAnsi" w:hAnsiTheme="minorHAnsi"/>
        <w:color w:val="FF0000"/>
      </w:rPr>
      <w:tab/>
    </w:r>
  </w:p>
  <w:p w:rsidR="009A1D4E" w:rsidRPr="00AA611C" w:rsidRDefault="009A1D4E" w:rsidP="00165008">
    <w:pPr>
      <w:pStyle w:val="Footer"/>
    </w:pPr>
    <w:r>
      <w:tab/>
    </w:r>
  </w:p>
  <w:p w:rsidR="009A1D4E" w:rsidRPr="00AA611C" w:rsidRDefault="009A1D4E" w:rsidP="00165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6A5B" w:rsidRDefault="00396A5B">
      <w:r>
        <w:separator/>
      </w:r>
    </w:p>
  </w:footnote>
  <w:footnote w:type="continuationSeparator" w:id="0">
    <w:p w:rsidR="00396A5B" w:rsidRDefault="00396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D4E" w:rsidRPr="006327CA" w:rsidRDefault="009A1D4E" w:rsidP="00101CC1">
    <w:pPr>
      <w:pStyle w:val="Title"/>
      <w:spacing w:line="520" w:lineRule="exact"/>
      <w:rPr>
        <w:rFonts w:asciiTheme="majorBidi" w:hAnsiTheme="majorBidi" w:cstheme="majorBidi"/>
        <w:b/>
        <w:bCs/>
      </w:rPr>
    </w:pPr>
    <w:r w:rsidRPr="006327CA">
      <w:rPr>
        <w:rFonts w:asciiTheme="majorBidi" w:hAnsiTheme="majorBidi" w:cstheme="majorBidi"/>
        <w:b/>
        <w:bCs/>
        <w:noProof/>
        <w:lang w:val="en-US"/>
      </w:rPr>
      <w:drawing>
        <wp:anchor distT="0" distB="0" distL="114300" distR="114300" simplePos="0" relativeHeight="251659776" behindDoc="1" locked="0" layoutInCell="1" allowOverlap="1" wp14:anchorId="23BB0371" wp14:editId="5F6A0180">
          <wp:simplePos x="0" y="0"/>
          <wp:positionH relativeFrom="margin">
            <wp:align>right</wp:align>
          </wp:positionH>
          <wp:positionV relativeFrom="page">
            <wp:posOffset>198120</wp:posOffset>
          </wp:positionV>
          <wp:extent cx="571500" cy="590550"/>
          <wp:effectExtent l="0" t="0" r="0" b="0"/>
          <wp:wrapNone/>
          <wp:docPr id="17" name="Picture 17" descr="EFFAT_logo_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FAT_logo_forms"/>
                  <pic:cNvPicPr>
                    <a:picLocks noChangeAspect="1" noChangeArrowheads="1"/>
                  </pic:cNvPicPr>
                </pic:nvPicPr>
                <pic:blipFill>
                  <a:blip r:embed="rId1"/>
                  <a:srcRect/>
                  <a:stretch>
                    <a:fillRect/>
                  </a:stretch>
                </pic:blipFill>
                <pic:spPr bwMode="auto">
                  <a:xfrm>
                    <a:off x="0" y="0"/>
                    <a:ext cx="571500" cy="590550"/>
                  </a:xfrm>
                  <a:prstGeom prst="rect">
                    <a:avLst/>
                  </a:prstGeom>
                  <a:noFill/>
                  <a:ln w="9525">
                    <a:noFill/>
                    <a:miter lim="800000"/>
                    <a:headEnd/>
                    <a:tailEnd/>
                  </a:ln>
                </pic:spPr>
              </pic:pic>
            </a:graphicData>
          </a:graphic>
        </wp:anchor>
      </w:drawing>
    </w:r>
    <w:r w:rsidRPr="006327CA">
      <w:rPr>
        <w:rFonts w:asciiTheme="majorBidi" w:hAnsiTheme="majorBidi" w:cstheme="majorBidi"/>
        <w:b/>
        <w:bCs/>
      </w:rPr>
      <w:t>Effat University</w:t>
    </w:r>
  </w:p>
  <w:p w:rsidR="009A1D4E" w:rsidRPr="006327CA" w:rsidRDefault="009A1D4E" w:rsidP="00D94CE6">
    <w:pPr>
      <w:pStyle w:val="Date"/>
      <w:spacing w:before="0" w:line="520" w:lineRule="exact"/>
      <w:rPr>
        <w:rFonts w:asciiTheme="majorBidi" w:hAnsiTheme="majorBidi" w:cstheme="majorBidi"/>
      </w:rPr>
    </w:pPr>
    <w:r>
      <w:rPr>
        <w:rFonts w:asciiTheme="majorBidi" w:hAnsiTheme="majorBidi" w:cstheme="majorBidi"/>
        <w:noProof/>
        <w:lang w:val="en-US"/>
      </w:rPr>
      <mc:AlternateContent>
        <mc:Choice Requires="wps">
          <w:drawing>
            <wp:anchor distT="0" distB="0" distL="114300" distR="114300" simplePos="0" relativeHeight="251663360" behindDoc="0" locked="0" layoutInCell="1" allowOverlap="1" wp14:anchorId="37E3375F" wp14:editId="22CFFA20">
              <wp:simplePos x="0" y="0"/>
              <wp:positionH relativeFrom="page">
                <wp:posOffset>215900</wp:posOffset>
              </wp:positionH>
              <wp:positionV relativeFrom="page">
                <wp:posOffset>1800225</wp:posOffset>
              </wp:positionV>
              <wp:extent cx="215900" cy="889190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8891905"/>
                      </a:xfrm>
                      <a:prstGeom prst="rect">
                        <a:avLst/>
                      </a:prstGeom>
                      <a:solidFill>
                        <a:srgbClr val="35C3DE"/>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AC8E05A" id="Rectangle 2" o:spid="_x0000_s1026" style="position:absolute;margin-left:17pt;margin-top:141.75pt;width:17pt;height:700.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" fillcolor="#35c3de" stroked="f">
              <w10:wrap anchorx="page" anchory="page"/>
            </v:rect>
          </w:pict>
        </mc:Fallback>
      </mc:AlternateContent>
    </w:r>
    <w:r>
      <w:rPr>
        <w:rFonts w:asciiTheme="majorBidi" w:hAnsiTheme="majorBidi" w:cstheme="majorBidi"/>
        <w:noProof/>
        <w:lang w:val="en-US"/>
      </w:rPr>
      <mc:AlternateContent>
        <mc:Choice Requires="wps">
          <w:drawing>
            <wp:anchor distT="0" distB="0" distL="114300" distR="114300" simplePos="0" relativeHeight="251662336" behindDoc="0" locked="0" layoutInCell="1" allowOverlap="1" wp14:anchorId="1FBB6376" wp14:editId="72E3646E">
              <wp:simplePos x="0" y="0"/>
              <wp:positionH relativeFrom="page">
                <wp:posOffset>215900</wp:posOffset>
              </wp:positionH>
              <wp:positionV relativeFrom="page">
                <wp:posOffset>0</wp:posOffset>
              </wp:positionV>
              <wp:extent cx="215900" cy="1800225"/>
              <wp:effectExtent l="0" t="0" r="0" b="0"/>
              <wp:wrapNone/>
              <wp:docPr id="2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1800225"/>
                      </a:xfrm>
                      <a:prstGeom prst="rect">
                        <a:avLst/>
                      </a:prstGeom>
                      <a:solidFill>
                        <a:srgbClr val="25358E"/>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ect w14:anchorId="33130076" id="Rectangle 1" o:spid="_x0000_s1026" style="position:absolute;margin-left:17pt;margin-top:0;width:17pt;height:141.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" fillcolor="#25358e" stroked="f">
              <w10:wrap anchorx="page" anchory="page"/>
            </v:rect>
          </w:pict>
        </mc:Fallback>
      </mc:AlternateContent>
    </w:r>
    <w:r>
      <w:rPr>
        <w:rFonts w:asciiTheme="majorBidi" w:hAnsiTheme="majorBidi" w:cstheme="majorBidi"/>
        <w:noProof/>
        <w:lang w:val="en-US"/>
      </w:rPr>
      <w:t>SPRING 2025</w:t>
    </w:r>
    <w:r>
      <w:rPr>
        <w:rFonts w:asciiTheme="majorBidi" w:hAnsiTheme="majorBidi" w:cstheme="majorBidi"/>
      </w:rPr>
      <w:t xml:space="preserve"> – CS3</w:t>
    </w:r>
    <w:r w:rsidR="000A54B4">
      <w:rPr>
        <w:rFonts w:asciiTheme="majorBidi" w:hAnsiTheme="majorBidi" w:cstheme="majorBidi"/>
      </w:rPr>
      <w:t>08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9A4FF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2061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76CB4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296562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08C6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A25CC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BACF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5831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68050A"/>
    <w:lvl w:ilvl="0">
      <w:start w:val="1"/>
      <w:numFmt w:val="decimal"/>
      <w:pStyle w:val="ListNumberBold"/>
      <w:lvlText w:val="%1"/>
      <w:lvlJc w:val="left"/>
      <w:pPr>
        <w:tabs>
          <w:tab w:val="num" w:pos="340"/>
        </w:tabs>
        <w:ind w:left="340" w:hanging="340"/>
      </w:pPr>
      <w:rPr>
        <w:rFonts w:ascii="Helvetica 55 Roman" w:hAnsi="Helvetica 55 Roman" w:cs="Akhbar MT" w:hint="default"/>
        <w:b/>
        <w:bCs/>
        <w:i w:val="0"/>
        <w:iCs w:val="0"/>
        <w:color w:val="auto"/>
        <w:sz w:val="17"/>
        <w:szCs w:val="22"/>
      </w:rPr>
    </w:lvl>
  </w:abstractNum>
  <w:abstractNum w:abstractNumId="9" w15:restartNumberingAfterBreak="0">
    <w:nsid w:val="FFFFFF89"/>
    <w:multiLevelType w:val="singleLevel"/>
    <w:tmpl w:val="80720C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A74C81"/>
    <w:multiLevelType w:val="hybridMultilevel"/>
    <w:tmpl w:val="1F265A16"/>
    <w:lvl w:ilvl="0" w:tplc="73D2D6B4">
      <w:start w:val="1"/>
      <w:numFmt w:val="bullet"/>
      <w:pStyle w:val="Heading3"/>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1961C1"/>
    <w:multiLevelType w:val="multilevel"/>
    <w:tmpl w:val="FF3A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A93E8B"/>
    <w:multiLevelType w:val="multilevel"/>
    <w:tmpl w:val="59FEB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E76678"/>
    <w:multiLevelType w:val="multilevel"/>
    <w:tmpl w:val="94E81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52340"/>
    <w:multiLevelType w:val="hybridMultilevel"/>
    <w:tmpl w:val="D08AD9F6"/>
    <w:lvl w:ilvl="0" w:tplc="A90487D0">
      <w:start w:val="1"/>
      <w:numFmt w:val="upperLetter"/>
      <w:lvlText w:val="%1."/>
      <w:lvlJc w:val="left"/>
      <w:pPr>
        <w:ind w:left="360" w:hanging="360"/>
      </w:pPr>
      <w:rPr>
        <w:rFonts w:hint="default"/>
        <w:b/>
        <w:bCs/>
      </w:rPr>
    </w:lvl>
    <w:lvl w:ilvl="1" w:tplc="CA0CB4E8" w:tentative="1">
      <w:start w:val="1"/>
      <w:numFmt w:val="lowerLetter"/>
      <w:lvlText w:val="%2."/>
      <w:lvlJc w:val="left"/>
      <w:pPr>
        <w:ind w:left="1080" w:hanging="360"/>
      </w:pPr>
    </w:lvl>
    <w:lvl w:ilvl="2" w:tplc="B406CC08" w:tentative="1">
      <w:start w:val="1"/>
      <w:numFmt w:val="lowerRoman"/>
      <w:lvlText w:val="%3."/>
      <w:lvlJc w:val="right"/>
      <w:pPr>
        <w:ind w:left="1800" w:hanging="180"/>
      </w:pPr>
    </w:lvl>
    <w:lvl w:ilvl="3" w:tplc="FBC4293E" w:tentative="1">
      <w:start w:val="1"/>
      <w:numFmt w:val="decimal"/>
      <w:lvlText w:val="%4."/>
      <w:lvlJc w:val="left"/>
      <w:pPr>
        <w:ind w:left="2520" w:hanging="360"/>
      </w:pPr>
    </w:lvl>
    <w:lvl w:ilvl="4" w:tplc="77D6B9F8" w:tentative="1">
      <w:start w:val="1"/>
      <w:numFmt w:val="lowerLetter"/>
      <w:lvlText w:val="%5."/>
      <w:lvlJc w:val="left"/>
      <w:pPr>
        <w:ind w:left="3240" w:hanging="360"/>
      </w:pPr>
    </w:lvl>
    <w:lvl w:ilvl="5" w:tplc="0E3A1B42" w:tentative="1">
      <w:start w:val="1"/>
      <w:numFmt w:val="lowerRoman"/>
      <w:lvlText w:val="%6."/>
      <w:lvlJc w:val="right"/>
      <w:pPr>
        <w:ind w:left="3960" w:hanging="180"/>
      </w:pPr>
    </w:lvl>
    <w:lvl w:ilvl="6" w:tplc="3AE6000A" w:tentative="1">
      <w:start w:val="1"/>
      <w:numFmt w:val="decimal"/>
      <w:lvlText w:val="%7."/>
      <w:lvlJc w:val="left"/>
      <w:pPr>
        <w:ind w:left="4680" w:hanging="360"/>
      </w:pPr>
    </w:lvl>
    <w:lvl w:ilvl="7" w:tplc="F44A82FC" w:tentative="1">
      <w:start w:val="1"/>
      <w:numFmt w:val="lowerLetter"/>
      <w:lvlText w:val="%8."/>
      <w:lvlJc w:val="left"/>
      <w:pPr>
        <w:ind w:left="5400" w:hanging="360"/>
      </w:pPr>
    </w:lvl>
    <w:lvl w:ilvl="8" w:tplc="82F8DBF8" w:tentative="1">
      <w:start w:val="1"/>
      <w:numFmt w:val="lowerRoman"/>
      <w:lvlText w:val="%9."/>
      <w:lvlJc w:val="right"/>
      <w:pPr>
        <w:ind w:left="6120" w:hanging="180"/>
      </w:pPr>
    </w:lvl>
  </w:abstractNum>
  <w:abstractNum w:abstractNumId="15" w15:restartNumberingAfterBreak="0">
    <w:nsid w:val="3D8262C4"/>
    <w:multiLevelType w:val="hybridMultilevel"/>
    <w:tmpl w:val="AB88F810"/>
    <w:lvl w:ilvl="0" w:tplc="ABCC573A">
      <w:start w:val="1"/>
      <w:numFmt w:val="decimal"/>
      <w:pStyle w:val="NotesListNumber"/>
      <w:lvlText w:val="%1"/>
      <w:lvlJc w:val="left"/>
      <w:pPr>
        <w:tabs>
          <w:tab w:val="num" w:pos="340"/>
        </w:tabs>
        <w:ind w:left="340" w:hanging="340"/>
      </w:pPr>
      <w:rPr>
        <w:rFonts w:ascii="Helvetica 45 Light" w:hAnsi="Helvetica 45 Light" w:cs="Akhbar MT" w:hint="default"/>
        <w:b w:val="0"/>
        <w:bCs w:val="0"/>
        <w:i w:val="0"/>
        <w:iCs w:val="0"/>
        <w:color w:val="auto"/>
        <w:sz w:val="17"/>
        <w:szCs w:val="22"/>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4E026E86"/>
    <w:multiLevelType w:val="hybridMultilevel"/>
    <w:tmpl w:val="822A19FE"/>
    <w:lvl w:ilvl="0" w:tplc="A372D99A">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116822"/>
    <w:multiLevelType w:val="multilevel"/>
    <w:tmpl w:val="72B4B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F760C6"/>
    <w:multiLevelType w:val="hybridMultilevel"/>
    <w:tmpl w:val="A608F61C"/>
    <w:lvl w:ilvl="0" w:tplc="BCF6BE78">
      <w:start w:val="1"/>
      <w:numFmt w:val="decimal"/>
      <w:pStyle w:val="ListNumber"/>
      <w:lvlText w:val="%1"/>
      <w:lvlJc w:val="left"/>
      <w:pPr>
        <w:tabs>
          <w:tab w:val="num" w:pos="340"/>
        </w:tabs>
        <w:ind w:left="340" w:hanging="340"/>
      </w:pPr>
      <w:rPr>
        <w:rFonts w:ascii="Helvetica 45 Light" w:hAnsi="Helvetica 45 Light" w:cs="Akhbar MT" w:hint="default"/>
        <w:b w:val="0"/>
        <w:bCs w:val="0"/>
        <w:i w:val="0"/>
        <w:iCs w:val="0"/>
        <w:color w:val="auto"/>
        <w:sz w:val="17"/>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77574DE"/>
    <w:multiLevelType w:val="hybridMultilevel"/>
    <w:tmpl w:val="5A8E6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6108E6"/>
    <w:multiLevelType w:val="multilevel"/>
    <w:tmpl w:val="324AC5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474C2B"/>
    <w:multiLevelType w:val="multilevel"/>
    <w:tmpl w:val="B40241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70B64D89"/>
    <w:multiLevelType w:val="hybridMultilevel"/>
    <w:tmpl w:val="7A8E0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085C26"/>
    <w:multiLevelType w:val="hybridMultilevel"/>
    <w:tmpl w:val="F12CD6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46263D"/>
    <w:multiLevelType w:val="hybridMultilevel"/>
    <w:tmpl w:val="77EC0CC2"/>
    <w:lvl w:ilvl="0" w:tplc="0820F6D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8"/>
  </w:num>
  <w:num w:numId="3">
    <w:abstractNumId w:val="15"/>
  </w:num>
  <w:num w:numId="4">
    <w:abstractNumId w:val="14"/>
  </w:num>
  <w:num w:numId="5">
    <w:abstractNumId w:val="9"/>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1"/>
  </w:num>
  <w:num w:numId="15">
    <w:abstractNumId w:val="17"/>
  </w:num>
  <w:num w:numId="16">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2"/>
  </w:num>
  <w:num w:numId="19">
    <w:abstractNumId w:val="20"/>
  </w:num>
  <w:num w:numId="20">
    <w:abstractNumId w:val="24"/>
  </w:num>
  <w:num w:numId="21">
    <w:abstractNumId w:val="19"/>
  </w:num>
  <w:num w:numId="22">
    <w:abstractNumId w:val="22"/>
  </w:num>
  <w:num w:numId="23">
    <w:abstractNumId w:val="10"/>
  </w:num>
  <w:num w:numId="24">
    <w:abstractNumId w:val="23"/>
  </w:num>
  <w:num w:numId="25">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WxsDAwMzI1tzAyN7BU0lEKTi0uzszPAykwtawFAACFoZEtAAAA"/>
  </w:docVars>
  <w:rsids>
    <w:rsidRoot w:val="00E671D3"/>
    <w:rsid w:val="00000712"/>
    <w:rsid w:val="0000332C"/>
    <w:rsid w:val="00004DF3"/>
    <w:rsid w:val="00006307"/>
    <w:rsid w:val="0000761B"/>
    <w:rsid w:val="000133C5"/>
    <w:rsid w:val="00014091"/>
    <w:rsid w:val="00015246"/>
    <w:rsid w:val="00015713"/>
    <w:rsid w:val="00016ADE"/>
    <w:rsid w:val="00016EDE"/>
    <w:rsid w:val="0001757C"/>
    <w:rsid w:val="00017652"/>
    <w:rsid w:val="000202AC"/>
    <w:rsid w:val="00021BC4"/>
    <w:rsid w:val="000223CA"/>
    <w:rsid w:val="000224F0"/>
    <w:rsid w:val="00022714"/>
    <w:rsid w:val="000229E8"/>
    <w:rsid w:val="0002553A"/>
    <w:rsid w:val="000272D4"/>
    <w:rsid w:val="00030208"/>
    <w:rsid w:val="00030305"/>
    <w:rsid w:val="000310F8"/>
    <w:rsid w:val="00031B18"/>
    <w:rsid w:val="00032E59"/>
    <w:rsid w:val="00032E8D"/>
    <w:rsid w:val="00032F85"/>
    <w:rsid w:val="0003386F"/>
    <w:rsid w:val="000344FD"/>
    <w:rsid w:val="00037C12"/>
    <w:rsid w:val="000400C0"/>
    <w:rsid w:val="000405B5"/>
    <w:rsid w:val="00040711"/>
    <w:rsid w:val="00040F5C"/>
    <w:rsid w:val="00041C32"/>
    <w:rsid w:val="0004230A"/>
    <w:rsid w:val="000440B6"/>
    <w:rsid w:val="00044F55"/>
    <w:rsid w:val="00045427"/>
    <w:rsid w:val="00045854"/>
    <w:rsid w:val="00045EC6"/>
    <w:rsid w:val="00045F87"/>
    <w:rsid w:val="000471D3"/>
    <w:rsid w:val="00047520"/>
    <w:rsid w:val="00053494"/>
    <w:rsid w:val="000546B3"/>
    <w:rsid w:val="0005595A"/>
    <w:rsid w:val="00056870"/>
    <w:rsid w:val="00057378"/>
    <w:rsid w:val="0005757B"/>
    <w:rsid w:val="00061A5E"/>
    <w:rsid w:val="00062ACD"/>
    <w:rsid w:val="00063514"/>
    <w:rsid w:val="0006416D"/>
    <w:rsid w:val="00064B74"/>
    <w:rsid w:val="000661BA"/>
    <w:rsid w:val="00066527"/>
    <w:rsid w:val="00067FD8"/>
    <w:rsid w:val="00071235"/>
    <w:rsid w:val="00073EC1"/>
    <w:rsid w:val="0007426C"/>
    <w:rsid w:val="00075153"/>
    <w:rsid w:val="000752E5"/>
    <w:rsid w:val="000767A8"/>
    <w:rsid w:val="00080331"/>
    <w:rsid w:val="000811B1"/>
    <w:rsid w:val="00081766"/>
    <w:rsid w:val="0008255C"/>
    <w:rsid w:val="0008297A"/>
    <w:rsid w:val="000838B2"/>
    <w:rsid w:val="0008390C"/>
    <w:rsid w:val="00084511"/>
    <w:rsid w:val="00085389"/>
    <w:rsid w:val="000862A2"/>
    <w:rsid w:val="00086799"/>
    <w:rsid w:val="00086B09"/>
    <w:rsid w:val="00086C2D"/>
    <w:rsid w:val="00087084"/>
    <w:rsid w:val="00087921"/>
    <w:rsid w:val="000903D9"/>
    <w:rsid w:val="00090B04"/>
    <w:rsid w:val="00093850"/>
    <w:rsid w:val="00094B43"/>
    <w:rsid w:val="00094CD8"/>
    <w:rsid w:val="000956DE"/>
    <w:rsid w:val="000957BB"/>
    <w:rsid w:val="00096493"/>
    <w:rsid w:val="000A01A3"/>
    <w:rsid w:val="000A049E"/>
    <w:rsid w:val="000A3FD2"/>
    <w:rsid w:val="000A51EC"/>
    <w:rsid w:val="000A54B4"/>
    <w:rsid w:val="000A5AD6"/>
    <w:rsid w:val="000B079D"/>
    <w:rsid w:val="000B2B9B"/>
    <w:rsid w:val="000B3583"/>
    <w:rsid w:val="000B3921"/>
    <w:rsid w:val="000B5142"/>
    <w:rsid w:val="000B53B0"/>
    <w:rsid w:val="000C2338"/>
    <w:rsid w:val="000C34FB"/>
    <w:rsid w:val="000C49EB"/>
    <w:rsid w:val="000C4E65"/>
    <w:rsid w:val="000C5484"/>
    <w:rsid w:val="000C557E"/>
    <w:rsid w:val="000C60D4"/>
    <w:rsid w:val="000C6FEC"/>
    <w:rsid w:val="000D088D"/>
    <w:rsid w:val="000D0A3A"/>
    <w:rsid w:val="000D0C64"/>
    <w:rsid w:val="000D0E19"/>
    <w:rsid w:val="000D10E3"/>
    <w:rsid w:val="000D267F"/>
    <w:rsid w:val="000D31AD"/>
    <w:rsid w:val="000D3890"/>
    <w:rsid w:val="000D3B30"/>
    <w:rsid w:val="000D4220"/>
    <w:rsid w:val="000D477B"/>
    <w:rsid w:val="000D491C"/>
    <w:rsid w:val="000D511F"/>
    <w:rsid w:val="000E0F38"/>
    <w:rsid w:val="000E1168"/>
    <w:rsid w:val="000E28DC"/>
    <w:rsid w:val="000E3027"/>
    <w:rsid w:val="000E3502"/>
    <w:rsid w:val="000E44F5"/>
    <w:rsid w:val="000E5307"/>
    <w:rsid w:val="000E5AE1"/>
    <w:rsid w:val="000E6207"/>
    <w:rsid w:val="000F034E"/>
    <w:rsid w:val="000F0713"/>
    <w:rsid w:val="000F2D1D"/>
    <w:rsid w:val="000F37A8"/>
    <w:rsid w:val="000F38C4"/>
    <w:rsid w:val="000F4A6E"/>
    <w:rsid w:val="000F4C4A"/>
    <w:rsid w:val="000F7CCA"/>
    <w:rsid w:val="00100098"/>
    <w:rsid w:val="00101412"/>
    <w:rsid w:val="00101CC1"/>
    <w:rsid w:val="00103098"/>
    <w:rsid w:val="00103472"/>
    <w:rsid w:val="00103BEF"/>
    <w:rsid w:val="001051DA"/>
    <w:rsid w:val="00106393"/>
    <w:rsid w:val="00107F56"/>
    <w:rsid w:val="00110A44"/>
    <w:rsid w:val="00110F88"/>
    <w:rsid w:val="0011121C"/>
    <w:rsid w:val="00111CE4"/>
    <w:rsid w:val="00112A77"/>
    <w:rsid w:val="0011378A"/>
    <w:rsid w:val="001137EC"/>
    <w:rsid w:val="00114034"/>
    <w:rsid w:val="001152CA"/>
    <w:rsid w:val="00115F47"/>
    <w:rsid w:val="001175BE"/>
    <w:rsid w:val="00117907"/>
    <w:rsid w:val="001211D3"/>
    <w:rsid w:val="00121C81"/>
    <w:rsid w:val="00122231"/>
    <w:rsid w:val="001233CA"/>
    <w:rsid w:val="0012439C"/>
    <w:rsid w:val="00124751"/>
    <w:rsid w:val="001250BF"/>
    <w:rsid w:val="00125891"/>
    <w:rsid w:val="00125D29"/>
    <w:rsid w:val="001271B2"/>
    <w:rsid w:val="00130FF3"/>
    <w:rsid w:val="0013159A"/>
    <w:rsid w:val="00132F91"/>
    <w:rsid w:val="0013394F"/>
    <w:rsid w:val="001349AD"/>
    <w:rsid w:val="00134B3C"/>
    <w:rsid w:val="00137A84"/>
    <w:rsid w:val="00137AA7"/>
    <w:rsid w:val="00141E02"/>
    <w:rsid w:val="00142195"/>
    <w:rsid w:val="00143D26"/>
    <w:rsid w:val="001441F6"/>
    <w:rsid w:val="00144944"/>
    <w:rsid w:val="001453A6"/>
    <w:rsid w:val="001455C2"/>
    <w:rsid w:val="00146937"/>
    <w:rsid w:val="00147661"/>
    <w:rsid w:val="0015035A"/>
    <w:rsid w:val="00152245"/>
    <w:rsid w:val="001527C1"/>
    <w:rsid w:val="0015290C"/>
    <w:rsid w:val="00153EAD"/>
    <w:rsid w:val="0015756E"/>
    <w:rsid w:val="00157A82"/>
    <w:rsid w:val="00161319"/>
    <w:rsid w:val="00162D7B"/>
    <w:rsid w:val="00162F7D"/>
    <w:rsid w:val="00164805"/>
    <w:rsid w:val="00165008"/>
    <w:rsid w:val="00170616"/>
    <w:rsid w:val="001708D5"/>
    <w:rsid w:val="001710D0"/>
    <w:rsid w:val="00171DBA"/>
    <w:rsid w:val="00172124"/>
    <w:rsid w:val="00172288"/>
    <w:rsid w:val="00172F94"/>
    <w:rsid w:val="00173D20"/>
    <w:rsid w:val="00174F55"/>
    <w:rsid w:val="00175841"/>
    <w:rsid w:val="001772FF"/>
    <w:rsid w:val="00177526"/>
    <w:rsid w:val="00177C9D"/>
    <w:rsid w:val="00180193"/>
    <w:rsid w:val="001810E8"/>
    <w:rsid w:val="0018180C"/>
    <w:rsid w:val="00181A65"/>
    <w:rsid w:val="0018248B"/>
    <w:rsid w:val="00182C57"/>
    <w:rsid w:val="00183236"/>
    <w:rsid w:val="00183E91"/>
    <w:rsid w:val="00185990"/>
    <w:rsid w:val="001869B7"/>
    <w:rsid w:val="00186F32"/>
    <w:rsid w:val="00187447"/>
    <w:rsid w:val="00187B3F"/>
    <w:rsid w:val="0019009E"/>
    <w:rsid w:val="00190560"/>
    <w:rsid w:val="00190602"/>
    <w:rsid w:val="001915A4"/>
    <w:rsid w:val="001960A7"/>
    <w:rsid w:val="00196C30"/>
    <w:rsid w:val="001A053D"/>
    <w:rsid w:val="001A1893"/>
    <w:rsid w:val="001A2362"/>
    <w:rsid w:val="001A296F"/>
    <w:rsid w:val="001A408C"/>
    <w:rsid w:val="001A4F06"/>
    <w:rsid w:val="001A6B2F"/>
    <w:rsid w:val="001B0B2D"/>
    <w:rsid w:val="001B0CC2"/>
    <w:rsid w:val="001B147E"/>
    <w:rsid w:val="001B149E"/>
    <w:rsid w:val="001B14B5"/>
    <w:rsid w:val="001B1A5C"/>
    <w:rsid w:val="001B1CCB"/>
    <w:rsid w:val="001B1E7A"/>
    <w:rsid w:val="001B4A48"/>
    <w:rsid w:val="001B50F5"/>
    <w:rsid w:val="001B695E"/>
    <w:rsid w:val="001B742B"/>
    <w:rsid w:val="001C11F1"/>
    <w:rsid w:val="001C4212"/>
    <w:rsid w:val="001C52AF"/>
    <w:rsid w:val="001C54A1"/>
    <w:rsid w:val="001C58B7"/>
    <w:rsid w:val="001C5E92"/>
    <w:rsid w:val="001D0471"/>
    <w:rsid w:val="001D0EB1"/>
    <w:rsid w:val="001D3BB4"/>
    <w:rsid w:val="001D4482"/>
    <w:rsid w:val="001D5196"/>
    <w:rsid w:val="001D5EE3"/>
    <w:rsid w:val="001D6101"/>
    <w:rsid w:val="001D7568"/>
    <w:rsid w:val="001E01C1"/>
    <w:rsid w:val="001E2551"/>
    <w:rsid w:val="001E3D29"/>
    <w:rsid w:val="001E4EB3"/>
    <w:rsid w:val="001E5C94"/>
    <w:rsid w:val="001E60B0"/>
    <w:rsid w:val="001E7AA9"/>
    <w:rsid w:val="001F0013"/>
    <w:rsid w:val="001F0071"/>
    <w:rsid w:val="001F1158"/>
    <w:rsid w:val="001F1C8E"/>
    <w:rsid w:val="001F2BBA"/>
    <w:rsid w:val="001F2DA4"/>
    <w:rsid w:val="001F3E90"/>
    <w:rsid w:val="001F5F3E"/>
    <w:rsid w:val="001F5F8C"/>
    <w:rsid w:val="001F7874"/>
    <w:rsid w:val="002018DE"/>
    <w:rsid w:val="00201987"/>
    <w:rsid w:val="00202F50"/>
    <w:rsid w:val="002038FA"/>
    <w:rsid w:val="00204168"/>
    <w:rsid w:val="002042A7"/>
    <w:rsid w:val="00204EB1"/>
    <w:rsid w:val="00205AD7"/>
    <w:rsid w:val="0020600F"/>
    <w:rsid w:val="00207A13"/>
    <w:rsid w:val="00207C05"/>
    <w:rsid w:val="00210CB3"/>
    <w:rsid w:val="00211DE0"/>
    <w:rsid w:val="002124DD"/>
    <w:rsid w:val="00213047"/>
    <w:rsid w:val="00214612"/>
    <w:rsid w:val="00215244"/>
    <w:rsid w:val="00215D85"/>
    <w:rsid w:val="00215E54"/>
    <w:rsid w:val="00216523"/>
    <w:rsid w:val="00217EF0"/>
    <w:rsid w:val="002204EA"/>
    <w:rsid w:val="002212FE"/>
    <w:rsid w:val="0022267D"/>
    <w:rsid w:val="00224414"/>
    <w:rsid w:val="002254CB"/>
    <w:rsid w:val="00225B75"/>
    <w:rsid w:val="00226AC4"/>
    <w:rsid w:val="00226EDF"/>
    <w:rsid w:val="002276DA"/>
    <w:rsid w:val="00227735"/>
    <w:rsid w:val="00230F18"/>
    <w:rsid w:val="00233854"/>
    <w:rsid w:val="00234C38"/>
    <w:rsid w:val="00234EED"/>
    <w:rsid w:val="00236D81"/>
    <w:rsid w:val="00236FF9"/>
    <w:rsid w:val="002375CE"/>
    <w:rsid w:val="00237624"/>
    <w:rsid w:val="00242D9F"/>
    <w:rsid w:val="00243D97"/>
    <w:rsid w:val="00245A2C"/>
    <w:rsid w:val="0024643F"/>
    <w:rsid w:val="00246757"/>
    <w:rsid w:val="002472D9"/>
    <w:rsid w:val="0024756A"/>
    <w:rsid w:val="00250950"/>
    <w:rsid w:val="00251949"/>
    <w:rsid w:val="002519D8"/>
    <w:rsid w:val="002522C6"/>
    <w:rsid w:val="002522CB"/>
    <w:rsid w:val="00253061"/>
    <w:rsid w:val="0025341F"/>
    <w:rsid w:val="0025444C"/>
    <w:rsid w:val="00254A62"/>
    <w:rsid w:val="00255701"/>
    <w:rsid w:val="0025594A"/>
    <w:rsid w:val="00255B68"/>
    <w:rsid w:val="002600D9"/>
    <w:rsid w:val="002603A3"/>
    <w:rsid w:val="0026102D"/>
    <w:rsid w:val="002625A7"/>
    <w:rsid w:val="00262863"/>
    <w:rsid w:val="00263AC3"/>
    <w:rsid w:val="0026400A"/>
    <w:rsid w:val="00265B61"/>
    <w:rsid w:val="00266BCA"/>
    <w:rsid w:val="00266C2B"/>
    <w:rsid w:val="00270631"/>
    <w:rsid w:val="00270AD7"/>
    <w:rsid w:val="00271248"/>
    <w:rsid w:val="00271DE5"/>
    <w:rsid w:val="002731BF"/>
    <w:rsid w:val="00274371"/>
    <w:rsid w:val="0027525F"/>
    <w:rsid w:val="002755BA"/>
    <w:rsid w:val="00276F37"/>
    <w:rsid w:val="00277744"/>
    <w:rsid w:val="00277DCF"/>
    <w:rsid w:val="00280B8F"/>
    <w:rsid w:val="002814BD"/>
    <w:rsid w:val="00282AF7"/>
    <w:rsid w:val="00282D1A"/>
    <w:rsid w:val="00283814"/>
    <w:rsid w:val="00283BCE"/>
    <w:rsid w:val="00284135"/>
    <w:rsid w:val="002854E3"/>
    <w:rsid w:val="00286293"/>
    <w:rsid w:val="00290223"/>
    <w:rsid w:val="0029123D"/>
    <w:rsid w:val="00292097"/>
    <w:rsid w:val="0029280A"/>
    <w:rsid w:val="00292D34"/>
    <w:rsid w:val="00293E93"/>
    <w:rsid w:val="00295584"/>
    <w:rsid w:val="00295787"/>
    <w:rsid w:val="00297378"/>
    <w:rsid w:val="002A083C"/>
    <w:rsid w:val="002A15EB"/>
    <w:rsid w:val="002A384C"/>
    <w:rsid w:val="002A3BED"/>
    <w:rsid w:val="002A5D59"/>
    <w:rsid w:val="002A6592"/>
    <w:rsid w:val="002A66DC"/>
    <w:rsid w:val="002A66E6"/>
    <w:rsid w:val="002A6750"/>
    <w:rsid w:val="002A7C00"/>
    <w:rsid w:val="002B027F"/>
    <w:rsid w:val="002B13E8"/>
    <w:rsid w:val="002B2F69"/>
    <w:rsid w:val="002B34E1"/>
    <w:rsid w:val="002B5615"/>
    <w:rsid w:val="002B5EC4"/>
    <w:rsid w:val="002B7C28"/>
    <w:rsid w:val="002C1CF0"/>
    <w:rsid w:val="002C1F5E"/>
    <w:rsid w:val="002C3752"/>
    <w:rsid w:val="002C465A"/>
    <w:rsid w:val="002C78CF"/>
    <w:rsid w:val="002C7BAB"/>
    <w:rsid w:val="002C7C7D"/>
    <w:rsid w:val="002C7CE4"/>
    <w:rsid w:val="002D01C2"/>
    <w:rsid w:val="002D024B"/>
    <w:rsid w:val="002D27B6"/>
    <w:rsid w:val="002D32CD"/>
    <w:rsid w:val="002D6335"/>
    <w:rsid w:val="002D79A8"/>
    <w:rsid w:val="002D7DD0"/>
    <w:rsid w:val="002E0CC4"/>
    <w:rsid w:val="002E0D54"/>
    <w:rsid w:val="002E0E98"/>
    <w:rsid w:val="002E2B7A"/>
    <w:rsid w:val="002E2BF6"/>
    <w:rsid w:val="002E324C"/>
    <w:rsid w:val="002E33AD"/>
    <w:rsid w:val="002E3ED8"/>
    <w:rsid w:val="002E4106"/>
    <w:rsid w:val="002E45C9"/>
    <w:rsid w:val="002E4FFF"/>
    <w:rsid w:val="002E5A6E"/>
    <w:rsid w:val="002E6034"/>
    <w:rsid w:val="002E6575"/>
    <w:rsid w:val="002F038C"/>
    <w:rsid w:val="002F04A7"/>
    <w:rsid w:val="002F0AFD"/>
    <w:rsid w:val="002F1384"/>
    <w:rsid w:val="002F2849"/>
    <w:rsid w:val="002F2D71"/>
    <w:rsid w:val="002F3B69"/>
    <w:rsid w:val="002F3F96"/>
    <w:rsid w:val="002F48AE"/>
    <w:rsid w:val="002F5332"/>
    <w:rsid w:val="002F6A35"/>
    <w:rsid w:val="002F7A2D"/>
    <w:rsid w:val="003003E0"/>
    <w:rsid w:val="00300598"/>
    <w:rsid w:val="00300C39"/>
    <w:rsid w:val="00300D06"/>
    <w:rsid w:val="00301DA9"/>
    <w:rsid w:val="003040FB"/>
    <w:rsid w:val="003053F4"/>
    <w:rsid w:val="00305A35"/>
    <w:rsid w:val="00306208"/>
    <w:rsid w:val="0030620B"/>
    <w:rsid w:val="00306D2A"/>
    <w:rsid w:val="00307050"/>
    <w:rsid w:val="003078FB"/>
    <w:rsid w:val="003130FD"/>
    <w:rsid w:val="00313D3E"/>
    <w:rsid w:val="00314BB5"/>
    <w:rsid w:val="003152DF"/>
    <w:rsid w:val="00315AB6"/>
    <w:rsid w:val="00316432"/>
    <w:rsid w:val="00316519"/>
    <w:rsid w:val="00320E2C"/>
    <w:rsid w:val="00321D82"/>
    <w:rsid w:val="00321E58"/>
    <w:rsid w:val="00322AAC"/>
    <w:rsid w:val="00322FC1"/>
    <w:rsid w:val="0032390A"/>
    <w:rsid w:val="00323BF5"/>
    <w:rsid w:val="00324FDA"/>
    <w:rsid w:val="0032693C"/>
    <w:rsid w:val="003328ED"/>
    <w:rsid w:val="003330F2"/>
    <w:rsid w:val="003333F8"/>
    <w:rsid w:val="00333962"/>
    <w:rsid w:val="003339BF"/>
    <w:rsid w:val="00333AC1"/>
    <w:rsid w:val="003366C6"/>
    <w:rsid w:val="003373D4"/>
    <w:rsid w:val="003407A2"/>
    <w:rsid w:val="00340BF6"/>
    <w:rsid w:val="00341560"/>
    <w:rsid w:val="00341A8A"/>
    <w:rsid w:val="00343B13"/>
    <w:rsid w:val="00344187"/>
    <w:rsid w:val="00345182"/>
    <w:rsid w:val="00345CEE"/>
    <w:rsid w:val="003463EA"/>
    <w:rsid w:val="00346A03"/>
    <w:rsid w:val="00347969"/>
    <w:rsid w:val="003479E4"/>
    <w:rsid w:val="00351CCC"/>
    <w:rsid w:val="00351FF2"/>
    <w:rsid w:val="00352DEA"/>
    <w:rsid w:val="003534C3"/>
    <w:rsid w:val="00354C0F"/>
    <w:rsid w:val="00356174"/>
    <w:rsid w:val="00356491"/>
    <w:rsid w:val="00356B6E"/>
    <w:rsid w:val="003575F2"/>
    <w:rsid w:val="00360168"/>
    <w:rsid w:val="00360F4B"/>
    <w:rsid w:val="003628F0"/>
    <w:rsid w:val="00362A5F"/>
    <w:rsid w:val="00363E5A"/>
    <w:rsid w:val="003642FE"/>
    <w:rsid w:val="00365E07"/>
    <w:rsid w:val="00366A86"/>
    <w:rsid w:val="00371562"/>
    <w:rsid w:val="00371C8E"/>
    <w:rsid w:val="003731DD"/>
    <w:rsid w:val="00373525"/>
    <w:rsid w:val="003745D0"/>
    <w:rsid w:val="003767CD"/>
    <w:rsid w:val="00377508"/>
    <w:rsid w:val="00380089"/>
    <w:rsid w:val="003802FF"/>
    <w:rsid w:val="0038032B"/>
    <w:rsid w:val="0038122B"/>
    <w:rsid w:val="003812A7"/>
    <w:rsid w:val="00382A35"/>
    <w:rsid w:val="0038470D"/>
    <w:rsid w:val="00386CF5"/>
    <w:rsid w:val="00391A45"/>
    <w:rsid w:val="003923F6"/>
    <w:rsid w:val="00393BD9"/>
    <w:rsid w:val="0039572E"/>
    <w:rsid w:val="003962B4"/>
    <w:rsid w:val="00396A5B"/>
    <w:rsid w:val="00396B69"/>
    <w:rsid w:val="00397025"/>
    <w:rsid w:val="003976C4"/>
    <w:rsid w:val="00397D63"/>
    <w:rsid w:val="003A0F6E"/>
    <w:rsid w:val="003A0FB1"/>
    <w:rsid w:val="003A2BE5"/>
    <w:rsid w:val="003A301D"/>
    <w:rsid w:val="003A3900"/>
    <w:rsid w:val="003A409B"/>
    <w:rsid w:val="003A41B8"/>
    <w:rsid w:val="003A4E47"/>
    <w:rsid w:val="003A541A"/>
    <w:rsid w:val="003A67B2"/>
    <w:rsid w:val="003B0718"/>
    <w:rsid w:val="003B089D"/>
    <w:rsid w:val="003B2018"/>
    <w:rsid w:val="003B2D88"/>
    <w:rsid w:val="003B2F60"/>
    <w:rsid w:val="003B55D9"/>
    <w:rsid w:val="003B6E49"/>
    <w:rsid w:val="003B79D5"/>
    <w:rsid w:val="003C0AA2"/>
    <w:rsid w:val="003C0C10"/>
    <w:rsid w:val="003C1A08"/>
    <w:rsid w:val="003C1DA0"/>
    <w:rsid w:val="003C209D"/>
    <w:rsid w:val="003C22B6"/>
    <w:rsid w:val="003C3BD8"/>
    <w:rsid w:val="003C536E"/>
    <w:rsid w:val="003C6A8D"/>
    <w:rsid w:val="003C6B1A"/>
    <w:rsid w:val="003C6C24"/>
    <w:rsid w:val="003C7457"/>
    <w:rsid w:val="003D068D"/>
    <w:rsid w:val="003D0D46"/>
    <w:rsid w:val="003D0E48"/>
    <w:rsid w:val="003D1206"/>
    <w:rsid w:val="003D156F"/>
    <w:rsid w:val="003D1836"/>
    <w:rsid w:val="003D1AE4"/>
    <w:rsid w:val="003D4B01"/>
    <w:rsid w:val="003D4E68"/>
    <w:rsid w:val="003D6A3A"/>
    <w:rsid w:val="003D6F3A"/>
    <w:rsid w:val="003E03EE"/>
    <w:rsid w:val="003E2222"/>
    <w:rsid w:val="003E2265"/>
    <w:rsid w:val="003E2340"/>
    <w:rsid w:val="003E3CC9"/>
    <w:rsid w:val="003E3EC6"/>
    <w:rsid w:val="003E4CE3"/>
    <w:rsid w:val="003E6841"/>
    <w:rsid w:val="003E6D43"/>
    <w:rsid w:val="003E6E1E"/>
    <w:rsid w:val="003E7F59"/>
    <w:rsid w:val="003F1014"/>
    <w:rsid w:val="003F3CAB"/>
    <w:rsid w:val="003F3D7E"/>
    <w:rsid w:val="003F4B98"/>
    <w:rsid w:val="003F4E69"/>
    <w:rsid w:val="003F5872"/>
    <w:rsid w:val="003F61EE"/>
    <w:rsid w:val="003F6C1D"/>
    <w:rsid w:val="003F6C98"/>
    <w:rsid w:val="003F73E4"/>
    <w:rsid w:val="004004B4"/>
    <w:rsid w:val="004005C1"/>
    <w:rsid w:val="004009BB"/>
    <w:rsid w:val="004011DF"/>
    <w:rsid w:val="004025F6"/>
    <w:rsid w:val="0040451B"/>
    <w:rsid w:val="00405A68"/>
    <w:rsid w:val="004079B5"/>
    <w:rsid w:val="004113AE"/>
    <w:rsid w:val="0041162E"/>
    <w:rsid w:val="004117FF"/>
    <w:rsid w:val="00411BEF"/>
    <w:rsid w:val="00413B5C"/>
    <w:rsid w:val="004155DC"/>
    <w:rsid w:val="00415D6B"/>
    <w:rsid w:val="004177AF"/>
    <w:rsid w:val="00417E33"/>
    <w:rsid w:val="00421A90"/>
    <w:rsid w:val="00421BA8"/>
    <w:rsid w:val="00421E51"/>
    <w:rsid w:val="00422115"/>
    <w:rsid w:val="00422C39"/>
    <w:rsid w:val="00424748"/>
    <w:rsid w:val="004248A9"/>
    <w:rsid w:val="004254FA"/>
    <w:rsid w:val="00426139"/>
    <w:rsid w:val="004268A8"/>
    <w:rsid w:val="00426CEB"/>
    <w:rsid w:val="00430E60"/>
    <w:rsid w:val="00432D3A"/>
    <w:rsid w:val="00433832"/>
    <w:rsid w:val="004343B3"/>
    <w:rsid w:val="00434450"/>
    <w:rsid w:val="0043559B"/>
    <w:rsid w:val="004361C8"/>
    <w:rsid w:val="00436D8A"/>
    <w:rsid w:val="00437422"/>
    <w:rsid w:val="004379A0"/>
    <w:rsid w:val="00437EF3"/>
    <w:rsid w:val="004401D3"/>
    <w:rsid w:val="00441CF8"/>
    <w:rsid w:val="00442BA8"/>
    <w:rsid w:val="00444658"/>
    <w:rsid w:val="00444745"/>
    <w:rsid w:val="00446607"/>
    <w:rsid w:val="00450845"/>
    <w:rsid w:val="00450A9B"/>
    <w:rsid w:val="00451C50"/>
    <w:rsid w:val="004532F8"/>
    <w:rsid w:val="00453854"/>
    <w:rsid w:val="00454F9B"/>
    <w:rsid w:val="0045547B"/>
    <w:rsid w:val="0045644E"/>
    <w:rsid w:val="004567CE"/>
    <w:rsid w:val="004567E0"/>
    <w:rsid w:val="0045738A"/>
    <w:rsid w:val="0046030F"/>
    <w:rsid w:val="00460E98"/>
    <w:rsid w:val="00462FF8"/>
    <w:rsid w:val="0046327E"/>
    <w:rsid w:val="004639EC"/>
    <w:rsid w:val="00464D4C"/>
    <w:rsid w:val="0046508F"/>
    <w:rsid w:val="00465765"/>
    <w:rsid w:val="00465941"/>
    <w:rsid w:val="004714FA"/>
    <w:rsid w:val="00473749"/>
    <w:rsid w:val="00475285"/>
    <w:rsid w:val="004778FE"/>
    <w:rsid w:val="00481F0B"/>
    <w:rsid w:val="00482446"/>
    <w:rsid w:val="00483537"/>
    <w:rsid w:val="00483827"/>
    <w:rsid w:val="004851DB"/>
    <w:rsid w:val="0048544A"/>
    <w:rsid w:val="0048581D"/>
    <w:rsid w:val="004859BA"/>
    <w:rsid w:val="00485B57"/>
    <w:rsid w:val="00485FE0"/>
    <w:rsid w:val="004867C4"/>
    <w:rsid w:val="00486DF1"/>
    <w:rsid w:val="00487AE7"/>
    <w:rsid w:val="00491211"/>
    <w:rsid w:val="004914DA"/>
    <w:rsid w:val="00492309"/>
    <w:rsid w:val="00493219"/>
    <w:rsid w:val="004934BB"/>
    <w:rsid w:val="0049363A"/>
    <w:rsid w:val="0049379E"/>
    <w:rsid w:val="00495677"/>
    <w:rsid w:val="00496238"/>
    <w:rsid w:val="0049742A"/>
    <w:rsid w:val="004A150E"/>
    <w:rsid w:val="004A1679"/>
    <w:rsid w:val="004A29CE"/>
    <w:rsid w:val="004A7A9C"/>
    <w:rsid w:val="004B0305"/>
    <w:rsid w:val="004B07A0"/>
    <w:rsid w:val="004B2314"/>
    <w:rsid w:val="004B4423"/>
    <w:rsid w:val="004B5247"/>
    <w:rsid w:val="004B7C73"/>
    <w:rsid w:val="004C3BD4"/>
    <w:rsid w:val="004C4C7E"/>
    <w:rsid w:val="004C6CE2"/>
    <w:rsid w:val="004C73AC"/>
    <w:rsid w:val="004C7722"/>
    <w:rsid w:val="004C7DA1"/>
    <w:rsid w:val="004D0CBE"/>
    <w:rsid w:val="004D13F2"/>
    <w:rsid w:val="004D201D"/>
    <w:rsid w:val="004D3FE2"/>
    <w:rsid w:val="004D53DB"/>
    <w:rsid w:val="004D75A6"/>
    <w:rsid w:val="004D7F2E"/>
    <w:rsid w:val="004E059D"/>
    <w:rsid w:val="004E1D38"/>
    <w:rsid w:val="004E246B"/>
    <w:rsid w:val="004E3330"/>
    <w:rsid w:val="004E4277"/>
    <w:rsid w:val="004E5526"/>
    <w:rsid w:val="004E5E01"/>
    <w:rsid w:val="004E5F08"/>
    <w:rsid w:val="004E6D1D"/>
    <w:rsid w:val="004F070E"/>
    <w:rsid w:val="004F177B"/>
    <w:rsid w:val="004F17C0"/>
    <w:rsid w:val="004F1D23"/>
    <w:rsid w:val="004F23C5"/>
    <w:rsid w:val="004F2B01"/>
    <w:rsid w:val="004F357F"/>
    <w:rsid w:val="004F42B6"/>
    <w:rsid w:val="004F5A50"/>
    <w:rsid w:val="004F5ED5"/>
    <w:rsid w:val="004F6CF4"/>
    <w:rsid w:val="004F6F49"/>
    <w:rsid w:val="004F75DD"/>
    <w:rsid w:val="00501A91"/>
    <w:rsid w:val="00501D63"/>
    <w:rsid w:val="0050458E"/>
    <w:rsid w:val="0050485C"/>
    <w:rsid w:val="0050507A"/>
    <w:rsid w:val="00505D26"/>
    <w:rsid w:val="005079A1"/>
    <w:rsid w:val="0051127B"/>
    <w:rsid w:val="00511461"/>
    <w:rsid w:val="0051191D"/>
    <w:rsid w:val="005148BF"/>
    <w:rsid w:val="00517651"/>
    <w:rsid w:val="0052034B"/>
    <w:rsid w:val="00520979"/>
    <w:rsid w:val="00522191"/>
    <w:rsid w:val="00522A63"/>
    <w:rsid w:val="005234AD"/>
    <w:rsid w:val="005268CB"/>
    <w:rsid w:val="00533BAC"/>
    <w:rsid w:val="00534717"/>
    <w:rsid w:val="00536A65"/>
    <w:rsid w:val="005408B2"/>
    <w:rsid w:val="00541EB3"/>
    <w:rsid w:val="0054284F"/>
    <w:rsid w:val="00542A46"/>
    <w:rsid w:val="005434F3"/>
    <w:rsid w:val="00543AB6"/>
    <w:rsid w:val="00544895"/>
    <w:rsid w:val="00544B72"/>
    <w:rsid w:val="00544D54"/>
    <w:rsid w:val="0054590C"/>
    <w:rsid w:val="00545AAE"/>
    <w:rsid w:val="00545C80"/>
    <w:rsid w:val="005460A4"/>
    <w:rsid w:val="00550E96"/>
    <w:rsid w:val="0055321F"/>
    <w:rsid w:val="00555B8A"/>
    <w:rsid w:val="0055762A"/>
    <w:rsid w:val="00557B3E"/>
    <w:rsid w:val="00560728"/>
    <w:rsid w:val="00562C62"/>
    <w:rsid w:val="00563596"/>
    <w:rsid w:val="005644BA"/>
    <w:rsid w:val="0056458D"/>
    <w:rsid w:val="00565201"/>
    <w:rsid w:val="005652F8"/>
    <w:rsid w:val="005659EF"/>
    <w:rsid w:val="00565B3C"/>
    <w:rsid w:val="00565F83"/>
    <w:rsid w:val="00565FE4"/>
    <w:rsid w:val="0056609D"/>
    <w:rsid w:val="0056625F"/>
    <w:rsid w:val="005701EF"/>
    <w:rsid w:val="00570F53"/>
    <w:rsid w:val="0057214B"/>
    <w:rsid w:val="00572A56"/>
    <w:rsid w:val="00572C64"/>
    <w:rsid w:val="0057373F"/>
    <w:rsid w:val="00573E83"/>
    <w:rsid w:val="00574222"/>
    <w:rsid w:val="00574774"/>
    <w:rsid w:val="0057545F"/>
    <w:rsid w:val="00577831"/>
    <w:rsid w:val="00580320"/>
    <w:rsid w:val="005814D0"/>
    <w:rsid w:val="005833D2"/>
    <w:rsid w:val="00583CE6"/>
    <w:rsid w:val="00585152"/>
    <w:rsid w:val="00586986"/>
    <w:rsid w:val="00587F88"/>
    <w:rsid w:val="00590102"/>
    <w:rsid w:val="005908CB"/>
    <w:rsid w:val="00593DEC"/>
    <w:rsid w:val="005943C6"/>
    <w:rsid w:val="00596FC1"/>
    <w:rsid w:val="00597988"/>
    <w:rsid w:val="005A0CC9"/>
    <w:rsid w:val="005A1FB3"/>
    <w:rsid w:val="005A2600"/>
    <w:rsid w:val="005A3661"/>
    <w:rsid w:val="005A508C"/>
    <w:rsid w:val="005B0538"/>
    <w:rsid w:val="005B0C7D"/>
    <w:rsid w:val="005B0CE9"/>
    <w:rsid w:val="005B2849"/>
    <w:rsid w:val="005B2EA6"/>
    <w:rsid w:val="005B6219"/>
    <w:rsid w:val="005C0149"/>
    <w:rsid w:val="005C2DDA"/>
    <w:rsid w:val="005C3022"/>
    <w:rsid w:val="005C4D9B"/>
    <w:rsid w:val="005C633C"/>
    <w:rsid w:val="005C7CC9"/>
    <w:rsid w:val="005C7EAE"/>
    <w:rsid w:val="005D06AA"/>
    <w:rsid w:val="005D0EAC"/>
    <w:rsid w:val="005D129B"/>
    <w:rsid w:val="005D203B"/>
    <w:rsid w:val="005D26AB"/>
    <w:rsid w:val="005D31CA"/>
    <w:rsid w:val="005D31D6"/>
    <w:rsid w:val="005D3E46"/>
    <w:rsid w:val="005D459F"/>
    <w:rsid w:val="005D45E5"/>
    <w:rsid w:val="005D4B14"/>
    <w:rsid w:val="005D666B"/>
    <w:rsid w:val="005E0508"/>
    <w:rsid w:val="005E0D15"/>
    <w:rsid w:val="005E2BB0"/>
    <w:rsid w:val="005E2D34"/>
    <w:rsid w:val="005E32CA"/>
    <w:rsid w:val="005E4A0A"/>
    <w:rsid w:val="005E4C17"/>
    <w:rsid w:val="005E4F2C"/>
    <w:rsid w:val="005E4F57"/>
    <w:rsid w:val="005E7584"/>
    <w:rsid w:val="005E7A1E"/>
    <w:rsid w:val="005E7A79"/>
    <w:rsid w:val="005E7DE0"/>
    <w:rsid w:val="005E7F3E"/>
    <w:rsid w:val="005F01F9"/>
    <w:rsid w:val="005F0332"/>
    <w:rsid w:val="005F16C1"/>
    <w:rsid w:val="005F1B50"/>
    <w:rsid w:val="005F1CA4"/>
    <w:rsid w:val="005F28BD"/>
    <w:rsid w:val="005F3D36"/>
    <w:rsid w:val="005F4AC9"/>
    <w:rsid w:val="005F5A2C"/>
    <w:rsid w:val="005F601E"/>
    <w:rsid w:val="005F68EE"/>
    <w:rsid w:val="005F6AC6"/>
    <w:rsid w:val="005F770F"/>
    <w:rsid w:val="005F790F"/>
    <w:rsid w:val="00600226"/>
    <w:rsid w:val="00600A35"/>
    <w:rsid w:val="0060170B"/>
    <w:rsid w:val="00602261"/>
    <w:rsid w:val="006033B4"/>
    <w:rsid w:val="00603AB5"/>
    <w:rsid w:val="00603E94"/>
    <w:rsid w:val="00604A04"/>
    <w:rsid w:val="00605657"/>
    <w:rsid w:val="00605993"/>
    <w:rsid w:val="006103F4"/>
    <w:rsid w:val="00610A03"/>
    <w:rsid w:val="006131DF"/>
    <w:rsid w:val="00613835"/>
    <w:rsid w:val="00617165"/>
    <w:rsid w:val="0061783A"/>
    <w:rsid w:val="00620E3E"/>
    <w:rsid w:val="0062119C"/>
    <w:rsid w:val="00621734"/>
    <w:rsid w:val="00621CB9"/>
    <w:rsid w:val="00621F13"/>
    <w:rsid w:val="00622D75"/>
    <w:rsid w:val="00623EE0"/>
    <w:rsid w:val="006240DD"/>
    <w:rsid w:val="00624514"/>
    <w:rsid w:val="006264C2"/>
    <w:rsid w:val="006267BE"/>
    <w:rsid w:val="00627796"/>
    <w:rsid w:val="00627E40"/>
    <w:rsid w:val="006305EB"/>
    <w:rsid w:val="00630CEA"/>
    <w:rsid w:val="00631D6D"/>
    <w:rsid w:val="00631D9A"/>
    <w:rsid w:val="006325C5"/>
    <w:rsid w:val="006327CA"/>
    <w:rsid w:val="00633526"/>
    <w:rsid w:val="006341DD"/>
    <w:rsid w:val="006364FF"/>
    <w:rsid w:val="006375AD"/>
    <w:rsid w:val="006401AA"/>
    <w:rsid w:val="006435B5"/>
    <w:rsid w:val="00643FCD"/>
    <w:rsid w:val="0064536D"/>
    <w:rsid w:val="00645E59"/>
    <w:rsid w:val="0064649F"/>
    <w:rsid w:val="00647FEA"/>
    <w:rsid w:val="00650560"/>
    <w:rsid w:val="00651DBF"/>
    <w:rsid w:val="00653829"/>
    <w:rsid w:val="00653A2E"/>
    <w:rsid w:val="00653D5F"/>
    <w:rsid w:val="00653ED6"/>
    <w:rsid w:val="00653F56"/>
    <w:rsid w:val="0065461F"/>
    <w:rsid w:val="00654ACB"/>
    <w:rsid w:val="00655C9A"/>
    <w:rsid w:val="00656065"/>
    <w:rsid w:val="006560E0"/>
    <w:rsid w:val="0065716A"/>
    <w:rsid w:val="006573F8"/>
    <w:rsid w:val="006642D9"/>
    <w:rsid w:val="006643A1"/>
    <w:rsid w:val="00664BE1"/>
    <w:rsid w:val="00665AEF"/>
    <w:rsid w:val="00665BA7"/>
    <w:rsid w:val="006700C0"/>
    <w:rsid w:val="0067077C"/>
    <w:rsid w:val="00672B11"/>
    <w:rsid w:val="00673521"/>
    <w:rsid w:val="00673B9B"/>
    <w:rsid w:val="00675F4A"/>
    <w:rsid w:val="00677F23"/>
    <w:rsid w:val="00680383"/>
    <w:rsid w:val="00680E76"/>
    <w:rsid w:val="0068158E"/>
    <w:rsid w:val="00681BAF"/>
    <w:rsid w:val="00681DA2"/>
    <w:rsid w:val="00682376"/>
    <w:rsid w:val="00682B9D"/>
    <w:rsid w:val="00686539"/>
    <w:rsid w:val="00686D1D"/>
    <w:rsid w:val="00686F12"/>
    <w:rsid w:val="006911B3"/>
    <w:rsid w:val="00692244"/>
    <w:rsid w:val="00692AE6"/>
    <w:rsid w:val="006933C1"/>
    <w:rsid w:val="00693BA4"/>
    <w:rsid w:val="006946B7"/>
    <w:rsid w:val="00695356"/>
    <w:rsid w:val="00695828"/>
    <w:rsid w:val="006975B8"/>
    <w:rsid w:val="006977A9"/>
    <w:rsid w:val="006A2227"/>
    <w:rsid w:val="006A2290"/>
    <w:rsid w:val="006A24E2"/>
    <w:rsid w:val="006A2677"/>
    <w:rsid w:val="006A28BC"/>
    <w:rsid w:val="006A2E4B"/>
    <w:rsid w:val="006A4468"/>
    <w:rsid w:val="006A4695"/>
    <w:rsid w:val="006A4F14"/>
    <w:rsid w:val="006A5294"/>
    <w:rsid w:val="006A652F"/>
    <w:rsid w:val="006A6F98"/>
    <w:rsid w:val="006A72E7"/>
    <w:rsid w:val="006A7B07"/>
    <w:rsid w:val="006B216E"/>
    <w:rsid w:val="006B2395"/>
    <w:rsid w:val="006B448E"/>
    <w:rsid w:val="006B5FC6"/>
    <w:rsid w:val="006B6895"/>
    <w:rsid w:val="006B6F63"/>
    <w:rsid w:val="006B724F"/>
    <w:rsid w:val="006C0A30"/>
    <w:rsid w:val="006C0D16"/>
    <w:rsid w:val="006C135C"/>
    <w:rsid w:val="006C249C"/>
    <w:rsid w:val="006C31FE"/>
    <w:rsid w:val="006C3367"/>
    <w:rsid w:val="006C560F"/>
    <w:rsid w:val="006C58CF"/>
    <w:rsid w:val="006C5A99"/>
    <w:rsid w:val="006C60E6"/>
    <w:rsid w:val="006C6786"/>
    <w:rsid w:val="006C6BE3"/>
    <w:rsid w:val="006D1367"/>
    <w:rsid w:val="006D1E4C"/>
    <w:rsid w:val="006D1F80"/>
    <w:rsid w:val="006D35A8"/>
    <w:rsid w:val="006D3ABA"/>
    <w:rsid w:val="006D53B4"/>
    <w:rsid w:val="006D71FE"/>
    <w:rsid w:val="006E08FD"/>
    <w:rsid w:val="006E0E71"/>
    <w:rsid w:val="006E20D8"/>
    <w:rsid w:val="006E2B8E"/>
    <w:rsid w:val="006E2EEA"/>
    <w:rsid w:val="006E45C3"/>
    <w:rsid w:val="006F0132"/>
    <w:rsid w:val="006F2727"/>
    <w:rsid w:val="006F55C5"/>
    <w:rsid w:val="006F5B12"/>
    <w:rsid w:val="006F768C"/>
    <w:rsid w:val="006F7BA7"/>
    <w:rsid w:val="007021BD"/>
    <w:rsid w:val="00703335"/>
    <w:rsid w:val="00703BD3"/>
    <w:rsid w:val="00704669"/>
    <w:rsid w:val="00704B43"/>
    <w:rsid w:val="00704D97"/>
    <w:rsid w:val="007059F9"/>
    <w:rsid w:val="00705EF4"/>
    <w:rsid w:val="007063A2"/>
    <w:rsid w:val="00706DF1"/>
    <w:rsid w:val="0070776E"/>
    <w:rsid w:val="00710189"/>
    <w:rsid w:val="0071263F"/>
    <w:rsid w:val="00712A31"/>
    <w:rsid w:val="00713D88"/>
    <w:rsid w:val="00714EA3"/>
    <w:rsid w:val="00715714"/>
    <w:rsid w:val="00717063"/>
    <w:rsid w:val="007174EA"/>
    <w:rsid w:val="00717B5C"/>
    <w:rsid w:val="0072255C"/>
    <w:rsid w:val="007226ED"/>
    <w:rsid w:val="0072365A"/>
    <w:rsid w:val="00724D80"/>
    <w:rsid w:val="007254FD"/>
    <w:rsid w:val="00725856"/>
    <w:rsid w:val="0072698E"/>
    <w:rsid w:val="00727847"/>
    <w:rsid w:val="00727FC7"/>
    <w:rsid w:val="00727FF0"/>
    <w:rsid w:val="0073406B"/>
    <w:rsid w:val="00734E0A"/>
    <w:rsid w:val="007353AE"/>
    <w:rsid w:val="00735887"/>
    <w:rsid w:val="007367FA"/>
    <w:rsid w:val="00736E99"/>
    <w:rsid w:val="00737767"/>
    <w:rsid w:val="00740537"/>
    <w:rsid w:val="00742AE7"/>
    <w:rsid w:val="00742FDE"/>
    <w:rsid w:val="00743055"/>
    <w:rsid w:val="00743416"/>
    <w:rsid w:val="0074490F"/>
    <w:rsid w:val="007453A2"/>
    <w:rsid w:val="00745EAE"/>
    <w:rsid w:val="00746554"/>
    <w:rsid w:val="0074770A"/>
    <w:rsid w:val="00751300"/>
    <w:rsid w:val="007513AF"/>
    <w:rsid w:val="007515D5"/>
    <w:rsid w:val="0075203B"/>
    <w:rsid w:val="00752B2D"/>
    <w:rsid w:val="00752E11"/>
    <w:rsid w:val="00752E77"/>
    <w:rsid w:val="00753289"/>
    <w:rsid w:val="007536FC"/>
    <w:rsid w:val="007537C2"/>
    <w:rsid w:val="00753C59"/>
    <w:rsid w:val="007551FA"/>
    <w:rsid w:val="00755268"/>
    <w:rsid w:val="00756182"/>
    <w:rsid w:val="00756A9F"/>
    <w:rsid w:val="00756F93"/>
    <w:rsid w:val="007575C6"/>
    <w:rsid w:val="007605D0"/>
    <w:rsid w:val="007609A6"/>
    <w:rsid w:val="00760EE6"/>
    <w:rsid w:val="00761982"/>
    <w:rsid w:val="007644C6"/>
    <w:rsid w:val="00764638"/>
    <w:rsid w:val="00764927"/>
    <w:rsid w:val="00764D50"/>
    <w:rsid w:val="00765C2D"/>
    <w:rsid w:val="007714DC"/>
    <w:rsid w:val="00772953"/>
    <w:rsid w:val="00772A3B"/>
    <w:rsid w:val="0077397A"/>
    <w:rsid w:val="00774D0A"/>
    <w:rsid w:val="007754AD"/>
    <w:rsid w:val="00776003"/>
    <w:rsid w:val="00780424"/>
    <w:rsid w:val="007807A5"/>
    <w:rsid w:val="00781CD5"/>
    <w:rsid w:val="007836D4"/>
    <w:rsid w:val="00783E29"/>
    <w:rsid w:val="007845C9"/>
    <w:rsid w:val="007853F2"/>
    <w:rsid w:val="00785762"/>
    <w:rsid w:val="00786C01"/>
    <w:rsid w:val="00787185"/>
    <w:rsid w:val="00790546"/>
    <w:rsid w:val="00790AA2"/>
    <w:rsid w:val="00792AA7"/>
    <w:rsid w:val="00792D13"/>
    <w:rsid w:val="007932A9"/>
    <w:rsid w:val="00793835"/>
    <w:rsid w:val="007940C2"/>
    <w:rsid w:val="00795069"/>
    <w:rsid w:val="007956D8"/>
    <w:rsid w:val="007959DE"/>
    <w:rsid w:val="00796596"/>
    <w:rsid w:val="00797348"/>
    <w:rsid w:val="007A03F3"/>
    <w:rsid w:val="007A06EF"/>
    <w:rsid w:val="007A0CF5"/>
    <w:rsid w:val="007A1434"/>
    <w:rsid w:val="007A1F73"/>
    <w:rsid w:val="007A28BD"/>
    <w:rsid w:val="007A3601"/>
    <w:rsid w:val="007A3625"/>
    <w:rsid w:val="007A3E02"/>
    <w:rsid w:val="007A4564"/>
    <w:rsid w:val="007A4D4B"/>
    <w:rsid w:val="007A5990"/>
    <w:rsid w:val="007A5A79"/>
    <w:rsid w:val="007A6534"/>
    <w:rsid w:val="007A6B94"/>
    <w:rsid w:val="007A6CDE"/>
    <w:rsid w:val="007A72B2"/>
    <w:rsid w:val="007A741B"/>
    <w:rsid w:val="007B050B"/>
    <w:rsid w:val="007B0794"/>
    <w:rsid w:val="007B0B30"/>
    <w:rsid w:val="007B11CF"/>
    <w:rsid w:val="007B2D99"/>
    <w:rsid w:val="007B302D"/>
    <w:rsid w:val="007B3D57"/>
    <w:rsid w:val="007B4CA9"/>
    <w:rsid w:val="007B6534"/>
    <w:rsid w:val="007B65CB"/>
    <w:rsid w:val="007B7C6E"/>
    <w:rsid w:val="007C0567"/>
    <w:rsid w:val="007C0991"/>
    <w:rsid w:val="007C0EB7"/>
    <w:rsid w:val="007C18F7"/>
    <w:rsid w:val="007C1AEF"/>
    <w:rsid w:val="007C1B54"/>
    <w:rsid w:val="007C2402"/>
    <w:rsid w:val="007C327F"/>
    <w:rsid w:val="007C442A"/>
    <w:rsid w:val="007C4DCF"/>
    <w:rsid w:val="007C7877"/>
    <w:rsid w:val="007C7AFA"/>
    <w:rsid w:val="007D1063"/>
    <w:rsid w:val="007D156C"/>
    <w:rsid w:val="007D1E44"/>
    <w:rsid w:val="007D22F5"/>
    <w:rsid w:val="007D277C"/>
    <w:rsid w:val="007D2D2F"/>
    <w:rsid w:val="007D623E"/>
    <w:rsid w:val="007E2C7C"/>
    <w:rsid w:val="007E3994"/>
    <w:rsid w:val="007E43B2"/>
    <w:rsid w:val="007E7283"/>
    <w:rsid w:val="007E780E"/>
    <w:rsid w:val="007F42FB"/>
    <w:rsid w:val="007F4827"/>
    <w:rsid w:val="007F5626"/>
    <w:rsid w:val="007F5D1D"/>
    <w:rsid w:val="007F6B82"/>
    <w:rsid w:val="007F7AA3"/>
    <w:rsid w:val="0080087F"/>
    <w:rsid w:val="00802614"/>
    <w:rsid w:val="00803847"/>
    <w:rsid w:val="00803DB8"/>
    <w:rsid w:val="008040FD"/>
    <w:rsid w:val="008058D5"/>
    <w:rsid w:val="00805985"/>
    <w:rsid w:val="00810547"/>
    <w:rsid w:val="00811EF4"/>
    <w:rsid w:val="00812AE4"/>
    <w:rsid w:val="00812DF1"/>
    <w:rsid w:val="00813FCC"/>
    <w:rsid w:val="00814BE0"/>
    <w:rsid w:val="00814D6F"/>
    <w:rsid w:val="00815A7C"/>
    <w:rsid w:val="008177A0"/>
    <w:rsid w:val="00820EB2"/>
    <w:rsid w:val="008223D5"/>
    <w:rsid w:val="008227E7"/>
    <w:rsid w:val="00823201"/>
    <w:rsid w:val="00823206"/>
    <w:rsid w:val="00825865"/>
    <w:rsid w:val="00825AEF"/>
    <w:rsid w:val="008273CF"/>
    <w:rsid w:val="00827741"/>
    <w:rsid w:val="008277E1"/>
    <w:rsid w:val="00827CEC"/>
    <w:rsid w:val="008317E0"/>
    <w:rsid w:val="00831D0C"/>
    <w:rsid w:val="0083288F"/>
    <w:rsid w:val="008328C9"/>
    <w:rsid w:val="008339F8"/>
    <w:rsid w:val="00834558"/>
    <w:rsid w:val="00834AB1"/>
    <w:rsid w:val="00835DC5"/>
    <w:rsid w:val="00835FD9"/>
    <w:rsid w:val="00837145"/>
    <w:rsid w:val="00837D1E"/>
    <w:rsid w:val="00840C12"/>
    <w:rsid w:val="0084338B"/>
    <w:rsid w:val="00843E8F"/>
    <w:rsid w:val="008446BD"/>
    <w:rsid w:val="00847476"/>
    <w:rsid w:val="00847712"/>
    <w:rsid w:val="0084771A"/>
    <w:rsid w:val="00850602"/>
    <w:rsid w:val="008509DA"/>
    <w:rsid w:val="00851FF8"/>
    <w:rsid w:val="0085254D"/>
    <w:rsid w:val="008526A4"/>
    <w:rsid w:val="008536E6"/>
    <w:rsid w:val="008552DD"/>
    <w:rsid w:val="008553C8"/>
    <w:rsid w:val="008573B8"/>
    <w:rsid w:val="00857FDF"/>
    <w:rsid w:val="0086150F"/>
    <w:rsid w:val="008623D7"/>
    <w:rsid w:val="008634D5"/>
    <w:rsid w:val="00864C74"/>
    <w:rsid w:val="00864F4A"/>
    <w:rsid w:val="00865671"/>
    <w:rsid w:val="00865703"/>
    <w:rsid w:val="00866E84"/>
    <w:rsid w:val="008673E0"/>
    <w:rsid w:val="0087038B"/>
    <w:rsid w:val="0087063E"/>
    <w:rsid w:val="008737F8"/>
    <w:rsid w:val="00873CE7"/>
    <w:rsid w:val="0087453F"/>
    <w:rsid w:val="00874C75"/>
    <w:rsid w:val="00880932"/>
    <w:rsid w:val="0088245A"/>
    <w:rsid w:val="00883849"/>
    <w:rsid w:val="00884340"/>
    <w:rsid w:val="008843B0"/>
    <w:rsid w:val="00886A17"/>
    <w:rsid w:val="00886C1A"/>
    <w:rsid w:val="008908C3"/>
    <w:rsid w:val="00890AE1"/>
    <w:rsid w:val="00891ABD"/>
    <w:rsid w:val="008924F8"/>
    <w:rsid w:val="008929F0"/>
    <w:rsid w:val="0089347F"/>
    <w:rsid w:val="0089390F"/>
    <w:rsid w:val="00895F98"/>
    <w:rsid w:val="008961CA"/>
    <w:rsid w:val="00896B64"/>
    <w:rsid w:val="008A047B"/>
    <w:rsid w:val="008A2B30"/>
    <w:rsid w:val="008A3CF3"/>
    <w:rsid w:val="008A4CDD"/>
    <w:rsid w:val="008A6330"/>
    <w:rsid w:val="008A63CD"/>
    <w:rsid w:val="008A68E9"/>
    <w:rsid w:val="008A6AAD"/>
    <w:rsid w:val="008A6F87"/>
    <w:rsid w:val="008B0861"/>
    <w:rsid w:val="008B0CE7"/>
    <w:rsid w:val="008B2A3D"/>
    <w:rsid w:val="008B381C"/>
    <w:rsid w:val="008B3C4A"/>
    <w:rsid w:val="008B4A42"/>
    <w:rsid w:val="008B582A"/>
    <w:rsid w:val="008B69CD"/>
    <w:rsid w:val="008B7865"/>
    <w:rsid w:val="008B7E81"/>
    <w:rsid w:val="008C0FD8"/>
    <w:rsid w:val="008C1631"/>
    <w:rsid w:val="008C1CBD"/>
    <w:rsid w:val="008C20E6"/>
    <w:rsid w:val="008C2BF8"/>
    <w:rsid w:val="008C48F8"/>
    <w:rsid w:val="008C494F"/>
    <w:rsid w:val="008C5159"/>
    <w:rsid w:val="008C71E6"/>
    <w:rsid w:val="008D1CDA"/>
    <w:rsid w:val="008D201A"/>
    <w:rsid w:val="008D2BDE"/>
    <w:rsid w:val="008D3ED2"/>
    <w:rsid w:val="008D4672"/>
    <w:rsid w:val="008D5680"/>
    <w:rsid w:val="008D5E84"/>
    <w:rsid w:val="008D610A"/>
    <w:rsid w:val="008D6601"/>
    <w:rsid w:val="008D7434"/>
    <w:rsid w:val="008E0570"/>
    <w:rsid w:val="008E0A28"/>
    <w:rsid w:val="008E16D3"/>
    <w:rsid w:val="008E1C6E"/>
    <w:rsid w:val="008E2077"/>
    <w:rsid w:val="008E26C1"/>
    <w:rsid w:val="008E2800"/>
    <w:rsid w:val="008E3700"/>
    <w:rsid w:val="008E4E11"/>
    <w:rsid w:val="008E55D8"/>
    <w:rsid w:val="008E5C73"/>
    <w:rsid w:val="008E68AB"/>
    <w:rsid w:val="008E703C"/>
    <w:rsid w:val="008F0C7F"/>
    <w:rsid w:val="008F1966"/>
    <w:rsid w:val="008F1BFE"/>
    <w:rsid w:val="008F37DD"/>
    <w:rsid w:val="008F49FC"/>
    <w:rsid w:val="008F4E0F"/>
    <w:rsid w:val="008F6272"/>
    <w:rsid w:val="008F6B6E"/>
    <w:rsid w:val="008F6D06"/>
    <w:rsid w:val="0090186D"/>
    <w:rsid w:val="00902B3E"/>
    <w:rsid w:val="00904514"/>
    <w:rsid w:val="00904DA8"/>
    <w:rsid w:val="00905393"/>
    <w:rsid w:val="00905579"/>
    <w:rsid w:val="009056C3"/>
    <w:rsid w:val="0090704C"/>
    <w:rsid w:val="00907AFD"/>
    <w:rsid w:val="00910E09"/>
    <w:rsid w:val="00911950"/>
    <w:rsid w:val="009121C6"/>
    <w:rsid w:val="00912C2F"/>
    <w:rsid w:val="00912E71"/>
    <w:rsid w:val="00913B7E"/>
    <w:rsid w:val="00914673"/>
    <w:rsid w:val="00916013"/>
    <w:rsid w:val="00916DB5"/>
    <w:rsid w:val="00920E3A"/>
    <w:rsid w:val="00921625"/>
    <w:rsid w:val="00922055"/>
    <w:rsid w:val="009226D2"/>
    <w:rsid w:val="00922907"/>
    <w:rsid w:val="00922F8C"/>
    <w:rsid w:val="00923E19"/>
    <w:rsid w:val="0092444D"/>
    <w:rsid w:val="00925B39"/>
    <w:rsid w:val="00925D53"/>
    <w:rsid w:val="00925E77"/>
    <w:rsid w:val="00930909"/>
    <w:rsid w:val="00930A09"/>
    <w:rsid w:val="00931590"/>
    <w:rsid w:val="00932BE3"/>
    <w:rsid w:val="0093456E"/>
    <w:rsid w:val="00934DF6"/>
    <w:rsid w:val="009368BB"/>
    <w:rsid w:val="009368E8"/>
    <w:rsid w:val="00937418"/>
    <w:rsid w:val="00937876"/>
    <w:rsid w:val="00940C4B"/>
    <w:rsid w:val="00941004"/>
    <w:rsid w:val="0094146C"/>
    <w:rsid w:val="009417C0"/>
    <w:rsid w:val="0094295A"/>
    <w:rsid w:val="0094360C"/>
    <w:rsid w:val="0094477F"/>
    <w:rsid w:val="009469E4"/>
    <w:rsid w:val="00952461"/>
    <w:rsid w:val="009529B4"/>
    <w:rsid w:val="00952AD6"/>
    <w:rsid w:val="00954999"/>
    <w:rsid w:val="00954DCF"/>
    <w:rsid w:val="009561F2"/>
    <w:rsid w:val="009608FA"/>
    <w:rsid w:val="00960F6C"/>
    <w:rsid w:val="00960FE9"/>
    <w:rsid w:val="00970D73"/>
    <w:rsid w:val="0097184B"/>
    <w:rsid w:val="00971FC8"/>
    <w:rsid w:val="00972107"/>
    <w:rsid w:val="0097221B"/>
    <w:rsid w:val="0097234F"/>
    <w:rsid w:val="009737E7"/>
    <w:rsid w:val="00973A91"/>
    <w:rsid w:val="00973BE4"/>
    <w:rsid w:val="00975EE5"/>
    <w:rsid w:val="00976072"/>
    <w:rsid w:val="00976827"/>
    <w:rsid w:val="009776C0"/>
    <w:rsid w:val="00977982"/>
    <w:rsid w:val="00980F82"/>
    <w:rsid w:val="00981175"/>
    <w:rsid w:val="009821D9"/>
    <w:rsid w:val="00982B34"/>
    <w:rsid w:val="00985CA4"/>
    <w:rsid w:val="00986CEB"/>
    <w:rsid w:val="00986E0C"/>
    <w:rsid w:val="00990D2D"/>
    <w:rsid w:val="009917B8"/>
    <w:rsid w:val="00991A5F"/>
    <w:rsid w:val="00991AB6"/>
    <w:rsid w:val="0099219E"/>
    <w:rsid w:val="009949FB"/>
    <w:rsid w:val="00995D0F"/>
    <w:rsid w:val="009961A1"/>
    <w:rsid w:val="00997182"/>
    <w:rsid w:val="00997327"/>
    <w:rsid w:val="009973AD"/>
    <w:rsid w:val="00997772"/>
    <w:rsid w:val="00997E3F"/>
    <w:rsid w:val="00997F72"/>
    <w:rsid w:val="009A0475"/>
    <w:rsid w:val="009A1D4E"/>
    <w:rsid w:val="009A438A"/>
    <w:rsid w:val="009A5E58"/>
    <w:rsid w:val="009A6002"/>
    <w:rsid w:val="009A70EE"/>
    <w:rsid w:val="009A7227"/>
    <w:rsid w:val="009B0BE1"/>
    <w:rsid w:val="009B15E6"/>
    <w:rsid w:val="009B17BA"/>
    <w:rsid w:val="009B19D9"/>
    <w:rsid w:val="009B254A"/>
    <w:rsid w:val="009B2928"/>
    <w:rsid w:val="009B36F1"/>
    <w:rsid w:val="009B418B"/>
    <w:rsid w:val="009B4257"/>
    <w:rsid w:val="009B43FC"/>
    <w:rsid w:val="009B530E"/>
    <w:rsid w:val="009B5734"/>
    <w:rsid w:val="009B660C"/>
    <w:rsid w:val="009B6D97"/>
    <w:rsid w:val="009B734F"/>
    <w:rsid w:val="009C22FD"/>
    <w:rsid w:val="009C2378"/>
    <w:rsid w:val="009C2EE5"/>
    <w:rsid w:val="009C338F"/>
    <w:rsid w:val="009C6565"/>
    <w:rsid w:val="009C697F"/>
    <w:rsid w:val="009C7235"/>
    <w:rsid w:val="009C7A68"/>
    <w:rsid w:val="009D0F1C"/>
    <w:rsid w:val="009D17A8"/>
    <w:rsid w:val="009D1897"/>
    <w:rsid w:val="009D2336"/>
    <w:rsid w:val="009D4A51"/>
    <w:rsid w:val="009D61D2"/>
    <w:rsid w:val="009D67E0"/>
    <w:rsid w:val="009D7174"/>
    <w:rsid w:val="009E038C"/>
    <w:rsid w:val="009E14E8"/>
    <w:rsid w:val="009E16E7"/>
    <w:rsid w:val="009E181B"/>
    <w:rsid w:val="009E19A5"/>
    <w:rsid w:val="009E1AEF"/>
    <w:rsid w:val="009E1E1C"/>
    <w:rsid w:val="009E4CBB"/>
    <w:rsid w:val="009E5655"/>
    <w:rsid w:val="009E678C"/>
    <w:rsid w:val="009E67FD"/>
    <w:rsid w:val="009E6C24"/>
    <w:rsid w:val="009F15BD"/>
    <w:rsid w:val="009F25CC"/>
    <w:rsid w:val="009F270E"/>
    <w:rsid w:val="009F2C6E"/>
    <w:rsid w:val="009F2FD3"/>
    <w:rsid w:val="009F33AA"/>
    <w:rsid w:val="009F5641"/>
    <w:rsid w:val="009F6E97"/>
    <w:rsid w:val="00A01F82"/>
    <w:rsid w:val="00A028E3"/>
    <w:rsid w:val="00A04972"/>
    <w:rsid w:val="00A053D7"/>
    <w:rsid w:val="00A05A24"/>
    <w:rsid w:val="00A05BBB"/>
    <w:rsid w:val="00A05EA8"/>
    <w:rsid w:val="00A07122"/>
    <w:rsid w:val="00A07393"/>
    <w:rsid w:val="00A1061B"/>
    <w:rsid w:val="00A116A2"/>
    <w:rsid w:val="00A121ED"/>
    <w:rsid w:val="00A12A63"/>
    <w:rsid w:val="00A12C91"/>
    <w:rsid w:val="00A13F46"/>
    <w:rsid w:val="00A144A2"/>
    <w:rsid w:val="00A14B62"/>
    <w:rsid w:val="00A14F39"/>
    <w:rsid w:val="00A1545E"/>
    <w:rsid w:val="00A165D2"/>
    <w:rsid w:val="00A20FE5"/>
    <w:rsid w:val="00A213D2"/>
    <w:rsid w:val="00A216CA"/>
    <w:rsid w:val="00A2210E"/>
    <w:rsid w:val="00A22F96"/>
    <w:rsid w:val="00A240E1"/>
    <w:rsid w:val="00A24EA7"/>
    <w:rsid w:val="00A27955"/>
    <w:rsid w:val="00A30A27"/>
    <w:rsid w:val="00A30B9B"/>
    <w:rsid w:val="00A34459"/>
    <w:rsid w:val="00A36771"/>
    <w:rsid w:val="00A403B8"/>
    <w:rsid w:val="00A404F6"/>
    <w:rsid w:val="00A416FB"/>
    <w:rsid w:val="00A41EFD"/>
    <w:rsid w:val="00A42036"/>
    <w:rsid w:val="00A42FF3"/>
    <w:rsid w:val="00A437A5"/>
    <w:rsid w:val="00A438BE"/>
    <w:rsid w:val="00A43FE4"/>
    <w:rsid w:val="00A44AB9"/>
    <w:rsid w:val="00A450F6"/>
    <w:rsid w:val="00A451BA"/>
    <w:rsid w:val="00A4550E"/>
    <w:rsid w:val="00A479B2"/>
    <w:rsid w:val="00A506FE"/>
    <w:rsid w:val="00A52454"/>
    <w:rsid w:val="00A52489"/>
    <w:rsid w:val="00A525FB"/>
    <w:rsid w:val="00A52E9F"/>
    <w:rsid w:val="00A5481B"/>
    <w:rsid w:val="00A54BA2"/>
    <w:rsid w:val="00A57306"/>
    <w:rsid w:val="00A6079E"/>
    <w:rsid w:val="00A60D5B"/>
    <w:rsid w:val="00A60F16"/>
    <w:rsid w:val="00A63B5C"/>
    <w:rsid w:val="00A65264"/>
    <w:rsid w:val="00A6530C"/>
    <w:rsid w:val="00A65E00"/>
    <w:rsid w:val="00A67288"/>
    <w:rsid w:val="00A700FA"/>
    <w:rsid w:val="00A71867"/>
    <w:rsid w:val="00A71A39"/>
    <w:rsid w:val="00A7229A"/>
    <w:rsid w:val="00A723F2"/>
    <w:rsid w:val="00A7258D"/>
    <w:rsid w:val="00A72BA6"/>
    <w:rsid w:val="00A74C91"/>
    <w:rsid w:val="00A77F7F"/>
    <w:rsid w:val="00A82E5A"/>
    <w:rsid w:val="00A846DC"/>
    <w:rsid w:val="00A8580C"/>
    <w:rsid w:val="00A91088"/>
    <w:rsid w:val="00A9171C"/>
    <w:rsid w:val="00A9219E"/>
    <w:rsid w:val="00A94574"/>
    <w:rsid w:val="00A9462E"/>
    <w:rsid w:val="00A94B80"/>
    <w:rsid w:val="00A95664"/>
    <w:rsid w:val="00A966D6"/>
    <w:rsid w:val="00A969EB"/>
    <w:rsid w:val="00A969F7"/>
    <w:rsid w:val="00A9718E"/>
    <w:rsid w:val="00A97B05"/>
    <w:rsid w:val="00AA06B5"/>
    <w:rsid w:val="00AA1225"/>
    <w:rsid w:val="00AA38FB"/>
    <w:rsid w:val="00AA44CF"/>
    <w:rsid w:val="00AA49F1"/>
    <w:rsid w:val="00AA5FC8"/>
    <w:rsid w:val="00AA60FD"/>
    <w:rsid w:val="00AA611C"/>
    <w:rsid w:val="00AA6B65"/>
    <w:rsid w:val="00AA6EAB"/>
    <w:rsid w:val="00AA725F"/>
    <w:rsid w:val="00AB0008"/>
    <w:rsid w:val="00AB12DF"/>
    <w:rsid w:val="00AB1B44"/>
    <w:rsid w:val="00AB2756"/>
    <w:rsid w:val="00AB2DEF"/>
    <w:rsid w:val="00AB4BE5"/>
    <w:rsid w:val="00AB4F42"/>
    <w:rsid w:val="00AB5596"/>
    <w:rsid w:val="00AB799C"/>
    <w:rsid w:val="00AB7D60"/>
    <w:rsid w:val="00AB7F53"/>
    <w:rsid w:val="00AC084A"/>
    <w:rsid w:val="00AC48CF"/>
    <w:rsid w:val="00AC56BA"/>
    <w:rsid w:val="00AC6200"/>
    <w:rsid w:val="00AC772A"/>
    <w:rsid w:val="00AD0A6B"/>
    <w:rsid w:val="00AD0C51"/>
    <w:rsid w:val="00AD1EC8"/>
    <w:rsid w:val="00AD2BE2"/>
    <w:rsid w:val="00AD2CEC"/>
    <w:rsid w:val="00AD36AE"/>
    <w:rsid w:val="00AD3B1F"/>
    <w:rsid w:val="00AD4618"/>
    <w:rsid w:val="00AD4932"/>
    <w:rsid w:val="00AD5400"/>
    <w:rsid w:val="00AD577B"/>
    <w:rsid w:val="00AD5FB7"/>
    <w:rsid w:val="00AE0D9C"/>
    <w:rsid w:val="00AE26DF"/>
    <w:rsid w:val="00AE50B8"/>
    <w:rsid w:val="00AE50D3"/>
    <w:rsid w:val="00AE68E9"/>
    <w:rsid w:val="00AF3A1A"/>
    <w:rsid w:val="00AF53D6"/>
    <w:rsid w:val="00AF7556"/>
    <w:rsid w:val="00B01427"/>
    <w:rsid w:val="00B02574"/>
    <w:rsid w:val="00B04058"/>
    <w:rsid w:val="00B0503E"/>
    <w:rsid w:val="00B05F2C"/>
    <w:rsid w:val="00B06937"/>
    <w:rsid w:val="00B10638"/>
    <w:rsid w:val="00B10B8B"/>
    <w:rsid w:val="00B1108E"/>
    <w:rsid w:val="00B118D2"/>
    <w:rsid w:val="00B12FF8"/>
    <w:rsid w:val="00B130D5"/>
    <w:rsid w:val="00B15143"/>
    <w:rsid w:val="00B15F41"/>
    <w:rsid w:val="00B15FBA"/>
    <w:rsid w:val="00B17687"/>
    <w:rsid w:val="00B20C4A"/>
    <w:rsid w:val="00B2191B"/>
    <w:rsid w:val="00B219CC"/>
    <w:rsid w:val="00B223DB"/>
    <w:rsid w:val="00B22905"/>
    <w:rsid w:val="00B2432F"/>
    <w:rsid w:val="00B24D3E"/>
    <w:rsid w:val="00B2555C"/>
    <w:rsid w:val="00B25672"/>
    <w:rsid w:val="00B26713"/>
    <w:rsid w:val="00B2725D"/>
    <w:rsid w:val="00B275F5"/>
    <w:rsid w:val="00B278B9"/>
    <w:rsid w:val="00B27FB2"/>
    <w:rsid w:val="00B30026"/>
    <w:rsid w:val="00B32035"/>
    <w:rsid w:val="00B32A24"/>
    <w:rsid w:val="00B32E8A"/>
    <w:rsid w:val="00B33FD9"/>
    <w:rsid w:val="00B350CC"/>
    <w:rsid w:val="00B35B04"/>
    <w:rsid w:val="00B37AE4"/>
    <w:rsid w:val="00B37C33"/>
    <w:rsid w:val="00B37F2D"/>
    <w:rsid w:val="00B46612"/>
    <w:rsid w:val="00B513CD"/>
    <w:rsid w:val="00B5172D"/>
    <w:rsid w:val="00B5206D"/>
    <w:rsid w:val="00B52F9B"/>
    <w:rsid w:val="00B536DF"/>
    <w:rsid w:val="00B53A0A"/>
    <w:rsid w:val="00B54EB7"/>
    <w:rsid w:val="00B57D3E"/>
    <w:rsid w:val="00B615D7"/>
    <w:rsid w:val="00B6188C"/>
    <w:rsid w:val="00B6241B"/>
    <w:rsid w:val="00B641A8"/>
    <w:rsid w:val="00B64264"/>
    <w:rsid w:val="00B64A3D"/>
    <w:rsid w:val="00B665F4"/>
    <w:rsid w:val="00B66B6C"/>
    <w:rsid w:val="00B67FBD"/>
    <w:rsid w:val="00B7017D"/>
    <w:rsid w:val="00B70186"/>
    <w:rsid w:val="00B706FA"/>
    <w:rsid w:val="00B71155"/>
    <w:rsid w:val="00B71638"/>
    <w:rsid w:val="00B717B1"/>
    <w:rsid w:val="00B71DC1"/>
    <w:rsid w:val="00B759EF"/>
    <w:rsid w:val="00B761AA"/>
    <w:rsid w:val="00B7662A"/>
    <w:rsid w:val="00B77C0E"/>
    <w:rsid w:val="00B83697"/>
    <w:rsid w:val="00B85959"/>
    <w:rsid w:val="00B86C4D"/>
    <w:rsid w:val="00B873EF"/>
    <w:rsid w:val="00B87749"/>
    <w:rsid w:val="00B8778D"/>
    <w:rsid w:val="00B907C7"/>
    <w:rsid w:val="00B92562"/>
    <w:rsid w:val="00B93EFC"/>
    <w:rsid w:val="00B9440E"/>
    <w:rsid w:val="00B94CC7"/>
    <w:rsid w:val="00B95FFB"/>
    <w:rsid w:val="00B96D0C"/>
    <w:rsid w:val="00B971D0"/>
    <w:rsid w:val="00B979E0"/>
    <w:rsid w:val="00B97B92"/>
    <w:rsid w:val="00B97C0D"/>
    <w:rsid w:val="00BA15C2"/>
    <w:rsid w:val="00BA15C8"/>
    <w:rsid w:val="00BA1691"/>
    <w:rsid w:val="00BA212C"/>
    <w:rsid w:val="00BA5108"/>
    <w:rsid w:val="00BA5A8E"/>
    <w:rsid w:val="00BA5ADB"/>
    <w:rsid w:val="00BA62DA"/>
    <w:rsid w:val="00BA6DD3"/>
    <w:rsid w:val="00BA738C"/>
    <w:rsid w:val="00BA777C"/>
    <w:rsid w:val="00BB14F8"/>
    <w:rsid w:val="00BB243B"/>
    <w:rsid w:val="00BB301D"/>
    <w:rsid w:val="00BB3324"/>
    <w:rsid w:val="00BB4020"/>
    <w:rsid w:val="00BB53CD"/>
    <w:rsid w:val="00BB5CFC"/>
    <w:rsid w:val="00BC3E71"/>
    <w:rsid w:val="00BC3EDD"/>
    <w:rsid w:val="00BC4399"/>
    <w:rsid w:val="00BC4750"/>
    <w:rsid w:val="00BC49E9"/>
    <w:rsid w:val="00BC68BE"/>
    <w:rsid w:val="00BC77F3"/>
    <w:rsid w:val="00BC7D57"/>
    <w:rsid w:val="00BD0A85"/>
    <w:rsid w:val="00BD0D64"/>
    <w:rsid w:val="00BD1270"/>
    <w:rsid w:val="00BD3F51"/>
    <w:rsid w:val="00BD408D"/>
    <w:rsid w:val="00BD42D0"/>
    <w:rsid w:val="00BD42D8"/>
    <w:rsid w:val="00BD4E98"/>
    <w:rsid w:val="00BD591C"/>
    <w:rsid w:val="00BD645E"/>
    <w:rsid w:val="00BD677A"/>
    <w:rsid w:val="00BD6B51"/>
    <w:rsid w:val="00BD6B7E"/>
    <w:rsid w:val="00BD6EA8"/>
    <w:rsid w:val="00BD73D6"/>
    <w:rsid w:val="00BD7528"/>
    <w:rsid w:val="00BD76B7"/>
    <w:rsid w:val="00BD7CBA"/>
    <w:rsid w:val="00BE05C9"/>
    <w:rsid w:val="00BE204B"/>
    <w:rsid w:val="00BE2268"/>
    <w:rsid w:val="00BE32B8"/>
    <w:rsid w:val="00BE3897"/>
    <w:rsid w:val="00BE3CDF"/>
    <w:rsid w:val="00BE6A28"/>
    <w:rsid w:val="00BE6FAB"/>
    <w:rsid w:val="00BE6FBA"/>
    <w:rsid w:val="00BE750C"/>
    <w:rsid w:val="00BF0EAB"/>
    <w:rsid w:val="00BF1001"/>
    <w:rsid w:val="00BF26DB"/>
    <w:rsid w:val="00BF43AD"/>
    <w:rsid w:val="00BF4646"/>
    <w:rsid w:val="00BF72FC"/>
    <w:rsid w:val="00BF7AB0"/>
    <w:rsid w:val="00BF7EFB"/>
    <w:rsid w:val="00C01936"/>
    <w:rsid w:val="00C0194B"/>
    <w:rsid w:val="00C01DD1"/>
    <w:rsid w:val="00C02086"/>
    <w:rsid w:val="00C02496"/>
    <w:rsid w:val="00C02F78"/>
    <w:rsid w:val="00C03510"/>
    <w:rsid w:val="00C042AE"/>
    <w:rsid w:val="00C04E2A"/>
    <w:rsid w:val="00C05AD4"/>
    <w:rsid w:val="00C073E8"/>
    <w:rsid w:val="00C1124B"/>
    <w:rsid w:val="00C1139F"/>
    <w:rsid w:val="00C11BD0"/>
    <w:rsid w:val="00C1449A"/>
    <w:rsid w:val="00C14BB8"/>
    <w:rsid w:val="00C14D82"/>
    <w:rsid w:val="00C157FC"/>
    <w:rsid w:val="00C1594D"/>
    <w:rsid w:val="00C160F2"/>
    <w:rsid w:val="00C16532"/>
    <w:rsid w:val="00C171FC"/>
    <w:rsid w:val="00C1729F"/>
    <w:rsid w:val="00C172A2"/>
    <w:rsid w:val="00C1772A"/>
    <w:rsid w:val="00C20008"/>
    <w:rsid w:val="00C222A2"/>
    <w:rsid w:val="00C24C96"/>
    <w:rsid w:val="00C25598"/>
    <w:rsid w:val="00C2583B"/>
    <w:rsid w:val="00C25C18"/>
    <w:rsid w:val="00C266BF"/>
    <w:rsid w:val="00C26C81"/>
    <w:rsid w:val="00C30C62"/>
    <w:rsid w:val="00C3145B"/>
    <w:rsid w:val="00C31B62"/>
    <w:rsid w:val="00C32498"/>
    <w:rsid w:val="00C3259E"/>
    <w:rsid w:val="00C32AD4"/>
    <w:rsid w:val="00C32D95"/>
    <w:rsid w:val="00C33A13"/>
    <w:rsid w:val="00C35131"/>
    <w:rsid w:val="00C354A8"/>
    <w:rsid w:val="00C35F01"/>
    <w:rsid w:val="00C36B37"/>
    <w:rsid w:val="00C36FB1"/>
    <w:rsid w:val="00C37C11"/>
    <w:rsid w:val="00C405CA"/>
    <w:rsid w:val="00C417D0"/>
    <w:rsid w:val="00C42C06"/>
    <w:rsid w:val="00C44DDD"/>
    <w:rsid w:val="00C46280"/>
    <w:rsid w:val="00C471D1"/>
    <w:rsid w:val="00C47B43"/>
    <w:rsid w:val="00C50D75"/>
    <w:rsid w:val="00C511B3"/>
    <w:rsid w:val="00C52040"/>
    <w:rsid w:val="00C52770"/>
    <w:rsid w:val="00C54CD4"/>
    <w:rsid w:val="00C55AAF"/>
    <w:rsid w:val="00C55C41"/>
    <w:rsid w:val="00C572A4"/>
    <w:rsid w:val="00C57DA2"/>
    <w:rsid w:val="00C61333"/>
    <w:rsid w:val="00C6175E"/>
    <w:rsid w:val="00C627C5"/>
    <w:rsid w:val="00C62952"/>
    <w:rsid w:val="00C63028"/>
    <w:rsid w:val="00C63C33"/>
    <w:rsid w:val="00C6506D"/>
    <w:rsid w:val="00C650D6"/>
    <w:rsid w:val="00C6671E"/>
    <w:rsid w:val="00C6673B"/>
    <w:rsid w:val="00C7026E"/>
    <w:rsid w:val="00C70CBF"/>
    <w:rsid w:val="00C7102A"/>
    <w:rsid w:val="00C71D32"/>
    <w:rsid w:val="00C71F9B"/>
    <w:rsid w:val="00C74170"/>
    <w:rsid w:val="00C76872"/>
    <w:rsid w:val="00C770E3"/>
    <w:rsid w:val="00C8019D"/>
    <w:rsid w:val="00C808E7"/>
    <w:rsid w:val="00C80A4E"/>
    <w:rsid w:val="00C80D3F"/>
    <w:rsid w:val="00C81E8F"/>
    <w:rsid w:val="00C82336"/>
    <w:rsid w:val="00C828DB"/>
    <w:rsid w:val="00C8375A"/>
    <w:rsid w:val="00C840B4"/>
    <w:rsid w:val="00C85FEB"/>
    <w:rsid w:val="00C9052E"/>
    <w:rsid w:val="00C909D7"/>
    <w:rsid w:val="00C9113D"/>
    <w:rsid w:val="00C91C05"/>
    <w:rsid w:val="00C9357A"/>
    <w:rsid w:val="00C94376"/>
    <w:rsid w:val="00C95ED1"/>
    <w:rsid w:val="00C96555"/>
    <w:rsid w:val="00C965F8"/>
    <w:rsid w:val="00CA041F"/>
    <w:rsid w:val="00CA07BD"/>
    <w:rsid w:val="00CA1FF3"/>
    <w:rsid w:val="00CA2716"/>
    <w:rsid w:val="00CA27CF"/>
    <w:rsid w:val="00CA7BF9"/>
    <w:rsid w:val="00CB04D2"/>
    <w:rsid w:val="00CB06D2"/>
    <w:rsid w:val="00CB0E1C"/>
    <w:rsid w:val="00CB0EA5"/>
    <w:rsid w:val="00CB0F03"/>
    <w:rsid w:val="00CB4FB8"/>
    <w:rsid w:val="00CB7584"/>
    <w:rsid w:val="00CB7B36"/>
    <w:rsid w:val="00CC1C44"/>
    <w:rsid w:val="00CC30B4"/>
    <w:rsid w:val="00CC32B6"/>
    <w:rsid w:val="00CC4607"/>
    <w:rsid w:val="00CC4A93"/>
    <w:rsid w:val="00CC5ABD"/>
    <w:rsid w:val="00CC7116"/>
    <w:rsid w:val="00CD071F"/>
    <w:rsid w:val="00CD5500"/>
    <w:rsid w:val="00CD568D"/>
    <w:rsid w:val="00CE11B3"/>
    <w:rsid w:val="00CE18F3"/>
    <w:rsid w:val="00CE19DD"/>
    <w:rsid w:val="00CE24A8"/>
    <w:rsid w:val="00CE2B04"/>
    <w:rsid w:val="00CE36C6"/>
    <w:rsid w:val="00CE40A0"/>
    <w:rsid w:val="00CE48E1"/>
    <w:rsid w:val="00CF1A3B"/>
    <w:rsid w:val="00CF2047"/>
    <w:rsid w:val="00CF290C"/>
    <w:rsid w:val="00CF4F25"/>
    <w:rsid w:val="00CF6115"/>
    <w:rsid w:val="00CF7B3B"/>
    <w:rsid w:val="00D004FA"/>
    <w:rsid w:val="00D02B25"/>
    <w:rsid w:val="00D04678"/>
    <w:rsid w:val="00D059D6"/>
    <w:rsid w:val="00D05B88"/>
    <w:rsid w:val="00D06E5B"/>
    <w:rsid w:val="00D0737B"/>
    <w:rsid w:val="00D11346"/>
    <w:rsid w:val="00D1263C"/>
    <w:rsid w:val="00D1279B"/>
    <w:rsid w:val="00D12E22"/>
    <w:rsid w:val="00D13290"/>
    <w:rsid w:val="00D14A1E"/>
    <w:rsid w:val="00D16DE9"/>
    <w:rsid w:val="00D172BA"/>
    <w:rsid w:val="00D20B63"/>
    <w:rsid w:val="00D21333"/>
    <w:rsid w:val="00D22BCE"/>
    <w:rsid w:val="00D23C82"/>
    <w:rsid w:val="00D25098"/>
    <w:rsid w:val="00D3021F"/>
    <w:rsid w:val="00D31E28"/>
    <w:rsid w:val="00D31E4B"/>
    <w:rsid w:val="00D331C0"/>
    <w:rsid w:val="00D3390D"/>
    <w:rsid w:val="00D34CFA"/>
    <w:rsid w:val="00D35DE5"/>
    <w:rsid w:val="00D3751C"/>
    <w:rsid w:val="00D37ED1"/>
    <w:rsid w:val="00D40089"/>
    <w:rsid w:val="00D41D54"/>
    <w:rsid w:val="00D4327A"/>
    <w:rsid w:val="00D434F4"/>
    <w:rsid w:val="00D43F4B"/>
    <w:rsid w:val="00D44220"/>
    <w:rsid w:val="00D4430C"/>
    <w:rsid w:val="00D456F0"/>
    <w:rsid w:val="00D4761A"/>
    <w:rsid w:val="00D47EF2"/>
    <w:rsid w:val="00D516AA"/>
    <w:rsid w:val="00D51E59"/>
    <w:rsid w:val="00D52216"/>
    <w:rsid w:val="00D52508"/>
    <w:rsid w:val="00D536C8"/>
    <w:rsid w:val="00D54340"/>
    <w:rsid w:val="00D5443B"/>
    <w:rsid w:val="00D55BC2"/>
    <w:rsid w:val="00D5711E"/>
    <w:rsid w:val="00D579C1"/>
    <w:rsid w:val="00D57C5C"/>
    <w:rsid w:val="00D57DE8"/>
    <w:rsid w:val="00D63A9B"/>
    <w:rsid w:val="00D64AC5"/>
    <w:rsid w:val="00D65346"/>
    <w:rsid w:val="00D65EC2"/>
    <w:rsid w:val="00D6721B"/>
    <w:rsid w:val="00D70608"/>
    <w:rsid w:val="00D70CC5"/>
    <w:rsid w:val="00D71388"/>
    <w:rsid w:val="00D7313F"/>
    <w:rsid w:val="00D738AF"/>
    <w:rsid w:val="00D73E6C"/>
    <w:rsid w:val="00D73EB3"/>
    <w:rsid w:val="00D749C6"/>
    <w:rsid w:val="00D7768A"/>
    <w:rsid w:val="00D806E3"/>
    <w:rsid w:val="00D823BD"/>
    <w:rsid w:val="00D845EF"/>
    <w:rsid w:val="00D849E3"/>
    <w:rsid w:val="00D84DE5"/>
    <w:rsid w:val="00D85D80"/>
    <w:rsid w:val="00D861A7"/>
    <w:rsid w:val="00D861EE"/>
    <w:rsid w:val="00D86599"/>
    <w:rsid w:val="00D869AA"/>
    <w:rsid w:val="00D87264"/>
    <w:rsid w:val="00D9014C"/>
    <w:rsid w:val="00D90929"/>
    <w:rsid w:val="00D909AA"/>
    <w:rsid w:val="00D920A6"/>
    <w:rsid w:val="00D92186"/>
    <w:rsid w:val="00D92323"/>
    <w:rsid w:val="00D94CE6"/>
    <w:rsid w:val="00D9589C"/>
    <w:rsid w:val="00D96573"/>
    <w:rsid w:val="00D979F8"/>
    <w:rsid w:val="00D97B25"/>
    <w:rsid w:val="00DA0465"/>
    <w:rsid w:val="00DA14DF"/>
    <w:rsid w:val="00DA2A8F"/>
    <w:rsid w:val="00DA350B"/>
    <w:rsid w:val="00DA35C4"/>
    <w:rsid w:val="00DA3ADB"/>
    <w:rsid w:val="00DA4073"/>
    <w:rsid w:val="00DA40D0"/>
    <w:rsid w:val="00DA4E59"/>
    <w:rsid w:val="00DA58D5"/>
    <w:rsid w:val="00DA5CC0"/>
    <w:rsid w:val="00DA5EA5"/>
    <w:rsid w:val="00DA7C74"/>
    <w:rsid w:val="00DB20C3"/>
    <w:rsid w:val="00DB31BE"/>
    <w:rsid w:val="00DB3B72"/>
    <w:rsid w:val="00DB4739"/>
    <w:rsid w:val="00DB5402"/>
    <w:rsid w:val="00DB5488"/>
    <w:rsid w:val="00DB5AF4"/>
    <w:rsid w:val="00DB60FB"/>
    <w:rsid w:val="00DC0F37"/>
    <w:rsid w:val="00DC2336"/>
    <w:rsid w:val="00DC4581"/>
    <w:rsid w:val="00DC6993"/>
    <w:rsid w:val="00DC6DB6"/>
    <w:rsid w:val="00DC77D8"/>
    <w:rsid w:val="00DC7B1E"/>
    <w:rsid w:val="00DC7B32"/>
    <w:rsid w:val="00DC7F49"/>
    <w:rsid w:val="00DC7FD4"/>
    <w:rsid w:val="00DD0720"/>
    <w:rsid w:val="00DD0811"/>
    <w:rsid w:val="00DD128A"/>
    <w:rsid w:val="00DD2042"/>
    <w:rsid w:val="00DD27DD"/>
    <w:rsid w:val="00DD30A5"/>
    <w:rsid w:val="00DD3730"/>
    <w:rsid w:val="00DD42CB"/>
    <w:rsid w:val="00DD5415"/>
    <w:rsid w:val="00DD59A4"/>
    <w:rsid w:val="00DD66EE"/>
    <w:rsid w:val="00DD6DE6"/>
    <w:rsid w:val="00DD75B5"/>
    <w:rsid w:val="00DE0182"/>
    <w:rsid w:val="00DE15A9"/>
    <w:rsid w:val="00DE1BED"/>
    <w:rsid w:val="00DE31C5"/>
    <w:rsid w:val="00DE3689"/>
    <w:rsid w:val="00DE36FD"/>
    <w:rsid w:val="00DE5512"/>
    <w:rsid w:val="00DE5BF5"/>
    <w:rsid w:val="00DE6003"/>
    <w:rsid w:val="00DE6874"/>
    <w:rsid w:val="00DE6A61"/>
    <w:rsid w:val="00DE6F50"/>
    <w:rsid w:val="00DE704E"/>
    <w:rsid w:val="00DE73F5"/>
    <w:rsid w:val="00DF0135"/>
    <w:rsid w:val="00DF0AE5"/>
    <w:rsid w:val="00DF4C3F"/>
    <w:rsid w:val="00DF5867"/>
    <w:rsid w:val="00DF6606"/>
    <w:rsid w:val="00DF7334"/>
    <w:rsid w:val="00DF745D"/>
    <w:rsid w:val="00E00C04"/>
    <w:rsid w:val="00E01CCD"/>
    <w:rsid w:val="00E042FF"/>
    <w:rsid w:val="00E04365"/>
    <w:rsid w:val="00E05479"/>
    <w:rsid w:val="00E061AF"/>
    <w:rsid w:val="00E06340"/>
    <w:rsid w:val="00E1065A"/>
    <w:rsid w:val="00E10AA7"/>
    <w:rsid w:val="00E1155C"/>
    <w:rsid w:val="00E13071"/>
    <w:rsid w:val="00E145E8"/>
    <w:rsid w:val="00E14A97"/>
    <w:rsid w:val="00E15D98"/>
    <w:rsid w:val="00E16178"/>
    <w:rsid w:val="00E1622D"/>
    <w:rsid w:val="00E16B8C"/>
    <w:rsid w:val="00E20AB3"/>
    <w:rsid w:val="00E22146"/>
    <w:rsid w:val="00E2494E"/>
    <w:rsid w:val="00E24EFA"/>
    <w:rsid w:val="00E250D8"/>
    <w:rsid w:val="00E2515C"/>
    <w:rsid w:val="00E2563E"/>
    <w:rsid w:val="00E25709"/>
    <w:rsid w:val="00E27184"/>
    <w:rsid w:val="00E27C2C"/>
    <w:rsid w:val="00E307C3"/>
    <w:rsid w:val="00E34681"/>
    <w:rsid w:val="00E346C2"/>
    <w:rsid w:val="00E40D03"/>
    <w:rsid w:val="00E41581"/>
    <w:rsid w:val="00E4299D"/>
    <w:rsid w:val="00E44164"/>
    <w:rsid w:val="00E44B97"/>
    <w:rsid w:val="00E45EBC"/>
    <w:rsid w:val="00E52352"/>
    <w:rsid w:val="00E52F34"/>
    <w:rsid w:val="00E53645"/>
    <w:rsid w:val="00E53770"/>
    <w:rsid w:val="00E5396D"/>
    <w:rsid w:val="00E53EFA"/>
    <w:rsid w:val="00E53F97"/>
    <w:rsid w:val="00E540E3"/>
    <w:rsid w:val="00E5423F"/>
    <w:rsid w:val="00E5624C"/>
    <w:rsid w:val="00E56C69"/>
    <w:rsid w:val="00E60C37"/>
    <w:rsid w:val="00E61E82"/>
    <w:rsid w:val="00E6299A"/>
    <w:rsid w:val="00E632DB"/>
    <w:rsid w:val="00E63729"/>
    <w:rsid w:val="00E6392E"/>
    <w:rsid w:val="00E642E2"/>
    <w:rsid w:val="00E64528"/>
    <w:rsid w:val="00E648E2"/>
    <w:rsid w:val="00E65F69"/>
    <w:rsid w:val="00E66E56"/>
    <w:rsid w:val="00E671D3"/>
    <w:rsid w:val="00E674AB"/>
    <w:rsid w:val="00E703B0"/>
    <w:rsid w:val="00E70B8D"/>
    <w:rsid w:val="00E727B2"/>
    <w:rsid w:val="00E72E14"/>
    <w:rsid w:val="00E7372C"/>
    <w:rsid w:val="00E74705"/>
    <w:rsid w:val="00E7593D"/>
    <w:rsid w:val="00E81EB5"/>
    <w:rsid w:val="00E81FE0"/>
    <w:rsid w:val="00E82438"/>
    <w:rsid w:val="00E82E93"/>
    <w:rsid w:val="00E84C32"/>
    <w:rsid w:val="00E859A0"/>
    <w:rsid w:val="00E85DBD"/>
    <w:rsid w:val="00E8786E"/>
    <w:rsid w:val="00E879D5"/>
    <w:rsid w:val="00E87F01"/>
    <w:rsid w:val="00E920AA"/>
    <w:rsid w:val="00E93B6A"/>
    <w:rsid w:val="00E9439B"/>
    <w:rsid w:val="00E94455"/>
    <w:rsid w:val="00E963C0"/>
    <w:rsid w:val="00E96F7C"/>
    <w:rsid w:val="00E974EC"/>
    <w:rsid w:val="00E97837"/>
    <w:rsid w:val="00EA032D"/>
    <w:rsid w:val="00EA05E4"/>
    <w:rsid w:val="00EA0761"/>
    <w:rsid w:val="00EA0A6C"/>
    <w:rsid w:val="00EA24E7"/>
    <w:rsid w:val="00EA373A"/>
    <w:rsid w:val="00EA4A6E"/>
    <w:rsid w:val="00EA66C2"/>
    <w:rsid w:val="00EA68CC"/>
    <w:rsid w:val="00EA69DF"/>
    <w:rsid w:val="00EA6B24"/>
    <w:rsid w:val="00EA70A7"/>
    <w:rsid w:val="00EB1678"/>
    <w:rsid w:val="00EB29F8"/>
    <w:rsid w:val="00EB4504"/>
    <w:rsid w:val="00EB452E"/>
    <w:rsid w:val="00EB56E6"/>
    <w:rsid w:val="00EB6FF9"/>
    <w:rsid w:val="00EB7E3D"/>
    <w:rsid w:val="00EC0AD3"/>
    <w:rsid w:val="00EC0C9E"/>
    <w:rsid w:val="00EC18E6"/>
    <w:rsid w:val="00EC3107"/>
    <w:rsid w:val="00EC3405"/>
    <w:rsid w:val="00EC3FFD"/>
    <w:rsid w:val="00EC4EC5"/>
    <w:rsid w:val="00EC541C"/>
    <w:rsid w:val="00EC5721"/>
    <w:rsid w:val="00EC71E0"/>
    <w:rsid w:val="00ED2F1F"/>
    <w:rsid w:val="00ED357B"/>
    <w:rsid w:val="00ED3CAA"/>
    <w:rsid w:val="00ED3D47"/>
    <w:rsid w:val="00ED41CC"/>
    <w:rsid w:val="00ED428C"/>
    <w:rsid w:val="00ED449B"/>
    <w:rsid w:val="00ED6B86"/>
    <w:rsid w:val="00ED7029"/>
    <w:rsid w:val="00ED71FD"/>
    <w:rsid w:val="00ED76EE"/>
    <w:rsid w:val="00ED7771"/>
    <w:rsid w:val="00ED79A1"/>
    <w:rsid w:val="00EE0E2C"/>
    <w:rsid w:val="00EE15CE"/>
    <w:rsid w:val="00EE19E1"/>
    <w:rsid w:val="00EE2EC6"/>
    <w:rsid w:val="00EE4E31"/>
    <w:rsid w:val="00EE5043"/>
    <w:rsid w:val="00EE5080"/>
    <w:rsid w:val="00EE51DA"/>
    <w:rsid w:val="00EE5E5B"/>
    <w:rsid w:val="00EE6126"/>
    <w:rsid w:val="00EE6EA5"/>
    <w:rsid w:val="00EE7AAC"/>
    <w:rsid w:val="00EE7D8D"/>
    <w:rsid w:val="00EF060B"/>
    <w:rsid w:val="00EF0681"/>
    <w:rsid w:val="00EF0B8C"/>
    <w:rsid w:val="00EF1528"/>
    <w:rsid w:val="00EF1B97"/>
    <w:rsid w:val="00EF1EA8"/>
    <w:rsid w:val="00EF3BBC"/>
    <w:rsid w:val="00EF4DAE"/>
    <w:rsid w:val="00EF5B34"/>
    <w:rsid w:val="00EF6222"/>
    <w:rsid w:val="00EF6B7B"/>
    <w:rsid w:val="00F003DC"/>
    <w:rsid w:val="00F00EED"/>
    <w:rsid w:val="00F01388"/>
    <w:rsid w:val="00F01A59"/>
    <w:rsid w:val="00F01D8D"/>
    <w:rsid w:val="00F02A56"/>
    <w:rsid w:val="00F030D6"/>
    <w:rsid w:val="00F03CBA"/>
    <w:rsid w:val="00F0427F"/>
    <w:rsid w:val="00F04C3D"/>
    <w:rsid w:val="00F0764B"/>
    <w:rsid w:val="00F103E2"/>
    <w:rsid w:val="00F10573"/>
    <w:rsid w:val="00F10DBE"/>
    <w:rsid w:val="00F128CB"/>
    <w:rsid w:val="00F134AD"/>
    <w:rsid w:val="00F14C52"/>
    <w:rsid w:val="00F15C23"/>
    <w:rsid w:val="00F15C69"/>
    <w:rsid w:val="00F200AE"/>
    <w:rsid w:val="00F20347"/>
    <w:rsid w:val="00F227C0"/>
    <w:rsid w:val="00F23636"/>
    <w:rsid w:val="00F23A74"/>
    <w:rsid w:val="00F244AD"/>
    <w:rsid w:val="00F24FF8"/>
    <w:rsid w:val="00F2632D"/>
    <w:rsid w:val="00F27CDE"/>
    <w:rsid w:val="00F30EF7"/>
    <w:rsid w:val="00F325D8"/>
    <w:rsid w:val="00F3322D"/>
    <w:rsid w:val="00F336CB"/>
    <w:rsid w:val="00F339C0"/>
    <w:rsid w:val="00F35575"/>
    <w:rsid w:val="00F35B01"/>
    <w:rsid w:val="00F412EA"/>
    <w:rsid w:val="00F434A9"/>
    <w:rsid w:val="00F4395B"/>
    <w:rsid w:val="00F439E9"/>
    <w:rsid w:val="00F4442D"/>
    <w:rsid w:val="00F448C9"/>
    <w:rsid w:val="00F459D5"/>
    <w:rsid w:val="00F5289C"/>
    <w:rsid w:val="00F52D62"/>
    <w:rsid w:val="00F53110"/>
    <w:rsid w:val="00F53598"/>
    <w:rsid w:val="00F5434C"/>
    <w:rsid w:val="00F54F64"/>
    <w:rsid w:val="00F55294"/>
    <w:rsid w:val="00F55384"/>
    <w:rsid w:val="00F55B5B"/>
    <w:rsid w:val="00F55BE1"/>
    <w:rsid w:val="00F607C1"/>
    <w:rsid w:val="00F607E8"/>
    <w:rsid w:val="00F608DE"/>
    <w:rsid w:val="00F60CAC"/>
    <w:rsid w:val="00F60D22"/>
    <w:rsid w:val="00F614E8"/>
    <w:rsid w:val="00F61A52"/>
    <w:rsid w:val="00F6369D"/>
    <w:rsid w:val="00F6561A"/>
    <w:rsid w:val="00F65C74"/>
    <w:rsid w:val="00F67064"/>
    <w:rsid w:val="00F706DF"/>
    <w:rsid w:val="00F70C46"/>
    <w:rsid w:val="00F71DFF"/>
    <w:rsid w:val="00F754E8"/>
    <w:rsid w:val="00F772F3"/>
    <w:rsid w:val="00F81989"/>
    <w:rsid w:val="00F81A21"/>
    <w:rsid w:val="00F848FF"/>
    <w:rsid w:val="00F849C0"/>
    <w:rsid w:val="00F85FC2"/>
    <w:rsid w:val="00F86A61"/>
    <w:rsid w:val="00F91EB3"/>
    <w:rsid w:val="00F9218D"/>
    <w:rsid w:val="00F925BE"/>
    <w:rsid w:val="00F92AC5"/>
    <w:rsid w:val="00F93677"/>
    <w:rsid w:val="00F93909"/>
    <w:rsid w:val="00F940FB"/>
    <w:rsid w:val="00F94761"/>
    <w:rsid w:val="00F94D67"/>
    <w:rsid w:val="00F95990"/>
    <w:rsid w:val="00F974A7"/>
    <w:rsid w:val="00F97748"/>
    <w:rsid w:val="00FA07FB"/>
    <w:rsid w:val="00FA09C2"/>
    <w:rsid w:val="00FA286B"/>
    <w:rsid w:val="00FA2B64"/>
    <w:rsid w:val="00FA323E"/>
    <w:rsid w:val="00FA333F"/>
    <w:rsid w:val="00FA3E7E"/>
    <w:rsid w:val="00FA50B1"/>
    <w:rsid w:val="00FA68AB"/>
    <w:rsid w:val="00FB030D"/>
    <w:rsid w:val="00FB0504"/>
    <w:rsid w:val="00FB0B8F"/>
    <w:rsid w:val="00FB0E12"/>
    <w:rsid w:val="00FB101B"/>
    <w:rsid w:val="00FB17B5"/>
    <w:rsid w:val="00FB1DFB"/>
    <w:rsid w:val="00FB442E"/>
    <w:rsid w:val="00FB497D"/>
    <w:rsid w:val="00FB57DB"/>
    <w:rsid w:val="00FB5A94"/>
    <w:rsid w:val="00FB5BEF"/>
    <w:rsid w:val="00FB77FB"/>
    <w:rsid w:val="00FC06F3"/>
    <w:rsid w:val="00FC19DF"/>
    <w:rsid w:val="00FC2718"/>
    <w:rsid w:val="00FC312B"/>
    <w:rsid w:val="00FC50DF"/>
    <w:rsid w:val="00FC518B"/>
    <w:rsid w:val="00FC560D"/>
    <w:rsid w:val="00FC5E26"/>
    <w:rsid w:val="00FC6EF5"/>
    <w:rsid w:val="00FC74BE"/>
    <w:rsid w:val="00FC7D93"/>
    <w:rsid w:val="00FD2399"/>
    <w:rsid w:val="00FD284D"/>
    <w:rsid w:val="00FD2ED6"/>
    <w:rsid w:val="00FD4118"/>
    <w:rsid w:val="00FD5C96"/>
    <w:rsid w:val="00FD6F50"/>
    <w:rsid w:val="00FD76D7"/>
    <w:rsid w:val="00FD7EA5"/>
    <w:rsid w:val="00FE1173"/>
    <w:rsid w:val="00FE21C8"/>
    <w:rsid w:val="00FE4684"/>
    <w:rsid w:val="00FE5171"/>
    <w:rsid w:val="00FE5904"/>
    <w:rsid w:val="00FE6D61"/>
    <w:rsid w:val="00FE76D2"/>
    <w:rsid w:val="00FE774C"/>
    <w:rsid w:val="00FE7B07"/>
    <w:rsid w:val="00FF03EF"/>
    <w:rsid w:val="00FF049A"/>
    <w:rsid w:val="00FF0DFA"/>
    <w:rsid w:val="00FF139E"/>
    <w:rsid w:val="00FF248C"/>
    <w:rsid w:val="00FF259A"/>
    <w:rsid w:val="00FF3049"/>
    <w:rsid w:val="00FF6075"/>
    <w:rsid w:val="00FF68B3"/>
    <w:rsid w:val="00FF6A0C"/>
    <w:rsid w:val="00FF6D2D"/>
    <w:rsid w:val="00FF7B5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E0B5BD"/>
  <w15:docId w15:val="{5FD8C060-0E11-439D-A442-2D7D8FBB0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3EC1"/>
    <w:rPr>
      <w:rFonts w:ascii="Helvetica 45 Light" w:hAnsi="Helvetica 45 Light" w:cs="Akhbar MT"/>
      <w:szCs w:val="24"/>
      <w:lang w:val="en-GB"/>
    </w:rPr>
  </w:style>
  <w:style w:type="paragraph" w:styleId="Heading1">
    <w:name w:val="heading 1"/>
    <w:next w:val="Normal"/>
    <w:link w:val="Heading1Char"/>
    <w:autoRedefine/>
    <w:qFormat/>
    <w:rsid w:val="006C5A99"/>
    <w:pPr>
      <w:keepNext/>
      <w:spacing w:line="520" w:lineRule="exact"/>
      <w:jc w:val="center"/>
      <w:outlineLvl w:val="0"/>
    </w:pPr>
    <w:rPr>
      <w:rFonts w:asciiTheme="majorBidi" w:hAnsiTheme="majorBidi" w:cstheme="majorBidi"/>
      <w:b/>
      <w:kern w:val="32"/>
      <w:sz w:val="28"/>
      <w:szCs w:val="28"/>
      <w:lang w:val="en-GB"/>
    </w:rPr>
  </w:style>
  <w:style w:type="paragraph" w:styleId="Heading2">
    <w:name w:val="heading 2"/>
    <w:next w:val="Normal"/>
    <w:autoRedefine/>
    <w:qFormat/>
    <w:rsid w:val="00E22146"/>
    <w:pPr>
      <w:numPr>
        <w:numId w:val="25"/>
      </w:numPr>
      <w:spacing w:line="480" w:lineRule="auto"/>
      <w:outlineLvl w:val="1"/>
    </w:pPr>
    <w:rPr>
      <w:rFonts w:asciiTheme="minorHAnsi" w:hAnsiTheme="minorHAnsi" w:cstheme="minorHAnsi"/>
      <w:b/>
      <w:caps/>
      <w:sz w:val="24"/>
      <w:szCs w:val="24"/>
    </w:rPr>
  </w:style>
  <w:style w:type="paragraph" w:styleId="Heading3">
    <w:name w:val="heading 3"/>
    <w:next w:val="Normal"/>
    <w:autoRedefine/>
    <w:qFormat/>
    <w:rsid w:val="00E22146"/>
    <w:pPr>
      <w:keepNext/>
      <w:numPr>
        <w:numId w:val="23"/>
      </w:numPr>
      <w:shd w:val="clear" w:color="auto" w:fill="FFFFFF"/>
      <w:spacing w:line="360" w:lineRule="auto"/>
      <w:jc w:val="both"/>
      <w:outlineLvl w:val="2"/>
    </w:pPr>
    <w:rPr>
      <w:rFonts w:asciiTheme="minorHAnsi" w:eastAsiaTheme="minorHAnsi" w:hAnsiTheme="minorHAnsi" w:cstheme="minorHAnsi"/>
      <w:sz w:val="28"/>
      <w:szCs w:val="28"/>
      <w:lang w:val="en-GB"/>
    </w:rPr>
  </w:style>
  <w:style w:type="paragraph" w:styleId="Heading4">
    <w:name w:val="heading 4"/>
    <w:basedOn w:val="Normal"/>
    <w:next w:val="Normal"/>
    <w:link w:val="Heading4Char"/>
    <w:unhideWhenUsed/>
    <w:qFormat/>
    <w:rsid w:val="00A2795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A2795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A27955"/>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qFormat/>
    <w:rsid w:val="00A27955"/>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rsid w:val="00A2795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2795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073EC1"/>
    <w:pPr>
      <w:tabs>
        <w:tab w:val="center" w:pos="4153"/>
        <w:tab w:val="right" w:pos="8306"/>
      </w:tabs>
    </w:pPr>
    <w:rPr>
      <w:rFonts w:ascii="Helvetica 45 Light" w:hAnsi="Helvetica 45 Light" w:cs="Akhbar MT"/>
      <w:sz w:val="16"/>
      <w:lang w:val="en-GB"/>
    </w:rPr>
  </w:style>
  <w:style w:type="paragraph" w:styleId="Footer">
    <w:name w:val="footer"/>
    <w:link w:val="FooterChar"/>
    <w:autoRedefine/>
    <w:uiPriority w:val="99"/>
    <w:rsid w:val="00165008"/>
    <w:pPr>
      <w:tabs>
        <w:tab w:val="right" w:pos="8306"/>
      </w:tabs>
    </w:pPr>
    <w:rPr>
      <w:rFonts w:asciiTheme="majorBidi" w:hAnsiTheme="majorBidi" w:cstheme="majorBidi"/>
      <w:color w:val="365F91" w:themeColor="accent1" w:themeShade="BF"/>
      <w:sz w:val="16"/>
      <w:szCs w:val="16"/>
      <w:lang w:val="en-GB"/>
    </w:rPr>
  </w:style>
  <w:style w:type="paragraph" w:styleId="ListNumber">
    <w:name w:val="List Number"/>
    <w:rsid w:val="00585152"/>
    <w:pPr>
      <w:numPr>
        <w:numId w:val="2"/>
      </w:numPr>
      <w:spacing w:line="360" w:lineRule="atLeast"/>
    </w:pPr>
    <w:rPr>
      <w:rFonts w:ascii="Helvetica 45 Light" w:hAnsi="Helvetica 45 Light" w:cs="Akhbar MT"/>
      <w:szCs w:val="24"/>
      <w:lang w:val="en-GB"/>
    </w:rPr>
  </w:style>
  <w:style w:type="character" w:styleId="Emphasis">
    <w:name w:val="Emphasis"/>
    <w:basedOn w:val="DefaultParagraphFont"/>
    <w:uiPriority w:val="20"/>
    <w:qFormat/>
    <w:rsid w:val="00073EC1"/>
    <w:rPr>
      <w:rFonts w:ascii="Helvetica 45 Light" w:hAnsi="Helvetica 45 Light"/>
      <w:i/>
      <w:iCs/>
    </w:rPr>
  </w:style>
  <w:style w:type="paragraph" w:styleId="BodyText">
    <w:name w:val="Body Text"/>
    <w:link w:val="BodyTextChar"/>
    <w:qFormat/>
    <w:rsid w:val="00073EC1"/>
    <w:pPr>
      <w:spacing w:after="120" w:line="240" w:lineRule="atLeast"/>
    </w:pPr>
    <w:rPr>
      <w:rFonts w:ascii="Helvetica 45 Light" w:hAnsi="Helvetica 45 Light" w:cs="Akhbar MT"/>
      <w:szCs w:val="24"/>
      <w:lang w:val="en-GB"/>
    </w:rPr>
  </w:style>
  <w:style w:type="table" w:styleId="TableGrid">
    <w:name w:val="Table Grid"/>
    <w:basedOn w:val="TableNormal"/>
    <w:uiPriority w:val="59"/>
    <w:rsid w:val="000F38C4"/>
    <w:rPr>
      <w:rFonts w:ascii="Helvetica 45 Light" w:hAnsi="Helvetica 45 Light" w:cs="Akhbar MT"/>
      <w:sz w:val="17"/>
      <w:szCs w:val="22"/>
    </w:rPr>
    <w:tblPr>
      <w:jc w:val="center"/>
      <w:tblBorders>
        <w:top w:val="single" w:sz="4" w:space="0" w:color="auto"/>
        <w:bottom w:val="single" w:sz="4" w:space="0" w:color="auto"/>
        <w:insideH w:val="single" w:sz="4" w:space="0" w:color="auto"/>
        <w:insideV w:val="single" w:sz="4" w:space="0" w:color="auto"/>
      </w:tblBorders>
      <w:tblCellMar>
        <w:top w:w="57" w:type="dxa"/>
        <w:left w:w="227" w:type="dxa"/>
        <w:bottom w:w="57" w:type="dxa"/>
        <w:right w:w="227" w:type="dxa"/>
      </w:tblCellMar>
    </w:tblPr>
    <w:trPr>
      <w:cantSplit/>
      <w:jc w:val="center"/>
    </w:trPr>
    <w:tblStylePr w:type="lastRow">
      <w:pPr>
        <w:keepNext w:val="0"/>
        <w:wordWrap/>
      </w:pPr>
    </w:tblStylePr>
  </w:style>
  <w:style w:type="paragraph" w:styleId="Title">
    <w:name w:val="Title"/>
    <w:link w:val="TitleChar"/>
    <w:uiPriority w:val="10"/>
    <w:qFormat/>
    <w:rsid w:val="00073EC1"/>
    <w:pPr>
      <w:spacing w:line="560" w:lineRule="atLeast"/>
      <w:outlineLvl w:val="0"/>
    </w:pPr>
    <w:rPr>
      <w:rFonts w:ascii="Helvetica 45 Light" w:hAnsi="Helvetica 45 Light" w:cs="Akhbar MT"/>
      <w:color w:val="35C3DE"/>
      <w:kern w:val="28"/>
      <w:sz w:val="52"/>
      <w:szCs w:val="56"/>
      <w:lang w:val="en-GB"/>
    </w:rPr>
  </w:style>
  <w:style w:type="paragraph" w:customStyle="1" w:styleId="ListNumberBold">
    <w:name w:val="List Number Bold"/>
    <w:basedOn w:val="ListNumber"/>
    <w:rsid w:val="00585152"/>
    <w:pPr>
      <w:numPr>
        <w:numId w:val="1"/>
      </w:numPr>
    </w:pPr>
    <w:rPr>
      <w:rFonts w:ascii="Helvetica 55 Roman" w:hAnsi="Helvetica 55 Roman"/>
      <w:bCs/>
    </w:rPr>
  </w:style>
  <w:style w:type="paragraph" w:styleId="List">
    <w:name w:val="List"/>
    <w:rsid w:val="00073EC1"/>
    <w:pPr>
      <w:spacing w:line="360" w:lineRule="atLeast"/>
      <w:ind w:left="340"/>
    </w:pPr>
    <w:rPr>
      <w:rFonts w:ascii="Helvetica 45 Light" w:hAnsi="Helvetica 45 Light" w:cs="Akhbar MT"/>
      <w:szCs w:val="24"/>
      <w:lang w:val="en-GB"/>
    </w:rPr>
  </w:style>
  <w:style w:type="paragraph" w:customStyle="1" w:styleId="Line">
    <w:name w:val="Line"/>
    <w:next w:val="Normal"/>
    <w:rsid w:val="00073EC1"/>
    <w:pPr>
      <w:pBdr>
        <w:bottom w:val="single" w:sz="8" w:space="1" w:color="35C3DE"/>
      </w:pBdr>
      <w:spacing w:before="180" w:after="180"/>
    </w:pPr>
    <w:rPr>
      <w:rFonts w:ascii="Helvetica 45 Light" w:hAnsi="Helvetica 45 Light" w:cs="Akhbar MT"/>
      <w:sz w:val="10"/>
      <w:szCs w:val="4"/>
      <w:lang w:val="en-GB"/>
    </w:rPr>
  </w:style>
  <w:style w:type="paragraph" w:customStyle="1" w:styleId="Notes">
    <w:name w:val="Notes"/>
    <w:rsid w:val="00073EC1"/>
    <w:pPr>
      <w:spacing w:after="240" w:line="240" w:lineRule="atLeast"/>
    </w:pPr>
    <w:rPr>
      <w:rFonts w:ascii="Helvetica 45 Light" w:hAnsi="Helvetica 45 Light" w:cs="Akhbar MT"/>
      <w:sz w:val="17"/>
      <w:szCs w:val="22"/>
      <w:lang w:val="en-GB"/>
    </w:rPr>
  </w:style>
  <w:style w:type="paragraph" w:customStyle="1" w:styleId="NotesListNumber">
    <w:name w:val="Notes List Number"/>
    <w:basedOn w:val="Notes"/>
    <w:rsid w:val="00585152"/>
    <w:pPr>
      <w:numPr>
        <w:numId w:val="3"/>
      </w:numPr>
    </w:pPr>
  </w:style>
  <w:style w:type="paragraph" w:customStyle="1" w:styleId="ColumnHeading">
    <w:name w:val="Column Heading"/>
    <w:rsid w:val="00073EC1"/>
    <w:rPr>
      <w:rFonts w:ascii="Helvetica 55 Roman" w:hAnsi="Helvetica 55 Roman" w:cs="Akhbar MT"/>
      <w:bCs/>
      <w:sz w:val="17"/>
      <w:szCs w:val="22"/>
      <w:lang w:val="en-GB"/>
    </w:rPr>
  </w:style>
  <w:style w:type="paragraph" w:customStyle="1" w:styleId="TableText">
    <w:name w:val="Table Text"/>
    <w:rsid w:val="00073EC1"/>
    <w:rPr>
      <w:rFonts w:ascii="Helvetica 45 Light" w:hAnsi="Helvetica 45 Light" w:cs="Akhbar MT"/>
      <w:sz w:val="17"/>
      <w:szCs w:val="22"/>
      <w:lang w:val="en-GB"/>
    </w:rPr>
  </w:style>
  <w:style w:type="paragraph" w:styleId="Date">
    <w:name w:val="Date"/>
    <w:next w:val="Normal"/>
    <w:autoRedefine/>
    <w:rsid w:val="00C76872"/>
    <w:pPr>
      <w:spacing w:before="120" w:after="120"/>
      <w:jc w:val="both"/>
    </w:pPr>
    <w:rPr>
      <w:rFonts w:ascii="Helvetica 45 Light" w:hAnsi="Helvetica 45 Light" w:cs="Akhbar MT"/>
      <w:b/>
      <w:bCs/>
      <w:caps/>
      <w:color w:val="25358E"/>
      <w:sz w:val="24"/>
      <w:szCs w:val="24"/>
      <w:lang w:val="en-GB"/>
    </w:rPr>
  </w:style>
  <w:style w:type="character" w:styleId="PageNumber">
    <w:name w:val="page number"/>
    <w:basedOn w:val="DefaultParagraphFont"/>
    <w:rsid w:val="00C6671E"/>
  </w:style>
  <w:style w:type="character" w:customStyle="1" w:styleId="FooterChar">
    <w:name w:val="Footer Char"/>
    <w:basedOn w:val="DefaultParagraphFont"/>
    <w:link w:val="Footer"/>
    <w:uiPriority w:val="99"/>
    <w:rsid w:val="00165008"/>
    <w:rPr>
      <w:rFonts w:asciiTheme="majorBidi" w:hAnsiTheme="majorBidi" w:cstheme="majorBidi"/>
      <w:color w:val="365F91" w:themeColor="accent1" w:themeShade="BF"/>
      <w:sz w:val="16"/>
      <w:szCs w:val="16"/>
      <w:lang w:val="en-GB"/>
    </w:rPr>
  </w:style>
  <w:style w:type="paragraph" w:styleId="BalloonText">
    <w:name w:val="Balloon Text"/>
    <w:basedOn w:val="Normal"/>
    <w:link w:val="BalloonTextChar"/>
    <w:uiPriority w:val="99"/>
    <w:semiHidden/>
    <w:unhideWhenUsed/>
    <w:rsid w:val="007A06EF"/>
    <w:rPr>
      <w:rFonts w:ascii="Tahoma" w:hAnsi="Tahoma" w:cs="Tahoma"/>
      <w:sz w:val="16"/>
      <w:szCs w:val="16"/>
    </w:rPr>
  </w:style>
  <w:style w:type="character" w:customStyle="1" w:styleId="BalloonTextChar">
    <w:name w:val="Balloon Text Char"/>
    <w:basedOn w:val="DefaultParagraphFont"/>
    <w:link w:val="BalloonText"/>
    <w:uiPriority w:val="99"/>
    <w:semiHidden/>
    <w:rsid w:val="007A06EF"/>
    <w:rPr>
      <w:rFonts w:ascii="Tahoma" w:hAnsi="Tahoma" w:cs="Tahoma"/>
      <w:sz w:val="16"/>
      <w:szCs w:val="16"/>
      <w:lang w:val="en-GB"/>
    </w:rPr>
  </w:style>
  <w:style w:type="character" w:styleId="CommentReference">
    <w:name w:val="annotation reference"/>
    <w:basedOn w:val="DefaultParagraphFont"/>
    <w:uiPriority w:val="99"/>
    <w:semiHidden/>
    <w:unhideWhenUsed/>
    <w:rsid w:val="00107F56"/>
    <w:rPr>
      <w:sz w:val="16"/>
      <w:szCs w:val="16"/>
    </w:rPr>
  </w:style>
  <w:style w:type="paragraph" w:styleId="CommentText">
    <w:name w:val="annotation text"/>
    <w:basedOn w:val="Normal"/>
    <w:link w:val="CommentTextChar"/>
    <w:uiPriority w:val="99"/>
    <w:semiHidden/>
    <w:unhideWhenUsed/>
    <w:rsid w:val="00107F56"/>
    <w:rPr>
      <w:szCs w:val="20"/>
    </w:rPr>
  </w:style>
  <w:style w:type="character" w:customStyle="1" w:styleId="CommentTextChar">
    <w:name w:val="Comment Text Char"/>
    <w:basedOn w:val="DefaultParagraphFont"/>
    <w:link w:val="CommentText"/>
    <w:uiPriority w:val="99"/>
    <w:semiHidden/>
    <w:rsid w:val="00107F56"/>
    <w:rPr>
      <w:rFonts w:ascii="Helvetica 45 Light" w:hAnsi="Helvetica 45 Light" w:cs="Akhbar MT"/>
      <w:lang w:val="en-GB"/>
    </w:rPr>
  </w:style>
  <w:style w:type="paragraph" w:styleId="CommentSubject">
    <w:name w:val="annotation subject"/>
    <w:basedOn w:val="CommentText"/>
    <w:next w:val="CommentText"/>
    <w:link w:val="CommentSubjectChar"/>
    <w:uiPriority w:val="99"/>
    <w:semiHidden/>
    <w:unhideWhenUsed/>
    <w:rsid w:val="00107F56"/>
    <w:rPr>
      <w:b/>
      <w:bCs/>
    </w:rPr>
  </w:style>
  <w:style w:type="character" w:customStyle="1" w:styleId="CommentSubjectChar">
    <w:name w:val="Comment Subject Char"/>
    <w:basedOn w:val="CommentTextChar"/>
    <w:link w:val="CommentSubject"/>
    <w:uiPriority w:val="99"/>
    <w:semiHidden/>
    <w:rsid w:val="00107F56"/>
    <w:rPr>
      <w:rFonts w:ascii="Helvetica 45 Light" w:hAnsi="Helvetica 45 Light" w:cs="Akhbar MT"/>
      <w:b/>
      <w:bCs/>
      <w:lang w:val="en-GB"/>
    </w:rPr>
  </w:style>
  <w:style w:type="paragraph" w:styleId="ListParagraph">
    <w:name w:val="List Paragraph"/>
    <w:basedOn w:val="Normal"/>
    <w:link w:val="ListParagraphChar"/>
    <w:uiPriority w:val="34"/>
    <w:qFormat/>
    <w:rsid w:val="00E60C37"/>
    <w:pPr>
      <w:ind w:left="720"/>
      <w:contextualSpacing/>
    </w:pPr>
  </w:style>
  <w:style w:type="character" w:styleId="PlaceholderText">
    <w:name w:val="Placeholder Text"/>
    <w:basedOn w:val="DefaultParagraphFont"/>
    <w:uiPriority w:val="99"/>
    <w:semiHidden/>
    <w:rsid w:val="001B147E"/>
    <w:rPr>
      <w:color w:val="808080"/>
    </w:rPr>
  </w:style>
  <w:style w:type="table" w:customStyle="1" w:styleId="LightGrid-Accent11">
    <w:name w:val="Light Grid - Accent 11"/>
    <w:basedOn w:val="TableNormal"/>
    <w:uiPriority w:val="62"/>
    <w:rsid w:val="003C3BD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DefaultParagraphFont"/>
    <w:rsid w:val="00704B43"/>
  </w:style>
  <w:style w:type="character" w:styleId="SubtleEmphasis">
    <w:name w:val="Subtle Emphasis"/>
    <w:basedOn w:val="DefaultParagraphFont"/>
    <w:uiPriority w:val="19"/>
    <w:qFormat/>
    <w:rsid w:val="00EA68CC"/>
    <w:rPr>
      <w:i/>
      <w:iCs/>
      <w:color w:val="404040" w:themeColor="text1" w:themeTint="BF"/>
    </w:rPr>
  </w:style>
  <w:style w:type="character" w:customStyle="1" w:styleId="ListParagraphChar">
    <w:name w:val="List Paragraph Char"/>
    <w:basedOn w:val="DefaultParagraphFont"/>
    <w:link w:val="ListParagraph"/>
    <w:uiPriority w:val="34"/>
    <w:rsid w:val="00F94D67"/>
    <w:rPr>
      <w:rFonts w:ascii="Helvetica 45 Light" w:hAnsi="Helvetica 45 Light" w:cs="Akhbar MT"/>
      <w:szCs w:val="24"/>
      <w:lang w:val="en-GB"/>
    </w:rPr>
  </w:style>
  <w:style w:type="paragraph" w:styleId="Caption">
    <w:name w:val="caption"/>
    <w:basedOn w:val="Normal"/>
    <w:next w:val="Normal"/>
    <w:uiPriority w:val="35"/>
    <w:unhideWhenUsed/>
    <w:qFormat/>
    <w:rsid w:val="00A9219E"/>
    <w:pPr>
      <w:spacing w:after="200"/>
    </w:pPr>
    <w:rPr>
      <w:b/>
      <w:bCs/>
      <w:color w:val="4F81BD" w:themeColor="accent1"/>
      <w:sz w:val="18"/>
      <w:szCs w:val="18"/>
    </w:rPr>
  </w:style>
  <w:style w:type="character" w:styleId="Strong">
    <w:name w:val="Strong"/>
    <w:basedOn w:val="DefaultParagraphFont"/>
    <w:uiPriority w:val="22"/>
    <w:qFormat/>
    <w:rsid w:val="00DD128A"/>
    <w:rPr>
      <w:b/>
      <w:bCs/>
    </w:rPr>
  </w:style>
  <w:style w:type="table" w:customStyle="1" w:styleId="LightGrid1">
    <w:name w:val="Light Grid1"/>
    <w:basedOn w:val="TableNormal"/>
    <w:uiPriority w:val="62"/>
    <w:rsid w:val="00CC1C4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erChar">
    <w:name w:val="Header Char"/>
    <w:link w:val="Header"/>
    <w:uiPriority w:val="99"/>
    <w:rsid w:val="00103098"/>
    <w:rPr>
      <w:rFonts w:ascii="Helvetica 45 Light" w:hAnsi="Helvetica 45 Light" w:cs="Akhbar MT"/>
      <w:sz w:val="16"/>
      <w:lang w:val="en-GB"/>
    </w:rPr>
  </w:style>
  <w:style w:type="table" w:customStyle="1" w:styleId="GridTable1Light1">
    <w:name w:val="Grid Table 1 Light1"/>
    <w:basedOn w:val="TableNormal"/>
    <w:uiPriority w:val="46"/>
    <w:rsid w:val="00FF03E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4752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cPr>
      <w:shd w:val="clear" w:color="auto" w:fill="FFFFFF" w:themeFill="background1"/>
    </w:tc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mi">
    <w:name w:val="mi"/>
    <w:basedOn w:val="DefaultParagraphFont"/>
    <w:rsid w:val="001F5F8C"/>
  </w:style>
  <w:style w:type="character" w:customStyle="1" w:styleId="mo">
    <w:name w:val="mo"/>
    <w:basedOn w:val="DefaultParagraphFont"/>
    <w:rsid w:val="001F5F8C"/>
  </w:style>
  <w:style w:type="character" w:customStyle="1" w:styleId="mn">
    <w:name w:val="mn"/>
    <w:basedOn w:val="DefaultParagraphFont"/>
    <w:rsid w:val="001F5F8C"/>
  </w:style>
  <w:style w:type="character" w:customStyle="1" w:styleId="mjxassistivemathml">
    <w:name w:val="mjx_assistive_mathml"/>
    <w:basedOn w:val="DefaultParagraphFont"/>
    <w:rsid w:val="001F5F8C"/>
  </w:style>
  <w:style w:type="character" w:styleId="Hyperlink">
    <w:name w:val="Hyperlink"/>
    <w:basedOn w:val="DefaultParagraphFont"/>
    <w:uiPriority w:val="99"/>
    <w:unhideWhenUsed/>
    <w:rsid w:val="00F23636"/>
    <w:rPr>
      <w:color w:val="0000FF"/>
      <w:u w:val="single"/>
    </w:rPr>
  </w:style>
  <w:style w:type="paragraph" w:styleId="NoSpacing">
    <w:name w:val="No Spacing"/>
    <w:link w:val="NoSpacingChar"/>
    <w:uiPriority w:val="1"/>
    <w:qFormat/>
    <w:rsid w:val="003C6A8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C6A8D"/>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6C5A99"/>
    <w:rPr>
      <w:rFonts w:asciiTheme="majorBidi" w:hAnsiTheme="majorBidi" w:cstheme="majorBidi"/>
      <w:b/>
      <w:kern w:val="32"/>
      <w:sz w:val="28"/>
      <w:szCs w:val="28"/>
      <w:lang w:val="en-GB"/>
    </w:rPr>
  </w:style>
  <w:style w:type="character" w:customStyle="1" w:styleId="katex-mathml">
    <w:name w:val="katex-mathml"/>
    <w:basedOn w:val="DefaultParagraphFont"/>
    <w:rsid w:val="00925D53"/>
  </w:style>
  <w:style w:type="character" w:customStyle="1" w:styleId="mord">
    <w:name w:val="mord"/>
    <w:basedOn w:val="DefaultParagraphFont"/>
    <w:rsid w:val="00925D53"/>
  </w:style>
  <w:style w:type="character" w:customStyle="1" w:styleId="mopen">
    <w:name w:val="mopen"/>
    <w:basedOn w:val="DefaultParagraphFont"/>
    <w:rsid w:val="00925D53"/>
  </w:style>
  <w:style w:type="character" w:customStyle="1" w:styleId="mclose">
    <w:name w:val="mclose"/>
    <w:basedOn w:val="DefaultParagraphFont"/>
    <w:rsid w:val="00925D53"/>
  </w:style>
  <w:style w:type="character" w:customStyle="1" w:styleId="mrel">
    <w:name w:val="mrel"/>
    <w:basedOn w:val="DefaultParagraphFont"/>
    <w:rsid w:val="00925D53"/>
  </w:style>
  <w:style w:type="character" w:customStyle="1" w:styleId="fontsize-ensurer">
    <w:name w:val="fontsize-ensurer"/>
    <w:basedOn w:val="DefaultParagraphFont"/>
    <w:rsid w:val="00925D53"/>
  </w:style>
  <w:style w:type="character" w:customStyle="1" w:styleId="baseline-fix">
    <w:name w:val="baseline-fix"/>
    <w:basedOn w:val="DefaultParagraphFont"/>
    <w:rsid w:val="00925D53"/>
  </w:style>
  <w:style w:type="character" w:customStyle="1" w:styleId="mbin">
    <w:name w:val="mbin"/>
    <w:basedOn w:val="DefaultParagraphFont"/>
    <w:rsid w:val="00925D53"/>
  </w:style>
  <w:style w:type="paragraph" w:styleId="Bibliography">
    <w:name w:val="Bibliography"/>
    <w:basedOn w:val="Normal"/>
    <w:next w:val="Normal"/>
    <w:uiPriority w:val="37"/>
    <w:semiHidden/>
    <w:unhideWhenUsed/>
    <w:rsid w:val="00A27955"/>
  </w:style>
  <w:style w:type="paragraph" w:styleId="BlockText">
    <w:name w:val="Block Text"/>
    <w:basedOn w:val="Normal"/>
    <w:uiPriority w:val="99"/>
    <w:semiHidden/>
    <w:unhideWhenUsed/>
    <w:rsid w:val="00A2795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A27955"/>
    <w:pPr>
      <w:spacing w:after="120" w:line="480" w:lineRule="auto"/>
    </w:pPr>
  </w:style>
  <w:style w:type="character" w:customStyle="1" w:styleId="BodyText2Char">
    <w:name w:val="Body Text 2 Char"/>
    <w:basedOn w:val="DefaultParagraphFont"/>
    <w:link w:val="BodyText2"/>
    <w:uiPriority w:val="99"/>
    <w:semiHidden/>
    <w:rsid w:val="00A27955"/>
    <w:rPr>
      <w:rFonts w:ascii="Helvetica 45 Light" w:hAnsi="Helvetica 45 Light" w:cs="Akhbar MT"/>
      <w:szCs w:val="24"/>
      <w:lang w:val="en-GB"/>
    </w:rPr>
  </w:style>
  <w:style w:type="paragraph" w:styleId="BodyText3">
    <w:name w:val="Body Text 3"/>
    <w:basedOn w:val="Normal"/>
    <w:link w:val="BodyText3Char"/>
    <w:uiPriority w:val="99"/>
    <w:semiHidden/>
    <w:unhideWhenUsed/>
    <w:rsid w:val="00A27955"/>
    <w:pPr>
      <w:spacing w:after="120"/>
    </w:pPr>
    <w:rPr>
      <w:sz w:val="16"/>
      <w:szCs w:val="16"/>
    </w:rPr>
  </w:style>
  <w:style w:type="character" w:customStyle="1" w:styleId="BodyText3Char">
    <w:name w:val="Body Text 3 Char"/>
    <w:basedOn w:val="DefaultParagraphFont"/>
    <w:link w:val="BodyText3"/>
    <w:uiPriority w:val="99"/>
    <w:semiHidden/>
    <w:rsid w:val="00A27955"/>
    <w:rPr>
      <w:rFonts w:ascii="Helvetica 45 Light" w:hAnsi="Helvetica 45 Light" w:cs="Akhbar MT"/>
      <w:sz w:val="16"/>
      <w:szCs w:val="16"/>
      <w:lang w:val="en-GB"/>
    </w:rPr>
  </w:style>
  <w:style w:type="paragraph" w:styleId="BodyTextFirstIndent">
    <w:name w:val="Body Text First Indent"/>
    <w:basedOn w:val="BodyText"/>
    <w:link w:val="BodyTextFirstIndentChar"/>
    <w:uiPriority w:val="99"/>
    <w:semiHidden/>
    <w:unhideWhenUsed/>
    <w:rsid w:val="00A27955"/>
    <w:pPr>
      <w:spacing w:after="0" w:line="240" w:lineRule="auto"/>
      <w:ind w:firstLine="360"/>
    </w:pPr>
  </w:style>
  <w:style w:type="character" w:customStyle="1" w:styleId="BodyTextChar">
    <w:name w:val="Body Text Char"/>
    <w:basedOn w:val="DefaultParagraphFont"/>
    <w:link w:val="BodyText"/>
    <w:rsid w:val="00A27955"/>
    <w:rPr>
      <w:rFonts w:ascii="Helvetica 45 Light" w:hAnsi="Helvetica 45 Light" w:cs="Akhbar MT"/>
      <w:szCs w:val="24"/>
      <w:lang w:val="en-GB"/>
    </w:rPr>
  </w:style>
  <w:style w:type="character" w:customStyle="1" w:styleId="BodyTextFirstIndentChar">
    <w:name w:val="Body Text First Indent Char"/>
    <w:basedOn w:val="BodyTextChar"/>
    <w:link w:val="BodyTextFirstIndent"/>
    <w:uiPriority w:val="99"/>
    <w:semiHidden/>
    <w:rsid w:val="00A27955"/>
    <w:rPr>
      <w:rFonts w:ascii="Helvetica 45 Light" w:hAnsi="Helvetica 45 Light" w:cs="Akhbar MT"/>
      <w:szCs w:val="24"/>
      <w:lang w:val="en-GB"/>
    </w:rPr>
  </w:style>
  <w:style w:type="paragraph" w:styleId="BodyTextIndent">
    <w:name w:val="Body Text Indent"/>
    <w:basedOn w:val="Normal"/>
    <w:link w:val="BodyTextIndentChar"/>
    <w:uiPriority w:val="99"/>
    <w:semiHidden/>
    <w:unhideWhenUsed/>
    <w:rsid w:val="00A27955"/>
    <w:pPr>
      <w:spacing w:after="120"/>
      <w:ind w:left="360"/>
    </w:pPr>
  </w:style>
  <w:style w:type="character" w:customStyle="1" w:styleId="BodyTextIndentChar">
    <w:name w:val="Body Text Indent Char"/>
    <w:basedOn w:val="DefaultParagraphFont"/>
    <w:link w:val="BodyTextIndent"/>
    <w:uiPriority w:val="99"/>
    <w:semiHidden/>
    <w:rsid w:val="00A27955"/>
    <w:rPr>
      <w:rFonts w:ascii="Helvetica 45 Light" w:hAnsi="Helvetica 45 Light" w:cs="Akhbar MT"/>
      <w:szCs w:val="24"/>
      <w:lang w:val="en-GB"/>
    </w:rPr>
  </w:style>
  <w:style w:type="paragraph" w:styleId="BodyTextFirstIndent2">
    <w:name w:val="Body Text First Indent 2"/>
    <w:basedOn w:val="BodyTextIndent"/>
    <w:link w:val="BodyTextFirstIndent2Char"/>
    <w:uiPriority w:val="99"/>
    <w:semiHidden/>
    <w:unhideWhenUsed/>
    <w:rsid w:val="00A27955"/>
    <w:pPr>
      <w:spacing w:after="0"/>
      <w:ind w:firstLine="360"/>
    </w:pPr>
  </w:style>
  <w:style w:type="character" w:customStyle="1" w:styleId="BodyTextFirstIndent2Char">
    <w:name w:val="Body Text First Indent 2 Char"/>
    <w:basedOn w:val="BodyTextIndentChar"/>
    <w:link w:val="BodyTextFirstIndent2"/>
    <w:uiPriority w:val="99"/>
    <w:semiHidden/>
    <w:rsid w:val="00A27955"/>
    <w:rPr>
      <w:rFonts w:ascii="Helvetica 45 Light" w:hAnsi="Helvetica 45 Light" w:cs="Akhbar MT"/>
      <w:szCs w:val="24"/>
      <w:lang w:val="en-GB"/>
    </w:rPr>
  </w:style>
  <w:style w:type="paragraph" w:styleId="BodyTextIndent2">
    <w:name w:val="Body Text Indent 2"/>
    <w:basedOn w:val="Normal"/>
    <w:link w:val="BodyTextIndent2Char"/>
    <w:uiPriority w:val="99"/>
    <w:semiHidden/>
    <w:unhideWhenUsed/>
    <w:rsid w:val="00A27955"/>
    <w:pPr>
      <w:spacing w:after="120" w:line="480" w:lineRule="auto"/>
      <w:ind w:left="360"/>
    </w:pPr>
  </w:style>
  <w:style w:type="character" w:customStyle="1" w:styleId="BodyTextIndent2Char">
    <w:name w:val="Body Text Indent 2 Char"/>
    <w:basedOn w:val="DefaultParagraphFont"/>
    <w:link w:val="BodyTextIndent2"/>
    <w:uiPriority w:val="99"/>
    <w:semiHidden/>
    <w:rsid w:val="00A27955"/>
    <w:rPr>
      <w:rFonts w:ascii="Helvetica 45 Light" w:hAnsi="Helvetica 45 Light" w:cs="Akhbar MT"/>
      <w:szCs w:val="24"/>
      <w:lang w:val="en-GB"/>
    </w:rPr>
  </w:style>
  <w:style w:type="paragraph" w:styleId="BodyTextIndent3">
    <w:name w:val="Body Text Indent 3"/>
    <w:basedOn w:val="Normal"/>
    <w:link w:val="BodyTextIndent3Char"/>
    <w:uiPriority w:val="99"/>
    <w:semiHidden/>
    <w:unhideWhenUsed/>
    <w:rsid w:val="00A2795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27955"/>
    <w:rPr>
      <w:rFonts w:ascii="Helvetica 45 Light" w:hAnsi="Helvetica 45 Light" w:cs="Akhbar MT"/>
      <w:sz w:val="16"/>
      <w:szCs w:val="16"/>
      <w:lang w:val="en-GB"/>
    </w:rPr>
  </w:style>
  <w:style w:type="paragraph" w:styleId="Closing">
    <w:name w:val="Closing"/>
    <w:basedOn w:val="Normal"/>
    <w:link w:val="ClosingChar"/>
    <w:uiPriority w:val="99"/>
    <w:semiHidden/>
    <w:unhideWhenUsed/>
    <w:rsid w:val="00A27955"/>
    <w:pPr>
      <w:ind w:left="4320"/>
    </w:pPr>
  </w:style>
  <w:style w:type="character" w:customStyle="1" w:styleId="ClosingChar">
    <w:name w:val="Closing Char"/>
    <w:basedOn w:val="DefaultParagraphFont"/>
    <w:link w:val="Closing"/>
    <w:uiPriority w:val="99"/>
    <w:semiHidden/>
    <w:rsid w:val="00A27955"/>
    <w:rPr>
      <w:rFonts w:ascii="Helvetica 45 Light" w:hAnsi="Helvetica 45 Light" w:cs="Akhbar MT"/>
      <w:szCs w:val="24"/>
      <w:lang w:val="en-GB"/>
    </w:rPr>
  </w:style>
  <w:style w:type="paragraph" w:styleId="DocumentMap">
    <w:name w:val="Document Map"/>
    <w:basedOn w:val="Normal"/>
    <w:link w:val="DocumentMapChar"/>
    <w:uiPriority w:val="99"/>
    <w:semiHidden/>
    <w:unhideWhenUsed/>
    <w:rsid w:val="00A27955"/>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27955"/>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A27955"/>
  </w:style>
  <w:style w:type="character" w:customStyle="1" w:styleId="E-mailSignatureChar">
    <w:name w:val="E-mail Signature Char"/>
    <w:basedOn w:val="DefaultParagraphFont"/>
    <w:link w:val="E-mailSignature"/>
    <w:uiPriority w:val="99"/>
    <w:semiHidden/>
    <w:rsid w:val="00A27955"/>
    <w:rPr>
      <w:rFonts w:ascii="Helvetica 45 Light" w:hAnsi="Helvetica 45 Light" w:cs="Akhbar MT"/>
      <w:szCs w:val="24"/>
      <w:lang w:val="en-GB"/>
    </w:rPr>
  </w:style>
  <w:style w:type="paragraph" w:styleId="EndnoteText">
    <w:name w:val="endnote text"/>
    <w:basedOn w:val="Normal"/>
    <w:link w:val="EndnoteTextChar"/>
    <w:uiPriority w:val="99"/>
    <w:semiHidden/>
    <w:unhideWhenUsed/>
    <w:rsid w:val="00A27955"/>
    <w:rPr>
      <w:szCs w:val="20"/>
    </w:rPr>
  </w:style>
  <w:style w:type="character" w:customStyle="1" w:styleId="EndnoteTextChar">
    <w:name w:val="Endnote Text Char"/>
    <w:basedOn w:val="DefaultParagraphFont"/>
    <w:link w:val="EndnoteText"/>
    <w:uiPriority w:val="99"/>
    <w:semiHidden/>
    <w:rsid w:val="00A27955"/>
    <w:rPr>
      <w:rFonts w:ascii="Helvetica 45 Light" w:hAnsi="Helvetica 45 Light" w:cs="Akhbar MT"/>
      <w:lang w:val="en-GB"/>
    </w:rPr>
  </w:style>
  <w:style w:type="paragraph" w:styleId="EnvelopeAddress">
    <w:name w:val="envelope address"/>
    <w:basedOn w:val="Normal"/>
    <w:uiPriority w:val="99"/>
    <w:semiHidden/>
    <w:unhideWhenUsed/>
    <w:rsid w:val="00A27955"/>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A27955"/>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27955"/>
    <w:rPr>
      <w:szCs w:val="20"/>
    </w:rPr>
  </w:style>
  <w:style w:type="character" w:customStyle="1" w:styleId="FootnoteTextChar">
    <w:name w:val="Footnote Text Char"/>
    <w:basedOn w:val="DefaultParagraphFont"/>
    <w:link w:val="FootnoteText"/>
    <w:uiPriority w:val="99"/>
    <w:semiHidden/>
    <w:rsid w:val="00A27955"/>
    <w:rPr>
      <w:rFonts w:ascii="Helvetica 45 Light" w:hAnsi="Helvetica 45 Light" w:cs="Akhbar MT"/>
      <w:lang w:val="en-GB"/>
    </w:rPr>
  </w:style>
  <w:style w:type="character" w:customStyle="1" w:styleId="Heading4Char">
    <w:name w:val="Heading 4 Char"/>
    <w:basedOn w:val="DefaultParagraphFont"/>
    <w:link w:val="Heading4"/>
    <w:uiPriority w:val="9"/>
    <w:semiHidden/>
    <w:rsid w:val="00A27955"/>
    <w:rPr>
      <w:rFonts w:asciiTheme="majorHAnsi" w:eastAsiaTheme="majorEastAsia" w:hAnsiTheme="majorHAnsi" w:cstheme="majorBidi"/>
      <w:i/>
      <w:iCs/>
      <w:color w:val="365F91" w:themeColor="accent1" w:themeShade="BF"/>
      <w:szCs w:val="24"/>
      <w:lang w:val="en-GB"/>
    </w:rPr>
  </w:style>
  <w:style w:type="character" w:customStyle="1" w:styleId="Heading5Char">
    <w:name w:val="Heading 5 Char"/>
    <w:basedOn w:val="DefaultParagraphFont"/>
    <w:link w:val="Heading5"/>
    <w:uiPriority w:val="9"/>
    <w:semiHidden/>
    <w:rsid w:val="00A27955"/>
    <w:rPr>
      <w:rFonts w:asciiTheme="majorHAnsi" w:eastAsiaTheme="majorEastAsia" w:hAnsiTheme="majorHAnsi" w:cstheme="majorBidi"/>
      <w:color w:val="365F91" w:themeColor="accent1" w:themeShade="BF"/>
      <w:szCs w:val="24"/>
      <w:lang w:val="en-GB"/>
    </w:rPr>
  </w:style>
  <w:style w:type="character" w:customStyle="1" w:styleId="Heading6Char">
    <w:name w:val="Heading 6 Char"/>
    <w:basedOn w:val="DefaultParagraphFont"/>
    <w:link w:val="Heading6"/>
    <w:uiPriority w:val="9"/>
    <w:semiHidden/>
    <w:rsid w:val="00A27955"/>
    <w:rPr>
      <w:rFonts w:asciiTheme="majorHAnsi" w:eastAsiaTheme="majorEastAsia" w:hAnsiTheme="majorHAnsi" w:cstheme="majorBidi"/>
      <w:color w:val="243F60" w:themeColor="accent1" w:themeShade="7F"/>
      <w:szCs w:val="24"/>
      <w:lang w:val="en-GB"/>
    </w:rPr>
  </w:style>
  <w:style w:type="character" w:customStyle="1" w:styleId="Heading7Char">
    <w:name w:val="Heading 7 Char"/>
    <w:basedOn w:val="DefaultParagraphFont"/>
    <w:link w:val="Heading7"/>
    <w:uiPriority w:val="9"/>
    <w:semiHidden/>
    <w:rsid w:val="00A27955"/>
    <w:rPr>
      <w:rFonts w:asciiTheme="majorHAnsi" w:eastAsiaTheme="majorEastAsia" w:hAnsiTheme="majorHAnsi" w:cstheme="majorBidi"/>
      <w:i/>
      <w:iCs/>
      <w:color w:val="243F60" w:themeColor="accent1" w:themeShade="7F"/>
      <w:szCs w:val="24"/>
      <w:lang w:val="en-GB"/>
    </w:rPr>
  </w:style>
  <w:style w:type="character" w:customStyle="1" w:styleId="Heading8Char">
    <w:name w:val="Heading 8 Char"/>
    <w:basedOn w:val="DefaultParagraphFont"/>
    <w:link w:val="Heading8"/>
    <w:uiPriority w:val="9"/>
    <w:semiHidden/>
    <w:rsid w:val="00A2795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27955"/>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A27955"/>
    <w:rPr>
      <w:i/>
      <w:iCs/>
    </w:rPr>
  </w:style>
  <w:style w:type="character" w:customStyle="1" w:styleId="HTMLAddressChar">
    <w:name w:val="HTML Address Char"/>
    <w:basedOn w:val="DefaultParagraphFont"/>
    <w:link w:val="HTMLAddress"/>
    <w:uiPriority w:val="99"/>
    <w:semiHidden/>
    <w:rsid w:val="00A27955"/>
    <w:rPr>
      <w:rFonts w:ascii="Helvetica 45 Light" w:hAnsi="Helvetica 45 Light" w:cs="Akhbar MT"/>
      <w:i/>
      <w:iCs/>
      <w:szCs w:val="24"/>
      <w:lang w:val="en-GB"/>
    </w:rPr>
  </w:style>
  <w:style w:type="paragraph" w:styleId="HTMLPreformatted">
    <w:name w:val="HTML Preformatted"/>
    <w:basedOn w:val="Normal"/>
    <w:link w:val="HTMLPreformattedChar"/>
    <w:uiPriority w:val="99"/>
    <w:semiHidden/>
    <w:unhideWhenUsed/>
    <w:rsid w:val="00A27955"/>
    <w:rPr>
      <w:rFonts w:ascii="Consolas" w:hAnsi="Consolas"/>
      <w:szCs w:val="20"/>
    </w:rPr>
  </w:style>
  <w:style w:type="character" w:customStyle="1" w:styleId="HTMLPreformattedChar">
    <w:name w:val="HTML Preformatted Char"/>
    <w:basedOn w:val="DefaultParagraphFont"/>
    <w:link w:val="HTMLPreformatted"/>
    <w:uiPriority w:val="99"/>
    <w:semiHidden/>
    <w:rsid w:val="00A27955"/>
    <w:rPr>
      <w:rFonts w:ascii="Consolas" w:hAnsi="Consolas" w:cs="Akhbar MT"/>
      <w:lang w:val="en-GB"/>
    </w:rPr>
  </w:style>
  <w:style w:type="paragraph" w:styleId="Index1">
    <w:name w:val="index 1"/>
    <w:basedOn w:val="Normal"/>
    <w:next w:val="Normal"/>
    <w:autoRedefine/>
    <w:uiPriority w:val="99"/>
    <w:semiHidden/>
    <w:unhideWhenUsed/>
    <w:rsid w:val="00A27955"/>
    <w:pPr>
      <w:ind w:left="200" w:hanging="200"/>
    </w:pPr>
  </w:style>
  <w:style w:type="paragraph" w:styleId="Index2">
    <w:name w:val="index 2"/>
    <w:basedOn w:val="Normal"/>
    <w:next w:val="Normal"/>
    <w:autoRedefine/>
    <w:uiPriority w:val="99"/>
    <w:semiHidden/>
    <w:unhideWhenUsed/>
    <w:rsid w:val="00A27955"/>
    <w:pPr>
      <w:ind w:left="400" w:hanging="200"/>
    </w:pPr>
  </w:style>
  <w:style w:type="paragraph" w:styleId="Index3">
    <w:name w:val="index 3"/>
    <w:basedOn w:val="Normal"/>
    <w:next w:val="Normal"/>
    <w:autoRedefine/>
    <w:uiPriority w:val="99"/>
    <w:semiHidden/>
    <w:unhideWhenUsed/>
    <w:rsid w:val="00A27955"/>
    <w:pPr>
      <w:ind w:left="600" w:hanging="200"/>
    </w:pPr>
  </w:style>
  <w:style w:type="paragraph" w:styleId="Index4">
    <w:name w:val="index 4"/>
    <w:basedOn w:val="Normal"/>
    <w:next w:val="Normal"/>
    <w:autoRedefine/>
    <w:uiPriority w:val="99"/>
    <w:semiHidden/>
    <w:unhideWhenUsed/>
    <w:rsid w:val="00A27955"/>
    <w:pPr>
      <w:ind w:left="800" w:hanging="200"/>
    </w:pPr>
  </w:style>
  <w:style w:type="paragraph" w:styleId="Index5">
    <w:name w:val="index 5"/>
    <w:basedOn w:val="Normal"/>
    <w:next w:val="Normal"/>
    <w:autoRedefine/>
    <w:uiPriority w:val="99"/>
    <w:semiHidden/>
    <w:unhideWhenUsed/>
    <w:rsid w:val="00A27955"/>
    <w:pPr>
      <w:ind w:left="1000" w:hanging="200"/>
    </w:pPr>
  </w:style>
  <w:style w:type="paragraph" w:styleId="Index6">
    <w:name w:val="index 6"/>
    <w:basedOn w:val="Normal"/>
    <w:next w:val="Normal"/>
    <w:autoRedefine/>
    <w:uiPriority w:val="99"/>
    <w:semiHidden/>
    <w:unhideWhenUsed/>
    <w:rsid w:val="00A27955"/>
    <w:pPr>
      <w:ind w:left="1200" w:hanging="200"/>
    </w:pPr>
  </w:style>
  <w:style w:type="paragraph" w:styleId="Index7">
    <w:name w:val="index 7"/>
    <w:basedOn w:val="Normal"/>
    <w:next w:val="Normal"/>
    <w:autoRedefine/>
    <w:uiPriority w:val="99"/>
    <w:semiHidden/>
    <w:unhideWhenUsed/>
    <w:rsid w:val="00A27955"/>
    <w:pPr>
      <w:ind w:left="1400" w:hanging="200"/>
    </w:pPr>
  </w:style>
  <w:style w:type="paragraph" w:styleId="Index8">
    <w:name w:val="index 8"/>
    <w:basedOn w:val="Normal"/>
    <w:next w:val="Normal"/>
    <w:autoRedefine/>
    <w:uiPriority w:val="99"/>
    <w:semiHidden/>
    <w:unhideWhenUsed/>
    <w:rsid w:val="00A27955"/>
    <w:pPr>
      <w:ind w:left="1600" w:hanging="200"/>
    </w:pPr>
  </w:style>
  <w:style w:type="paragraph" w:styleId="Index9">
    <w:name w:val="index 9"/>
    <w:basedOn w:val="Normal"/>
    <w:next w:val="Normal"/>
    <w:autoRedefine/>
    <w:uiPriority w:val="99"/>
    <w:semiHidden/>
    <w:unhideWhenUsed/>
    <w:rsid w:val="00A27955"/>
    <w:pPr>
      <w:ind w:left="1800" w:hanging="200"/>
    </w:pPr>
  </w:style>
  <w:style w:type="paragraph" w:styleId="IndexHeading">
    <w:name w:val="index heading"/>
    <w:basedOn w:val="Normal"/>
    <w:next w:val="Index1"/>
    <w:uiPriority w:val="99"/>
    <w:semiHidden/>
    <w:unhideWhenUsed/>
    <w:rsid w:val="00A2795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27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27955"/>
    <w:rPr>
      <w:rFonts w:ascii="Helvetica 45 Light" w:hAnsi="Helvetica 45 Light" w:cs="Akhbar MT"/>
      <w:i/>
      <w:iCs/>
      <w:color w:val="4F81BD" w:themeColor="accent1"/>
      <w:szCs w:val="24"/>
      <w:lang w:val="en-GB"/>
    </w:rPr>
  </w:style>
  <w:style w:type="paragraph" w:styleId="List2">
    <w:name w:val="List 2"/>
    <w:basedOn w:val="Normal"/>
    <w:uiPriority w:val="99"/>
    <w:semiHidden/>
    <w:unhideWhenUsed/>
    <w:rsid w:val="00A27955"/>
    <w:pPr>
      <w:ind w:left="720" w:hanging="360"/>
      <w:contextualSpacing/>
    </w:pPr>
  </w:style>
  <w:style w:type="paragraph" w:styleId="List3">
    <w:name w:val="List 3"/>
    <w:basedOn w:val="Normal"/>
    <w:uiPriority w:val="99"/>
    <w:semiHidden/>
    <w:unhideWhenUsed/>
    <w:rsid w:val="00A27955"/>
    <w:pPr>
      <w:ind w:left="1080" w:hanging="360"/>
      <w:contextualSpacing/>
    </w:pPr>
  </w:style>
  <w:style w:type="paragraph" w:styleId="List4">
    <w:name w:val="List 4"/>
    <w:basedOn w:val="Normal"/>
    <w:uiPriority w:val="99"/>
    <w:semiHidden/>
    <w:unhideWhenUsed/>
    <w:rsid w:val="00A27955"/>
    <w:pPr>
      <w:ind w:left="1440" w:hanging="360"/>
      <w:contextualSpacing/>
    </w:pPr>
  </w:style>
  <w:style w:type="paragraph" w:styleId="List5">
    <w:name w:val="List 5"/>
    <w:basedOn w:val="Normal"/>
    <w:uiPriority w:val="99"/>
    <w:semiHidden/>
    <w:unhideWhenUsed/>
    <w:rsid w:val="00A27955"/>
    <w:pPr>
      <w:ind w:left="1800" w:hanging="360"/>
      <w:contextualSpacing/>
    </w:pPr>
  </w:style>
  <w:style w:type="paragraph" w:styleId="ListBullet">
    <w:name w:val="List Bullet"/>
    <w:basedOn w:val="Normal"/>
    <w:uiPriority w:val="99"/>
    <w:semiHidden/>
    <w:unhideWhenUsed/>
    <w:rsid w:val="00A27955"/>
    <w:pPr>
      <w:numPr>
        <w:numId w:val="5"/>
      </w:numPr>
      <w:contextualSpacing/>
    </w:pPr>
  </w:style>
  <w:style w:type="paragraph" w:styleId="ListBullet2">
    <w:name w:val="List Bullet 2"/>
    <w:basedOn w:val="Normal"/>
    <w:uiPriority w:val="99"/>
    <w:semiHidden/>
    <w:unhideWhenUsed/>
    <w:rsid w:val="00A27955"/>
    <w:pPr>
      <w:numPr>
        <w:numId w:val="6"/>
      </w:numPr>
      <w:contextualSpacing/>
    </w:pPr>
  </w:style>
  <w:style w:type="paragraph" w:styleId="ListBullet3">
    <w:name w:val="List Bullet 3"/>
    <w:basedOn w:val="Normal"/>
    <w:uiPriority w:val="99"/>
    <w:semiHidden/>
    <w:unhideWhenUsed/>
    <w:rsid w:val="00A27955"/>
    <w:pPr>
      <w:numPr>
        <w:numId w:val="7"/>
      </w:numPr>
      <w:contextualSpacing/>
    </w:pPr>
  </w:style>
  <w:style w:type="paragraph" w:styleId="ListBullet4">
    <w:name w:val="List Bullet 4"/>
    <w:basedOn w:val="Normal"/>
    <w:uiPriority w:val="99"/>
    <w:semiHidden/>
    <w:unhideWhenUsed/>
    <w:rsid w:val="00A27955"/>
    <w:pPr>
      <w:numPr>
        <w:numId w:val="8"/>
      </w:numPr>
      <w:contextualSpacing/>
    </w:pPr>
  </w:style>
  <w:style w:type="paragraph" w:styleId="ListBullet5">
    <w:name w:val="List Bullet 5"/>
    <w:basedOn w:val="Normal"/>
    <w:uiPriority w:val="99"/>
    <w:semiHidden/>
    <w:unhideWhenUsed/>
    <w:rsid w:val="00A27955"/>
    <w:pPr>
      <w:numPr>
        <w:numId w:val="9"/>
      </w:numPr>
      <w:contextualSpacing/>
    </w:pPr>
  </w:style>
  <w:style w:type="paragraph" w:styleId="ListContinue">
    <w:name w:val="List Continue"/>
    <w:basedOn w:val="Normal"/>
    <w:uiPriority w:val="99"/>
    <w:semiHidden/>
    <w:unhideWhenUsed/>
    <w:rsid w:val="00A27955"/>
    <w:pPr>
      <w:spacing w:after="120"/>
      <w:ind w:left="360"/>
      <w:contextualSpacing/>
    </w:pPr>
  </w:style>
  <w:style w:type="paragraph" w:styleId="ListContinue2">
    <w:name w:val="List Continue 2"/>
    <w:basedOn w:val="Normal"/>
    <w:uiPriority w:val="99"/>
    <w:semiHidden/>
    <w:unhideWhenUsed/>
    <w:rsid w:val="00A27955"/>
    <w:pPr>
      <w:spacing w:after="120"/>
      <w:ind w:left="720"/>
      <w:contextualSpacing/>
    </w:pPr>
  </w:style>
  <w:style w:type="paragraph" w:styleId="ListContinue3">
    <w:name w:val="List Continue 3"/>
    <w:basedOn w:val="Normal"/>
    <w:uiPriority w:val="99"/>
    <w:semiHidden/>
    <w:unhideWhenUsed/>
    <w:rsid w:val="00A27955"/>
    <w:pPr>
      <w:spacing w:after="120"/>
      <w:ind w:left="1080"/>
      <w:contextualSpacing/>
    </w:pPr>
  </w:style>
  <w:style w:type="paragraph" w:styleId="ListContinue4">
    <w:name w:val="List Continue 4"/>
    <w:basedOn w:val="Normal"/>
    <w:uiPriority w:val="99"/>
    <w:semiHidden/>
    <w:unhideWhenUsed/>
    <w:rsid w:val="00A27955"/>
    <w:pPr>
      <w:spacing w:after="120"/>
      <w:ind w:left="1440"/>
      <w:contextualSpacing/>
    </w:pPr>
  </w:style>
  <w:style w:type="paragraph" w:styleId="ListContinue5">
    <w:name w:val="List Continue 5"/>
    <w:basedOn w:val="Normal"/>
    <w:uiPriority w:val="99"/>
    <w:semiHidden/>
    <w:unhideWhenUsed/>
    <w:rsid w:val="00A27955"/>
    <w:pPr>
      <w:spacing w:after="120"/>
      <w:ind w:left="1800"/>
      <w:contextualSpacing/>
    </w:pPr>
  </w:style>
  <w:style w:type="paragraph" w:styleId="ListNumber2">
    <w:name w:val="List Number 2"/>
    <w:basedOn w:val="Normal"/>
    <w:uiPriority w:val="99"/>
    <w:semiHidden/>
    <w:unhideWhenUsed/>
    <w:rsid w:val="00A27955"/>
    <w:pPr>
      <w:numPr>
        <w:numId w:val="10"/>
      </w:numPr>
      <w:contextualSpacing/>
    </w:pPr>
  </w:style>
  <w:style w:type="paragraph" w:styleId="ListNumber3">
    <w:name w:val="List Number 3"/>
    <w:basedOn w:val="Normal"/>
    <w:uiPriority w:val="99"/>
    <w:semiHidden/>
    <w:unhideWhenUsed/>
    <w:rsid w:val="00A27955"/>
    <w:pPr>
      <w:numPr>
        <w:numId w:val="11"/>
      </w:numPr>
      <w:contextualSpacing/>
    </w:pPr>
  </w:style>
  <w:style w:type="paragraph" w:styleId="ListNumber4">
    <w:name w:val="List Number 4"/>
    <w:basedOn w:val="Normal"/>
    <w:uiPriority w:val="99"/>
    <w:semiHidden/>
    <w:unhideWhenUsed/>
    <w:rsid w:val="00A27955"/>
    <w:pPr>
      <w:numPr>
        <w:numId w:val="12"/>
      </w:numPr>
      <w:contextualSpacing/>
    </w:pPr>
  </w:style>
  <w:style w:type="paragraph" w:styleId="ListNumber5">
    <w:name w:val="List Number 5"/>
    <w:basedOn w:val="Normal"/>
    <w:uiPriority w:val="99"/>
    <w:semiHidden/>
    <w:unhideWhenUsed/>
    <w:rsid w:val="00A27955"/>
    <w:pPr>
      <w:numPr>
        <w:numId w:val="13"/>
      </w:numPr>
      <w:contextualSpacing/>
    </w:pPr>
  </w:style>
  <w:style w:type="paragraph" w:styleId="MacroText">
    <w:name w:val="macro"/>
    <w:link w:val="MacroTextChar"/>
    <w:uiPriority w:val="99"/>
    <w:semiHidden/>
    <w:unhideWhenUsed/>
    <w:rsid w:val="00A27955"/>
    <w:pPr>
      <w:tabs>
        <w:tab w:val="left" w:pos="480"/>
        <w:tab w:val="left" w:pos="960"/>
        <w:tab w:val="left" w:pos="1440"/>
        <w:tab w:val="left" w:pos="1920"/>
        <w:tab w:val="left" w:pos="2400"/>
        <w:tab w:val="left" w:pos="2880"/>
        <w:tab w:val="left" w:pos="3360"/>
        <w:tab w:val="left" w:pos="3840"/>
        <w:tab w:val="left" w:pos="4320"/>
      </w:tabs>
    </w:pPr>
    <w:rPr>
      <w:rFonts w:ascii="Consolas" w:hAnsi="Consolas" w:cs="Akhbar MT"/>
      <w:lang w:val="en-GB"/>
    </w:rPr>
  </w:style>
  <w:style w:type="character" w:customStyle="1" w:styleId="MacroTextChar">
    <w:name w:val="Macro Text Char"/>
    <w:basedOn w:val="DefaultParagraphFont"/>
    <w:link w:val="MacroText"/>
    <w:uiPriority w:val="99"/>
    <w:semiHidden/>
    <w:rsid w:val="00A27955"/>
    <w:rPr>
      <w:rFonts w:ascii="Consolas" w:hAnsi="Consolas" w:cs="Akhbar MT"/>
      <w:lang w:val="en-GB"/>
    </w:rPr>
  </w:style>
  <w:style w:type="paragraph" w:styleId="MessageHeader">
    <w:name w:val="Message Header"/>
    <w:basedOn w:val="Normal"/>
    <w:link w:val="MessageHeaderChar"/>
    <w:uiPriority w:val="99"/>
    <w:semiHidden/>
    <w:unhideWhenUsed/>
    <w:rsid w:val="00A2795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A27955"/>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unhideWhenUsed/>
    <w:rsid w:val="00A27955"/>
    <w:rPr>
      <w:rFonts w:ascii="Times New Roman" w:hAnsi="Times New Roman" w:cs="Times New Roman"/>
      <w:sz w:val="24"/>
    </w:rPr>
  </w:style>
  <w:style w:type="paragraph" w:styleId="NormalIndent">
    <w:name w:val="Normal Indent"/>
    <w:basedOn w:val="Normal"/>
    <w:uiPriority w:val="99"/>
    <w:semiHidden/>
    <w:unhideWhenUsed/>
    <w:rsid w:val="00A27955"/>
    <w:pPr>
      <w:ind w:left="720"/>
    </w:pPr>
  </w:style>
  <w:style w:type="paragraph" w:styleId="NoteHeading">
    <w:name w:val="Note Heading"/>
    <w:basedOn w:val="Normal"/>
    <w:next w:val="Normal"/>
    <w:link w:val="NoteHeadingChar"/>
    <w:uiPriority w:val="99"/>
    <w:semiHidden/>
    <w:unhideWhenUsed/>
    <w:rsid w:val="00A27955"/>
  </w:style>
  <w:style w:type="character" w:customStyle="1" w:styleId="NoteHeadingChar">
    <w:name w:val="Note Heading Char"/>
    <w:basedOn w:val="DefaultParagraphFont"/>
    <w:link w:val="NoteHeading"/>
    <w:uiPriority w:val="99"/>
    <w:semiHidden/>
    <w:rsid w:val="00A27955"/>
    <w:rPr>
      <w:rFonts w:ascii="Helvetica 45 Light" w:hAnsi="Helvetica 45 Light" w:cs="Akhbar MT"/>
      <w:szCs w:val="24"/>
      <w:lang w:val="en-GB"/>
    </w:rPr>
  </w:style>
  <w:style w:type="paragraph" w:styleId="PlainText">
    <w:name w:val="Plain Text"/>
    <w:basedOn w:val="Normal"/>
    <w:link w:val="PlainTextChar"/>
    <w:uiPriority w:val="99"/>
    <w:semiHidden/>
    <w:unhideWhenUsed/>
    <w:rsid w:val="00A27955"/>
    <w:rPr>
      <w:rFonts w:ascii="Consolas" w:hAnsi="Consolas"/>
      <w:sz w:val="21"/>
      <w:szCs w:val="21"/>
    </w:rPr>
  </w:style>
  <w:style w:type="character" w:customStyle="1" w:styleId="PlainTextChar">
    <w:name w:val="Plain Text Char"/>
    <w:basedOn w:val="DefaultParagraphFont"/>
    <w:link w:val="PlainText"/>
    <w:uiPriority w:val="99"/>
    <w:semiHidden/>
    <w:rsid w:val="00A27955"/>
    <w:rPr>
      <w:rFonts w:ascii="Consolas" w:hAnsi="Consolas" w:cs="Akhbar MT"/>
      <w:sz w:val="21"/>
      <w:szCs w:val="21"/>
      <w:lang w:val="en-GB"/>
    </w:rPr>
  </w:style>
  <w:style w:type="paragraph" w:styleId="Quote">
    <w:name w:val="Quote"/>
    <w:basedOn w:val="Normal"/>
    <w:next w:val="Normal"/>
    <w:link w:val="QuoteChar"/>
    <w:uiPriority w:val="29"/>
    <w:qFormat/>
    <w:rsid w:val="00A2795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7955"/>
    <w:rPr>
      <w:rFonts w:ascii="Helvetica 45 Light" w:hAnsi="Helvetica 45 Light" w:cs="Akhbar MT"/>
      <w:i/>
      <w:iCs/>
      <w:color w:val="404040" w:themeColor="text1" w:themeTint="BF"/>
      <w:szCs w:val="24"/>
      <w:lang w:val="en-GB"/>
    </w:rPr>
  </w:style>
  <w:style w:type="paragraph" w:styleId="Salutation">
    <w:name w:val="Salutation"/>
    <w:basedOn w:val="Normal"/>
    <w:next w:val="Normal"/>
    <w:link w:val="SalutationChar"/>
    <w:uiPriority w:val="99"/>
    <w:semiHidden/>
    <w:unhideWhenUsed/>
    <w:rsid w:val="00A27955"/>
  </w:style>
  <w:style w:type="character" w:customStyle="1" w:styleId="SalutationChar">
    <w:name w:val="Salutation Char"/>
    <w:basedOn w:val="DefaultParagraphFont"/>
    <w:link w:val="Salutation"/>
    <w:uiPriority w:val="99"/>
    <w:semiHidden/>
    <w:rsid w:val="00A27955"/>
    <w:rPr>
      <w:rFonts w:ascii="Helvetica 45 Light" w:hAnsi="Helvetica 45 Light" w:cs="Akhbar MT"/>
      <w:szCs w:val="24"/>
      <w:lang w:val="en-GB"/>
    </w:rPr>
  </w:style>
  <w:style w:type="paragraph" w:styleId="Signature">
    <w:name w:val="Signature"/>
    <w:basedOn w:val="Normal"/>
    <w:link w:val="SignatureChar"/>
    <w:uiPriority w:val="99"/>
    <w:semiHidden/>
    <w:unhideWhenUsed/>
    <w:rsid w:val="00A27955"/>
    <w:pPr>
      <w:ind w:left="4320"/>
    </w:pPr>
  </w:style>
  <w:style w:type="character" w:customStyle="1" w:styleId="SignatureChar">
    <w:name w:val="Signature Char"/>
    <w:basedOn w:val="DefaultParagraphFont"/>
    <w:link w:val="Signature"/>
    <w:uiPriority w:val="99"/>
    <w:semiHidden/>
    <w:rsid w:val="00A27955"/>
    <w:rPr>
      <w:rFonts w:ascii="Helvetica 45 Light" w:hAnsi="Helvetica 45 Light" w:cs="Akhbar MT"/>
      <w:szCs w:val="24"/>
      <w:lang w:val="en-GB"/>
    </w:rPr>
  </w:style>
  <w:style w:type="paragraph" w:styleId="Subtitle">
    <w:name w:val="Subtitle"/>
    <w:basedOn w:val="Normal"/>
    <w:next w:val="Normal"/>
    <w:link w:val="SubtitleChar"/>
    <w:uiPriority w:val="11"/>
    <w:qFormat/>
    <w:rsid w:val="00A2795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27955"/>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uiPriority w:val="99"/>
    <w:semiHidden/>
    <w:unhideWhenUsed/>
    <w:rsid w:val="00A27955"/>
    <w:pPr>
      <w:ind w:left="200" w:hanging="200"/>
    </w:pPr>
  </w:style>
  <w:style w:type="paragraph" w:styleId="TableofFigures">
    <w:name w:val="table of figures"/>
    <w:basedOn w:val="Normal"/>
    <w:next w:val="Normal"/>
    <w:uiPriority w:val="99"/>
    <w:semiHidden/>
    <w:unhideWhenUsed/>
    <w:rsid w:val="00A27955"/>
  </w:style>
  <w:style w:type="paragraph" w:styleId="TOAHeading">
    <w:name w:val="toa heading"/>
    <w:basedOn w:val="Normal"/>
    <w:next w:val="Normal"/>
    <w:uiPriority w:val="99"/>
    <w:semiHidden/>
    <w:unhideWhenUsed/>
    <w:rsid w:val="00A27955"/>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A27955"/>
    <w:pPr>
      <w:spacing w:after="100"/>
    </w:pPr>
  </w:style>
  <w:style w:type="paragraph" w:styleId="TOC2">
    <w:name w:val="toc 2"/>
    <w:basedOn w:val="Normal"/>
    <w:next w:val="Normal"/>
    <w:autoRedefine/>
    <w:uiPriority w:val="39"/>
    <w:semiHidden/>
    <w:unhideWhenUsed/>
    <w:rsid w:val="00A27955"/>
    <w:pPr>
      <w:spacing w:after="100"/>
      <w:ind w:left="200"/>
    </w:pPr>
  </w:style>
  <w:style w:type="paragraph" w:styleId="TOC3">
    <w:name w:val="toc 3"/>
    <w:basedOn w:val="Normal"/>
    <w:next w:val="Normal"/>
    <w:autoRedefine/>
    <w:uiPriority w:val="39"/>
    <w:semiHidden/>
    <w:unhideWhenUsed/>
    <w:rsid w:val="00A27955"/>
    <w:pPr>
      <w:spacing w:after="100"/>
      <w:ind w:left="400"/>
    </w:pPr>
  </w:style>
  <w:style w:type="paragraph" w:styleId="TOC4">
    <w:name w:val="toc 4"/>
    <w:basedOn w:val="Normal"/>
    <w:next w:val="Normal"/>
    <w:autoRedefine/>
    <w:uiPriority w:val="39"/>
    <w:semiHidden/>
    <w:unhideWhenUsed/>
    <w:rsid w:val="00A27955"/>
    <w:pPr>
      <w:spacing w:after="100"/>
      <w:ind w:left="600"/>
    </w:pPr>
  </w:style>
  <w:style w:type="paragraph" w:styleId="TOC5">
    <w:name w:val="toc 5"/>
    <w:basedOn w:val="Normal"/>
    <w:next w:val="Normal"/>
    <w:autoRedefine/>
    <w:uiPriority w:val="39"/>
    <w:semiHidden/>
    <w:unhideWhenUsed/>
    <w:rsid w:val="00A27955"/>
    <w:pPr>
      <w:spacing w:after="100"/>
      <w:ind w:left="800"/>
    </w:pPr>
  </w:style>
  <w:style w:type="paragraph" w:styleId="TOC6">
    <w:name w:val="toc 6"/>
    <w:basedOn w:val="Normal"/>
    <w:next w:val="Normal"/>
    <w:autoRedefine/>
    <w:uiPriority w:val="39"/>
    <w:semiHidden/>
    <w:unhideWhenUsed/>
    <w:rsid w:val="00A27955"/>
    <w:pPr>
      <w:spacing w:after="100"/>
      <w:ind w:left="1000"/>
    </w:pPr>
  </w:style>
  <w:style w:type="paragraph" w:styleId="TOC7">
    <w:name w:val="toc 7"/>
    <w:basedOn w:val="Normal"/>
    <w:next w:val="Normal"/>
    <w:autoRedefine/>
    <w:uiPriority w:val="39"/>
    <w:semiHidden/>
    <w:unhideWhenUsed/>
    <w:rsid w:val="00A27955"/>
    <w:pPr>
      <w:spacing w:after="100"/>
      <w:ind w:left="1200"/>
    </w:pPr>
  </w:style>
  <w:style w:type="paragraph" w:styleId="TOC8">
    <w:name w:val="toc 8"/>
    <w:basedOn w:val="Normal"/>
    <w:next w:val="Normal"/>
    <w:autoRedefine/>
    <w:uiPriority w:val="39"/>
    <w:semiHidden/>
    <w:unhideWhenUsed/>
    <w:rsid w:val="00A27955"/>
    <w:pPr>
      <w:spacing w:after="100"/>
      <w:ind w:left="1400"/>
    </w:pPr>
  </w:style>
  <w:style w:type="paragraph" w:styleId="TOC9">
    <w:name w:val="toc 9"/>
    <w:basedOn w:val="Normal"/>
    <w:next w:val="Normal"/>
    <w:autoRedefine/>
    <w:uiPriority w:val="39"/>
    <w:semiHidden/>
    <w:unhideWhenUsed/>
    <w:rsid w:val="00A27955"/>
    <w:pPr>
      <w:spacing w:after="100"/>
      <w:ind w:left="1600"/>
    </w:pPr>
  </w:style>
  <w:style w:type="paragraph" w:styleId="TOCHeading">
    <w:name w:val="TOC Heading"/>
    <w:basedOn w:val="Heading1"/>
    <w:next w:val="Normal"/>
    <w:uiPriority w:val="39"/>
    <w:semiHidden/>
    <w:unhideWhenUsed/>
    <w:qFormat/>
    <w:rsid w:val="00A27955"/>
    <w:pPr>
      <w:keepLines/>
      <w:spacing w:before="240"/>
      <w:jc w:val="left"/>
      <w:outlineLvl w:val="9"/>
    </w:pPr>
    <w:rPr>
      <w:rFonts w:asciiTheme="majorHAnsi" w:eastAsiaTheme="majorEastAsia" w:hAnsiTheme="majorHAnsi"/>
      <w:b w:val="0"/>
      <w:color w:val="365F91" w:themeColor="accent1" w:themeShade="BF"/>
      <w:kern w:val="0"/>
      <w:sz w:val="32"/>
      <w:szCs w:val="32"/>
    </w:rPr>
  </w:style>
  <w:style w:type="paragraph" w:customStyle="1" w:styleId="Text">
    <w:name w:val="Text"/>
    <w:basedOn w:val="Normal"/>
    <w:link w:val="TextChar"/>
    <w:rsid w:val="009C6565"/>
    <w:pPr>
      <w:widowControl w:val="0"/>
      <w:autoSpaceDE w:val="0"/>
      <w:autoSpaceDN w:val="0"/>
      <w:spacing w:line="252" w:lineRule="auto"/>
      <w:ind w:firstLine="202"/>
      <w:jc w:val="both"/>
    </w:pPr>
    <w:rPr>
      <w:rFonts w:ascii="Times New Roman" w:hAnsi="Times New Roman" w:cs="Times New Roman"/>
      <w:szCs w:val="20"/>
      <w:lang w:val="en-US"/>
    </w:rPr>
  </w:style>
  <w:style w:type="character" w:customStyle="1" w:styleId="TextChar">
    <w:name w:val="Text Char"/>
    <w:basedOn w:val="DefaultParagraphFont"/>
    <w:link w:val="Text"/>
    <w:rsid w:val="009C6565"/>
  </w:style>
  <w:style w:type="paragraph" w:customStyle="1" w:styleId="ae">
    <w:name w:val="ae"/>
    <w:basedOn w:val="Text"/>
    <w:link w:val="aeChar"/>
    <w:qFormat/>
    <w:rsid w:val="009C6565"/>
    <w:pPr>
      <w:ind w:firstLine="0"/>
      <w:jc w:val="right"/>
    </w:pPr>
    <w:rPr>
      <w:color w:val="000000" w:themeColor="text1"/>
    </w:rPr>
  </w:style>
  <w:style w:type="character" w:customStyle="1" w:styleId="aeChar">
    <w:name w:val="ae Char"/>
    <w:basedOn w:val="TextChar"/>
    <w:link w:val="ae"/>
    <w:rsid w:val="009C6565"/>
    <w:rPr>
      <w:color w:val="000000" w:themeColor="text1"/>
    </w:rPr>
  </w:style>
  <w:style w:type="table" w:customStyle="1" w:styleId="TableGridLight1">
    <w:name w:val="Table Grid Light1"/>
    <w:basedOn w:val="TableNormal"/>
    <w:uiPriority w:val="40"/>
    <w:rsid w:val="00A30B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2">
    <w:name w:val="Grid Table 1 Light2"/>
    <w:basedOn w:val="TableNormal"/>
    <w:uiPriority w:val="46"/>
    <w:rsid w:val="0016480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urrenthithighlight">
    <w:name w:val="currenthithighlight"/>
    <w:basedOn w:val="DefaultParagraphFont"/>
    <w:rsid w:val="009C22FD"/>
  </w:style>
  <w:style w:type="character" w:customStyle="1" w:styleId="highlight">
    <w:name w:val="highlight"/>
    <w:basedOn w:val="DefaultParagraphFont"/>
    <w:rsid w:val="009C22FD"/>
  </w:style>
  <w:style w:type="character" w:customStyle="1" w:styleId="UnresolvedMention1">
    <w:name w:val="Unresolved Mention1"/>
    <w:basedOn w:val="DefaultParagraphFont"/>
    <w:uiPriority w:val="99"/>
    <w:semiHidden/>
    <w:unhideWhenUsed/>
    <w:rsid w:val="005F5A2C"/>
    <w:rPr>
      <w:color w:val="605E5C"/>
      <w:shd w:val="clear" w:color="auto" w:fill="E1DFDD"/>
    </w:rPr>
  </w:style>
  <w:style w:type="character" w:customStyle="1" w:styleId="muitypography-root">
    <w:name w:val="muitypography-root"/>
    <w:basedOn w:val="DefaultParagraphFont"/>
    <w:rsid w:val="00FB77FB"/>
  </w:style>
  <w:style w:type="character" w:customStyle="1" w:styleId="nd-word">
    <w:name w:val="nd-word"/>
    <w:basedOn w:val="DefaultParagraphFont"/>
    <w:rsid w:val="00976072"/>
  </w:style>
  <w:style w:type="table" w:customStyle="1" w:styleId="GridTable4-Accent11">
    <w:name w:val="Grid Table 4 - Accent 11"/>
    <w:basedOn w:val="TableNormal"/>
    <w:uiPriority w:val="49"/>
    <w:rsid w:val="0097607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97607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6Colorful1">
    <w:name w:val="Grid Table 6 Colorful1"/>
    <w:basedOn w:val="TableNormal"/>
    <w:uiPriority w:val="51"/>
    <w:rsid w:val="0097607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25594A"/>
    <w:pPr>
      <w:widowControl w:val="0"/>
      <w:autoSpaceDE w:val="0"/>
      <w:autoSpaceDN w:val="0"/>
      <w:ind w:left="110"/>
    </w:pPr>
    <w:rPr>
      <w:rFonts w:ascii="Arial" w:eastAsia="Arial" w:hAnsi="Arial" w:cs="Arial"/>
      <w:sz w:val="22"/>
      <w:szCs w:val="22"/>
      <w:lang w:val="en-US"/>
    </w:rPr>
  </w:style>
  <w:style w:type="table" w:customStyle="1" w:styleId="GridTable2-Accent11">
    <w:name w:val="Grid Table 2 - Accent 11"/>
    <w:basedOn w:val="TableNormal"/>
    <w:uiPriority w:val="47"/>
    <w:rsid w:val="00B2555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41">
    <w:name w:val="Grid Table 2 - Accent 41"/>
    <w:basedOn w:val="TableNormal"/>
    <w:uiPriority w:val="47"/>
    <w:rsid w:val="002C465A"/>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31">
    <w:name w:val="Grid Table 31"/>
    <w:basedOn w:val="TableNormal"/>
    <w:uiPriority w:val="48"/>
    <w:rsid w:val="002C465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E963C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z-TopofForm">
    <w:name w:val="HTML Top of Form"/>
    <w:basedOn w:val="Normal"/>
    <w:next w:val="Normal"/>
    <w:link w:val="z-TopofFormChar"/>
    <w:hidden/>
    <w:uiPriority w:val="99"/>
    <w:semiHidden/>
    <w:unhideWhenUsed/>
    <w:rsid w:val="00CE18F3"/>
    <w:pPr>
      <w:pBdr>
        <w:bottom w:val="single" w:sz="6" w:space="1" w:color="auto"/>
      </w:pBdr>
      <w:jc w:val="center"/>
    </w:pPr>
    <w:rPr>
      <w:rFonts w:ascii="Arial" w:hAnsi="Arial" w:cs="Arial"/>
      <w:vanish/>
      <w:sz w:val="16"/>
      <w:szCs w:val="16"/>
      <w:lang w:val="en-US"/>
    </w:rPr>
  </w:style>
  <w:style w:type="character" w:customStyle="1" w:styleId="z-TopofFormChar">
    <w:name w:val="z-Top of Form Char"/>
    <w:basedOn w:val="DefaultParagraphFont"/>
    <w:link w:val="z-TopofForm"/>
    <w:uiPriority w:val="99"/>
    <w:semiHidden/>
    <w:rsid w:val="00CE18F3"/>
    <w:rPr>
      <w:rFonts w:ascii="Arial" w:hAnsi="Arial" w:cs="Arial"/>
      <w:vanish/>
      <w:sz w:val="16"/>
      <w:szCs w:val="16"/>
    </w:rPr>
  </w:style>
  <w:style w:type="character" w:styleId="UnresolvedMention">
    <w:name w:val="Unresolved Mention"/>
    <w:basedOn w:val="DefaultParagraphFont"/>
    <w:uiPriority w:val="99"/>
    <w:semiHidden/>
    <w:unhideWhenUsed/>
    <w:rsid w:val="00880932"/>
    <w:rPr>
      <w:color w:val="605E5C"/>
      <w:shd w:val="clear" w:color="auto" w:fill="E1DFDD"/>
    </w:rPr>
  </w:style>
  <w:style w:type="character" w:styleId="FollowedHyperlink">
    <w:name w:val="FollowedHyperlink"/>
    <w:basedOn w:val="DefaultParagraphFont"/>
    <w:uiPriority w:val="99"/>
    <w:semiHidden/>
    <w:unhideWhenUsed/>
    <w:rsid w:val="00907AFD"/>
    <w:rPr>
      <w:color w:val="800080" w:themeColor="followedHyperlink"/>
      <w:u w:val="single"/>
    </w:rPr>
  </w:style>
  <w:style w:type="character" w:customStyle="1" w:styleId="TitleChar">
    <w:name w:val="Title Char"/>
    <w:basedOn w:val="DefaultParagraphFont"/>
    <w:link w:val="Title"/>
    <w:uiPriority w:val="10"/>
    <w:rsid w:val="00EA05E4"/>
    <w:rPr>
      <w:rFonts w:ascii="Helvetica 45 Light" w:hAnsi="Helvetica 45 Light" w:cs="Akhbar MT"/>
      <w:color w:val="35C3DE"/>
      <w:kern w:val="28"/>
      <w:sz w:val="52"/>
      <w:szCs w:val="56"/>
      <w:lang w:val="en-GB"/>
    </w:rPr>
  </w:style>
  <w:style w:type="paragraph" w:customStyle="1" w:styleId="SectionTitle">
    <w:name w:val="Section Title"/>
    <w:basedOn w:val="Normal"/>
    <w:next w:val="Normal"/>
    <w:uiPriority w:val="12"/>
    <w:qFormat/>
    <w:rsid w:val="00EA05E4"/>
    <w:pPr>
      <w:spacing w:line="480" w:lineRule="auto"/>
      <w:jc w:val="center"/>
    </w:pPr>
    <w:rPr>
      <w:rFonts w:asciiTheme="minorHAnsi" w:eastAsiaTheme="minorHAnsi" w:hAnsiTheme="minorHAnsi" w:cstheme="minorBidi"/>
      <w:b/>
      <w:bCs/>
      <w:sz w:val="22"/>
      <w:szCs w:val="22"/>
      <w:lang w:val="en-US"/>
    </w:rPr>
  </w:style>
  <w:style w:type="paragraph" w:customStyle="1" w:styleId="NoIndent">
    <w:name w:val="No Indent"/>
    <w:basedOn w:val="Normal"/>
    <w:qFormat/>
    <w:rsid w:val="00EA05E4"/>
    <w:pPr>
      <w:spacing w:line="480" w:lineRule="auto"/>
    </w:pPr>
    <w:rPr>
      <w:rFonts w:asciiTheme="minorHAnsi" w:eastAsiaTheme="minorHAnsi" w:hAnsiTheme="minorHAnsi" w:cstheme="minorBidi"/>
      <w:sz w:val="22"/>
      <w:szCs w:val="22"/>
      <w:lang w:val="en-US"/>
    </w:rPr>
  </w:style>
  <w:style w:type="character" w:styleId="HTMLCode">
    <w:name w:val="HTML Code"/>
    <w:basedOn w:val="DefaultParagraphFont"/>
    <w:uiPriority w:val="99"/>
    <w:semiHidden/>
    <w:unhideWhenUsed/>
    <w:rsid w:val="009E565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86657">
      <w:bodyDiv w:val="1"/>
      <w:marLeft w:val="0"/>
      <w:marRight w:val="0"/>
      <w:marTop w:val="0"/>
      <w:marBottom w:val="0"/>
      <w:divBdr>
        <w:top w:val="none" w:sz="0" w:space="0" w:color="auto"/>
        <w:left w:val="none" w:sz="0" w:space="0" w:color="auto"/>
        <w:bottom w:val="none" w:sz="0" w:space="0" w:color="auto"/>
        <w:right w:val="none" w:sz="0" w:space="0" w:color="auto"/>
      </w:divBdr>
    </w:div>
    <w:div w:id="31002641">
      <w:bodyDiv w:val="1"/>
      <w:marLeft w:val="0"/>
      <w:marRight w:val="0"/>
      <w:marTop w:val="0"/>
      <w:marBottom w:val="0"/>
      <w:divBdr>
        <w:top w:val="none" w:sz="0" w:space="0" w:color="auto"/>
        <w:left w:val="none" w:sz="0" w:space="0" w:color="auto"/>
        <w:bottom w:val="none" w:sz="0" w:space="0" w:color="auto"/>
        <w:right w:val="none" w:sz="0" w:space="0" w:color="auto"/>
      </w:divBdr>
    </w:div>
    <w:div w:id="35785719">
      <w:bodyDiv w:val="1"/>
      <w:marLeft w:val="0"/>
      <w:marRight w:val="0"/>
      <w:marTop w:val="0"/>
      <w:marBottom w:val="0"/>
      <w:divBdr>
        <w:top w:val="none" w:sz="0" w:space="0" w:color="auto"/>
        <w:left w:val="none" w:sz="0" w:space="0" w:color="auto"/>
        <w:bottom w:val="none" w:sz="0" w:space="0" w:color="auto"/>
        <w:right w:val="none" w:sz="0" w:space="0" w:color="auto"/>
      </w:divBdr>
    </w:div>
    <w:div w:id="49577350">
      <w:bodyDiv w:val="1"/>
      <w:marLeft w:val="0"/>
      <w:marRight w:val="0"/>
      <w:marTop w:val="0"/>
      <w:marBottom w:val="0"/>
      <w:divBdr>
        <w:top w:val="none" w:sz="0" w:space="0" w:color="auto"/>
        <w:left w:val="none" w:sz="0" w:space="0" w:color="auto"/>
        <w:bottom w:val="none" w:sz="0" w:space="0" w:color="auto"/>
        <w:right w:val="none" w:sz="0" w:space="0" w:color="auto"/>
      </w:divBdr>
    </w:div>
    <w:div w:id="86851781">
      <w:bodyDiv w:val="1"/>
      <w:marLeft w:val="0"/>
      <w:marRight w:val="0"/>
      <w:marTop w:val="0"/>
      <w:marBottom w:val="0"/>
      <w:divBdr>
        <w:top w:val="none" w:sz="0" w:space="0" w:color="auto"/>
        <w:left w:val="none" w:sz="0" w:space="0" w:color="auto"/>
        <w:bottom w:val="none" w:sz="0" w:space="0" w:color="auto"/>
        <w:right w:val="none" w:sz="0" w:space="0" w:color="auto"/>
      </w:divBdr>
      <w:divsChild>
        <w:div w:id="1728407634">
          <w:marLeft w:val="0"/>
          <w:marRight w:val="0"/>
          <w:marTop w:val="0"/>
          <w:marBottom w:val="240"/>
          <w:divBdr>
            <w:top w:val="none" w:sz="0" w:space="0" w:color="auto"/>
            <w:left w:val="none" w:sz="0" w:space="0" w:color="auto"/>
            <w:bottom w:val="none" w:sz="0" w:space="0" w:color="auto"/>
            <w:right w:val="none" w:sz="0" w:space="0" w:color="auto"/>
          </w:divBdr>
        </w:div>
      </w:divsChild>
    </w:div>
    <w:div w:id="106435260">
      <w:bodyDiv w:val="1"/>
      <w:marLeft w:val="0"/>
      <w:marRight w:val="0"/>
      <w:marTop w:val="0"/>
      <w:marBottom w:val="0"/>
      <w:divBdr>
        <w:top w:val="none" w:sz="0" w:space="0" w:color="auto"/>
        <w:left w:val="none" w:sz="0" w:space="0" w:color="auto"/>
        <w:bottom w:val="none" w:sz="0" w:space="0" w:color="auto"/>
        <w:right w:val="none" w:sz="0" w:space="0" w:color="auto"/>
      </w:divBdr>
    </w:div>
    <w:div w:id="163473040">
      <w:bodyDiv w:val="1"/>
      <w:marLeft w:val="0"/>
      <w:marRight w:val="0"/>
      <w:marTop w:val="0"/>
      <w:marBottom w:val="0"/>
      <w:divBdr>
        <w:top w:val="none" w:sz="0" w:space="0" w:color="auto"/>
        <w:left w:val="none" w:sz="0" w:space="0" w:color="auto"/>
        <w:bottom w:val="none" w:sz="0" w:space="0" w:color="auto"/>
        <w:right w:val="none" w:sz="0" w:space="0" w:color="auto"/>
      </w:divBdr>
    </w:div>
    <w:div w:id="195124208">
      <w:bodyDiv w:val="1"/>
      <w:marLeft w:val="0"/>
      <w:marRight w:val="0"/>
      <w:marTop w:val="0"/>
      <w:marBottom w:val="0"/>
      <w:divBdr>
        <w:top w:val="none" w:sz="0" w:space="0" w:color="auto"/>
        <w:left w:val="none" w:sz="0" w:space="0" w:color="auto"/>
        <w:bottom w:val="none" w:sz="0" w:space="0" w:color="auto"/>
        <w:right w:val="none" w:sz="0" w:space="0" w:color="auto"/>
      </w:divBdr>
      <w:divsChild>
        <w:div w:id="1149057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3296484">
      <w:bodyDiv w:val="1"/>
      <w:marLeft w:val="0"/>
      <w:marRight w:val="0"/>
      <w:marTop w:val="0"/>
      <w:marBottom w:val="0"/>
      <w:divBdr>
        <w:top w:val="none" w:sz="0" w:space="0" w:color="auto"/>
        <w:left w:val="none" w:sz="0" w:space="0" w:color="auto"/>
        <w:bottom w:val="none" w:sz="0" w:space="0" w:color="auto"/>
        <w:right w:val="none" w:sz="0" w:space="0" w:color="auto"/>
      </w:divBdr>
    </w:div>
    <w:div w:id="225071387">
      <w:bodyDiv w:val="1"/>
      <w:marLeft w:val="0"/>
      <w:marRight w:val="0"/>
      <w:marTop w:val="0"/>
      <w:marBottom w:val="0"/>
      <w:divBdr>
        <w:top w:val="none" w:sz="0" w:space="0" w:color="auto"/>
        <w:left w:val="none" w:sz="0" w:space="0" w:color="auto"/>
        <w:bottom w:val="none" w:sz="0" w:space="0" w:color="auto"/>
        <w:right w:val="none" w:sz="0" w:space="0" w:color="auto"/>
      </w:divBdr>
    </w:div>
    <w:div w:id="258949091">
      <w:bodyDiv w:val="1"/>
      <w:marLeft w:val="0"/>
      <w:marRight w:val="0"/>
      <w:marTop w:val="0"/>
      <w:marBottom w:val="0"/>
      <w:divBdr>
        <w:top w:val="none" w:sz="0" w:space="0" w:color="auto"/>
        <w:left w:val="none" w:sz="0" w:space="0" w:color="auto"/>
        <w:bottom w:val="none" w:sz="0" w:space="0" w:color="auto"/>
        <w:right w:val="none" w:sz="0" w:space="0" w:color="auto"/>
      </w:divBdr>
      <w:divsChild>
        <w:div w:id="729576809">
          <w:marLeft w:val="691"/>
          <w:marRight w:val="0"/>
          <w:marTop w:val="0"/>
          <w:marBottom w:val="0"/>
          <w:divBdr>
            <w:top w:val="none" w:sz="0" w:space="0" w:color="auto"/>
            <w:left w:val="none" w:sz="0" w:space="0" w:color="auto"/>
            <w:bottom w:val="none" w:sz="0" w:space="0" w:color="auto"/>
            <w:right w:val="none" w:sz="0" w:space="0" w:color="auto"/>
          </w:divBdr>
        </w:div>
        <w:div w:id="1797261018">
          <w:marLeft w:val="691"/>
          <w:marRight w:val="0"/>
          <w:marTop w:val="0"/>
          <w:marBottom w:val="0"/>
          <w:divBdr>
            <w:top w:val="none" w:sz="0" w:space="0" w:color="auto"/>
            <w:left w:val="none" w:sz="0" w:space="0" w:color="auto"/>
            <w:bottom w:val="none" w:sz="0" w:space="0" w:color="auto"/>
            <w:right w:val="none" w:sz="0" w:space="0" w:color="auto"/>
          </w:divBdr>
        </w:div>
        <w:div w:id="1713992929">
          <w:marLeft w:val="691"/>
          <w:marRight w:val="0"/>
          <w:marTop w:val="0"/>
          <w:marBottom w:val="0"/>
          <w:divBdr>
            <w:top w:val="none" w:sz="0" w:space="0" w:color="auto"/>
            <w:left w:val="none" w:sz="0" w:space="0" w:color="auto"/>
            <w:bottom w:val="none" w:sz="0" w:space="0" w:color="auto"/>
            <w:right w:val="none" w:sz="0" w:space="0" w:color="auto"/>
          </w:divBdr>
        </w:div>
        <w:div w:id="38745179">
          <w:marLeft w:val="1152"/>
          <w:marRight w:val="0"/>
          <w:marTop w:val="125"/>
          <w:marBottom w:val="0"/>
          <w:divBdr>
            <w:top w:val="none" w:sz="0" w:space="0" w:color="auto"/>
            <w:left w:val="none" w:sz="0" w:space="0" w:color="auto"/>
            <w:bottom w:val="none" w:sz="0" w:space="0" w:color="auto"/>
            <w:right w:val="none" w:sz="0" w:space="0" w:color="auto"/>
          </w:divBdr>
        </w:div>
        <w:div w:id="260650417">
          <w:marLeft w:val="1152"/>
          <w:marRight w:val="0"/>
          <w:marTop w:val="125"/>
          <w:marBottom w:val="0"/>
          <w:divBdr>
            <w:top w:val="none" w:sz="0" w:space="0" w:color="auto"/>
            <w:left w:val="none" w:sz="0" w:space="0" w:color="auto"/>
            <w:bottom w:val="none" w:sz="0" w:space="0" w:color="auto"/>
            <w:right w:val="none" w:sz="0" w:space="0" w:color="auto"/>
          </w:divBdr>
        </w:div>
        <w:div w:id="1490168041">
          <w:marLeft w:val="1152"/>
          <w:marRight w:val="0"/>
          <w:marTop w:val="125"/>
          <w:marBottom w:val="0"/>
          <w:divBdr>
            <w:top w:val="none" w:sz="0" w:space="0" w:color="auto"/>
            <w:left w:val="none" w:sz="0" w:space="0" w:color="auto"/>
            <w:bottom w:val="none" w:sz="0" w:space="0" w:color="auto"/>
            <w:right w:val="none" w:sz="0" w:space="0" w:color="auto"/>
          </w:divBdr>
        </w:div>
        <w:div w:id="204683555">
          <w:marLeft w:val="1152"/>
          <w:marRight w:val="0"/>
          <w:marTop w:val="125"/>
          <w:marBottom w:val="0"/>
          <w:divBdr>
            <w:top w:val="none" w:sz="0" w:space="0" w:color="auto"/>
            <w:left w:val="none" w:sz="0" w:space="0" w:color="auto"/>
            <w:bottom w:val="none" w:sz="0" w:space="0" w:color="auto"/>
            <w:right w:val="none" w:sz="0" w:space="0" w:color="auto"/>
          </w:divBdr>
        </w:div>
        <w:div w:id="465976859">
          <w:marLeft w:val="1152"/>
          <w:marRight w:val="0"/>
          <w:marTop w:val="125"/>
          <w:marBottom w:val="0"/>
          <w:divBdr>
            <w:top w:val="none" w:sz="0" w:space="0" w:color="auto"/>
            <w:left w:val="none" w:sz="0" w:space="0" w:color="auto"/>
            <w:bottom w:val="none" w:sz="0" w:space="0" w:color="auto"/>
            <w:right w:val="none" w:sz="0" w:space="0" w:color="auto"/>
          </w:divBdr>
        </w:div>
        <w:div w:id="748231352">
          <w:marLeft w:val="1152"/>
          <w:marRight w:val="0"/>
          <w:marTop w:val="125"/>
          <w:marBottom w:val="0"/>
          <w:divBdr>
            <w:top w:val="none" w:sz="0" w:space="0" w:color="auto"/>
            <w:left w:val="none" w:sz="0" w:space="0" w:color="auto"/>
            <w:bottom w:val="none" w:sz="0" w:space="0" w:color="auto"/>
            <w:right w:val="none" w:sz="0" w:space="0" w:color="auto"/>
          </w:divBdr>
        </w:div>
        <w:div w:id="381247633">
          <w:marLeft w:val="1570"/>
          <w:marRight w:val="0"/>
          <w:marTop w:val="106"/>
          <w:marBottom w:val="0"/>
          <w:divBdr>
            <w:top w:val="none" w:sz="0" w:space="0" w:color="auto"/>
            <w:left w:val="none" w:sz="0" w:space="0" w:color="auto"/>
            <w:bottom w:val="none" w:sz="0" w:space="0" w:color="auto"/>
            <w:right w:val="none" w:sz="0" w:space="0" w:color="auto"/>
          </w:divBdr>
        </w:div>
        <w:div w:id="808782909">
          <w:marLeft w:val="1570"/>
          <w:marRight w:val="0"/>
          <w:marTop w:val="106"/>
          <w:marBottom w:val="0"/>
          <w:divBdr>
            <w:top w:val="none" w:sz="0" w:space="0" w:color="auto"/>
            <w:left w:val="none" w:sz="0" w:space="0" w:color="auto"/>
            <w:bottom w:val="none" w:sz="0" w:space="0" w:color="auto"/>
            <w:right w:val="none" w:sz="0" w:space="0" w:color="auto"/>
          </w:divBdr>
        </w:div>
        <w:div w:id="281109885">
          <w:marLeft w:val="1152"/>
          <w:marRight w:val="0"/>
          <w:marTop w:val="125"/>
          <w:marBottom w:val="0"/>
          <w:divBdr>
            <w:top w:val="none" w:sz="0" w:space="0" w:color="auto"/>
            <w:left w:val="none" w:sz="0" w:space="0" w:color="auto"/>
            <w:bottom w:val="none" w:sz="0" w:space="0" w:color="auto"/>
            <w:right w:val="none" w:sz="0" w:space="0" w:color="auto"/>
          </w:divBdr>
        </w:div>
      </w:divsChild>
    </w:div>
    <w:div w:id="265500710">
      <w:bodyDiv w:val="1"/>
      <w:marLeft w:val="0"/>
      <w:marRight w:val="0"/>
      <w:marTop w:val="0"/>
      <w:marBottom w:val="0"/>
      <w:divBdr>
        <w:top w:val="none" w:sz="0" w:space="0" w:color="auto"/>
        <w:left w:val="none" w:sz="0" w:space="0" w:color="auto"/>
        <w:bottom w:val="none" w:sz="0" w:space="0" w:color="auto"/>
        <w:right w:val="none" w:sz="0" w:space="0" w:color="auto"/>
      </w:divBdr>
    </w:div>
    <w:div w:id="276177642">
      <w:bodyDiv w:val="1"/>
      <w:marLeft w:val="0"/>
      <w:marRight w:val="0"/>
      <w:marTop w:val="0"/>
      <w:marBottom w:val="0"/>
      <w:divBdr>
        <w:top w:val="none" w:sz="0" w:space="0" w:color="auto"/>
        <w:left w:val="none" w:sz="0" w:space="0" w:color="auto"/>
        <w:bottom w:val="none" w:sz="0" w:space="0" w:color="auto"/>
        <w:right w:val="none" w:sz="0" w:space="0" w:color="auto"/>
      </w:divBdr>
      <w:divsChild>
        <w:div w:id="396172734">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82149976">
      <w:bodyDiv w:val="1"/>
      <w:marLeft w:val="0"/>
      <w:marRight w:val="0"/>
      <w:marTop w:val="0"/>
      <w:marBottom w:val="0"/>
      <w:divBdr>
        <w:top w:val="none" w:sz="0" w:space="0" w:color="auto"/>
        <w:left w:val="none" w:sz="0" w:space="0" w:color="auto"/>
        <w:bottom w:val="none" w:sz="0" w:space="0" w:color="auto"/>
        <w:right w:val="none" w:sz="0" w:space="0" w:color="auto"/>
      </w:divBdr>
    </w:div>
    <w:div w:id="283851093">
      <w:bodyDiv w:val="1"/>
      <w:marLeft w:val="0"/>
      <w:marRight w:val="0"/>
      <w:marTop w:val="0"/>
      <w:marBottom w:val="0"/>
      <w:divBdr>
        <w:top w:val="none" w:sz="0" w:space="0" w:color="auto"/>
        <w:left w:val="none" w:sz="0" w:space="0" w:color="auto"/>
        <w:bottom w:val="none" w:sz="0" w:space="0" w:color="auto"/>
        <w:right w:val="none" w:sz="0" w:space="0" w:color="auto"/>
      </w:divBdr>
    </w:div>
    <w:div w:id="305280472">
      <w:bodyDiv w:val="1"/>
      <w:marLeft w:val="0"/>
      <w:marRight w:val="0"/>
      <w:marTop w:val="0"/>
      <w:marBottom w:val="0"/>
      <w:divBdr>
        <w:top w:val="none" w:sz="0" w:space="0" w:color="auto"/>
        <w:left w:val="none" w:sz="0" w:space="0" w:color="auto"/>
        <w:bottom w:val="none" w:sz="0" w:space="0" w:color="auto"/>
        <w:right w:val="none" w:sz="0" w:space="0" w:color="auto"/>
      </w:divBdr>
    </w:div>
    <w:div w:id="317156266">
      <w:bodyDiv w:val="1"/>
      <w:marLeft w:val="0"/>
      <w:marRight w:val="0"/>
      <w:marTop w:val="0"/>
      <w:marBottom w:val="0"/>
      <w:divBdr>
        <w:top w:val="none" w:sz="0" w:space="0" w:color="auto"/>
        <w:left w:val="none" w:sz="0" w:space="0" w:color="auto"/>
        <w:bottom w:val="none" w:sz="0" w:space="0" w:color="auto"/>
        <w:right w:val="none" w:sz="0" w:space="0" w:color="auto"/>
      </w:divBdr>
      <w:divsChild>
        <w:div w:id="1034649336">
          <w:marLeft w:val="547"/>
          <w:marRight w:val="0"/>
          <w:marTop w:val="154"/>
          <w:marBottom w:val="0"/>
          <w:divBdr>
            <w:top w:val="none" w:sz="0" w:space="0" w:color="auto"/>
            <w:left w:val="none" w:sz="0" w:space="0" w:color="auto"/>
            <w:bottom w:val="none" w:sz="0" w:space="0" w:color="auto"/>
            <w:right w:val="none" w:sz="0" w:space="0" w:color="auto"/>
          </w:divBdr>
        </w:div>
      </w:divsChild>
    </w:div>
    <w:div w:id="331224483">
      <w:bodyDiv w:val="1"/>
      <w:marLeft w:val="0"/>
      <w:marRight w:val="0"/>
      <w:marTop w:val="0"/>
      <w:marBottom w:val="0"/>
      <w:divBdr>
        <w:top w:val="none" w:sz="0" w:space="0" w:color="auto"/>
        <w:left w:val="none" w:sz="0" w:space="0" w:color="auto"/>
        <w:bottom w:val="none" w:sz="0" w:space="0" w:color="auto"/>
        <w:right w:val="none" w:sz="0" w:space="0" w:color="auto"/>
      </w:divBdr>
    </w:div>
    <w:div w:id="336004741">
      <w:bodyDiv w:val="1"/>
      <w:marLeft w:val="0"/>
      <w:marRight w:val="0"/>
      <w:marTop w:val="0"/>
      <w:marBottom w:val="0"/>
      <w:divBdr>
        <w:top w:val="none" w:sz="0" w:space="0" w:color="auto"/>
        <w:left w:val="none" w:sz="0" w:space="0" w:color="auto"/>
        <w:bottom w:val="none" w:sz="0" w:space="0" w:color="auto"/>
        <w:right w:val="none" w:sz="0" w:space="0" w:color="auto"/>
      </w:divBdr>
    </w:div>
    <w:div w:id="342361705">
      <w:bodyDiv w:val="1"/>
      <w:marLeft w:val="0"/>
      <w:marRight w:val="0"/>
      <w:marTop w:val="0"/>
      <w:marBottom w:val="0"/>
      <w:divBdr>
        <w:top w:val="none" w:sz="0" w:space="0" w:color="auto"/>
        <w:left w:val="none" w:sz="0" w:space="0" w:color="auto"/>
        <w:bottom w:val="none" w:sz="0" w:space="0" w:color="auto"/>
        <w:right w:val="none" w:sz="0" w:space="0" w:color="auto"/>
      </w:divBdr>
    </w:div>
    <w:div w:id="343628408">
      <w:bodyDiv w:val="1"/>
      <w:marLeft w:val="0"/>
      <w:marRight w:val="0"/>
      <w:marTop w:val="0"/>
      <w:marBottom w:val="0"/>
      <w:divBdr>
        <w:top w:val="none" w:sz="0" w:space="0" w:color="auto"/>
        <w:left w:val="none" w:sz="0" w:space="0" w:color="auto"/>
        <w:bottom w:val="none" w:sz="0" w:space="0" w:color="auto"/>
        <w:right w:val="none" w:sz="0" w:space="0" w:color="auto"/>
      </w:divBdr>
    </w:div>
    <w:div w:id="360278843">
      <w:bodyDiv w:val="1"/>
      <w:marLeft w:val="0"/>
      <w:marRight w:val="0"/>
      <w:marTop w:val="0"/>
      <w:marBottom w:val="0"/>
      <w:divBdr>
        <w:top w:val="none" w:sz="0" w:space="0" w:color="auto"/>
        <w:left w:val="none" w:sz="0" w:space="0" w:color="auto"/>
        <w:bottom w:val="none" w:sz="0" w:space="0" w:color="auto"/>
        <w:right w:val="none" w:sz="0" w:space="0" w:color="auto"/>
      </w:divBdr>
      <w:divsChild>
        <w:div w:id="1984310361">
          <w:marLeft w:val="0"/>
          <w:marRight w:val="0"/>
          <w:marTop w:val="0"/>
          <w:marBottom w:val="0"/>
          <w:divBdr>
            <w:top w:val="none" w:sz="0" w:space="0" w:color="auto"/>
            <w:left w:val="none" w:sz="0" w:space="0" w:color="auto"/>
            <w:bottom w:val="none" w:sz="0" w:space="0" w:color="auto"/>
            <w:right w:val="none" w:sz="0" w:space="0" w:color="auto"/>
          </w:divBdr>
        </w:div>
        <w:div w:id="1716928330">
          <w:marLeft w:val="0"/>
          <w:marRight w:val="0"/>
          <w:marTop w:val="0"/>
          <w:marBottom w:val="0"/>
          <w:divBdr>
            <w:top w:val="none" w:sz="0" w:space="0" w:color="auto"/>
            <w:left w:val="none" w:sz="0" w:space="0" w:color="auto"/>
            <w:bottom w:val="none" w:sz="0" w:space="0" w:color="auto"/>
            <w:right w:val="none" w:sz="0" w:space="0" w:color="auto"/>
          </w:divBdr>
        </w:div>
      </w:divsChild>
    </w:div>
    <w:div w:id="395711559">
      <w:bodyDiv w:val="1"/>
      <w:marLeft w:val="0"/>
      <w:marRight w:val="0"/>
      <w:marTop w:val="0"/>
      <w:marBottom w:val="0"/>
      <w:divBdr>
        <w:top w:val="none" w:sz="0" w:space="0" w:color="auto"/>
        <w:left w:val="none" w:sz="0" w:space="0" w:color="auto"/>
        <w:bottom w:val="none" w:sz="0" w:space="0" w:color="auto"/>
        <w:right w:val="none" w:sz="0" w:space="0" w:color="auto"/>
      </w:divBdr>
    </w:div>
    <w:div w:id="399406386">
      <w:bodyDiv w:val="1"/>
      <w:marLeft w:val="0"/>
      <w:marRight w:val="0"/>
      <w:marTop w:val="0"/>
      <w:marBottom w:val="0"/>
      <w:divBdr>
        <w:top w:val="none" w:sz="0" w:space="0" w:color="auto"/>
        <w:left w:val="none" w:sz="0" w:space="0" w:color="auto"/>
        <w:bottom w:val="none" w:sz="0" w:space="0" w:color="auto"/>
        <w:right w:val="none" w:sz="0" w:space="0" w:color="auto"/>
      </w:divBdr>
      <w:divsChild>
        <w:div w:id="1785343794">
          <w:marLeft w:val="547"/>
          <w:marRight w:val="0"/>
          <w:marTop w:val="0"/>
          <w:marBottom w:val="0"/>
          <w:divBdr>
            <w:top w:val="none" w:sz="0" w:space="0" w:color="auto"/>
            <w:left w:val="none" w:sz="0" w:space="0" w:color="auto"/>
            <w:bottom w:val="none" w:sz="0" w:space="0" w:color="auto"/>
            <w:right w:val="none" w:sz="0" w:space="0" w:color="auto"/>
          </w:divBdr>
        </w:div>
        <w:div w:id="1864322442">
          <w:marLeft w:val="547"/>
          <w:marRight w:val="0"/>
          <w:marTop w:val="0"/>
          <w:marBottom w:val="0"/>
          <w:divBdr>
            <w:top w:val="none" w:sz="0" w:space="0" w:color="auto"/>
            <w:left w:val="none" w:sz="0" w:space="0" w:color="auto"/>
            <w:bottom w:val="none" w:sz="0" w:space="0" w:color="auto"/>
            <w:right w:val="none" w:sz="0" w:space="0" w:color="auto"/>
          </w:divBdr>
        </w:div>
        <w:div w:id="367263782">
          <w:marLeft w:val="547"/>
          <w:marRight w:val="0"/>
          <w:marTop w:val="0"/>
          <w:marBottom w:val="0"/>
          <w:divBdr>
            <w:top w:val="none" w:sz="0" w:space="0" w:color="auto"/>
            <w:left w:val="none" w:sz="0" w:space="0" w:color="auto"/>
            <w:bottom w:val="none" w:sz="0" w:space="0" w:color="auto"/>
            <w:right w:val="none" w:sz="0" w:space="0" w:color="auto"/>
          </w:divBdr>
        </w:div>
        <w:div w:id="2086760924">
          <w:marLeft w:val="547"/>
          <w:marRight w:val="0"/>
          <w:marTop w:val="0"/>
          <w:marBottom w:val="0"/>
          <w:divBdr>
            <w:top w:val="none" w:sz="0" w:space="0" w:color="auto"/>
            <w:left w:val="none" w:sz="0" w:space="0" w:color="auto"/>
            <w:bottom w:val="none" w:sz="0" w:space="0" w:color="auto"/>
            <w:right w:val="none" w:sz="0" w:space="0" w:color="auto"/>
          </w:divBdr>
        </w:div>
        <w:div w:id="280264256">
          <w:marLeft w:val="547"/>
          <w:marRight w:val="0"/>
          <w:marTop w:val="0"/>
          <w:marBottom w:val="0"/>
          <w:divBdr>
            <w:top w:val="none" w:sz="0" w:space="0" w:color="auto"/>
            <w:left w:val="none" w:sz="0" w:space="0" w:color="auto"/>
            <w:bottom w:val="none" w:sz="0" w:space="0" w:color="auto"/>
            <w:right w:val="none" w:sz="0" w:space="0" w:color="auto"/>
          </w:divBdr>
        </w:div>
        <w:div w:id="1704745387">
          <w:marLeft w:val="547"/>
          <w:marRight w:val="0"/>
          <w:marTop w:val="0"/>
          <w:marBottom w:val="0"/>
          <w:divBdr>
            <w:top w:val="none" w:sz="0" w:space="0" w:color="auto"/>
            <w:left w:val="none" w:sz="0" w:space="0" w:color="auto"/>
            <w:bottom w:val="none" w:sz="0" w:space="0" w:color="auto"/>
            <w:right w:val="none" w:sz="0" w:space="0" w:color="auto"/>
          </w:divBdr>
        </w:div>
      </w:divsChild>
    </w:div>
    <w:div w:id="402988989">
      <w:bodyDiv w:val="1"/>
      <w:marLeft w:val="0"/>
      <w:marRight w:val="0"/>
      <w:marTop w:val="0"/>
      <w:marBottom w:val="0"/>
      <w:divBdr>
        <w:top w:val="none" w:sz="0" w:space="0" w:color="auto"/>
        <w:left w:val="none" w:sz="0" w:space="0" w:color="auto"/>
        <w:bottom w:val="none" w:sz="0" w:space="0" w:color="auto"/>
        <w:right w:val="none" w:sz="0" w:space="0" w:color="auto"/>
      </w:divBdr>
    </w:div>
    <w:div w:id="408236972">
      <w:bodyDiv w:val="1"/>
      <w:marLeft w:val="0"/>
      <w:marRight w:val="0"/>
      <w:marTop w:val="0"/>
      <w:marBottom w:val="0"/>
      <w:divBdr>
        <w:top w:val="none" w:sz="0" w:space="0" w:color="auto"/>
        <w:left w:val="none" w:sz="0" w:space="0" w:color="auto"/>
        <w:bottom w:val="none" w:sz="0" w:space="0" w:color="auto"/>
        <w:right w:val="none" w:sz="0" w:space="0" w:color="auto"/>
      </w:divBdr>
      <w:divsChild>
        <w:div w:id="1383215508">
          <w:marLeft w:val="0"/>
          <w:marRight w:val="0"/>
          <w:marTop w:val="0"/>
          <w:marBottom w:val="0"/>
          <w:divBdr>
            <w:top w:val="none" w:sz="0" w:space="0" w:color="auto"/>
            <w:left w:val="none" w:sz="0" w:space="0" w:color="auto"/>
            <w:bottom w:val="none" w:sz="0" w:space="0" w:color="auto"/>
            <w:right w:val="none" w:sz="0" w:space="0" w:color="auto"/>
          </w:divBdr>
          <w:divsChild>
            <w:div w:id="101974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71741">
      <w:bodyDiv w:val="1"/>
      <w:marLeft w:val="0"/>
      <w:marRight w:val="0"/>
      <w:marTop w:val="0"/>
      <w:marBottom w:val="0"/>
      <w:divBdr>
        <w:top w:val="none" w:sz="0" w:space="0" w:color="auto"/>
        <w:left w:val="none" w:sz="0" w:space="0" w:color="auto"/>
        <w:bottom w:val="none" w:sz="0" w:space="0" w:color="auto"/>
        <w:right w:val="none" w:sz="0" w:space="0" w:color="auto"/>
      </w:divBdr>
    </w:div>
    <w:div w:id="448745950">
      <w:bodyDiv w:val="1"/>
      <w:marLeft w:val="0"/>
      <w:marRight w:val="0"/>
      <w:marTop w:val="0"/>
      <w:marBottom w:val="0"/>
      <w:divBdr>
        <w:top w:val="none" w:sz="0" w:space="0" w:color="auto"/>
        <w:left w:val="none" w:sz="0" w:space="0" w:color="auto"/>
        <w:bottom w:val="none" w:sz="0" w:space="0" w:color="auto"/>
        <w:right w:val="none" w:sz="0" w:space="0" w:color="auto"/>
      </w:divBdr>
    </w:div>
    <w:div w:id="449008063">
      <w:bodyDiv w:val="1"/>
      <w:marLeft w:val="0"/>
      <w:marRight w:val="0"/>
      <w:marTop w:val="0"/>
      <w:marBottom w:val="0"/>
      <w:divBdr>
        <w:top w:val="none" w:sz="0" w:space="0" w:color="auto"/>
        <w:left w:val="none" w:sz="0" w:space="0" w:color="auto"/>
        <w:bottom w:val="none" w:sz="0" w:space="0" w:color="auto"/>
        <w:right w:val="none" w:sz="0" w:space="0" w:color="auto"/>
      </w:divBdr>
    </w:div>
    <w:div w:id="498732904">
      <w:bodyDiv w:val="1"/>
      <w:marLeft w:val="0"/>
      <w:marRight w:val="0"/>
      <w:marTop w:val="0"/>
      <w:marBottom w:val="0"/>
      <w:divBdr>
        <w:top w:val="none" w:sz="0" w:space="0" w:color="auto"/>
        <w:left w:val="none" w:sz="0" w:space="0" w:color="auto"/>
        <w:bottom w:val="none" w:sz="0" w:space="0" w:color="auto"/>
        <w:right w:val="none" w:sz="0" w:space="0" w:color="auto"/>
      </w:divBdr>
    </w:div>
    <w:div w:id="524636583">
      <w:bodyDiv w:val="1"/>
      <w:marLeft w:val="0"/>
      <w:marRight w:val="0"/>
      <w:marTop w:val="0"/>
      <w:marBottom w:val="0"/>
      <w:divBdr>
        <w:top w:val="none" w:sz="0" w:space="0" w:color="auto"/>
        <w:left w:val="none" w:sz="0" w:space="0" w:color="auto"/>
        <w:bottom w:val="none" w:sz="0" w:space="0" w:color="auto"/>
        <w:right w:val="none" w:sz="0" w:space="0" w:color="auto"/>
      </w:divBdr>
    </w:div>
    <w:div w:id="538326208">
      <w:bodyDiv w:val="1"/>
      <w:marLeft w:val="0"/>
      <w:marRight w:val="0"/>
      <w:marTop w:val="0"/>
      <w:marBottom w:val="0"/>
      <w:divBdr>
        <w:top w:val="none" w:sz="0" w:space="0" w:color="auto"/>
        <w:left w:val="none" w:sz="0" w:space="0" w:color="auto"/>
        <w:bottom w:val="none" w:sz="0" w:space="0" w:color="auto"/>
        <w:right w:val="none" w:sz="0" w:space="0" w:color="auto"/>
      </w:divBdr>
      <w:divsChild>
        <w:div w:id="11461689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7688830">
      <w:bodyDiv w:val="1"/>
      <w:marLeft w:val="0"/>
      <w:marRight w:val="0"/>
      <w:marTop w:val="0"/>
      <w:marBottom w:val="0"/>
      <w:divBdr>
        <w:top w:val="none" w:sz="0" w:space="0" w:color="auto"/>
        <w:left w:val="none" w:sz="0" w:space="0" w:color="auto"/>
        <w:bottom w:val="none" w:sz="0" w:space="0" w:color="auto"/>
        <w:right w:val="none" w:sz="0" w:space="0" w:color="auto"/>
      </w:divBdr>
    </w:div>
    <w:div w:id="574437652">
      <w:bodyDiv w:val="1"/>
      <w:marLeft w:val="0"/>
      <w:marRight w:val="0"/>
      <w:marTop w:val="0"/>
      <w:marBottom w:val="0"/>
      <w:divBdr>
        <w:top w:val="none" w:sz="0" w:space="0" w:color="auto"/>
        <w:left w:val="none" w:sz="0" w:space="0" w:color="auto"/>
        <w:bottom w:val="none" w:sz="0" w:space="0" w:color="auto"/>
        <w:right w:val="none" w:sz="0" w:space="0" w:color="auto"/>
      </w:divBdr>
    </w:div>
    <w:div w:id="578367045">
      <w:bodyDiv w:val="1"/>
      <w:marLeft w:val="0"/>
      <w:marRight w:val="0"/>
      <w:marTop w:val="0"/>
      <w:marBottom w:val="0"/>
      <w:divBdr>
        <w:top w:val="none" w:sz="0" w:space="0" w:color="auto"/>
        <w:left w:val="none" w:sz="0" w:space="0" w:color="auto"/>
        <w:bottom w:val="none" w:sz="0" w:space="0" w:color="auto"/>
        <w:right w:val="none" w:sz="0" w:space="0" w:color="auto"/>
      </w:divBdr>
    </w:div>
    <w:div w:id="610817354">
      <w:bodyDiv w:val="1"/>
      <w:marLeft w:val="0"/>
      <w:marRight w:val="0"/>
      <w:marTop w:val="0"/>
      <w:marBottom w:val="0"/>
      <w:divBdr>
        <w:top w:val="none" w:sz="0" w:space="0" w:color="auto"/>
        <w:left w:val="none" w:sz="0" w:space="0" w:color="auto"/>
        <w:bottom w:val="none" w:sz="0" w:space="0" w:color="auto"/>
        <w:right w:val="none" w:sz="0" w:space="0" w:color="auto"/>
      </w:divBdr>
      <w:divsChild>
        <w:div w:id="10094816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1353988">
      <w:bodyDiv w:val="1"/>
      <w:marLeft w:val="0"/>
      <w:marRight w:val="0"/>
      <w:marTop w:val="0"/>
      <w:marBottom w:val="0"/>
      <w:divBdr>
        <w:top w:val="none" w:sz="0" w:space="0" w:color="auto"/>
        <w:left w:val="none" w:sz="0" w:space="0" w:color="auto"/>
        <w:bottom w:val="none" w:sz="0" w:space="0" w:color="auto"/>
        <w:right w:val="none" w:sz="0" w:space="0" w:color="auto"/>
      </w:divBdr>
    </w:div>
    <w:div w:id="662438275">
      <w:bodyDiv w:val="1"/>
      <w:marLeft w:val="0"/>
      <w:marRight w:val="0"/>
      <w:marTop w:val="0"/>
      <w:marBottom w:val="0"/>
      <w:divBdr>
        <w:top w:val="none" w:sz="0" w:space="0" w:color="auto"/>
        <w:left w:val="none" w:sz="0" w:space="0" w:color="auto"/>
        <w:bottom w:val="none" w:sz="0" w:space="0" w:color="auto"/>
        <w:right w:val="none" w:sz="0" w:space="0" w:color="auto"/>
      </w:divBdr>
      <w:divsChild>
        <w:div w:id="856694720">
          <w:marLeft w:val="547"/>
          <w:marRight w:val="0"/>
          <w:marTop w:val="86"/>
          <w:marBottom w:val="0"/>
          <w:divBdr>
            <w:top w:val="none" w:sz="0" w:space="0" w:color="auto"/>
            <w:left w:val="none" w:sz="0" w:space="0" w:color="auto"/>
            <w:bottom w:val="none" w:sz="0" w:space="0" w:color="auto"/>
            <w:right w:val="none" w:sz="0" w:space="0" w:color="auto"/>
          </w:divBdr>
        </w:div>
      </w:divsChild>
    </w:div>
    <w:div w:id="682587289">
      <w:bodyDiv w:val="1"/>
      <w:marLeft w:val="0"/>
      <w:marRight w:val="0"/>
      <w:marTop w:val="0"/>
      <w:marBottom w:val="0"/>
      <w:divBdr>
        <w:top w:val="none" w:sz="0" w:space="0" w:color="auto"/>
        <w:left w:val="none" w:sz="0" w:space="0" w:color="auto"/>
        <w:bottom w:val="none" w:sz="0" w:space="0" w:color="auto"/>
        <w:right w:val="none" w:sz="0" w:space="0" w:color="auto"/>
      </w:divBdr>
    </w:div>
    <w:div w:id="703092023">
      <w:bodyDiv w:val="1"/>
      <w:marLeft w:val="0"/>
      <w:marRight w:val="0"/>
      <w:marTop w:val="0"/>
      <w:marBottom w:val="0"/>
      <w:divBdr>
        <w:top w:val="none" w:sz="0" w:space="0" w:color="auto"/>
        <w:left w:val="none" w:sz="0" w:space="0" w:color="auto"/>
        <w:bottom w:val="none" w:sz="0" w:space="0" w:color="auto"/>
        <w:right w:val="none" w:sz="0" w:space="0" w:color="auto"/>
      </w:divBdr>
    </w:div>
    <w:div w:id="722414557">
      <w:bodyDiv w:val="1"/>
      <w:marLeft w:val="0"/>
      <w:marRight w:val="0"/>
      <w:marTop w:val="0"/>
      <w:marBottom w:val="0"/>
      <w:divBdr>
        <w:top w:val="none" w:sz="0" w:space="0" w:color="auto"/>
        <w:left w:val="none" w:sz="0" w:space="0" w:color="auto"/>
        <w:bottom w:val="none" w:sz="0" w:space="0" w:color="auto"/>
        <w:right w:val="none" w:sz="0" w:space="0" w:color="auto"/>
      </w:divBdr>
      <w:divsChild>
        <w:div w:id="377364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691860">
      <w:bodyDiv w:val="1"/>
      <w:marLeft w:val="0"/>
      <w:marRight w:val="0"/>
      <w:marTop w:val="0"/>
      <w:marBottom w:val="0"/>
      <w:divBdr>
        <w:top w:val="none" w:sz="0" w:space="0" w:color="auto"/>
        <w:left w:val="none" w:sz="0" w:space="0" w:color="auto"/>
        <w:bottom w:val="none" w:sz="0" w:space="0" w:color="auto"/>
        <w:right w:val="none" w:sz="0" w:space="0" w:color="auto"/>
      </w:divBdr>
    </w:div>
    <w:div w:id="789978932">
      <w:bodyDiv w:val="1"/>
      <w:marLeft w:val="0"/>
      <w:marRight w:val="0"/>
      <w:marTop w:val="0"/>
      <w:marBottom w:val="0"/>
      <w:divBdr>
        <w:top w:val="none" w:sz="0" w:space="0" w:color="auto"/>
        <w:left w:val="none" w:sz="0" w:space="0" w:color="auto"/>
        <w:bottom w:val="none" w:sz="0" w:space="0" w:color="auto"/>
        <w:right w:val="none" w:sz="0" w:space="0" w:color="auto"/>
      </w:divBdr>
    </w:div>
    <w:div w:id="811289107">
      <w:bodyDiv w:val="1"/>
      <w:marLeft w:val="0"/>
      <w:marRight w:val="0"/>
      <w:marTop w:val="0"/>
      <w:marBottom w:val="0"/>
      <w:divBdr>
        <w:top w:val="none" w:sz="0" w:space="0" w:color="auto"/>
        <w:left w:val="none" w:sz="0" w:space="0" w:color="auto"/>
        <w:bottom w:val="none" w:sz="0" w:space="0" w:color="auto"/>
        <w:right w:val="none" w:sz="0" w:space="0" w:color="auto"/>
      </w:divBdr>
    </w:div>
    <w:div w:id="824010701">
      <w:bodyDiv w:val="1"/>
      <w:marLeft w:val="0"/>
      <w:marRight w:val="0"/>
      <w:marTop w:val="0"/>
      <w:marBottom w:val="0"/>
      <w:divBdr>
        <w:top w:val="none" w:sz="0" w:space="0" w:color="auto"/>
        <w:left w:val="none" w:sz="0" w:space="0" w:color="auto"/>
        <w:bottom w:val="none" w:sz="0" w:space="0" w:color="auto"/>
        <w:right w:val="none" w:sz="0" w:space="0" w:color="auto"/>
      </w:divBdr>
    </w:div>
    <w:div w:id="840509257">
      <w:bodyDiv w:val="1"/>
      <w:marLeft w:val="0"/>
      <w:marRight w:val="0"/>
      <w:marTop w:val="0"/>
      <w:marBottom w:val="0"/>
      <w:divBdr>
        <w:top w:val="none" w:sz="0" w:space="0" w:color="auto"/>
        <w:left w:val="none" w:sz="0" w:space="0" w:color="auto"/>
        <w:bottom w:val="none" w:sz="0" w:space="0" w:color="auto"/>
        <w:right w:val="none" w:sz="0" w:space="0" w:color="auto"/>
      </w:divBdr>
      <w:divsChild>
        <w:div w:id="1910340005">
          <w:marLeft w:val="0"/>
          <w:marRight w:val="0"/>
          <w:marTop w:val="0"/>
          <w:marBottom w:val="0"/>
          <w:divBdr>
            <w:top w:val="single" w:sz="2" w:space="0" w:color="D9D9E3"/>
            <w:left w:val="single" w:sz="2" w:space="0" w:color="D9D9E3"/>
            <w:bottom w:val="single" w:sz="2" w:space="0" w:color="D9D9E3"/>
            <w:right w:val="single" w:sz="2" w:space="0" w:color="D9D9E3"/>
          </w:divBdr>
          <w:divsChild>
            <w:div w:id="1054739763">
              <w:marLeft w:val="0"/>
              <w:marRight w:val="0"/>
              <w:marTop w:val="0"/>
              <w:marBottom w:val="0"/>
              <w:divBdr>
                <w:top w:val="single" w:sz="2" w:space="0" w:color="D9D9E3"/>
                <w:left w:val="single" w:sz="2" w:space="0" w:color="D9D9E3"/>
                <w:bottom w:val="single" w:sz="2" w:space="0" w:color="D9D9E3"/>
                <w:right w:val="single" w:sz="2" w:space="0" w:color="D9D9E3"/>
              </w:divBdr>
              <w:divsChild>
                <w:div w:id="22482883">
                  <w:marLeft w:val="0"/>
                  <w:marRight w:val="0"/>
                  <w:marTop w:val="0"/>
                  <w:marBottom w:val="0"/>
                  <w:divBdr>
                    <w:top w:val="single" w:sz="2" w:space="0" w:color="D9D9E3"/>
                    <w:left w:val="single" w:sz="2" w:space="0" w:color="D9D9E3"/>
                    <w:bottom w:val="single" w:sz="2" w:space="0" w:color="D9D9E3"/>
                    <w:right w:val="single" w:sz="2" w:space="0" w:color="D9D9E3"/>
                  </w:divBdr>
                  <w:divsChild>
                    <w:div w:id="829642855">
                      <w:marLeft w:val="0"/>
                      <w:marRight w:val="0"/>
                      <w:marTop w:val="0"/>
                      <w:marBottom w:val="0"/>
                      <w:divBdr>
                        <w:top w:val="single" w:sz="2" w:space="0" w:color="D9D9E3"/>
                        <w:left w:val="single" w:sz="2" w:space="0" w:color="D9D9E3"/>
                        <w:bottom w:val="single" w:sz="2" w:space="0" w:color="D9D9E3"/>
                        <w:right w:val="single" w:sz="2" w:space="0" w:color="D9D9E3"/>
                      </w:divBdr>
                      <w:divsChild>
                        <w:div w:id="1606964475">
                          <w:marLeft w:val="0"/>
                          <w:marRight w:val="0"/>
                          <w:marTop w:val="0"/>
                          <w:marBottom w:val="0"/>
                          <w:divBdr>
                            <w:top w:val="single" w:sz="2" w:space="0" w:color="auto"/>
                            <w:left w:val="single" w:sz="2" w:space="0" w:color="auto"/>
                            <w:bottom w:val="single" w:sz="6" w:space="0" w:color="auto"/>
                            <w:right w:val="single" w:sz="2" w:space="0" w:color="auto"/>
                          </w:divBdr>
                          <w:divsChild>
                            <w:div w:id="667484686">
                              <w:marLeft w:val="0"/>
                              <w:marRight w:val="0"/>
                              <w:marTop w:val="100"/>
                              <w:marBottom w:val="100"/>
                              <w:divBdr>
                                <w:top w:val="single" w:sz="2" w:space="0" w:color="D9D9E3"/>
                                <w:left w:val="single" w:sz="2" w:space="0" w:color="D9D9E3"/>
                                <w:bottom w:val="single" w:sz="2" w:space="0" w:color="D9D9E3"/>
                                <w:right w:val="single" w:sz="2" w:space="0" w:color="D9D9E3"/>
                              </w:divBdr>
                              <w:divsChild>
                                <w:div w:id="290210795">
                                  <w:marLeft w:val="0"/>
                                  <w:marRight w:val="0"/>
                                  <w:marTop w:val="0"/>
                                  <w:marBottom w:val="0"/>
                                  <w:divBdr>
                                    <w:top w:val="single" w:sz="2" w:space="0" w:color="D9D9E3"/>
                                    <w:left w:val="single" w:sz="2" w:space="0" w:color="D9D9E3"/>
                                    <w:bottom w:val="single" w:sz="2" w:space="0" w:color="D9D9E3"/>
                                    <w:right w:val="single" w:sz="2" w:space="0" w:color="D9D9E3"/>
                                  </w:divBdr>
                                  <w:divsChild>
                                    <w:div w:id="407309997">
                                      <w:marLeft w:val="0"/>
                                      <w:marRight w:val="0"/>
                                      <w:marTop w:val="0"/>
                                      <w:marBottom w:val="0"/>
                                      <w:divBdr>
                                        <w:top w:val="single" w:sz="2" w:space="0" w:color="D9D9E3"/>
                                        <w:left w:val="single" w:sz="2" w:space="0" w:color="D9D9E3"/>
                                        <w:bottom w:val="single" w:sz="2" w:space="0" w:color="D9D9E3"/>
                                        <w:right w:val="single" w:sz="2" w:space="0" w:color="D9D9E3"/>
                                      </w:divBdr>
                                      <w:divsChild>
                                        <w:div w:id="664017175">
                                          <w:marLeft w:val="0"/>
                                          <w:marRight w:val="0"/>
                                          <w:marTop w:val="0"/>
                                          <w:marBottom w:val="0"/>
                                          <w:divBdr>
                                            <w:top w:val="single" w:sz="2" w:space="0" w:color="D9D9E3"/>
                                            <w:left w:val="single" w:sz="2" w:space="0" w:color="D9D9E3"/>
                                            <w:bottom w:val="single" w:sz="2" w:space="0" w:color="D9D9E3"/>
                                            <w:right w:val="single" w:sz="2" w:space="0" w:color="D9D9E3"/>
                                          </w:divBdr>
                                          <w:divsChild>
                                            <w:div w:id="149373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1775338">
          <w:marLeft w:val="0"/>
          <w:marRight w:val="0"/>
          <w:marTop w:val="0"/>
          <w:marBottom w:val="0"/>
          <w:divBdr>
            <w:top w:val="none" w:sz="0" w:space="0" w:color="auto"/>
            <w:left w:val="none" w:sz="0" w:space="0" w:color="auto"/>
            <w:bottom w:val="none" w:sz="0" w:space="0" w:color="auto"/>
            <w:right w:val="none" w:sz="0" w:space="0" w:color="auto"/>
          </w:divBdr>
          <w:divsChild>
            <w:div w:id="280114737">
              <w:marLeft w:val="0"/>
              <w:marRight w:val="0"/>
              <w:marTop w:val="0"/>
              <w:marBottom w:val="0"/>
              <w:divBdr>
                <w:top w:val="single" w:sz="2" w:space="0" w:color="D9D9E3"/>
                <w:left w:val="single" w:sz="2" w:space="0" w:color="D9D9E3"/>
                <w:bottom w:val="single" w:sz="2" w:space="0" w:color="D9D9E3"/>
                <w:right w:val="single" w:sz="2" w:space="0" w:color="D9D9E3"/>
              </w:divBdr>
              <w:divsChild>
                <w:div w:id="150867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54609830">
      <w:bodyDiv w:val="1"/>
      <w:marLeft w:val="0"/>
      <w:marRight w:val="0"/>
      <w:marTop w:val="0"/>
      <w:marBottom w:val="0"/>
      <w:divBdr>
        <w:top w:val="none" w:sz="0" w:space="0" w:color="auto"/>
        <w:left w:val="none" w:sz="0" w:space="0" w:color="auto"/>
        <w:bottom w:val="none" w:sz="0" w:space="0" w:color="auto"/>
        <w:right w:val="none" w:sz="0" w:space="0" w:color="auto"/>
      </w:divBdr>
    </w:div>
    <w:div w:id="875509449">
      <w:bodyDiv w:val="1"/>
      <w:marLeft w:val="0"/>
      <w:marRight w:val="0"/>
      <w:marTop w:val="0"/>
      <w:marBottom w:val="0"/>
      <w:divBdr>
        <w:top w:val="none" w:sz="0" w:space="0" w:color="auto"/>
        <w:left w:val="none" w:sz="0" w:space="0" w:color="auto"/>
        <w:bottom w:val="none" w:sz="0" w:space="0" w:color="auto"/>
        <w:right w:val="none" w:sz="0" w:space="0" w:color="auto"/>
      </w:divBdr>
    </w:div>
    <w:div w:id="893152235">
      <w:bodyDiv w:val="1"/>
      <w:marLeft w:val="0"/>
      <w:marRight w:val="0"/>
      <w:marTop w:val="0"/>
      <w:marBottom w:val="0"/>
      <w:divBdr>
        <w:top w:val="none" w:sz="0" w:space="0" w:color="auto"/>
        <w:left w:val="none" w:sz="0" w:space="0" w:color="auto"/>
        <w:bottom w:val="none" w:sz="0" w:space="0" w:color="auto"/>
        <w:right w:val="none" w:sz="0" w:space="0" w:color="auto"/>
      </w:divBdr>
    </w:div>
    <w:div w:id="895357408">
      <w:bodyDiv w:val="1"/>
      <w:marLeft w:val="0"/>
      <w:marRight w:val="0"/>
      <w:marTop w:val="0"/>
      <w:marBottom w:val="0"/>
      <w:divBdr>
        <w:top w:val="none" w:sz="0" w:space="0" w:color="auto"/>
        <w:left w:val="none" w:sz="0" w:space="0" w:color="auto"/>
        <w:bottom w:val="none" w:sz="0" w:space="0" w:color="auto"/>
        <w:right w:val="none" w:sz="0" w:space="0" w:color="auto"/>
      </w:divBdr>
    </w:div>
    <w:div w:id="931016102">
      <w:bodyDiv w:val="1"/>
      <w:marLeft w:val="0"/>
      <w:marRight w:val="0"/>
      <w:marTop w:val="0"/>
      <w:marBottom w:val="0"/>
      <w:divBdr>
        <w:top w:val="none" w:sz="0" w:space="0" w:color="auto"/>
        <w:left w:val="none" w:sz="0" w:space="0" w:color="auto"/>
        <w:bottom w:val="none" w:sz="0" w:space="0" w:color="auto"/>
        <w:right w:val="none" w:sz="0" w:space="0" w:color="auto"/>
      </w:divBdr>
      <w:divsChild>
        <w:div w:id="2726355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1519334">
      <w:bodyDiv w:val="1"/>
      <w:marLeft w:val="0"/>
      <w:marRight w:val="0"/>
      <w:marTop w:val="0"/>
      <w:marBottom w:val="0"/>
      <w:divBdr>
        <w:top w:val="none" w:sz="0" w:space="0" w:color="auto"/>
        <w:left w:val="none" w:sz="0" w:space="0" w:color="auto"/>
        <w:bottom w:val="none" w:sz="0" w:space="0" w:color="auto"/>
        <w:right w:val="none" w:sz="0" w:space="0" w:color="auto"/>
      </w:divBdr>
    </w:div>
    <w:div w:id="973026620">
      <w:bodyDiv w:val="1"/>
      <w:marLeft w:val="0"/>
      <w:marRight w:val="0"/>
      <w:marTop w:val="0"/>
      <w:marBottom w:val="0"/>
      <w:divBdr>
        <w:top w:val="none" w:sz="0" w:space="0" w:color="auto"/>
        <w:left w:val="none" w:sz="0" w:space="0" w:color="auto"/>
        <w:bottom w:val="none" w:sz="0" w:space="0" w:color="auto"/>
        <w:right w:val="none" w:sz="0" w:space="0" w:color="auto"/>
      </w:divBdr>
    </w:div>
    <w:div w:id="1001808522">
      <w:bodyDiv w:val="1"/>
      <w:marLeft w:val="0"/>
      <w:marRight w:val="0"/>
      <w:marTop w:val="0"/>
      <w:marBottom w:val="0"/>
      <w:divBdr>
        <w:top w:val="none" w:sz="0" w:space="0" w:color="auto"/>
        <w:left w:val="none" w:sz="0" w:space="0" w:color="auto"/>
        <w:bottom w:val="none" w:sz="0" w:space="0" w:color="auto"/>
        <w:right w:val="none" w:sz="0" w:space="0" w:color="auto"/>
      </w:divBdr>
    </w:div>
    <w:div w:id="1011687202">
      <w:bodyDiv w:val="1"/>
      <w:marLeft w:val="0"/>
      <w:marRight w:val="0"/>
      <w:marTop w:val="0"/>
      <w:marBottom w:val="0"/>
      <w:divBdr>
        <w:top w:val="none" w:sz="0" w:space="0" w:color="auto"/>
        <w:left w:val="none" w:sz="0" w:space="0" w:color="auto"/>
        <w:bottom w:val="none" w:sz="0" w:space="0" w:color="auto"/>
        <w:right w:val="none" w:sz="0" w:space="0" w:color="auto"/>
      </w:divBdr>
    </w:div>
    <w:div w:id="1022824902">
      <w:bodyDiv w:val="1"/>
      <w:marLeft w:val="0"/>
      <w:marRight w:val="0"/>
      <w:marTop w:val="0"/>
      <w:marBottom w:val="0"/>
      <w:divBdr>
        <w:top w:val="none" w:sz="0" w:space="0" w:color="auto"/>
        <w:left w:val="none" w:sz="0" w:space="0" w:color="auto"/>
        <w:bottom w:val="none" w:sz="0" w:space="0" w:color="auto"/>
        <w:right w:val="none" w:sz="0" w:space="0" w:color="auto"/>
      </w:divBdr>
    </w:div>
    <w:div w:id="1024524409">
      <w:bodyDiv w:val="1"/>
      <w:marLeft w:val="0"/>
      <w:marRight w:val="0"/>
      <w:marTop w:val="0"/>
      <w:marBottom w:val="0"/>
      <w:divBdr>
        <w:top w:val="none" w:sz="0" w:space="0" w:color="auto"/>
        <w:left w:val="none" w:sz="0" w:space="0" w:color="auto"/>
        <w:bottom w:val="none" w:sz="0" w:space="0" w:color="auto"/>
        <w:right w:val="none" w:sz="0" w:space="0" w:color="auto"/>
      </w:divBdr>
    </w:div>
    <w:div w:id="1110710439">
      <w:bodyDiv w:val="1"/>
      <w:marLeft w:val="0"/>
      <w:marRight w:val="0"/>
      <w:marTop w:val="0"/>
      <w:marBottom w:val="0"/>
      <w:divBdr>
        <w:top w:val="none" w:sz="0" w:space="0" w:color="auto"/>
        <w:left w:val="none" w:sz="0" w:space="0" w:color="auto"/>
        <w:bottom w:val="none" w:sz="0" w:space="0" w:color="auto"/>
        <w:right w:val="none" w:sz="0" w:space="0" w:color="auto"/>
      </w:divBdr>
    </w:div>
    <w:div w:id="1126972130">
      <w:bodyDiv w:val="1"/>
      <w:marLeft w:val="0"/>
      <w:marRight w:val="0"/>
      <w:marTop w:val="0"/>
      <w:marBottom w:val="0"/>
      <w:divBdr>
        <w:top w:val="none" w:sz="0" w:space="0" w:color="auto"/>
        <w:left w:val="none" w:sz="0" w:space="0" w:color="auto"/>
        <w:bottom w:val="none" w:sz="0" w:space="0" w:color="auto"/>
        <w:right w:val="none" w:sz="0" w:space="0" w:color="auto"/>
      </w:divBdr>
    </w:div>
    <w:div w:id="1141385964">
      <w:bodyDiv w:val="1"/>
      <w:marLeft w:val="0"/>
      <w:marRight w:val="0"/>
      <w:marTop w:val="0"/>
      <w:marBottom w:val="0"/>
      <w:divBdr>
        <w:top w:val="none" w:sz="0" w:space="0" w:color="auto"/>
        <w:left w:val="none" w:sz="0" w:space="0" w:color="auto"/>
        <w:bottom w:val="none" w:sz="0" w:space="0" w:color="auto"/>
        <w:right w:val="none" w:sz="0" w:space="0" w:color="auto"/>
      </w:divBdr>
      <w:divsChild>
        <w:div w:id="1136142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2735394">
      <w:bodyDiv w:val="1"/>
      <w:marLeft w:val="0"/>
      <w:marRight w:val="0"/>
      <w:marTop w:val="0"/>
      <w:marBottom w:val="0"/>
      <w:divBdr>
        <w:top w:val="none" w:sz="0" w:space="0" w:color="auto"/>
        <w:left w:val="none" w:sz="0" w:space="0" w:color="auto"/>
        <w:bottom w:val="none" w:sz="0" w:space="0" w:color="auto"/>
        <w:right w:val="none" w:sz="0" w:space="0" w:color="auto"/>
      </w:divBdr>
    </w:div>
    <w:div w:id="1256521805">
      <w:bodyDiv w:val="1"/>
      <w:marLeft w:val="0"/>
      <w:marRight w:val="0"/>
      <w:marTop w:val="0"/>
      <w:marBottom w:val="0"/>
      <w:divBdr>
        <w:top w:val="none" w:sz="0" w:space="0" w:color="auto"/>
        <w:left w:val="none" w:sz="0" w:space="0" w:color="auto"/>
        <w:bottom w:val="none" w:sz="0" w:space="0" w:color="auto"/>
        <w:right w:val="none" w:sz="0" w:space="0" w:color="auto"/>
      </w:divBdr>
    </w:div>
    <w:div w:id="1285845001">
      <w:bodyDiv w:val="1"/>
      <w:marLeft w:val="0"/>
      <w:marRight w:val="0"/>
      <w:marTop w:val="0"/>
      <w:marBottom w:val="0"/>
      <w:divBdr>
        <w:top w:val="none" w:sz="0" w:space="0" w:color="auto"/>
        <w:left w:val="none" w:sz="0" w:space="0" w:color="auto"/>
        <w:bottom w:val="none" w:sz="0" w:space="0" w:color="auto"/>
        <w:right w:val="none" w:sz="0" w:space="0" w:color="auto"/>
      </w:divBdr>
    </w:div>
    <w:div w:id="1311717353">
      <w:bodyDiv w:val="1"/>
      <w:marLeft w:val="0"/>
      <w:marRight w:val="0"/>
      <w:marTop w:val="0"/>
      <w:marBottom w:val="0"/>
      <w:divBdr>
        <w:top w:val="none" w:sz="0" w:space="0" w:color="auto"/>
        <w:left w:val="none" w:sz="0" w:space="0" w:color="auto"/>
        <w:bottom w:val="none" w:sz="0" w:space="0" w:color="auto"/>
        <w:right w:val="none" w:sz="0" w:space="0" w:color="auto"/>
      </w:divBdr>
    </w:div>
    <w:div w:id="1338994113">
      <w:bodyDiv w:val="1"/>
      <w:marLeft w:val="0"/>
      <w:marRight w:val="0"/>
      <w:marTop w:val="0"/>
      <w:marBottom w:val="0"/>
      <w:divBdr>
        <w:top w:val="none" w:sz="0" w:space="0" w:color="auto"/>
        <w:left w:val="none" w:sz="0" w:space="0" w:color="auto"/>
        <w:bottom w:val="none" w:sz="0" w:space="0" w:color="auto"/>
        <w:right w:val="none" w:sz="0" w:space="0" w:color="auto"/>
      </w:divBdr>
    </w:div>
    <w:div w:id="1370565148">
      <w:bodyDiv w:val="1"/>
      <w:marLeft w:val="0"/>
      <w:marRight w:val="0"/>
      <w:marTop w:val="0"/>
      <w:marBottom w:val="0"/>
      <w:divBdr>
        <w:top w:val="none" w:sz="0" w:space="0" w:color="auto"/>
        <w:left w:val="none" w:sz="0" w:space="0" w:color="auto"/>
        <w:bottom w:val="none" w:sz="0" w:space="0" w:color="auto"/>
        <w:right w:val="none" w:sz="0" w:space="0" w:color="auto"/>
      </w:divBdr>
    </w:div>
    <w:div w:id="1427533340">
      <w:bodyDiv w:val="1"/>
      <w:marLeft w:val="0"/>
      <w:marRight w:val="0"/>
      <w:marTop w:val="0"/>
      <w:marBottom w:val="0"/>
      <w:divBdr>
        <w:top w:val="none" w:sz="0" w:space="0" w:color="auto"/>
        <w:left w:val="none" w:sz="0" w:space="0" w:color="auto"/>
        <w:bottom w:val="none" w:sz="0" w:space="0" w:color="auto"/>
        <w:right w:val="none" w:sz="0" w:space="0" w:color="auto"/>
      </w:divBdr>
    </w:div>
    <w:div w:id="1445881018">
      <w:bodyDiv w:val="1"/>
      <w:marLeft w:val="0"/>
      <w:marRight w:val="0"/>
      <w:marTop w:val="0"/>
      <w:marBottom w:val="0"/>
      <w:divBdr>
        <w:top w:val="none" w:sz="0" w:space="0" w:color="auto"/>
        <w:left w:val="none" w:sz="0" w:space="0" w:color="auto"/>
        <w:bottom w:val="none" w:sz="0" w:space="0" w:color="auto"/>
        <w:right w:val="none" w:sz="0" w:space="0" w:color="auto"/>
      </w:divBdr>
    </w:div>
    <w:div w:id="1447231689">
      <w:bodyDiv w:val="1"/>
      <w:marLeft w:val="0"/>
      <w:marRight w:val="0"/>
      <w:marTop w:val="0"/>
      <w:marBottom w:val="0"/>
      <w:divBdr>
        <w:top w:val="none" w:sz="0" w:space="0" w:color="auto"/>
        <w:left w:val="none" w:sz="0" w:space="0" w:color="auto"/>
        <w:bottom w:val="none" w:sz="0" w:space="0" w:color="auto"/>
        <w:right w:val="none" w:sz="0" w:space="0" w:color="auto"/>
      </w:divBdr>
    </w:div>
    <w:div w:id="1506165648">
      <w:bodyDiv w:val="1"/>
      <w:marLeft w:val="0"/>
      <w:marRight w:val="0"/>
      <w:marTop w:val="0"/>
      <w:marBottom w:val="0"/>
      <w:divBdr>
        <w:top w:val="none" w:sz="0" w:space="0" w:color="auto"/>
        <w:left w:val="none" w:sz="0" w:space="0" w:color="auto"/>
        <w:bottom w:val="none" w:sz="0" w:space="0" w:color="auto"/>
        <w:right w:val="none" w:sz="0" w:space="0" w:color="auto"/>
      </w:divBdr>
    </w:div>
    <w:div w:id="1522475897">
      <w:bodyDiv w:val="1"/>
      <w:marLeft w:val="0"/>
      <w:marRight w:val="0"/>
      <w:marTop w:val="0"/>
      <w:marBottom w:val="0"/>
      <w:divBdr>
        <w:top w:val="none" w:sz="0" w:space="0" w:color="auto"/>
        <w:left w:val="none" w:sz="0" w:space="0" w:color="auto"/>
        <w:bottom w:val="none" w:sz="0" w:space="0" w:color="auto"/>
        <w:right w:val="none" w:sz="0" w:space="0" w:color="auto"/>
      </w:divBdr>
    </w:div>
    <w:div w:id="1540587162">
      <w:bodyDiv w:val="1"/>
      <w:marLeft w:val="0"/>
      <w:marRight w:val="0"/>
      <w:marTop w:val="0"/>
      <w:marBottom w:val="0"/>
      <w:divBdr>
        <w:top w:val="none" w:sz="0" w:space="0" w:color="auto"/>
        <w:left w:val="none" w:sz="0" w:space="0" w:color="auto"/>
        <w:bottom w:val="none" w:sz="0" w:space="0" w:color="auto"/>
        <w:right w:val="none" w:sz="0" w:space="0" w:color="auto"/>
      </w:divBdr>
    </w:div>
    <w:div w:id="1589540872">
      <w:bodyDiv w:val="1"/>
      <w:marLeft w:val="0"/>
      <w:marRight w:val="0"/>
      <w:marTop w:val="0"/>
      <w:marBottom w:val="0"/>
      <w:divBdr>
        <w:top w:val="none" w:sz="0" w:space="0" w:color="auto"/>
        <w:left w:val="none" w:sz="0" w:space="0" w:color="auto"/>
        <w:bottom w:val="none" w:sz="0" w:space="0" w:color="auto"/>
        <w:right w:val="none" w:sz="0" w:space="0" w:color="auto"/>
      </w:divBdr>
    </w:div>
    <w:div w:id="1619339338">
      <w:bodyDiv w:val="1"/>
      <w:marLeft w:val="0"/>
      <w:marRight w:val="0"/>
      <w:marTop w:val="0"/>
      <w:marBottom w:val="0"/>
      <w:divBdr>
        <w:top w:val="none" w:sz="0" w:space="0" w:color="auto"/>
        <w:left w:val="none" w:sz="0" w:space="0" w:color="auto"/>
        <w:bottom w:val="none" w:sz="0" w:space="0" w:color="auto"/>
        <w:right w:val="none" w:sz="0" w:space="0" w:color="auto"/>
      </w:divBdr>
    </w:div>
    <w:div w:id="1651010442">
      <w:bodyDiv w:val="1"/>
      <w:marLeft w:val="0"/>
      <w:marRight w:val="0"/>
      <w:marTop w:val="0"/>
      <w:marBottom w:val="0"/>
      <w:divBdr>
        <w:top w:val="none" w:sz="0" w:space="0" w:color="auto"/>
        <w:left w:val="none" w:sz="0" w:space="0" w:color="auto"/>
        <w:bottom w:val="none" w:sz="0" w:space="0" w:color="auto"/>
        <w:right w:val="none" w:sz="0" w:space="0" w:color="auto"/>
      </w:divBdr>
      <w:divsChild>
        <w:div w:id="1865827492">
          <w:marLeft w:val="547"/>
          <w:marRight w:val="0"/>
          <w:marTop w:val="154"/>
          <w:marBottom w:val="0"/>
          <w:divBdr>
            <w:top w:val="none" w:sz="0" w:space="0" w:color="auto"/>
            <w:left w:val="none" w:sz="0" w:space="0" w:color="auto"/>
            <w:bottom w:val="none" w:sz="0" w:space="0" w:color="auto"/>
            <w:right w:val="none" w:sz="0" w:space="0" w:color="auto"/>
          </w:divBdr>
        </w:div>
      </w:divsChild>
    </w:div>
    <w:div w:id="1667324007">
      <w:bodyDiv w:val="1"/>
      <w:marLeft w:val="0"/>
      <w:marRight w:val="0"/>
      <w:marTop w:val="0"/>
      <w:marBottom w:val="0"/>
      <w:divBdr>
        <w:top w:val="none" w:sz="0" w:space="0" w:color="auto"/>
        <w:left w:val="none" w:sz="0" w:space="0" w:color="auto"/>
        <w:bottom w:val="none" w:sz="0" w:space="0" w:color="auto"/>
        <w:right w:val="none" w:sz="0" w:space="0" w:color="auto"/>
      </w:divBdr>
      <w:divsChild>
        <w:div w:id="1706056246">
          <w:marLeft w:val="547"/>
          <w:marRight w:val="0"/>
          <w:marTop w:val="154"/>
          <w:marBottom w:val="0"/>
          <w:divBdr>
            <w:top w:val="none" w:sz="0" w:space="0" w:color="auto"/>
            <w:left w:val="none" w:sz="0" w:space="0" w:color="auto"/>
            <w:bottom w:val="none" w:sz="0" w:space="0" w:color="auto"/>
            <w:right w:val="none" w:sz="0" w:space="0" w:color="auto"/>
          </w:divBdr>
        </w:div>
      </w:divsChild>
    </w:div>
    <w:div w:id="1693609927">
      <w:bodyDiv w:val="1"/>
      <w:marLeft w:val="0"/>
      <w:marRight w:val="0"/>
      <w:marTop w:val="0"/>
      <w:marBottom w:val="0"/>
      <w:divBdr>
        <w:top w:val="none" w:sz="0" w:space="0" w:color="auto"/>
        <w:left w:val="none" w:sz="0" w:space="0" w:color="auto"/>
        <w:bottom w:val="none" w:sz="0" w:space="0" w:color="auto"/>
        <w:right w:val="none" w:sz="0" w:space="0" w:color="auto"/>
      </w:divBdr>
    </w:div>
    <w:div w:id="1702582682">
      <w:bodyDiv w:val="1"/>
      <w:marLeft w:val="0"/>
      <w:marRight w:val="0"/>
      <w:marTop w:val="0"/>
      <w:marBottom w:val="0"/>
      <w:divBdr>
        <w:top w:val="none" w:sz="0" w:space="0" w:color="auto"/>
        <w:left w:val="none" w:sz="0" w:space="0" w:color="auto"/>
        <w:bottom w:val="none" w:sz="0" w:space="0" w:color="auto"/>
        <w:right w:val="none" w:sz="0" w:space="0" w:color="auto"/>
      </w:divBdr>
      <w:divsChild>
        <w:div w:id="19074506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7359871">
      <w:bodyDiv w:val="1"/>
      <w:marLeft w:val="0"/>
      <w:marRight w:val="0"/>
      <w:marTop w:val="0"/>
      <w:marBottom w:val="0"/>
      <w:divBdr>
        <w:top w:val="none" w:sz="0" w:space="0" w:color="auto"/>
        <w:left w:val="none" w:sz="0" w:space="0" w:color="auto"/>
        <w:bottom w:val="none" w:sz="0" w:space="0" w:color="auto"/>
        <w:right w:val="none" w:sz="0" w:space="0" w:color="auto"/>
      </w:divBdr>
      <w:divsChild>
        <w:div w:id="11210007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7724277">
      <w:bodyDiv w:val="1"/>
      <w:marLeft w:val="0"/>
      <w:marRight w:val="0"/>
      <w:marTop w:val="0"/>
      <w:marBottom w:val="0"/>
      <w:divBdr>
        <w:top w:val="none" w:sz="0" w:space="0" w:color="auto"/>
        <w:left w:val="none" w:sz="0" w:space="0" w:color="auto"/>
        <w:bottom w:val="none" w:sz="0" w:space="0" w:color="auto"/>
        <w:right w:val="none" w:sz="0" w:space="0" w:color="auto"/>
      </w:divBdr>
      <w:divsChild>
        <w:div w:id="1773433940">
          <w:marLeft w:val="0"/>
          <w:marRight w:val="0"/>
          <w:marTop w:val="0"/>
          <w:marBottom w:val="0"/>
          <w:divBdr>
            <w:top w:val="none" w:sz="0" w:space="0" w:color="auto"/>
            <w:left w:val="none" w:sz="0" w:space="0" w:color="auto"/>
            <w:bottom w:val="none" w:sz="0" w:space="0" w:color="auto"/>
            <w:right w:val="none" w:sz="0" w:space="0" w:color="auto"/>
          </w:divBdr>
        </w:div>
      </w:divsChild>
    </w:div>
    <w:div w:id="1777360697">
      <w:bodyDiv w:val="1"/>
      <w:marLeft w:val="0"/>
      <w:marRight w:val="0"/>
      <w:marTop w:val="0"/>
      <w:marBottom w:val="0"/>
      <w:divBdr>
        <w:top w:val="none" w:sz="0" w:space="0" w:color="auto"/>
        <w:left w:val="none" w:sz="0" w:space="0" w:color="auto"/>
        <w:bottom w:val="none" w:sz="0" w:space="0" w:color="auto"/>
        <w:right w:val="none" w:sz="0" w:space="0" w:color="auto"/>
      </w:divBdr>
    </w:div>
    <w:div w:id="1808430117">
      <w:bodyDiv w:val="1"/>
      <w:marLeft w:val="0"/>
      <w:marRight w:val="0"/>
      <w:marTop w:val="0"/>
      <w:marBottom w:val="0"/>
      <w:divBdr>
        <w:top w:val="none" w:sz="0" w:space="0" w:color="auto"/>
        <w:left w:val="none" w:sz="0" w:space="0" w:color="auto"/>
        <w:bottom w:val="none" w:sz="0" w:space="0" w:color="auto"/>
        <w:right w:val="none" w:sz="0" w:space="0" w:color="auto"/>
      </w:divBdr>
    </w:div>
    <w:div w:id="1916544377">
      <w:bodyDiv w:val="1"/>
      <w:marLeft w:val="0"/>
      <w:marRight w:val="0"/>
      <w:marTop w:val="0"/>
      <w:marBottom w:val="0"/>
      <w:divBdr>
        <w:top w:val="none" w:sz="0" w:space="0" w:color="auto"/>
        <w:left w:val="none" w:sz="0" w:space="0" w:color="auto"/>
        <w:bottom w:val="none" w:sz="0" w:space="0" w:color="auto"/>
        <w:right w:val="none" w:sz="0" w:space="0" w:color="auto"/>
      </w:divBdr>
    </w:div>
    <w:div w:id="1959414838">
      <w:bodyDiv w:val="1"/>
      <w:marLeft w:val="0"/>
      <w:marRight w:val="0"/>
      <w:marTop w:val="0"/>
      <w:marBottom w:val="0"/>
      <w:divBdr>
        <w:top w:val="none" w:sz="0" w:space="0" w:color="auto"/>
        <w:left w:val="none" w:sz="0" w:space="0" w:color="auto"/>
        <w:bottom w:val="none" w:sz="0" w:space="0" w:color="auto"/>
        <w:right w:val="none" w:sz="0" w:space="0" w:color="auto"/>
      </w:divBdr>
      <w:divsChild>
        <w:div w:id="1687709903">
          <w:marLeft w:val="374"/>
          <w:marRight w:val="0"/>
          <w:marTop w:val="0"/>
          <w:marBottom w:val="0"/>
          <w:divBdr>
            <w:top w:val="none" w:sz="0" w:space="0" w:color="auto"/>
            <w:left w:val="none" w:sz="0" w:space="0" w:color="auto"/>
            <w:bottom w:val="none" w:sz="0" w:space="0" w:color="auto"/>
            <w:right w:val="none" w:sz="0" w:space="0" w:color="auto"/>
          </w:divBdr>
        </w:div>
      </w:divsChild>
    </w:div>
    <w:div w:id="1962032762">
      <w:bodyDiv w:val="1"/>
      <w:marLeft w:val="0"/>
      <w:marRight w:val="0"/>
      <w:marTop w:val="0"/>
      <w:marBottom w:val="0"/>
      <w:divBdr>
        <w:top w:val="none" w:sz="0" w:space="0" w:color="auto"/>
        <w:left w:val="none" w:sz="0" w:space="0" w:color="auto"/>
        <w:bottom w:val="none" w:sz="0" w:space="0" w:color="auto"/>
        <w:right w:val="none" w:sz="0" w:space="0" w:color="auto"/>
      </w:divBdr>
    </w:div>
    <w:div w:id="1981837532">
      <w:bodyDiv w:val="1"/>
      <w:marLeft w:val="0"/>
      <w:marRight w:val="0"/>
      <w:marTop w:val="0"/>
      <w:marBottom w:val="0"/>
      <w:divBdr>
        <w:top w:val="none" w:sz="0" w:space="0" w:color="auto"/>
        <w:left w:val="none" w:sz="0" w:space="0" w:color="auto"/>
        <w:bottom w:val="none" w:sz="0" w:space="0" w:color="auto"/>
        <w:right w:val="none" w:sz="0" w:space="0" w:color="auto"/>
      </w:divBdr>
    </w:div>
    <w:div w:id="2003509675">
      <w:bodyDiv w:val="1"/>
      <w:marLeft w:val="0"/>
      <w:marRight w:val="0"/>
      <w:marTop w:val="0"/>
      <w:marBottom w:val="0"/>
      <w:divBdr>
        <w:top w:val="none" w:sz="0" w:space="0" w:color="auto"/>
        <w:left w:val="none" w:sz="0" w:space="0" w:color="auto"/>
        <w:bottom w:val="none" w:sz="0" w:space="0" w:color="auto"/>
        <w:right w:val="none" w:sz="0" w:space="0" w:color="auto"/>
      </w:divBdr>
    </w:div>
    <w:div w:id="2057776901">
      <w:bodyDiv w:val="1"/>
      <w:marLeft w:val="0"/>
      <w:marRight w:val="0"/>
      <w:marTop w:val="0"/>
      <w:marBottom w:val="0"/>
      <w:divBdr>
        <w:top w:val="none" w:sz="0" w:space="0" w:color="auto"/>
        <w:left w:val="none" w:sz="0" w:space="0" w:color="auto"/>
        <w:bottom w:val="none" w:sz="0" w:space="0" w:color="auto"/>
        <w:right w:val="none" w:sz="0" w:space="0" w:color="auto"/>
      </w:divBdr>
      <w:divsChild>
        <w:div w:id="1184588990">
          <w:marLeft w:val="0"/>
          <w:marRight w:val="0"/>
          <w:marTop w:val="0"/>
          <w:marBottom w:val="0"/>
          <w:divBdr>
            <w:top w:val="none" w:sz="0" w:space="0" w:color="auto"/>
            <w:left w:val="none" w:sz="0" w:space="0" w:color="auto"/>
            <w:bottom w:val="none" w:sz="0" w:space="0" w:color="auto"/>
            <w:right w:val="none" w:sz="0" w:space="0" w:color="auto"/>
          </w:divBdr>
          <w:divsChild>
            <w:div w:id="19768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538492">
      <w:bodyDiv w:val="1"/>
      <w:marLeft w:val="0"/>
      <w:marRight w:val="0"/>
      <w:marTop w:val="0"/>
      <w:marBottom w:val="0"/>
      <w:divBdr>
        <w:top w:val="none" w:sz="0" w:space="0" w:color="auto"/>
        <w:left w:val="none" w:sz="0" w:space="0" w:color="auto"/>
        <w:bottom w:val="none" w:sz="0" w:space="0" w:color="auto"/>
        <w:right w:val="none" w:sz="0" w:space="0" w:color="auto"/>
      </w:divBdr>
    </w:div>
    <w:div w:id="2074624289">
      <w:bodyDiv w:val="1"/>
      <w:marLeft w:val="0"/>
      <w:marRight w:val="0"/>
      <w:marTop w:val="0"/>
      <w:marBottom w:val="0"/>
      <w:divBdr>
        <w:top w:val="none" w:sz="0" w:space="0" w:color="auto"/>
        <w:left w:val="none" w:sz="0" w:space="0" w:color="auto"/>
        <w:bottom w:val="none" w:sz="0" w:space="0" w:color="auto"/>
        <w:right w:val="none" w:sz="0" w:space="0" w:color="auto"/>
      </w:divBdr>
    </w:div>
    <w:div w:id="2076969209">
      <w:bodyDiv w:val="1"/>
      <w:marLeft w:val="0"/>
      <w:marRight w:val="0"/>
      <w:marTop w:val="0"/>
      <w:marBottom w:val="0"/>
      <w:divBdr>
        <w:top w:val="none" w:sz="0" w:space="0" w:color="auto"/>
        <w:left w:val="none" w:sz="0" w:space="0" w:color="auto"/>
        <w:bottom w:val="none" w:sz="0" w:space="0" w:color="auto"/>
        <w:right w:val="none" w:sz="0" w:space="0" w:color="auto"/>
      </w:divBdr>
    </w:div>
    <w:div w:id="2078897924">
      <w:bodyDiv w:val="1"/>
      <w:marLeft w:val="0"/>
      <w:marRight w:val="0"/>
      <w:marTop w:val="0"/>
      <w:marBottom w:val="0"/>
      <w:divBdr>
        <w:top w:val="none" w:sz="0" w:space="0" w:color="auto"/>
        <w:left w:val="none" w:sz="0" w:space="0" w:color="auto"/>
        <w:bottom w:val="none" w:sz="0" w:space="0" w:color="auto"/>
        <w:right w:val="none" w:sz="0" w:space="0" w:color="auto"/>
      </w:divBdr>
    </w:div>
    <w:div w:id="2087872215">
      <w:bodyDiv w:val="1"/>
      <w:marLeft w:val="0"/>
      <w:marRight w:val="0"/>
      <w:marTop w:val="0"/>
      <w:marBottom w:val="0"/>
      <w:divBdr>
        <w:top w:val="none" w:sz="0" w:space="0" w:color="auto"/>
        <w:left w:val="none" w:sz="0" w:space="0" w:color="auto"/>
        <w:bottom w:val="none" w:sz="0" w:space="0" w:color="auto"/>
        <w:right w:val="none" w:sz="0" w:space="0" w:color="auto"/>
      </w:divBdr>
    </w:div>
    <w:div w:id="2101289587">
      <w:bodyDiv w:val="1"/>
      <w:marLeft w:val="0"/>
      <w:marRight w:val="0"/>
      <w:marTop w:val="0"/>
      <w:marBottom w:val="0"/>
      <w:divBdr>
        <w:top w:val="none" w:sz="0" w:space="0" w:color="auto"/>
        <w:left w:val="none" w:sz="0" w:space="0" w:color="auto"/>
        <w:bottom w:val="none" w:sz="0" w:space="0" w:color="auto"/>
        <w:right w:val="none" w:sz="0" w:space="0" w:color="auto"/>
      </w:divBdr>
    </w:div>
    <w:div w:id="2121753378">
      <w:bodyDiv w:val="1"/>
      <w:marLeft w:val="0"/>
      <w:marRight w:val="0"/>
      <w:marTop w:val="0"/>
      <w:marBottom w:val="0"/>
      <w:divBdr>
        <w:top w:val="none" w:sz="0" w:space="0" w:color="auto"/>
        <w:left w:val="none" w:sz="0" w:space="0" w:color="auto"/>
        <w:bottom w:val="none" w:sz="0" w:space="0" w:color="auto"/>
        <w:right w:val="none" w:sz="0" w:space="0" w:color="auto"/>
      </w:divBdr>
      <w:divsChild>
        <w:div w:id="740785293">
          <w:marLeft w:val="547"/>
          <w:marRight w:val="0"/>
          <w:marTop w:val="0"/>
          <w:marBottom w:val="0"/>
          <w:divBdr>
            <w:top w:val="none" w:sz="0" w:space="0" w:color="auto"/>
            <w:left w:val="none" w:sz="0" w:space="0" w:color="auto"/>
            <w:bottom w:val="none" w:sz="0" w:space="0" w:color="auto"/>
            <w:right w:val="none" w:sz="0" w:space="0" w:color="auto"/>
          </w:divBdr>
        </w:div>
        <w:div w:id="1683818989">
          <w:marLeft w:val="547"/>
          <w:marRight w:val="0"/>
          <w:marTop w:val="0"/>
          <w:marBottom w:val="0"/>
          <w:divBdr>
            <w:top w:val="none" w:sz="0" w:space="0" w:color="auto"/>
            <w:left w:val="none" w:sz="0" w:space="0" w:color="auto"/>
            <w:bottom w:val="none" w:sz="0" w:space="0" w:color="auto"/>
            <w:right w:val="none" w:sz="0" w:space="0" w:color="auto"/>
          </w:divBdr>
        </w:div>
        <w:div w:id="622350484">
          <w:marLeft w:val="547"/>
          <w:marRight w:val="0"/>
          <w:marTop w:val="0"/>
          <w:marBottom w:val="0"/>
          <w:divBdr>
            <w:top w:val="none" w:sz="0" w:space="0" w:color="auto"/>
            <w:left w:val="none" w:sz="0" w:space="0" w:color="auto"/>
            <w:bottom w:val="none" w:sz="0" w:space="0" w:color="auto"/>
            <w:right w:val="none" w:sz="0" w:space="0" w:color="auto"/>
          </w:divBdr>
        </w:div>
        <w:div w:id="316542902">
          <w:marLeft w:val="547"/>
          <w:marRight w:val="0"/>
          <w:marTop w:val="0"/>
          <w:marBottom w:val="0"/>
          <w:divBdr>
            <w:top w:val="none" w:sz="0" w:space="0" w:color="auto"/>
            <w:left w:val="none" w:sz="0" w:space="0" w:color="auto"/>
            <w:bottom w:val="none" w:sz="0" w:space="0" w:color="auto"/>
            <w:right w:val="none" w:sz="0" w:space="0" w:color="auto"/>
          </w:divBdr>
        </w:div>
        <w:div w:id="329798335">
          <w:marLeft w:val="547"/>
          <w:marRight w:val="0"/>
          <w:marTop w:val="0"/>
          <w:marBottom w:val="0"/>
          <w:divBdr>
            <w:top w:val="none" w:sz="0" w:space="0" w:color="auto"/>
            <w:left w:val="none" w:sz="0" w:space="0" w:color="auto"/>
            <w:bottom w:val="none" w:sz="0" w:space="0" w:color="auto"/>
            <w:right w:val="none" w:sz="0" w:space="0" w:color="auto"/>
          </w:divBdr>
        </w:div>
      </w:divsChild>
    </w:div>
    <w:div w:id="2137019165">
      <w:bodyDiv w:val="1"/>
      <w:marLeft w:val="0"/>
      <w:marRight w:val="0"/>
      <w:marTop w:val="0"/>
      <w:marBottom w:val="0"/>
      <w:divBdr>
        <w:top w:val="none" w:sz="0" w:space="0" w:color="auto"/>
        <w:left w:val="none" w:sz="0" w:space="0" w:color="auto"/>
        <w:bottom w:val="none" w:sz="0" w:space="0" w:color="auto"/>
        <w:right w:val="none" w:sz="0" w:space="0" w:color="auto"/>
      </w:divBdr>
      <w:divsChild>
        <w:div w:id="2146114831">
          <w:marLeft w:val="0"/>
          <w:marRight w:val="0"/>
          <w:marTop w:val="0"/>
          <w:marBottom w:val="0"/>
          <w:divBdr>
            <w:top w:val="none" w:sz="0" w:space="0" w:color="auto"/>
            <w:left w:val="none" w:sz="0" w:space="0" w:color="auto"/>
            <w:bottom w:val="none" w:sz="0" w:space="0" w:color="auto"/>
            <w:right w:val="none" w:sz="0" w:space="0" w:color="auto"/>
          </w:divBdr>
        </w:div>
        <w:div w:id="1597446813">
          <w:marLeft w:val="0"/>
          <w:marRight w:val="0"/>
          <w:marTop w:val="0"/>
          <w:marBottom w:val="0"/>
          <w:divBdr>
            <w:top w:val="none" w:sz="0" w:space="0" w:color="auto"/>
            <w:left w:val="none" w:sz="0" w:space="0" w:color="auto"/>
            <w:bottom w:val="none" w:sz="0" w:space="0" w:color="auto"/>
            <w:right w:val="none" w:sz="0" w:space="0" w:color="auto"/>
          </w:divBdr>
        </w:div>
        <w:div w:id="1978681813">
          <w:marLeft w:val="0"/>
          <w:marRight w:val="0"/>
          <w:marTop w:val="0"/>
          <w:marBottom w:val="0"/>
          <w:divBdr>
            <w:top w:val="none" w:sz="0" w:space="0" w:color="auto"/>
            <w:left w:val="none" w:sz="0" w:space="0" w:color="auto"/>
            <w:bottom w:val="none" w:sz="0" w:space="0" w:color="auto"/>
            <w:right w:val="none" w:sz="0" w:space="0" w:color="auto"/>
          </w:divBdr>
        </w:div>
        <w:div w:id="280915255">
          <w:marLeft w:val="0"/>
          <w:marRight w:val="0"/>
          <w:marTop w:val="0"/>
          <w:marBottom w:val="0"/>
          <w:divBdr>
            <w:top w:val="none" w:sz="0" w:space="0" w:color="auto"/>
            <w:left w:val="none" w:sz="0" w:space="0" w:color="auto"/>
            <w:bottom w:val="none" w:sz="0" w:space="0" w:color="auto"/>
            <w:right w:val="none" w:sz="0" w:space="0" w:color="auto"/>
          </w:divBdr>
        </w:div>
      </w:divsChild>
    </w:div>
    <w:div w:id="21440396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dataset/231/pamap2+physical+activity+monitorin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2402.0457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rxiv.org/abs/2303.04961" TargetMode="External"/><Relationship Id="rId4" Type="http://schemas.openxmlformats.org/officeDocument/2006/relationships/settings" Target="settings.xml"/><Relationship Id="rId9" Type="http://schemas.openxmlformats.org/officeDocument/2006/relationships/hyperlink" Target="https://archive.ics.uci.edu/dataset/231/pamap2+physical+activity+monitoring"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8635B-B470-41FD-A354-595CAA552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2</TotalTime>
  <Pages>14</Pages>
  <Words>4161</Words>
  <Characters>23718</Characters>
  <Application>Microsoft Office Word</Application>
  <DocSecurity>0</DocSecurity>
  <Lines>197</Lines>
  <Paragraphs>5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ternal Form Template</vt:lpstr>
      <vt:lpstr>Internal Form Template</vt:lpstr>
    </vt:vector>
  </TitlesOfParts>
  <Company>Melf Computing Ltd</Company>
  <LinksUpToDate>false</LinksUpToDate>
  <CharactersWithSpaces>2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Form Template</dc:title>
  <dc:creator>amahmoud</dc:creator>
  <cp:lastModifiedBy>HP</cp:lastModifiedBy>
  <cp:revision>45</cp:revision>
  <cp:lastPrinted>2019-03-31T21:10:00Z</cp:lastPrinted>
  <dcterms:created xsi:type="dcterms:W3CDTF">2025-05-04T18:42:00Z</dcterms:created>
  <dcterms:modified xsi:type="dcterms:W3CDTF">2025-05-17T17:41:00Z</dcterms:modified>
</cp:coreProperties>
</file>